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D2CCD" w14:textId="7D87089D" w:rsidR="00756454" w:rsidRDefault="00756454" w:rsidP="006D44D3">
      <w:pPr>
        <w:ind w:hanging="480"/>
        <w:rPr>
          <w:lang w:val="en-GB"/>
        </w:rPr>
      </w:pPr>
    </w:p>
    <w:p w14:paraId="4D6F8B77" w14:textId="780703BA" w:rsidR="00E41B1D" w:rsidRDefault="00E41B1D" w:rsidP="00930C5F">
      <w:pPr>
        <w:jc w:val="center"/>
        <w:rPr>
          <w:b/>
          <w:bCs/>
          <w:lang w:val="en-GB"/>
        </w:rPr>
      </w:pPr>
      <w:r>
        <w:rPr>
          <w:b/>
          <w:bCs/>
          <w:lang w:val="en-GB"/>
        </w:rPr>
        <w:t>NERVE BATH TECHNICAL DRAWING</w:t>
      </w:r>
    </w:p>
    <w:p w14:paraId="1C3E8D62" w14:textId="2C19F0DA" w:rsidR="00195EE9" w:rsidRDefault="00195EE9" w:rsidP="00195EE9">
      <w:pPr>
        <w:pStyle w:val="BodyText"/>
        <w:spacing w:before="1"/>
        <w:rPr>
          <w:sz w:val="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E558635" wp14:editId="3600B022">
                <wp:simplePos x="0" y="0"/>
                <wp:positionH relativeFrom="page">
                  <wp:posOffset>381000</wp:posOffset>
                </wp:positionH>
                <wp:positionV relativeFrom="page">
                  <wp:posOffset>2799715</wp:posOffset>
                </wp:positionV>
                <wp:extent cx="7050405" cy="5090795"/>
                <wp:effectExtent l="0" t="0" r="0" b="0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0405" cy="5090795"/>
                          <a:chOff x="600" y="4409"/>
                          <a:chExt cx="11103" cy="8017"/>
                        </a:xfrm>
                      </wpg:grpSpPr>
                      <pic:pic xmlns:pic="http://schemas.openxmlformats.org/drawingml/2006/picture">
                        <pic:nvPicPr>
                          <pic:cNvPr id="27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5553"/>
                            <a:ext cx="3211" cy="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6" y="5644"/>
                            <a:ext cx="221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" name="AutoShape 5"/>
                        <wps:cNvSpPr>
                          <a:spLocks/>
                        </wps:cNvSpPr>
                        <wps:spPr bwMode="auto">
                          <a:xfrm>
                            <a:off x="1974" y="5554"/>
                            <a:ext cx="3207" cy="482"/>
                          </a:xfrm>
                          <a:custGeom>
                            <a:avLst/>
                            <a:gdLst>
                              <a:gd name="T0" fmla="+- 0 1974 1974"/>
                              <a:gd name="T1" fmla="*/ T0 w 3207"/>
                              <a:gd name="T2" fmla="+- 0 5555 5555"/>
                              <a:gd name="T3" fmla="*/ 5555 h 482"/>
                              <a:gd name="T4" fmla="+- 0 2175 1974"/>
                              <a:gd name="T5" fmla="*/ T4 w 3207"/>
                              <a:gd name="T6" fmla="+- 0 5555 5555"/>
                              <a:gd name="T7" fmla="*/ 5555 h 482"/>
                              <a:gd name="T8" fmla="+- 0 1974 1974"/>
                              <a:gd name="T9" fmla="*/ T8 w 3207"/>
                              <a:gd name="T10" fmla="+- 0 6036 5555"/>
                              <a:gd name="T11" fmla="*/ 6036 h 482"/>
                              <a:gd name="T12" fmla="+- 0 2175 1974"/>
                              <a:gd name="T13" fmla="*/ T12 w 3207"/>
                              <a:gd name="T14" fmla="+- 0 6036 5555"/>
                              <a:gd name="T15" fmla="*/ 6036 h 482"/>
                              <a:gd name="T16" fmla="+- 0 4981 1974"/>
                              <a:gd name="T17" fmla="*/ T16 w 3207"/>
                              <a:gd name="T18" fmla="+- 0 5555 5555"/>
                              <a:gd name="T19" fmla="*/ 5555 h 482"/>
                              <a:gd name="T20" fmla="+- 0 5181 1974"/>
                              <a:gd name="T21" fmla="*/ T20 w 3207"/>
                              <a:gd name="T22" fmla="+- 0 5555 5555"/>
                              <a:gd name="T23" fmla="*/ 5555 h 482"/>
                              <a:gd name="T24" fmla="+- 0 4981 1974"/>
                              <a:gd name="T25" fmla="*/ T24 w 3207"/>
                              <a:gd name="T26" fmla="+- 0 6036 5555"/>
                              <a:gd name="T27" fmla="*/ 6036 h 482"/>
                              <a:gd name="T28" fmla="+- 0 5181 1974"/>
                              <a:gd name="T29" fmla="*/ T28 w 3207"/>
                              <a:gd name="T30" fmla="+- 0 6036 5555"/>
                              <a:gd name="T31" fmla="*/ 6036 h 4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207" h="482">
                                <a:moveTo>
                                  <a:pt x="0" y="0"/>
                                </a:moveTo>
                                <a:lnTo>
                                  <a:pt x="201" y="0"/>
                                </a:lnTo>
                                <a:moveTo>
                                  <a:pt x="0" y="481"/>
                                </a:moveTo>
                                <a:lnTo>
                                  <a:pt x="201" y="481"/>
                                </a:lnTo>
                                <a:moveTo>
                                  <a:pt x="3007" y="0"/>
                                </a:moveTo>
                                <a:lnTo>
                                  <a:pt x="3207" y="0"/>
                                </a:lnTo>
                                <a:moveTo>
                                  <a:pt x="3007" y="481"/>
                                </a:moveTo>
                                <a:lnTo>
                                  <a:pt x="3207" y="481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AutoShape 6"/>
                        <wps:cNvSpPr>
                          <a:spLocks/>
                        </wps:cNvSpPr>
                        <wps:spPr bwMode="auto">
                          <a:xfrm>
                            <a:off x="1974" y="5725"/>
                            <a:ext cx="2886" cy="311"/>
                          </a:xfrm>
                          <a:custGeom>
                            <a:avLst/>
                            <a:gdLst>
                              <a:gd name="T0" fmla="+- 0 3845 1974"/>
                              <a:gd name="T1" fmla="*/ T0 w 2886"/>
                              <a:gd name="T2" fmla="+- 0 5956 5725"/>
                              <a:gd name="T3" fmla="*/ 5956 h 311"/>
                              <a:gd name="T4" fmla="+- 0 3825 1974"/>
                              <a:gd name="T5" fmla="*/ T4 w 2886"/>
                              <a:gd name="T6" fmla="+- 0 5956 5725"/>
                              <a:gd name="T7" fmla="*/ 5956 h 311"/>
                              <a:gd name="T8" fmla="+- 0 3805 1974"/>
                              <a:gd name="T9" fmla="*/ T8 w 2886"/>
                              <a:gd name="T10" fmla="+- 0 5956 5725"/>
                              <a:gd name="T11" fmla="*/ 5956 h 311"/>
                              <a:gd name="T12" fmla="+- 0 3786 1974"/>
                              <a:gd name="T13" fmla="*/ T12 w 2886"/>
                              <a:gd name="T14" fmla="+- 0 5956 5725"/>
                              <a:gd name="T15" fmla="*/ 5956 h 311"/>
                              <a:gd name="T16" fmla="+- 0 3734 1974"/>
                              <a:gd name="T17" fmla="*/ T16 w 2886"/>
                              <a:gd name="T18" fmla="+- 0 5956 5725"/>
                              <a:gd name="T19" fmla="*/ 5956 h 311"/>
                              <a:gd name="T20" fmla="+- 0 3719 1974"/>
                              <a:gd name="T21" fmla="*/ T20 w 2886"/>
                              <a:gd name="T22" fmla="+- 0 5956 5725"/>
                              <a:gd name="T23" fmla="*/ 5956 h 311"/>
                              <a:gd name="T24" fmla="+- 0 3705 1974"/>
                              <a:gd name="T25" fmla="*/ T24 w 2886"/>
                              <a:gd name="T26" fmla="+- 0 5956 5725"/>
                              <a:gd name="T27" fmla="*/ 5956 h 311"/>
                              <a:gd name="T28" fmla="+- 0 3693 1974"/>
                              <a:gd name="T29" fmla="*/ T28 w 2886"/>
                              <a:gd name="T30" fmla="+- 0 5956 5725"/>
                              <a:gd name="T31" fmla="*/ 5956 h 311"/>
                              <a:gd name="T32" fmla="+- 0 3683 1974"/>
                              <a:gd name="T33" fmla="*/ T32 w 2886"/>
                              <a:gd name="T34" fmla="+- 0 5956 5725"/>
                              <a:gd name="T35" fmla="*/ 5956 h 311"/>
                              <a:gd name="T36" fmla="+- 0 3674 1974"/>
                              <a:gd name="T37" fmla="*/ T36 w 2886"/>
                              <a:gd name="T38" fmla="+- 0 5956 5725"/>
                              <a:gd name="T39" fmla="*/ 5956 h 311"/>
                              <a:gd name="T40" fmla="+- 0 3667 1974"/>
                              <a:gd name="T41" fmla="*/ T40 w 2886"/>
                              <a:gd name="T42" fmla="+- 0 5956 5725"/>
                              <a:gd name="T43" fmla="*/ 5956 h 311"/>
                              <a:gd name="T44" fmla="+- 0 3662 1974"/>
                              <a:gd name="T45" fmla="*/ T44 w 2886"/>
                              <a:gd name="T46" fmla="+- 0 5956 5725"/>
                              <a:gd name="T47" fmla="*/ 5956 h 311"/>
                              <a:gd name="T48" fmla="+- 0 3659 1974"/>
                              <a:gd name="T49" fmla="*/ T48 w 2886"/>
                              <a:gd name="T50" fmla="+- 0 5956 5725"/>
                              <a:gd name="T51" fmla="*/ 5956 h 311"/>
                              <a:gd name="T52" fmla="+- 0 3658 1974"/>
                              <a:gd name="T53" fmla="*/ T52 w 2886"/>
                              <a:gd name="T54" fmla="+- 0 5956 5725"/>
                              <a:gd name="T55" fmla="*/ 5956 h 311"/>
                              <a:gd name="T56" fmla="+- 0 4860 1974"/>
                              <a:gd name="T57" fmla="*/ T56 w 2886"/>
                              <a:gd name="T58" fmla="+- 0 5956 5725"/>
                              <a:gd name="T59" fmla="*/ 5956 h 311"/>
                              <a:gd name="T60" fmla="+- 0 4858 1974"/>
                              <a:gd name="T61" fmla="*/ T60 w 2886"/>
                              <a:gd name="T62" fmla="+- 0 5956 5725"/>
                              <a:gd name="T63" fmla="*/ 5956 h 311"/>
                              <a:gd name="T64" fmla="+- 0 4853 1974"/>
                              <a:gd name="T65" fmla="*/ T64 w 2886"/>
                              <a:gd name="T66" fmla="+- 0 5956 5725"/>
                              <a:gd name="T67" fmla="*/ 5956 h 311"/>
                              <a:gd name="T68" fmla="+- 0 4847 1974"/>
                              <a:gd name="T69" fmla="*/ T68 w 2886"/>
                              <a:gd name="T70" fmla="+- 0 5956 5725"/>
                              <a:gd name="T71" fmla="*/ 5956 h 311"/>
                              <a:gd name="T72" fmla="+- 0 4839 1974"/>
                              <a:gd name="T73" fmla="*/ T72 w 2886"/>
                              <a:gd name="T74" fmla="+- 0 5956 5725"/>
                              <a:gd name="T75" fmla="*/ 5956 h 311"/>
                              <a:gd name="T76" fmla="+- 0 4829 1974"/>
                              <a:gd name="T77" fmla="*/ T76 w 2886"/>
                              <a:gd name="T78" fmla="+- 0 5956 5725"/>
                              <a:gd name="T79" fmla="*/ 5956 h 311"/>
                              <a:gd name="T80" fmla="+- 0 4817 1974"/>
                              <a:gd name="T81" fmla="*/ T80 w 2886"/>
                              <a:gd name="T82" fmla="+- 0 5956 5725"/>
                              <a:gd name="T83" fmla="*/ 5956 h 311"/>
                              <a:gd name="T84" fmla="+- 0 4804 1974"/>
                              <a:gd name="T85" fmla="*/ T84 w 2886"/>
                              <a:gd name="T86" fmla="+- 0 5956 5725"/>
                              <a:gd name="T87" fmla="*/ 5956 h 311"/>
                              <a:gd name="T88" fmla="+- 0 4789 1974"/>
                              <a:gd name="T89" fmla="*/ T88 w 2886"/>
                              <a:gd name="T90" fmla="+- 0 5956 5725"/>
                              <a:gd name="T91" fmla="*/ 5956 h 311"/>
                              <a:gd name="T92" fmla="+- 0 4736 1974"/>
                              <a:gd name="T93" fmla="*/ T92 w 2886"/>
                              <a:gd name="T94" fmla="+- 0 5956 5725"/>
                              <a:gd name="T95" fmla="*/ 5956 h 311"/>
                              <a:gd name="T96" fmla="+- 0 4719 1974"/>
                              <a:gd name="T97" fmla="*/ T96 w 2886"/>
                              <a:gd name="T98" fmla="+- 0 5956 5725"/>
                              <a:gd name="T99" fmla="*/ 5956 h 311"/>
                              <a:gd name="T100" fmla="+- 0 4700 1974"/>
                              <a:gd name="T101" fmla="*/ T100 w 2886"/>
                              <a:gd name="T102" fmla="+- 0 5956 5725"/>
                              <a:gd name="T103" fmla="*/ 5956 h 311"/>
                              <a:gd name="T104" fmla="+- 0 4680 1974"/>
                              <a:gd name="T105" fmla="*/ T104 w 2886"/>
                              <a:gd name="T106" fmla="+- 0 5956 5725"/>
                              <a:gd name="T107" fmla="*/ 5956 h 311"/>
                              <a:gd name="T108" fmla="+- 0 4660 1974"/>
                              <a:gd name="T109" fmla="*/ T108 w 2886"/>
                              <a:gd name="T110" fmla="+- 0 5956 5725"/>
                              <a:gd name="T111" fmla="*/ 5956 h 311"/>
                              <a:gd name="T112" fmla="+- 0 2362 1974"/>
                              <a:gd name="T113" fmla="*/ T112 w 2886"/>
                              <a:gd name="T114" fmla="+- 0 5956 5725"/>
                              <a:gd name="T115" fmla="*/ 5956 h 311"/>
                              <a:gd name="T116" fmla="+- 0 2342 1974"/>
                              <a:gd name="T117" fmla="*/ T116 w 2886"/>
                              <a:gd name="T118" fmla="+- 0 5956 5725"/>
                              <a:gd name="T119" fmla="*/ 5956 h 311"/>
                              <a:gd name="T120" fmla="+- 0 2322 1974"/>
                              <a:gd name="T121" fmla="*/ T120 w 2886"/>
                              <a:gd name="T122" fmla="+- 0 5956 5725"/>
                              <a:gd name="T123" fmla="*/ 5956 h 311"/>
                              <a:gd name="T124" fmla="+- 0 2303 1974"/>
                              <a:gd name="T125" fmla="*/ T124 w 2886"/>
                              <a:gd name="T126" fmla="+- 0 5956 5725"/>
                              <a:gd name="T127" fmla="*/ 5956 h 311"/>
                              <a:gd name="T128" fmla="+- 0 2251 1974"/>
                              <a:gd name="T129" fmla="*/ T128 w 2886"/>
                              <a:gd name="T130" fmla="+- 0 5956 5725"/>
                              <a:gd name="T131" fmla="*/ 5956 h 311"/>
                              <a:gd name="T132" fmla="+- 0 2236 1974"/>
                              <a:gd name="T133" fmla="*/ T132 w 2886"/>
                              <a:gd name="T134" fmla="+- 0 5956 5725"/>
                              <a:gd name="T135" fmla="*/ 5956 h 311"/>
                              <a:gd name="T136" fmla="+- 0 2222 1974"/>
                              <a:gd name="T137" fmla="*/ T136 w 2886"/>
                              <a:gd name="T138" fmla="+- 0 5956 5725"/>
                              <a:gd name="T139" fmla="*/ 5956 h 311"/>
                              <a:gd name="T140" fmla="+- 0 2210 1974"/>
                              <a:gd name="T141" fmla="*/ T140 w 2886"/>
                              <a:gd name="T142" fmla="+- 0 5956 5725"/>
                              <a:gd name="T143" fmla="*/ 5956 h 311"/>
                              <a:gd name="T144" fmla="+- 0 2200 1974"/>
                              <a:gd name="T145" fmla="*/ T144 w 2886"/>
                              <a:gd name="T146" fmla="+- 0 5956 5725"/>
                              <a:gd name="T147" fmla="*/ 5956 h 311"/>
                              <a:gd name="T148" fmla="+- 0 2191 1974"/>
                              <a:gd name="T149" fmla="*/ T148 w 2886"/>
                              <a:gd name="T150" fmla="+- 0 5956 5725"/>
                              <a:gd name="T151" fmla="*/ 5956 h 311"/>
                              <a:gd name="T152" fmla="+- 0 2184 1974"/>
                              <a:gd name="T153" fmla="*/ T152 w 2886"/>
                              <a:gd name="T154" fmla="+- 0 5956 5725"/>
                              <a:gd name="T155" fmla="*/ 5956 h 311"/>
                              <a:gd name="T156" fmla="+- 0 2179 1974"/>
                              <a:gd name="T157" fmla="*/ T156 w 2886"/>
                              <a:gd name="T158" fmla="+- 0 5956 5725"/>
                              <a:gd name="T159" fmla="*/ 5956 h 311"/>
                              <a:gd name="T160" fmla="+- 0 2176 1974"/>
                              <a:gd name="T161" fmla="*/ T160 w 2886"/>
                              <a:gd name="T162" fmla="+- 0 5956 5725"/>
                              <a:gd name="T163" fmla="*/ 5956 h 311"/>
                              <a:gd name="T164" fmla="+- 0 2175 1974"/>
                              <a:gd name="T165" fmla="*/ T164 w 2886"/>
                              <a:gd name="T166" fmla="+- 0 5956 5725"/>
                              <a:gd name="T167" fmla="*/ 5956 h 311"/>
                              <a:gd name="T168" fmla="+- 0 3577 1974"/>
                              <a:gd name="T169" fmla="*/ T168 w 2886"/>
                              <a:gd name="T170" fmla="+- 0 5956 5725"/>
                              <a:gd name="T171" fmla="*/ 5956 h 311"/>
                              <a:gd name="T172" fmla="+- 0 3575 1974"/>
                              <a:gd name="T173" fmla="*/ T172 w 2886"/>
                              <a:gd name="T174" fmla="+- 0 5956 5725"/>
                              <a:gd name="T175" fmla="*/ 5956 h 311"/>
                              <a:gd name="T176" fmla="+- 0 3571 1974"/>
                              <a:gd name="T177" fmla="*/ T176 w 2886"/>
                              <a:gd name="T178" fmla="+- 0 5956 5725"/>
                              <a:gd name="T179" fmla="*/ 5956 h 311"/>
                              <a:gd name="T180" fmla="+- 0 3564 1974"/>
                              <a:gd name="T181" fmla="*/ T180 w 2886"/>
                              <a:gd name="T182" fmla="+- 0 5956 5725"/>
                              <a:gd name="T183" fmla="*/ 5956 h 311"/>
                              <a:gd name="T184" fmla="+- 0 3556 1974"/>
                              <a:gd name="T185" fmla="*/ T184 w 2886"/>
                              <a:gd name="T186" fmla="+- 0 5956 5725"/>
                              <a:gd name="T187" fmla="*/ 5956 h 311"/>
                              <a:gd name="T188" fmla="+- 0 3546 1974"/>
                              <a:gd name="T189" fmla="*/ T188 w 2886"/>
                              <a:gd name="T190" fmla="+- 0 5956 5725"/>
                              <a:gd name="T191" fmla="*/ 5956 h 311"/>
                              <a:gd name="T192" fmla="+- 0 3535 1974"/>
                              <a:gd name="T193" fmla="*/ T192 w 2886"/>
                              <a:gd name="T194" fmla="+- 0 5956 5725"/>
                              <a:gd name="T195" fmla="*/ 5956 h 311"/>
                              <a:gd name="T196" fmla="+- 0 3521 1974"/>
                              <a:gd name="T197" fmla="*/ T196 w 2886"/>
                              <a:gd name="T198" fmla="+- 0 5956 5725"/>
                              <a:gd name="T199" fmla="*/ 5956 h 311"/>
                              <a:gd name="T200" fmla="+- 0 3507 1974"/>
                              <a:gd name="T201" fmla="*/ T200 w 2886"/>
                              <a:gd name="T202" fmla="+- 0 5956 5725"/>
                              <a:gd name="T203" fmla="*/ 5956 h 311"/>
                              <a:gd name="T204" fmla="+- 0 3454 1974"/>
                              <a:gd name="T205" fmla="*/ T204 w 2886"/>
                              <a:gd name="T206" fmla="+- 0 5956 5725"/>
                              <a:gd name="T207" fmla="*/ 5956 h 311"/>
                              <a:gd name="T208" fmla="+- 0 3437 1974"/>
                              <a:gd name="T209" fmla="*/ T208 w 2886"/>
                              <a:gd name="T210" fmla="+- 0 5956 5725"/>
                              <a:gd name="T211" fmla="*/ 5956 h 311"/>
                              <a:gd name="T212" fmla="+- 0 3417 1974"/>
                              <a:gd name="T213" fmla="*/ T212 w 2886"/>
                              <a:gd name="T214" fmla="+- 0 5956 5725"/>
                              <a:gd name="T215" fmla="*/ 5956 h 311"/>
                              <a:gd name="T216" fmla="+- 0 3397 1974"/>
                              <a:gd name="T217" fmla="*/ T216 w 2886"/>
                              <a:gd name="T218" fmla="+- 0 5956 5725"/>
                              <a:gd name="T219" fmla="*/ 5956 h 311"/>
                              <a:gd name="T220" fmla="+- 0 3377 1974"/>
                              <a:gd name="T221" fmla="*/ T220 w 2886"/>
                              <a:gd name="T222" fmla="+- 0 5956 5725"/>
                              <a:gd name="T223" fmla="*/ 5956 h 311"/>
                              <a:gd name="T224" fmla="+- 0 2475 1974"/>
                              <a:gd name="T225" fmla="*/ T224 w 2886"/>
                              <a:gd name="T226" fmla="+- 0 6036 5725"/>
                              <a:gd name="T227" fmla="*/ 6036 h 311"/>
                              <a:gd name="T228" fmla="+- 0 3658 1974"/>
                              <a:gd name="T229" fmla="*/ T228 w 2886"/>
                              <a:gd name="T230" fmla="+- 0 5785 5725"/>
                              <a:gd name="T231" fmla="*/ 5785 h 311"/>
                              <a:gd name="T232" fmla="+- 0 1974 1974"/>
                              <a:gd name="T233" fmla="*/ T232 w 2886"/>
                              <a:gd name="T234" fmla="+- 0 5785 5725"/>
                              <a:gd name="T235" fmla="*/ 5785 h 311"/>
                              <a:gd name="T236" fmla="+- 0 2175 1974"/>
                              <a:gd name="T237" fmla="*/ T236 w 2886"/>
                              <a:gd name="T238" fmla="+- 0 5785 5725"/>
                              <a:gd name="T239" fmla="*/ 5785 h 311"/>
                              <a:gd name="T240" fmla="+- 0 2099 1974"/>
                              <a:gd name="T241" fmla="*/ T240 w 2886"/>
                              <a:gd name="T242" fmla="+- 0 5725 5725"/>
                              <a:gd name="T243" fmla="*/ 5725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2886" h="311">
                                <a:moveTo>
                                  <a:pt x="1884" y="231"/>
                                </a:moveTo>
                                <a:lnTo>
                                  <a:pt x="1878" y="231"/>
                                </a:lnTo>
                                <a:lnTo>
                                  <a:pt x="1871" y="231"/>
                                </a:lnTo>
                                <a:lnTo>
                                  <a:pt x="1864" y="231"/>
                                </a:lnTo>
                                <a:lnTo>
                                  <a:pt x="1858" y="231"/>
                                </a:lnTo>
                                <a:lnTo>
                                  <a:pt x="1851" y="231"/>
                                </a:lnTo>
                                <a:lnTo>
                                  <a:pt x="1844" y="231"/>
                                </a:lnTo>
                                <a:lnTo>
                                  <a:pt x="1838" y="231"/>
                                </a:lnTo>
                                <a:lnTo>
                                  <a:pt x="1831" y="231"/>
                                </a:lnTo>
                                <a:lnTo>
                                  <a:pt x="1825" y="231"/>
                                </a:lnTo>
                                <a:lnTo>
                                  <a:pt x="1819" y="231"/>
                                </a:lnTo>
                                <a:lnTo>
                                  <a:pt x="1812" y="231"/>
                                </a:lnTo>
                                <a:lnTo>
                                  <a:pt x="1808" y="231"/>
                                </a:lnTo>
                                <a:moveTo>
                                  <a:pt x="1760" y="231"/>
                                </a:moveTo>
                                <a:lnTo>
                                  <a:pt x="1760" y="231"/>
                                </a:lnTo>
                                <a:lnTo>
                                  <a:pt x="1755" y="231"/>
                                </a:lnTo>
                                <a:lnTo>
                                  <a:pt x="1750" y="231"/>
                                </a:lnTo>
                                <a:lnTo>
                                  <a:pt x="1745" y="231"/>
                                </a:lnTo>
                                <a:lnTo>
                                  <a:pt x="1740" y="231"/>
                                </a:lnTo>
                                <a:lnTo>
                                  <a:pt x="1736" y="231"/>
                                </a:lnTo>
                                <a:lnTo>
                                  <a:pt x="1731" y="231"/>
                                </a:lnTo>
                                <a:lnTo>
                                  <a:pt x="1727" y="231"/>
                                </a:lnTo>
                                <a:lnTo>
                                  <a:pt x="1723" y="231"/>
                                </a:lnTo>
                                <a:lnTo>
                                  <a:pt x="1719" y="231"/>
                                </a:lnTo>
                                <a:lnTo>
                                  <a:pt x="1715" y="231"/>
                                </a:lnTo>
                                <a:lnTo>
                                  <a:pt x="1712" y="231"/>
                                </a:lnTo>
                                <a:lnTo>
                                  <a:pt x="1709" y="231"/>
                                </a:lnTo>
                                <a:lnTo>
                                  <a:pt x="1705" y="231"/>
                                </a:lnTo>
                                <a:lnTo>
                                  <a:pt x="1703" y="231"/>
                                </a:lnTo>
                                <a:lnTo>
                                  <a:pt x="1700" y="231"/>
                                </a:lnTo>
                                <a:lnTo>
                                  <a:pt x="1697" y="231"/>
                                </a:lnTo>
                                <a:lnTo>
                                  <a:pt x="1695" y="231"/>
                                </a:lnTo>
                                <a:lnTo>
                                  <a:pt x="1693" y="231"/>
                                </a:lnTo>
                                <a:lnTo>
                                  <a:pt x="1691" y="231"/>
                                </a:lnTo>
                                <a:lnTo>
                                  <a:pt x="1689" y="231"/>
                                </a:lnTo>
                                <a:lnTo>
                                  <a:pt x="1688" y="231"/>
                                </a:lnTo>
                                <a:lnTo>
                                  <a:pt x="1687" y="231"/>
                                </a:lnTo>
                                <a:lnTo>
                                  <a:pt x="1686" y="231"/>
                                </a:lnTo>
                                <a:lnTo>
                                  <a:pt x="1685" y="231"/>
                                </a:lnTo>
                                <a:lnTo>
                                  <a:pt x="1684" y="231"/>
                                </a:lnTo>
                                <a:moveTo>
                                  <a:pt x="2886" y="231"/>
                                </a:moveTo>
                                <a:lnTo>
                                  <a:pt x="2886" y="231"/>
                                </a:lnTo>
                                <a:lnTo>
                                  <a:pt x="2885" y="231"/>
                                </a:lnTo>
                                <a:lnTo>
                                  <a:pt x="2884" y="231"/>
                                </a:lnTo>
                                <a:lnTo>
                                  <a:pt x="2882" y="231"/>
                                </a:lnTo>
                                <a:lnTo>
                                  <a:pt x="2881" y="231"/>
                                </a:lnTo>
                                <a:lnTo>
                                  <a:pt x="2879" y="231"/>
                                </a:lnTo>
                                <a:lnTo>
                                  <a:pt x="2877" y="231"/>
                                </a:lnTo>
                                <a:lnTo>
                                  <a:pt x="2875" y="231"/>
                                </a:lnTo>
                                <a:lnTo>
                                  <a:pt x="2873" y="231"/>
                                </a:lnTo>
                                <a:lnTo>
                                  <a:pt x="2870" y="231"/>
                                </a:lnTo>
                                <a:lnTo>
                                  <a:pt x="2868" y="231"/>
                                </a:lnTo>
                                <a:lnTo>
                                  <a:pt x="2865" y="231"/>
                                </a:lnTo>
                                <a:lnTo>
                                  <a:pt x="2862" y="231"/>
                                </a:lnTo>
                                <a:lnTo>
                                  <a:pt x="2858" y="231"/>
                                </a:lnTo>
                                <a:lnTo>
                                  <a:pt x="2855" y="231"/>
                                </a:lnTo>
                                <a:lnTo>
                                  <a:pt x="2851" y="231"/>
                                </a:lnTo>
                                <a:lnTo>
                                  <a:pt x="2847" y="231"/>
                                </a:lnTo>
                                <a:lnTo>
                                  <a:pt x="2843" y="231"/>
                                </a:lnTo>
                                <a:lnTo>
                                  <a:pt x="2839" y="231"/>
                                </a:lnTo>
                                <a:lnTo>
                                  <a:pt x="2835" y="231"/>
                                </a:lnTo>
                                <a:lnTo>
                                  <a:pt x="2830" y="231"/>
                                </a:lnTo>
                                <a:lnTo>
                                  <a:pt x="2825" y="231"/>
                                </a:lnTo>
                                <a:lnTo>
                                  <a:pt x="2820" y="231"/>
                                </a:lnTo>
                                <a:lnTo>
                                  <a:pt x="2815" y="231"/>
                                </a:lnTo>
                                <a:lnTo>
                                  <a:pt x="2810" y="231"/>
                                </a:lnTo>
                                <a:moveTo>
                                  <a:pt x="2762" y="231"/>
                                </a:moveTo>
                                <a:lnTo>
                                  <a:pt x="2758" y="231"/>
                                </a:lnTo>
                                <a:lnTo>
                                  <a:pt x="2752" y="231"/>
                                </a:lnTo>
                                <a:lnTo>
                                  <a:pt x="2745" y="231"/>
                                </a:lnTo>
                                <a:lnTo>
                                  <a:pt x="2739" y="231"/>
                                </a:lnTo>
                                <a:lnTo>
                                  <a:pt x="2732" y="231"/>
                                </a:lnTo>
                                <a:lnTo>
                                  <a:pt x="2726" y="231"/>
                                </a:lnTo>
                                <a:lnTo>
                                  <a:pt x="2719" y="231"/>
                                </a:lnTo>
                                <a:lnTo>
                                  <a:pt x="2713" y="231"/>
                                </a:lnTo>
                                <a:lnTo>
                                  <a:pt x="2706" y="231"/>
                                </a:lnTo>
                                <a:lnTo>
                                  <a:pt x="2699" y="231"/>
                                </a:lnTo>
                                <a:lnTo>
                                  <a:pt x="2693" y="231"/>
                                </a:lnTo>
                                <a:lnTo>
                                  <a:pt x="2686" y="231"/>
                                </a:lnTo>
                                <a:moveTo>
                                  <a:pt x="401" y="231"/>
                                </a:moveTo>
                                <a:lnTo>
                                  <a:pt x="395" y="231"/>
                                </a:lnTo>
                                <a:lnTo>
                                  <a:pt x="388" y="231"/>
                                </a:lnTo>
                                <a:lnTo>
                                  <a:pt x="381" y="231"/>
                                </a:lnTo>
                                <a:lnTo>
                                  <a:pt x="375" y="231"/>
                                </a:lnTo>
                                <a:lnTo>
                                  <a:pt x="368" y="231"/>
                                </a:lnTo>
                                <a:lnTo>
                                  <a:pt x="361" y="231"/>
                                </a:lnTo>
                                <a:lnTo>
                                  <a:pt x="355" y="231"/>
                                </a:lnTo>
                                <a:lnTo>
                                  <a:pt x="348" y="231"/>
                                </a:lnTo>
                                <a:lnTo>
                                  <a:pt x="342" y="231"/>
                                </a:lnTo>
                                <a:lnTo>
                                  <a:pt x="336" y="231"/>
                                </a:lnTo>
                                <a:lnTo>
                                  <a:pt x="329" y="231"/>
                                </a:lnTo>
                                <a:lnTo>
                                  <a:pt x="325" y="231"/>
                                </a:lnTo>
                                <a:moveTo>
                                  <a:pt x="277" y="231"/>
                                </a:moveTo>
                                <a:lnTo>
                                  <a:pt x="277" y="231"/>
                                </a:lnTo>
                                <a:lnTo>
                                  <a:pt x="272" y="231"/>
                                </a:lnTo>
                                <a:lnTo>
                                  <a:pt x="267" y="231"/>
                                </a:lnTo>
                                <a:lnTo>
                                  <a:pt x="262" y="231"/>
                                </a:lnTo>
                                <a:lnTo>
                                  <a:pt x="257" y="231"/>
                                </a:lnTo>
                                <a:lnTo>
                                  <a:pt x="253" y="231"/>
                                </a:lnTo>
                                <a:lnTo>
                                  <a:pt x="248" y="231"/>
                                </a:lnTo>
                                <a:lnTo>
                                  <a:pt x="244" y="231"/>
                                </a:lnTo>
                                <a:lnTo>
                                  <a:pt x="240" y="231"/>
                                </a:lnTo>
                                <a:lnTo>
                                  <a:pt x="236" y="231"/>
                                </a:lnTo>
                                <a:lnTo>
                                  <a:pt x="232" y="231"/>
                                </a:lnTo>
                                <a:lnTo>
                                  <a:pt x="229" y="231"/>
                                </a:lnTo>
                                <a:lnTo>
                                  <a:pt x="226" y="231"/>
                                </a:lnTo>
                                <a:lnTo>
                                  <a:pt x="222" y="231"/>
                                </a:lnTo>
                                <a:lnTo>
                                  <a:pt x="219" y="231"/>
                                </a:lnTo>
                                <a:lnTo>
                                  <a:pt x="217" y="231"/>
                                </a:lnTo>
                                <a:lnTo>
                                  <a:pt x="214" y="231"/>
                                </a:lnTo>
                                <a:lnTo>
                                  <a:pt x="212" y="231"/>
                                </a:lnTo>
                                <a:lnTo>
                                  <a:pt x="210" y="231"/>
                                </a:lnTo>
                                <a:lnTo>
                                  <a:pt x="208" y="231"/>
                                </a:lnTo>
                                <a:lnTo>
                                  <a:pt x="206" y="231"/>
                                </a:lnTo>
                                <a:lnTo>
                                  <a:pt x="205" y="231"/>
                                </a:lnTo>
                                <a:lnTo>
                                  <a:pt x="204" y="231"/>
                                </a:lnTo>
                                <a:lnTo>
                                  <a:pt x="203" y="231"/>
                                </a:lnTo>
                                <a:lnTo>
                                  <a:pt x="202" y="231"/>
                                </a:lnTo>
                                <a:lnTo>
                                  <a:pt x="201" y="231"/>
                                </a:lnTo>
                                <a:moveTo>
                                  <a:pt x="1604" y="231"/>
                                </a:moveTo>
                                <a:lnTo>
                                  <a:pt x="1604" y="231"/>
                                </a:lnTo>
                                <a:lnTo>
                                  <a:pt x="1603" y="231"/>
                                </a:lnTo>
                                <a:lnTo>
                                  <a:pt x="1602" y="231"/>
                                </a:lnTo>
                                <a:lnTo>
                                  <a:pt x="1601" y="231"/>
                                </a:lnTo>
                                <a:lnTo>
                                  <a:pt x="1600" y="231"/>
                                </a:lnTo>
                                <a:lnTo>
                                  <a:pt x="1598" y="231"/>
                                </a:lnTo>
                                <a:lnTo>
                                  <a:pt x="1597" y="231"/>
                                </a:lnTo>
                                <a:lnTo>
                                  <a:pt x="1595" y="231"/>
                                </a:lnTo>
                                <a:lnTo>
                                  <a:pt x="1593" y="231"/>
                                </a:lnTo>
                                <a:lnTo>
                                  <a:pt x="1590" y="231"/>
                                </a:lnTo>
                                <a:lnTo>
                                  <a:pt x="1588" y="231"/>
                                </a:lnTo>
                                <a:lnTo>
                                  <a:pt x="1585" y="231"/>
                                </a:lnTo>
                                <a:lnTo>
                                  <a:pt x="1582" y="231"/>
                                </a:lnTo>
                                <a:lnTo>
                                  <a:pt x="1579" y="231"/>
                                </a:lnTo>
                                <a:lnTo>
                                  <a:pt x="1576" y="231"/>
                                </a:lnTo>
                                <a:lnTo>
                                  <a:pt x="1572" y="231"/>
                                </a:lnTo>
                                <a:lnTo>
                                  <a:pt x="1569" y="231"/>
                                </a:lnTo>
                                <a:lnTo>
                                  <a:pt x="1565" y="231"/>
                                </a:lnTo>
                                <a:lnTo>
                                  <a:pt x="1561" y="231"/>
                                </a:lnTo>
                                <a:lnTo>
                                  <a:pt x="1556" y="231"/>
                                </a:lnTo>
                                <a:lnTo>
                                  <a:pt x="1552" y="231"/>
                                </a:lnTo>
                                <a:lnTo>
                                  <a:pt x="1547" y="231"/>
                                </a:lnTo>
                                <a:lnTo>
                                  <a:pt x="1543" y="231"/>
                                </a:lnTo>
                                <a:lnTo>
                                  <a:pt x="1538" y="231"/>
                                </a:lnTo>
                                <a:lnTo>
                                  <a:pt x="1533" y="231"/>
                                </a:lnTo>
                                <a:lnTo>
                                  <a:pt x="1528" y="231"/>
                                </a:lnTo>
                                <a:lnTo>
                                  <a:pt x="1527" y="231"/>
                                </a:lnTo>
                                <a:moveTo>
                                  <a:pt x="1480" y="231"/>
                                </a:moveTo>
                                <a:lnTo>
                                  <a:pt x="1475" y="231"/>
                                </a:lnTo>
                                <a:lnTo>
                                  <a:pt x="1469" y="231"/>
                                </a:lnTo>
                                <a:lnTo>
                                  <a:pt x="1463" y="231"/>
                                </a:lnTo>
                                <a:lnTo>
                                  <a:pt x="1456" y="231"/>
                                </a:lnTo>
                                <a:lnTo>
                                  <a:pt x="1450" y="231"/>
                                </a:lnTo>
                                <a:lnTo>
                                  <a:pt x="1443" y="231"/>
                                </a:lnTo>
                                <a:lnTo>
                                  <a:pt x="1437" y="231"/>
                                </a:lnTo>
                                <a:lnTo>
                                  <a:pt x="1430" y="231"/>
                                </a:lnTo>
                                <a:lnTo>
                                  <a:pt x="1423" y="231"/>
                                </a:lnTo>
                                <a:lnTo>
                                  <a:pt x="1417" y="231"/>
                                </a:lnTo>
                                <a:lnTo>
                                  <a:pt x="1410" y="231"/>
                                </a:lnTo>
                                <a:lnTo>
                                  <a:pt x="1403" y="231"/>
                                </a:lnTo>
                                <a:moveTo>
                                  <a:pt x="702" y="311"/>
                                </a:moveTo>
                                <a:lnTo>
                                  <a:pt x="702" y="231"/>
                                </a:lnTo>
                                <a:moveTo>
                                  <a:pt x="501" y="311"/>
                                </a:moveTo>
                                <a:lnTo>
                                  <a:pt x="501" y="231"/>
                                </a:lnTo>
                                <a:moveTo>
                                  <a:pt x="1604" y="60"/>
                                </a:moveTo>
                                <a:lnTo>
                                  <a:pt x="1684" y="60"/>
                                </a:lnTo>
                                <a:moveTo>
                                  <a:pt x="1604" y="0"/>
                                </a:moveTo>
                                <a:lnTo>
                                  <a:pt x="1684" y="0"/>
                                </a:lnTo>
                                <a:moveTo>
                                  <a:pt x="0" y="60"/>
                                </a:moveTo>
                                <a:lnTo>
                                  <a:pt x="77" y="60"/>
                                </a:lnTo>
                                <a:moveTo>
                                  <a:pt x="125" y="60"/>
                                </a:moveTo>
                                <a:lnTo>
                                  <a:pt x="201" y="60"/>
                                </a:lnTo>
                                <a:moveTo>
                                  <a:pt x="0" y="0"/>
                                </a:moveTo>
                                <a:lnTo>
                                  <a:pt x="77" y="0"/>
                                </a:lnTo>
                                <a:moveTo>
                                  <a:pt x="125" y="0"/>
                                </a:moveTo>
                                <a:lnTo>
                                  <a:pt x="201" y="0"/>
                                </a:lnTo>
                              </a:path>
                            </a:pathLst>
                          </a:custGeom>
                          <a:noFill/>
                          <a:ln w="890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AutoShape 7"/>
                        <wps:cNvSpPr>
                          <a:spLocks/>
                        </wps:cNvSpPr>
                        <wps:spPr bwMode="auto">
                          <a:xfrm>
                            <a:off x="1974" y="5554"/>
                            <a:ext cx="3207" cy="482"/>
                          </a:xfrm>
                          <a:custGeom>
                            <a:avLst/>
                            <a:gdLst>
                              <a:gd name="T0" fmla="+- 0 2175 1974"/>
                              <a:gd name="T1" fmla="*/ T0 w 3207"/>
                              <a:gd name="T2" fmla="+- 0 5555 5555"/>
                              <a:gd name="T3" fmla="*/ 5555 h 482"/>
                              <a:gd name="T4" fmla="+- 0 4981 1974"/>
                              <a:gd name="T5" fmla="*/ T4 w 3207"/>
                              <a:gd name="T6" fmla="+- 0 5555 5555"/>
                              <a:gd name="T7" fmla="*/ 5555 h 482"/>
                              <a:gd name="T8" fmla="+- 0 2175 1974"/>
                              <a:gd name="T9" fmla="*/ T8 w 3207"/>
                              <a:gd name="T10" fmla="+- 0 6036 5555"/>
                              <a:gd name="T11" fmla="*/ 6036 h 482"/>
                              <a:gd name="T12" fmla="+- 0 4981 1974"/>
                              <a:gd name="T13" fmla="*/ T12 w 3207"/>
                              <a:gd name="T14" fmla="+- 0 6036 5555"/>
                              <a:gd name="T15" fmla="*/ 6036 h 482"/>
                              <a:gd name="T16" fmla="+- 0 5181 1974"/>
                              <a:gd name="T17" fmla="*/ T16 w 3207"/>
                              <a:gd name="T18" fmla="+- 0 6036 5555"/>
                              <a:gd name="T19" fmla="*/ 6036 h 482"/>
                              <a:gd name="T20" fmla="+- 0 5181 1974"/>
                              <a:gd name="T21" fmla="*/ T20 w 3207"/>
                              <a:gd name="T22" fmla="+- 0 5555 5555"/>
                              <a:gd name="T23" fmla="*/ 5555 h 482"/>
                              <a:gd name="T24" fmla="+- 0 1974 1974"/>
                              <a:gd name="T25" fmla="*/ T24 w 3207"/>
                              <a:gd name="T26" fmla="+- 0 6036 5555"/>
                              <a:gd name="T27" fmla="*/ 6036 h 482"/>
                              <a:gd name="T28" fmla="+- 0 1974 1974"/>
                              <a:gd name="T29" fmla="*/ T28 w 3207"/>
                              <a:gd name="T30" fmla="+- 0 5555 5555"/>
                              <a:gd name="T31" fmla="*/ 5555 h 4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3207" h="482">
                                <a:moveTo>
                                  <a:pt x="201" y="0"/>
                                </a:moveTo>
                                <a:lnTo>
                                  <a:pt x="3007" y="0"/>
                                </a:lnTo>
                                <a:moveTo>
                                  <a:pt x="201" y="481"/>
                                </a:moveTo>
                                <a:lnTo>
                                  <a:pt x="3007" y="481"/>
                                </a:lnTo>
                                <a:moveTo>
                                  <a:pt x="3207" y="481"/>
                                </a:moveTo>
                                <a:lnTo>
                                  <a:pt x="3207" y="0"/>
                                </a:lnTo>
                                <a:moveTo>
                                  <a:pt x="0" y="48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AutoShape 8"/>
                        <wps:cNvSpPr>
                          <a:spLocks/>
                        </wps:cNvSpPr>
                        <wps:spPr bwMode="auto">
                          <a:xfrm>
                            <a:off x="2174" y="5554"/>
                            <a:ext cx="2686" cy="401"/>
                          </a:xfrm>
                          <a:custGeom>
                            <a:avLst/>
                            <a:gdLst>
                              <a:gd name="T0" fmla="+- 0 3658 2175"/>
                              <a:gd name="T1" fmla="*/ T0 w 2686"/>
                              <a:gd name="T2" fmla="+- 0 5555 5555"/>
                              <a:gd name="T3" fmla="*/ 5555 h 401"/>
                              <a:gd name="T4" fmla="+- 0 3658 2175"/>
                              <a:gd name="T5" fmla="*/ T4 w 2686"/>
                              <a:gd name="T6" fmla="+- 0 5660 5555"/>
                              <a:gd name="T7" fmla="*/ 5660 h 401"/>
                              <a:gd name="T8" fmla="+- 0 3658 2175"/>
                              <a:gd name="T9" fmla="*/ T8 w 2686"/>
                              <a:gd name="T10" fmla="+- 0 5707 5555"/>
                              <a:gd name="T11" fmla="*/ 5707 h 401"/>
                              <a:gd name="T12" fmla="+- 0 3658 2175"/>
                              <a:gd name="T13" fmla="*/ T12 w 2686"/>
                              <a:gd name="T14" fmla="+- 0 5803 5555"/>
                              <a:gd name="T15" fmla="*/ 5803 h 401"/>
                              <a:gd name="T16" fmla="+- 0 3658 2175"/>
                              <a:gd name="T17" fmla="*/ T16 w 2686"/>
                              <a:gd name="T18" fmla="+- 0 5851 5555"/>
                              <a:gd name="T19" fmla="*/ 5851 h 401"/>
                              <a:gd name="T20" fmla="+- 0 3658 2175"/>
                              <a:gd name="T21" fmla="*/ T20 w 2686"/>
                              <a:gd name="T22" fmla="+- 0 5956 5555"/>
                              <a:gd name="T23" fmla="*/ 5956 h 401"/>
                              <a:gd name="T24" fmla="+- 0 4860 2175"/>
                              <a:gd name="T25" fmla="*/ T24 w 2686"/>
                              <a:gd name="T26" fmla="+- 0 5555 5555"/>
                              <a:gd name="T27" fmla="*/ 5555 h 401"/>
                              <a:gd name="T28" fmla="+- 0 4860 2175"/>
                              <a:gd name="T29" fmla="*/ T28 w 2686"/>
                              <a:gd name="T30" fmla="+- 0 5660 5555"/>
                              <a:gd name="T31" fmla="*/ 5660 h 401"/>
                              <a:gd name="T32" fmla="+- 0 4860 2175"/>
                              <a:gd name="T33" fmla="*/ T32 w 2686"/>
                              <a:gd name="T34" fmla="+- 0 5707 5555"/>
                              <a:gd name="T35" fmla="*/ 5707 h 401"/>
                              <a:gd name="T36" fmla="+- 0 4860 2175"/>
                              <a:gd name="T37" fmla="*/ T36 w 2686"/>
                              <a:gd name="T38" fmla="+- 0 5803 5555"/>
                              <a:gd name="T39" fmla="*/ 5803 h 401"/>
                              <a:gd name="T40" fmla="+- 0 4860 2175"/>
                              <a:gd name="T41" fmla="*/ T40 w 2686"/>
                              <a:gd name="T42" fmla="+- 0 5851 5555"/>
                              <a:gd name="T43" fmla="*/ 5851 h 401"/>
                              <a:gd name="T44" fmla="+- 0 4860 2175"/>
                              <a:gd name="T45" fmla="*/ T44 w 2686"/>
                              <a:gd name="T46" fmla="+- 0 5956 5555"/>
                              <a:gd name="T47" fmla="*/ 5956 h 401"/>
                              <a:gd name="T48" fmla="+- 0 4660 2175"/>
                              <a:gd name="T49" fmla="*/ T48 w 2686"/>
                              <a:gd name="T50" fmla="+- 0 5956 5555"/>
                              <a:gd name="T51" fmla="*/ 5956 h 401"/>
                              <a:gd name="T52" fmla="+- 0 4569 2175"/>
                              <a:gd name="T53" fmla="*/ T52 w 2686"/>
                              <a:gd name="T54" fmla="+- 0 5956 5555"/>
                              <a:gd name="T55" fmla="*/ 5956 h 401"/>
                              <a:gd name="T56" fmla="+- 0 4522 2175"/>
                              <a:gd name="T57" fmla="*/ T56 w 2686"/>
                              <a:gd name="T58" fmla="+- 0 5956 5555"/>
                              <a:gd name="T59" fmla="*/ 5956 h 401"/>
                              <a:gd name="T60" fmla="+- 0 4426 2175"/>
                              <a:gd name="T61" fmla="*/ T60 w 2686"/>
                              <a:gd name="T62" fmla="+- 0 5956 5555"/>
                              <a:gd name="T63" fmla="*/ 5956 h 401"/>
                              <a:gd name="T64" fmla="+- 0 4378 2175"/>
                              <a:gd name="T65" fmla="*/ T64 w 2686"/>
                              <a:gd name="T66" fmla="+- 0 5956 5555"/>
                              <a:gd name="T67" fmla="*/ 5956 h 401"/>
                              <a:gd name="T68" fmla="+- 0 4283 2175"/>
                              <a:gd name="T69" fmla="*/ T68 w 2686"/>
                              <a:gd name="T70" fmla="+- 0 5956 5555"/>
                              <a:gd name="T71" fmla="*/ 5956 h 401"/>
                              <a:gd name="T72" fmla="+- 0 4235 2175"/>
                              <a:gd name="T73" fmla="*/ T72 w 2686"/>
                              <a:gd name="T74" fmla="+- 0 5956 5555"/>
                              <a:gd name="T75" fmla="*/ 5956 h 401"/>
                              <a:gd name="T76" fmla="+- 0 4140 2175"/>
                              <a:gd name="T77" fmla="*/ T76 w 2686"/>
                              <a:gd name="T78" fmla="+- 0 5956 5555"/>
                              <a:gd name="T79" fmla="*/ 5956 h 401"/>
                              <a:gd name="T80" fmla="+- 0 4092 2175"/>
                              <a:gd name="T81" fmla="*/ T80 w 2686"/>
                              <a:gd name="T82" fmla="+- 0 5956 5555"/>
                              <a:gd name="T83" fmla="*/ 5956 h 401"/>
                              <a:gd name="T84" fmla="+- 0 3997 2175"/>
                              <a:gd name="T85" fmla="*/ T84 w 2686"/>
                              <a:gd name="T86" fmla="+- 0 5956 5555"/>
                              <a:gd name="T87" fmla="*/ 5956 h 401"/>
                              <a:gd name="T88" fmla="+- 0 3949 2175"/>
                              <a:gd name="T89" fmla="*/ T88 w 2686"/>
                              <a:gd name="T90" fmla="+- 0 5956 5555"/>
                              <a:gd name="T91" fmla="*/ 5956 h 401"/>
                              <a:gd name="T92" fmla="+- 0 3858 2175"/>
                              <a:gd name="T93" fmla="*/ T92 w 2686"/>
                              <a:gd name="T94" fmla="+- 0 5956 5555"/>
                              <a:gd name="T95" fmla="*/ 5956 h 401"/>
                              <a:gd name="T96" fmla="+- 0 2175 2175"/>
                              <a:gd name="T97" fmla="*/ T96 w 2686"/>
                              <a:gd name="T98" fmla="+- 0 5555 5555"/>
                              <a:gd name="T99" fmla="*/ 5555 h 401"/>
                              <a:gd name="T100" fmla="+- 0 2175 2175"/>
                              <a:gd name="T101" fmla="*/ T100 w 2686"/>
                              <a:gd name="T102" fmla="+- 0 5660 5555"/>
                              <a:gd name="T103" fmla="*/ 5660 h 401"/>
                              <a:gd name="T104" fmla="+- 0 2175 2175"/>
                              <a:gd name="T105" fmla="*/ T104 w 2686"/>
                              <a:gd name="T106" fmla="+- 0 5707 5555"/>
                              <a:gd name="T107" fmla="*/ 5707 h 401"/>
                              <a:gd name="T108" fmla="+- 0 2175 2175"/>
                              <a:gd name="T109" fmla="*/ T108 w 2686"/>
                              <a:gd name="T110" fmla="+- 0 5803 5555"/>
                              <a:gd name="T111" fmla="*/ 5803 h 401"/>
                              <a:gd name="T112" fmla="+- 0 2175 2175"/>
                              <a:gd name="T113" fmla="*/ T112 w 2686"/>
                              <a:gd name="T114" fmla="+- 0 5851 5555"/>
                              <a:gd name="T115" fmla="*/ 5851 h 401"/>
                              <a:gd name="T116" fmla="+- 0 2175 2175"/>
                              <a:gd name="T117" fmla="*/ T116 w 2686"/>
                              <a:gd name="T118" fmla="+- 0 5956 5555"/>
                              <a:gd name="T119" fmla="*/ 5956 h 401"/>
                              <a:gd name="T120" fmla="+- 0 3578 2175"/>
                              <a:gd name="T121" fmla="*/ T120 w 2686"/>
                              <a:gd name="T122" fmla="+- 0 5555 5555"/>
                              <a:gd name="T123" fmla="*/ 5555 h 401"/>
                              <a:gd name="T124" fmla="+- 0 3578 2175"/>
                              <a:gd name="T125" fmla="*/ T124 w 2686"/>
                              <a:gd name="T126" fmla="+- 0 5660 5555"/>
                              <a:gd name="T127" fmla="*/ 5660 h 401"/>
                              <a:gd name="T128" fmla="+- 0 3578 2175"/>
                              <a:gd name="T129" fmla="*/ T128 w 2686"/>
                              <a:gd name="T130" fmla="+- 0 5707 5555"/>
                              <a:gd name="T131" fmla="*/ 5707 h 401"/>
                              <a:gd name="T132" fmla="+- 0 3578 2175"/>
                              <a:gd name="T133" fmla="*/ T132 w 2686"/>
                              <a:gd name="T134" fmla="+- 0 5803 5555"/>
                              <a:gd name="T135" fmla="*/ 5803 h 401"/>
                              <a:gd name="T136" fmla="+- 0 3578 2175"/>
                              <a:gd name="T137" fmla="*/ T136 w 2686"/>
                              <a:gd name="T138" fmla="+- 0 5851 5555"/>
                              <a:gd name="T139" fmla="*/ 5851 h 401"/>
                              <a:gd name="T140" fmla="+- 0 3578 2175"/>
                              <a:gd name="T141" fmla="*/ T140 w 2686"/>
                              <a:gd name="T142" fmla="+- 0 5956 5555"/>
                              <a:gd name="T143" fmla="*/ 5956 h 401"/>
                              <a:gd name="T144" fmla="+- 0 3377 2175"/>
                              <a:gd name="T145" fmla="*/ T144 w 2686"/>
                              <a:gd name="T146" fmla="+- 0 5956 5555"/>
                              <a:gd name="T147" fmla="*/ 5956 h 401"/>
                              <a:gd name="T148" fmla="+- 0 3258 2175"/>
                              <a:gd name="T149" fmla="*/ T148 w 2686"/>
                              <a:gd name="T150" fmla="+- 0 5956 5555"/>
                              <a:gd name="T151" fmla="*/ 5956 h 401"/>
                              <a:gd name="T152" fmla="+- 0 3210 2175"/>
                              <a:gd name="T153" fmla="*/ T152 w 2686"/>
                              <a:gd name="T154" fmla="+- 0 5956 5555"/>
                              <a:gd name="T155" fmla="*/ 5956 h 401"/>
                              <a:gd name="T156" fmla="+- 0 3115 2175"/>
                              <a:gd name="T157" fmla="*/ T156 w 2686"/>
                              <a:gd name="T158" fmla="+- 0 5956 5555"/>
                              <a:gd name="T159" fmla="*/ 5956 h 401"/>
                              <a:gd name="T160" fmla="+- 0 3067 2175"/>
                              <a:gd name="T161" fmla="*/ T160 w 2686"/>
                              <a:gd name="T162" fmla="+- 0 5956 5555"/>
                              <a:gd name="T163" fmla="*/ 5956 h 401"/>
                              <a:gd name="T164" fmla="+- 0 2972 2175"/>
                              <a:gd name="T165" fmla="*/ T164 w 2686"/>
                              <a:gd name="T166" fmla="+- 0 5956 5555"/>
                              <a:gd name="T167" fmla="*/ 5956 h 401"/>
                              <a:gd name="T168" fmla="+- 0 2924 2175"/>
                              <a:gd name="T169" fmla="*/ T168 w 2686"/>
                              <a:gd name="T170" fmla="+- 0 5956 5555"/>
                              <a:gd name="T171" fmla="*/ 5956 h 401"/>
                              <a:gd name="T172" fmla="+- 0 2829 2175"/>
                              <a:gd name="T173" fmla="*/ T172 w 2686"/>
                              <a:gd name="T174" fmla="+- 0 5956 5555"/>
                              <a:gd name="T175" fmla="*/ 5956 h 401"/>
                              <a:gd name="T176" fmla="+- 0 2781 2175"/>
                              <a:gd name="T177" fmla="*/ T176 w 2686"/>
                              <a:gd name="T178" fmla="+- 0 5956 5555"/>
                              <a:gd name="T179" fmla="*/ 5956 h 401"/>
                              <a:gd name="T180" fmla="+- 0 2685 2175"/>
                              <a:gd name="T181" fmla="*/ T180 w 2686"/>
                              <a:gd name="T182" fmla="+- 0 5956 5555"/>
                              <a:gd name="T183" fmla="*/ 5956 h 401"/>
                              <a:gd name="T184" fmla="+- 0 2638 2175"/>
                              <a:gd name="T185" fmla="*/ T184 w 2686"/>
                              <a:gd name="T186" fmla="+- 0 5956 5555"/>
                              <a:gd name="T187" fmla="*/ 5956 h 401"/>
                              <a:gd name="T188" fmla="+- 0 2542 2175"/>
                              <a:gd name="T189" fmla="*/ T188 w 2686"/>
                              <a:gd name="T190" fmla="+- 0 5956 5555"/>
                              <a:gd name="T191" fmla="*/ 5956 h 401"/>
                              <a:gd name="T192" fmla="+- 0 2495 2175"/>
                              <a:gd name="T193" fmla="*/ T192 w 2686"/>
                              <a:gd name="T194" fmla="+- 0 5956 5555"/>
                              <a:gd name="T195" fmla="*/ 5956 h 401"/>
                              <a:gd name="T196" fmla="+- 0 2375 2175"/>
                              <a:gd name="T197" fmla="*/ T196 w 2686"/>
                              <a:gd name="T198" fmla="+- 0 5956 5555"/>
                              <a:gd name="T199" fmla="*/ 5956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2686" h="401">
                                <a:moveTo>
                                  <a:pt x="1483" y="0"/>
                                </a:moveTo>
                                <a:lnTo>
                                  <a:pt x="1483" y="105"/>
                                </a:lnTo>
                                <a:moveTo>
                                  <a:pt x="1483" y="152"/>
                                </a:moveTo>
                                <a:lnTo>
                                  <a:pt x="1483" y="248"/>
                                </a:lnTo>
                                <a:moveTo>
                                  <a:pt x="1483" y="296"/>
                                </a:moveTo>
                                <a:lnTo>
                                  <a:pt x="1483" y="401"/>
                                </a:lnTo>
                                <a:moveTo>
                                  <a:pt x="2685" y="0"/>
                                </a:moveTo>
                                <a:lnTo>
                                  <a:pt x="2685" y="105"/>
                                </a:lnTo>
                                <a:moveTo>
                                  <a:pt x="2685" y="152"/>
                                </a:moveTo>
                                <a:lnTo>
                                  <a:pt x="2685" y="248"/>
                                </a:lnTo>
                                <a:moveTo>
                                  <a:pt x="2685" y="296"/>
                                </a:moveTo>
                                <a:lnTo>
                                  <a:pt x="2685" y="401"/>
                                </a:lnTo>
                                <a:moveTo>
                                  <a:pt x="2485" y="401"/>
                                </a:moveTo>
                                <a:lnTo>
                                  <a:pt x="2394" y="401"/>
                                </a:lnTo>
                                <a:moveTo>
                                  <a:pt x="2347" y="401"/>
                                </a:moveTo>
                                <a:lnTo>
                                  <a:pt x="2251" y="401"/>
                                </a:lnTo>
                                <a:moveTo>
                                  <a:pt x="2203" y="401"/>
                                </a:moveTo>
                                <a:lnTo>
                                  <a:pt x="2108" y="401"/>
                                </a:lnTo>
                                <a:moveTo>
                                  <a:pt x="2060" y="401"/>
                                </a:moveTo>
                                <a:lnTo>
                                  <a:pt x="1965" y="401"/>
                                </a:lnTo>
                                <a:moveTo>
                                  <a:pt x="1917" y="401"/>
                                </a:moveTo>
                                <a:lnTo>
                                  <a:pt x="1822" y="401"/>
                                </a:lnTo>
                                <a:moveTo>
                                  <a:pt x="1774" y="401"/>
                                </a:moveTo>
                                <a:lnTo>
                                  <a:pt x="1683" y="401"/>
                                </a:lnTo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moveTo>
                                  <a:pt x="0" y="152"/>
                                </a:moveTo>
                                <a:lnTo>
                                  <a:pt x="0" y="248"/>
                                </a:lnTo>
                                <a:moveTo>
                                  <a:pt x="0" y="296"/>
                                </a:moveTo>
                                <a:lnTo>
                                  <a:pt x="0" y="401"/>
                                </a:lnTo>
                                <a:moveTo>
                                  <a:pt x="1403" y="0"/>
                                </a:moveTo>
                                <a:lnTo>
                                  <a:pt x="1403" y="105"/>
                                </a:lnTo>
                                <a:moveTo>
                                  <a:pt x="1403" y="152"/>
                                </a:moveTo>
                                <a:lnTo>
                                  <a:pt x="1403" y="248"/>
                                </a:lnTo>
                                <a:moveTo>
                                  <a:pt x="1403" y="296"/>
                                </a:moveTo>
                                <a:lnTo>
                                  <a:pt x="1403" y="401"/>
                                </a:lnTo>
                                <a:moveTo>
                                  <a:pt x="1202" y="401"/>
                                </a:moveTo>
                                <a:lnTo>
                                  <a:pt x="1083" y="401"/>
                                </a:lnTo>
                                <a:moveTo>
                                  <a:pt x="1035" y="401"/>
                                </a:moveTo>
                                <a:lnTo>
                                  <a:pt x="940" y="401"/>
                                </a:lnTo>
                                <a:moveTo>
                                  <a:pt x="892" y="401"/>
                                </a:moveTo>
                                <a:lnTo>
                                  <a:pt x="797" y="401"/>
                                </a:lnTo>
                                <a:moveTo>
                                  <a:pt x="749" y="401"/>
                                </a:moveTo>
                                <a:lnTo>
                                  <a:pt x="654" y="401"/>
                                </a:lnTo>
                                <a:moveTo>
                                  <a:pt x="606" y="401"/>
                                </a:moveTo>
                                <a:lnTo>
                                  <a:pt x="510" y="401"/>
                                </a:lnTo>
                                <a:moveTo>
                                  <a:pt x="463" y="401"/>
                                </a:moveTo>
                                <a:lnTo>
                                  <a:pt x="367" y="401"/>
                                </a:lnTo>
                                <a:moveTo>
                                  <a:pt x="320" y="401"/>
                                </a:moveTo>
                                <a:lnTo>
                                  <a:pt x="200" y="401"/>
                                </a:lnTo>
                              </a:path>
                            </a:pathLst>
                          </a:custGeom>
                          <a:noFill/>
                          <a:ln w="890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7499"/>
                            <a:ext cx="3211" cy="2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65" y="8190"/>
                            <a:ext cx="221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5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3377" y="93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Freeform 12"/>
                        <wps:cNvSpPr>
                          <a:spLocks/>
                        </wps:cNvSpPr>
                        <wps:spPr bwMode="auto">
                          <a:xfrm>
                            <a:off x="3377" y="9102"/>
                            <a:ext cx="201" cy="201"/>
                          </a:xfrm>
                          <a:custGeom>
                            <a:avLst/>
                            <a:gdLst>
                              <a:gd name="T0" fmla="+- 0 3377 3377"/>
                              <a:gd name="T1" fmla="*/ T0 w 201"/>
                              <a:gd name="T2" fmla="+- 0 9303 9103"/>
                              <a:gd name="T3" fmla="*/ 9303 h 201"/>
                              <a:gd name="T4" fmla="+- 0 3455 3377"/>
                              <a:gd name="T5" fmla="*/ T4 w 201"/>
                              <a:gd name="T6" fmla="+- 0 9287 9103"/>
                              <a:gd name="T7" fmla="*/ 9287 h 201"/>
                              <a:gd name="T8" fmla="+- 0 3519 3377"/>
                              <a:gd name="T9" fmla="*/ T8 w 201"/>
                              <a:gd name="T10" fmla="+- 0 9244 9103"/>
                              <a:gd name="T11" fmla="*/ 9244 h 201"/>
                              <a:gd name="T12" fmla="+- 0 3562 3377"/>
                              <a:gd name="T13" fmla="*/ T12 w 201"/>
                              <a:gd name="T14" fmla="+- 0 9181 9103"/>
                              <a:gd name="T15" fmla="*/ 9181 h 201"/>
                              <a:gd name="T16" fmla="+- 0 3578 3377"/>
                              <a:gd name="T17" fmla="*/ T16 w 201"/>
                              <a:gd name="T18" fmla="+- 0 9103 9103"/>
                              <a:gd name="T19" fmla="*/ 9103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0" y="200"/>
                                </a:moveTo>
                                <a:lnTo>
                                  <a:pt x="78" y="184"/>
                                </a:lnTo>
                                <a:lnTo>
                                  <a:pt x="142" y="141"/>
                                </a:lnTo>
                                <a:lnTo>
                                  <a:pt x="185" y="78"/>
                                </a:lnTo>
                                <a:lnTo>
                                  <a:pt x="201" y="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3578" y="8301"/>
                            <a:ext cx="0" cy="802"/>
                          </a:xfrm>
                          <a:prstGeom prst="line">
                            <a:avLst/>
                          </a:pr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Freeform 14"/>
                        <wps:cNvSpPr>
                          <a:spLocks/>
                        </wps:cNvSpPr>
                        <wps:spPr bwMode="auto">
                          <a:xfrm>
                            <a:off x="3377" y="8100"/>
                            <a:ext cx="201" cy="201"/>
                          </a:xfrm>
                          <a:custGeom>
                            <a:avLst/>
                            <a:gdLst>
                              <a:gd name="T0" fmla="+- 0 3578 3377"/>
                              <a:gd name="T1" fmla="*/ T0 w 201"/>
                              <a:gd name="T2" fmla="+- 0 8301 8101"/>
                              <a:gd name="T3" fmla="*/ 8301 h 201"/>
                              <a:gd name="T4" fmla="+- 0 3562 3377"/>
                              <a:gd name="T5" fmla="*/ T4 w 201"/>
                              <a:gd name="T6" fmla="+- 0 8223 8101"/>
                              <a:gd name="T7" fmla="*/ 8223 h 201"/>
                              <a:gd name="T8" fmla="+- 0 3519 3377"/>
                              <a:gd name="T9" fmla="*/ T8 w 201"/>
                              <a:gd name="T10" fmla="+- 0 8159 8101"/>
                              <a:gd name="T11" fmla="*/ 8159 h 201"/>
                              <a:gd name="T12" fmla="+- 0 3455 3377"/>
                              <a:gd name="T13" fmla="*/ T12 w 201"/>
                              <a:gd name="T14" fmla="+- 0 8116 8101"/>
                              <a:gd name="T15" fmla="*/ 8116 h 201"/>
                              <a:gd name="T16" fmla="+- 0 3377 3377"/>
                              <a:gd name="T17" fmla="*/ T16 w 201"/>
                              <a:gd name="T18" fmla="+- 0 8101 8101"/>
                              <a:gd name="T19" fmla="*/ 8101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1" y="200"/>
                                </a:moveTo>
                                <a:lnTo>
                                  <a:pt x="185" y="122"/>
                                </a:lnTo>
                                <a:lnTo>
                                  <a:pt x="142" y="58"/>
                                </a:lnTo>
                                <a:lnTo>
                                  <a:pt x="78" y="1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2375" y="8101"/>
                            <a:ext cx="1002" cy="0"/>
                          </a:xfrm>
                          <a:prstGeom prst="line">
                            <a:avLst/>
                          </a:pr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Freeform 16"/>
                        <wps:cNvSpPr>
                          <a:spLocks/>
                        </wps:cNvSpPr>
                        <wps:spPr bwMode="auto">
                          <a:xfrm>
                            <a:off x="2174" y="8100"/>
                            <a:ext cx="201" cy="201"/>
                          </a:xfrm>
                          <a:custGeom>
                            <a:avLst/>
                            <a:gdLst>
                              <a:gd name="T0" fmla="+- 0 2375 2175"/>
                              <a:gd name="T1" fmla="*/ T0 w 201"/>
                              <a:gd name="T2" fmla="+- 0 8101 8101"/>
                              <a:gd name="T3" fmla="*/ 8101 h 201"/>
                              <a:gd name="T4" fmla="+- 0 2297 2175"/>
                              <a:gd name="T5" fmla="*/ T4 w 201"/>
                              <a:gd name="T6" fmla="+- 0 8116 8101"/>
                              <a:gd name="T7" fmla="*/ 8116 h 201"/>
                              <a:gd name="T8" fmla="+- 0 2234 2175"/>
                              <a:gd name="T9" fmla="*/ T8 w 201"/>
                              <a:gd name="T10" fmla="+- 0 8159 8101"/>
                              <a:gd name="T11" fmla="*/ 8159 h 201"/>
                              <a:gd name="T12" fmla="+- 0 2191 2175"/>
                              <a:gd name="T13" fmla="*/ T12 w 201"/>
                              <a:gd name="T14" fmla="+- 0 8223 8101"/>
                              <a:gd name="T15" fmla="*/ 8223 h 201"/>
                              <a:gd name="T16" fmla="+- 0 2175 2175"/>
                              <a:gd name="T17" fmla="*/ T16 w 201"/>
                              <a:gd name="T18" fmla="+- 0 8301 8101"/>
                              <a:gd name="T19" fmla="*/ 8301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0"/>
                                </a:moveTo>
                                <a:lnTo>
                                  <a:pt x="122" y="15"/>
                                </a:lnTo>
                                <a:lnTo>
                                  <a:pt x="59" y="58"/>
                                </a:lnTo>
                                <a:lnTo>
                                  <a:pt x="16" y="122"/>
                                </a:lnTo>
                                <a:lnTo>
                                  <a:pt x="0" y="20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AutoShape 17"/>
                        <wps:cNvSpPr>
                          <a:spLocks/>
                        </wps:cNvSpPr>
                        <wps:spPr bwMode="auto">
                          <a:xfrm>
                            <a:off x="2174" y="8301"/>
                            <a:ext cx="2486" cy="1003"/>
                          </a:xfrm>
                          <a:custGeom>
                            <a:avLst/>
                            <a:gdLst>
                              <a:gd name="T0" fmla="+- 0 2175 2175"/>
                              <a:gd name="T1" fmla="*/ T0 w 2486"/>
                              <a:gd name="T2" fmla="+- 0 9103 8301"/>
                              <a:gd name="T3" fmla="*/ 9103 h 1003"/>
                              <a:gd name="T4" fmla="+- 0 2175 2175"/>
                              <a:gd name="T5" fmla="*/ T4 w 2486"/>
                              <a:gd name="T6" fmla="+- 0 8301 8301"/>
                              <a:gd name="T7" fmla="*/ 8301 h 1003"/>
                              <a:gd name="T8" fmla="+- 0 2175 2175"/>
                              <a:gd name="T9" fmla="*/ T8 w 2486"/>
                              <a:gd name="T10" fmla="+- 0 9103 8301"/>
                              <a:gd name="T11" fmla="*/ 9103 h 1003"/>
                              <a:gd name="T12" fmla="+- 0 2191 2175"/>
                              <a:gd name="T13" fmla="*/ T12 w 2486"/>
                              <a:gd name="T14" fmla="+- 0 9181 8301"/>
                              <a:gd name="T15" fmla="*/ 9181 h 1003"/>
                              <a:gd name="T16" fmla="+- 0 2234 2175"/>
                              <a:gd name="T17" fmla="*/ T16 w 2486"/>
                              <a:gd name="T18" fmla="+- 0 9244 8301"/>
                              <a:gd name="T19" fmla="*/ 9244 h 1003"/>
                              <a:gd name="T20" fmla="+- 0 2297 2175"/>
                              <a:gd name="T21" fmla="*/ T20 w 2486"/>
                              <a:gd name="T22" fmla="+- 0 9287 8301"/>
                              <a:gd name="T23" fmla="*/ 9287 h 1003"/>
                              <a:gd name="T24" fmla="+- 0 2375 2175"/>
                              <a:gd name="T25" fmla="*/ T24 w 2486"/>
                              <a:gd name="T26" fmla="+- 0 9303 8301"/>
                              <a:gd name="T27" fmla="*/ 9303 h 1003"/>
                              <a:gd name="T28" fmla="+- 0 4660 2175"/>
                              <a:gd name="T29" fmla="*/ T28 w 2486"/>
                              <a:gd name="T30" fmla="+- 0 8902 8301"/>
                              <a:gd name="T31" fmla="*/ 8902 h 1003"/>
                              <a:gd name="T32" fmla="+- 0 3858 2175"/>
                              <a:gd name="T33" fmla="*/ T32 w 2486"/>
                              <a:gd name="T34" fmla="+- 0 8902 8301"/>
                              <a:gd name="T35" fmla="*/ 8902 h 10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486" h="1003">
                                <a:moveTo>
                                  <a:pt x="0" y="802"/>
                                </a:moveTo>
                                <a:lnTo>
                                  <a:pt x="0" y="0"/>
                                </a:lnTo>
                                <a:moveTo>
                                  <a:pt x="0" y="802"/>
                                </a:moveTo>
                                <a:lnTo>
                                  <a:pt x="16" y="880"/>
                                </a:lnTo>
                                <a:lnTo>
                                  <a:pt x="59" y="943"/>
                                </a:lnTo>
                                <a:lnTo>
                                  <a:pt x="122" y="986"/>
                                </a:lnTo>
                                <a:lnTo>
                                  <a:pt x="200" y="1002"/>
                                </a:lnTo>
                                <a:moveTo>
                                  <a:pt x="2485" y="601"/>
                                </a:moveTo>
                                <a:lnTo>
                                  <a:pt x="1683" y="601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18"/>
                        <wps:cNvSpPr>
                          <a:spLocks/>
                        </wps:cNvSpPr>
                        <wps:spPr bwMode="auto">
                          <a:xfrm>
                            <a:off x="4660" y="8701"/>
                            <a:ext cx="201" cy="201"/>
                          </a:xfrm>
                          <a:custGeom>
                            <a:avLst/>
                            <a:gdLst>
                              <a:gd name="T0" fmla="+- 0 4660 4660"/>
                              <a:gd name="T1" fmla="*/ T0 w 201"/>
                              <a:gd name="T2" fmla="+- 0 8902 8702"/>
                              <a:gd name="T3" fmla="*/ 8902 h 201"/>
                              <a:gd name="T4" fmla="+- 0 4738 4660"/>
                              <a:gd name="T5" fmla="*/ T4 w 201"/>
                              <a:gd name="T6" fmla="+- 0 8887 8702"/>
                              <a:gd name="T7" fmla="*/ 8887 h 201"/>
                              <a:gd name="T8" fmla="+- 0 4802 4660"/>
                              <a:gd name="T9" fmla="*/ T8 w 201"/>
                              <a:gd name="T10" fmla="+- 0 8844 8702"/>
                              <a:gd name="T11" fmla="*/ 8844 h 201"/>
                              <a:gd name="T12" fmla="+- 0 4845 4660"/>
                              <a:gd name="T13" fmla="*/ T12 w 201"/>
                              <a:gd name="T14" fmla="+- 0 8780 8702"/>
                              <a:gd name="T15" fmla="*/ 8780 h 201"/>
                              <a:gd name="T16" fmla="+- 0 4860 4660"/>
                              <a:gd name="T17" fmla="*/ T16 w 201"/>
                              <a:gd name="T18" fmla="+- 0 8702 8702"/>
                              <a:gd name="T19" fmla="*/ 8702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0" y="200"/>
                                </a:moveTo>
                                <a:lnTo>
                                  <a:pt x="78" y="185"/>
                                </a:lnTo>
                                <a:lnTo>
                                  <a:pt x="142" y="142"/>
                                </a:lnTo>
                                <a:lnTo>
                                  <a:pt x="185" y="78"/>
                                </a:lnTo>
                                <a:lnTo>
                                  <a:pt x="200" y="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19"/>
                        <wps:cNvSpPr>
                          <a:spLocks/>
                        </wps:cNvSpPr>
                        <wps:spPr bwMode="auto">
                          <a:xfrm>
                            <a:off x="4660" y="8100"/>
                            <a:ext cx="201" cy="201"/>
                          </a:xfrm>
                          <a:custGeom>
                            <a:avLst/>
                            <a:gdLst>
                              <a:gd name="T0" fmla="+- 0 4860 4660"/>
                              <a:gd name="T1" fmla="*/ T0 w 201"/>
                              <a:gd name="T2" fmla="+- 0 8301 8101"/>
                              <a:gd name="T3" fmla="*/ 8301 h 201"/>
                              <a:gd name="T4" fmla="+- 0 4845 4660"/>
                              <a:gd name="T5" fmla="*/ T4 w 201"/>
                              <a:gd name="T6" fmla="+- 0 8223 8101"/>
                              <a:gd name="T7" fmla="*/ 8223 h 201"/>
                              <a:gd name="T8" fmla="+- 0 4802 4660"/>
                              <a:gd name="T9" fmla="*/ T8 w 201"/>
                              <a:gd name="T10" fmla="+- 0 8159 8101"/>
                              <a:gd name="T11" fmla="*/ 8159 h 201"/>
                              <a:gd name="T12" fmla="+- 0 4738 4660"/>
                              <a:gd name="T13" fmla="*/ T12 w 201"/>
                              <a:gd name="T14" fmla="+- 0 8116 8101"/>
                              <a:gd name="T15" fmla="*/ 8116 h 201"/>
                              <a:gd name="T16" fmla="+- 0 4660 4660"/>
                              <a:gd name="T17" fmla="*/ T16 w 201"/>
                              <a:gd name="T18" fmla="+- 0 8101 8101"/>
                              <a:gd name="T19" fmla="*/ 8101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200"/>
                                </a:moveTo>
                                <a:lnTo>
                                  <a:pt x="185" y="122"/>
                                </a:lnTo>
                                <a:lnTo>
                                  <a:pt x="142" y="58"/>
                                </a:lnTo>
                                <a:lnTo>
                                  <a:pt x="78" y="1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3858" y="8101"/>
                            <a:ext cx="802" cy="0"/>
                          </a:xfrm>
                          <a:prstGeom prst="line">
                            <a:avLst/>
                          </a:pr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Freeform 21"/>
                        <wps:cNvSpPr>
                          <a:spLocks/>
                        </wps:cNvSpPr>
                        <wps:spPr bwMode="auto">
                          <a:xfrm>
                            <a:off x="3657" y="8100"/>
                            <a:ext cx="201" cy="201"/>
                          </a:xfrm>
                          <a:custGeom>
                            <a:avLst/>
                            <a:gdLst>
                              <a:gd name="T0" fmla="+- 0 3858 3658"/>
                              <a:gd name="T1" fmla="*/ T0 w 201"/>
                              <a:gd name="T2" fmla="+- 0 8101 8101"/>
                              <a:gd name="T3" fmla="*/ 8101 h 201"/>
                              <a:gd name="T4" fmla="+- 0 3780 3658"/>
                              <a:gd name="T5" fmla="*/ T4 w 201"/>
                              <a:gd name="T6" fmla="+- 0 8116 8101"/>
                              <a:gd name="T7" fmla="*/ 8116 h 201"/>
                              <a:gd name="T8" fmla="+- 0 3717 3658"/>
                              <a:gd name="T9" fmla="*/ T8 w 201"/>
                              <a:gd name="T10" fmla="+- 0 8159 8101"/>
                              <a:gd name="T11" fmla="*/ 8159 h 201"/>
                              <a:gd name="T12" fmla="+- 0 3674 3658"/>
                              <a:gd name="T13" fmla="*/ T12 w 201"/>
                              <a:gd name="T14" fmla="+- 0 8223 8101"/>
                              <a:gd name="T15" fmla="*/ 8223 h 201"/>
                              <a:gd name="T16" fmla="+- 0 3658 3658"/>
                              <a:gd name="T17" fmla="*/ T16 w 201"/>
                              <a:gd name="T18" fmla="+- 0 8301 8101"/>
                              <a:gd name="T19" fmla="*/ 8301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0"/>
                                </a:moveTo>
                                <a:lnTo>
                                  <a:pt x="122" y="15"/>
                                </a:lnTo>
                                <a:lnTo>
                                  <a:pt x="59" y="58"/>
                                </a:lnTo>
                                <a:lnTo>
                                  <a:pt x="16" y="122"/>
                                </a:lnTo>
                                <a:lnTo>
                                  <a:pt x="0" y="20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AutoShape 22"/>
                        <wps:cNvSpPr>
                          <a:spLocks/>
                        </wps:cNvSpPr>
                        <wps:spPr bwMode="auto">
                          <a:xfrm>
                            <a:off x="1974" y="7699"/>
                            <a:ext cx="1884" cy="2005"/>
                          </a:xfrm>
                          <a:custGeom>
                            <a:avLst/>
                            <a:gdLst>
                              <a:gd name="T0" fmla="+- 0 3658 1974"/>
                              <a:gd name="T1" fmla="*/ T0 w 1884"/>
                              <a:gd name="T2" fmla="+- 0 8702 7700"/>
                              <a:gd name="T3" fmla="*/ 8702 h 2005"/>
                              <a:gd name="T4" fmla="+- 0 3658 1974"/>
                              <a:gd name="T5" fmla="*/ T4 w 1884"/>
                              <a:gd name="T6" fmla="+- 0 8301 7700"/>
                              <a:gd name="T7" fmla="*/ 8301 h 2005"/>
                              <a:gd name="T8" fmla="+- 0 3658 1974"/>
                              <a:gd name="T9" fmla="*/ T8 w 1884"/>
                              <a:gd name="T10" fmla="+- 0 8702 7700"/>
                              <a:gd name="T11" fmla="*/ 8702 h 2005"/>
                              <a:gd name="T12" fmla="+- 0 3674 1974"/>
                              <a:gd name="T13" fmla="*/ T12 w 1884"/>
                              <a:gd name="T14" fmla="+- 0 8780 7700"/>
                              <a:gd name="T15" fmla="*/ 8780 h 2005"/>
                              <a:gd name="T16" fmla="+- 0 3717 1974"/>
                              <a:gd name="T17" fmla="*/ T16 w 1884"/>
                              <a:gd name="T18" fmla="+- 0 8844 7700"/>
                              <a:gd name="T19" fmla="*/ 8844 h 2005"/>
                              <a:gd name="T20" fmla="+- 0 3780 1974"/>
                              <a:gd name="T21" fmla="*/ T20 w 1884"/>
                              <a:gd name="T22" fmla="+- 0 8887 7700"/>
                              <a:gd name="T23" fmla="*/ 8887 h 2005"/>
                              <a:gd name="T24" fmla="+- 0 3858 1974"/>
                              <a:gd name="T25" fmla="*/ T24 w 1884"/>
                              <a:gd name="T26" fmla="+- 0 8902 7700"/>
                              <a:gd name="T27" fmla="*/ 8902 h 2005"/>
                              <a:gd name="T28" fmla="+- 0 1974 1974"/>
                              <a:gd name="T29" fmla="*/ T28 w 1884"/>
                              <a:gd name="T30" fmla="+- 0 7700 7700"/>
                              <a:gd name="T31" fmla="*/ 7700 h 2005"/>
                              <a:gd name="T32" fmla="+- 0 1974 1974"/>
                              <a:gd name="T33" fmla="*/ T32 w 1884"/>
                              <a:gd name="T34" fmla="+- 0 9704 7700"/>
                              <a:gd name="T35" fmla="*/ 9704 h 20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884" h="2005">
                                <a:moveTo>
                                  <a:pt x="1684" y="1002"/>
                                </a:moveTo>
                                <a:lnTo>
                                  <a:pt x="1684" y="601"/>
                                </a:lnTo>
                                <a:moveTo>
                                  <a:pt x="1684" y="1002"/>
                                </a:moveTo>
                                <a:lnTo>
                                  <a:pt x="1700" y="1080"/>
                                </a:lnTo>
                                <a:lnTo>
                                  <a:pt x="1743" y="1144"/>
                                </a:lnTo>
                                <a:lnTo>
                                  <a:pt x="1806" y="1187"/>
                                </a:lnTo>
                                <a:lnTo>
                                  <a:pt x="1884" y="1202"/>
                                </a:lnTo>
                                <a:moveTo>
                                  <a:pt x="0" y="0"/>
                                </a:moveTo>
                                <a:lnTo>
                                  <a:pt x="0" y="2004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23"/>
                        <wps:cNvSpPr>
                          <a:spLocks/>
                        </wps:cNvSpPr>
                        <wps:spPr bwMode="auto">
                          <a:xfrm>
                            <a:off x="1974" y="7499"/>
                            <a:ext cx="201" cy="201"/>
                          </a:xfrm>
                          <a:custGeom>
                            <a:avLst/>
                            <a:gdLst>
                              <a:gd name="T0" fmla="+- 0 2175 1974"/>
                              <a:gd name="T1" fmla="*/ T0 w 201"/>
                              <a:gd name="T2" fmla="+- 0 7499 7499"/>
                              <a:gd name="T3" fmla="*/ 7499 h 201"/>
                              <a:gd name="T4" fmla="+- 0 2097 1974"/>
                              <a:gd name="T5" fmla="*/ T4 w 201"/>
                              <a:gd name="T6" fmla="+- 0 7515 7499"/>
                              <a:gd name="T7" fmla="*/ 7515 h 201"/>
                              <a:gd name="T8" fmla="+- 0 2033 1974"/>
                              <a:gd name="T9" fmla="*/ T8 w 201"/>
                              <a:gd name="T10" fmla="+- 0 7558 7499"/>
                              <a:gd name="T11" fmla="*/ 7558 h 201"/>
                              <a:gd name="T12" fmla="+- 0 1990 1974"/>
                              <a:gd name="T13" fmla="*/ T12 w 201"/>
                              <a:gd name="T14" fmla="+- 0 7622 7499"/>
                              <a:gd name="T15" fmla="*/ 7622 h 201"/>
                              <a:gd name="T16" fmla="+- 0 1974 1974"/>
                              <a:gd name="T17" fmla="*/ T16 w 201"/>
                              <a:gd name="T18" fmla="+- 0 7700 7499"/>
                              <a:gd name="T19" fmla="*/ 7700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1" y="0"/>
                                </a:moveTo>
                                <a:lnTo>
                                  <a:pt x="123" y="16"/>
                                </a:lnTo>
                                <a:lnTo>
                                  <a:pt x="59" y="59"/>
                                </a:lnTo>
                                <a:lnTo>
                                  <a:pt x="16" y="123"/>
                                </a:lnTo>
                                <a:lnTo>
                                  <a:pt x="0" y="201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AutoShape 24"/>
                        <wps:cNvSpPr>
                          <a:spLocks/>
                        </wps:cNvSpPr>
                        <wps:spPr bwMode="auto">
                          <a:xfrm>
                            <a:off x="2174" y="7499"/>
                            <a:ext cx="3007" cy="2405"/>
                          </a:xfrm>
                          <a:custGeom>
                            <a:avLst/>
                            <a:gdLst>
                              <a:gd name="T0" fmla="+- 0 4981 2175"/>
                              <a:gd name="T1" fmla="*/ T0 w 3007"/>
                              <a:gd name="T2" fmla="+- 0 7499 7499"/>
                              <a:gd name="T3" fmla="*/ 7499 h 2405"/>
                              <a:gd name="T4" fmla="+- 0 2175 2175"/>
                              <a:gd name="T5" fmla="*/ T4 w 3007"/>
                              <a:gd name="T6" fmla="+- 0 7499 7499"/>
                              <a:gd name="T7" fmla="*/ 7499 h 2405"/>
                              <a:gd name="T8" fmla="+- 0 5181 2175"/>
                              <a:gd name="T9" fmla="*/ T8 w 3007"/>
                              <a:gd name="T10" fmla="+- 0 7700 7499"/>
                              <a:gd name="T11" fmla="*/ 7700 h 2405"/>
                              <a:gd name="T12" fmla="+- 0 5165 2175"/>
                              <a:gd name="T13" fmla="*/ T12 w 3007"/>
                              <a:gd name="T14" fmla="+- 0 7622 7499"/>
                              <a:gd name="T15" fmla="*/ 7622 h 2405"/>
                              <a:gd name="T16" fmla="+- 0 5122 2175"/>
                              <a:gd name="T17" fmla="*/ T16 w 3007"/>
                              <a:gd name="T18" fmla="+- 0 7558 7499"/>
                              <a:gd name="T19" fmla="*/ 7558 h 2405"/>
                              <a:gd name="T20" fmla="+- 0 5059 2175"/>
                              <a:gd name="T21" fmla="*/ T20 w 3007"/>
                              <a:gd name="T22" fmla="+- 0 7515 7499"/>
                              <a:gd name="T23" fmla="*/ 7515 h 2405"/>
                              <a:gd name="T24" fmla="+- 0 4981 2175"/>
                              <a:gd name="T25" fmla="*/ T24 w 3007"/>
                              <a:gd name="T26" fmla="+- 0 7499 7499"/>
                              <a:gd name="T27" fmla="*/ 7499 h 2405"/>
                              <a:gd name="T28" fmla="+- 0 5181 2175"/>
                              <a:gd name="T29" fmla="*/ T28 w 3007"/>
                              <a:gd name="T30" fmla="+- 0 9704 7499"/>
                              <a:gd name="T31" fmla="*/ 9704 h 2405"/>
                              <a:gd name="T32" fmla="+- 0 5181 2175"/>
                              <a:gd name="T33" fmla="*/ T32 w 3007"/>
                              <a:gd name="T34" fmla="+- 0 7700 7499"/>
                              <a:gd name="T35" fmla="*/ 7700 h 2405"/>
                              <a:gd name="T36" fmla="+- 0 4981 2175"/>
                              <a:gd name="T37" fmla="*/ T36 w 3007"/>
                              <a:gd name="T38" fmla="+- 0 9904 7499"/>
                              <a:gd name="T39" fmla="*/ 9904 h 2405"/>
                              <a:gd name="T40" fmla="+- 0 5059 2175"/>
                              <a:gd name="T41" fmla="*/ T40 w 3007"/>
                              <a:gd name="T42" fmla="+- 0 9889 7499"/>
                              <a:gd name="T43" fmla="*/ 9889 h 2405"/>
                              <a:gd name="T44" fmla="+- 0 5122 2175"/>
                              <a:gd name="T45" fmla="*/ T44 w 3007"/>
                              <a:gd name="T46" fmla="+- 0 9846 7499"/>
                              <a:gd name="T47" fmla="*/ 9846 h 2405"/>
                              <a:gd name="T48" fmla="+- 0 5165 2175"/>
                              <a:gd name="T49" fmla="*/ T48 w 3007"/>
                              <a:gd name="T50" fmla="+- 0 9782 7499"/>
                              <a:gd name="T51" fmla="*/ 9782 h 2405"/>
                              <a:gd name="T52" fmla="+- 0 5181 2175"/>
                              <a:gd name="T53" fmla="*/ T52 w 3007"/>
                              <a:gd name="T54" fmla="+- 0 9704 7499"/>
                              <a:gd name="T55" fmla="*/ 9704 h 2405"/>
                              <a:gd name="T56" fmla="+- 0 2175 2175"/>
                              <a:gd name="T57" fmla="*/ T56 w 3007"/>
                              <a:gd name="T58" fmla="+- 0 9904 7499"/>
                              <a:gd name="T59" fmla="*/ 9904 h 2405"/>
                              <a:gd name="T60" fmla="+- 0 4981 2175"/>
                              <a:gd name="T61" fmla="*/ T60 w 3007"/>
                              <a:gd name="T62" fmla="+- 0 9904 7499"/>
                              <a:gd name="T63" fmla="*/ 9904 h 24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3007" h="2405">
                                <a:moveTo>
                                  <a:pt x="2806" y="0"/>
                                </a:moveTo>
                                <a:lnTo>
                                  <a:pt x="0" y="0"/>
                                </a:lnTo>
                                <a:moveTo>
                                  <a:pt x="3006" y="201"/>
                                </a:moveTo>
                                <a:lnTo>
                                  <a:pt x="2990" y="123"/>
                                </a:lnTo>
                                <a:lnTo>
                                  <a:pt x="2947" y="59"/>
                                </a:lnTo>
                                <a:lnTo>
                                  <a:pt x="2884" y="16"/>
                                </a:lnTo>
                                <a:lnTo>
                                  <a:pt x="2806" y="0"/>
                                </a:lnTo>
                                <a:moveTo>
                                  <a:pt x="3006" y="2205"/>
                                </a:moveTo>
                                <a:lnTo>
                                  <a:pt x="3006" y="201"/>
                                </a:lnTo>
                                <a:moveTo>
                                  <a:pt x="2806" y="2405"/>
                                </a:moveTo>
                                <a:lnTo>
                                  <a:pt x="2884" y="2390"/>
                                </a:lnTo>
                                <a:lnTo>
                                  <a:pt x="2947" y="2347"/>
                                </a:lnTo>
                                <a:lnTo>
                                  <a:pt x="2990" y="2283"/>
                                </a:lnTo>
                                <a:lnTo>
                                  <a:pt x="3006" y="2205"/>
                                </a:lnTo>
                                <a:moveTo>
                                  <a:pt x="0" y="2405"/>
                                </a:moveTo>
                                <a:lnTo>
                                  <a:pt x="2806" y="2405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25"/>
                        <wps:cNvSpPr>
                          <a:spLocks/>
                        </wps:cNvSpPr>
                        <wps:spPr bwMode="auto">
                          <a:xfrm>
                            <a:off x="1974" y="9703"/>
                            <a:ext cx="201" cy="201"/>
                          </a:xfrm>
                          <a:custGeom>
                            <a:avLst/>
                            <a:gdLst>
                              <a:gd name="T0" fmla="+- 0 1974 1974"/>
                              <a:gd name="T1" fmla="*/ T0 w 201"/>
                              <a:gd name="T2" fmla="+- 0 9704 9704"/>
                              <a:gd name="T3" fmla="*/ 9704 h 201"/>
                              <a:gd name="T4" fmla="+- 0 1990 1974"/>
                              <a:gd name="T5" fmla="*/ T4 w 201"/>
                              <a:gd name="T6" fmla="+- 0 9782 9704"/>
                              <a:gd name="T7" fmla="*/ 9782 h 201"/>
                              <a:gd name="T8" fmla="+- 0 2033 1974"/>
                              <a:gd name="T9" fmla="*/ T8 w 201"/>
                              <a:gd name="T10" fmla="+- 0 9846 9704"/>
                              <a:gd name="T11" fmla="*/ 9846 h 201"/>
                              <a:gd name="T12" fmla="+- 0 2097 1974"/>
                              <a:gd name="T13" fmla="*/ T12 w 201"/>
                              <a:gd name="T14" fmla="+- 0 9889 9704"/>
                              <a:gd name="T15" fmla="*/ 9889 h 201"/>
                              <a:gd name="T16" fmla="+- 0 2175 1974"/>
                              <a:gd name="T17" fmla="*/ T16 w 201"/>
                              <a:gd name="T18" fmla="+- 0 9904 9704"/>
                              <a:gd name="T19" fmla="*/ 9904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0" y="0"/>
                                </a:moveTo>
                                <a:lnTo>
                                  <a:pt x="16" y="78"/>
                                </a:lnTo>
                                <a:lnTo>
                                  <a:pt x="59" y="142"/>
                                </a:lnTo>
                                <a:lnTo>
                                  <a:pt x="123" y="185"/>
                                </a:lnTo>
                                <a:lnTo>
                                  <a:pt x="201" y="20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AutoShape 26"/>
                        <wps:cNvSpPr>
                          <a:spLocks/>
                        </wps:cNvSpPr>
                        <wps:spPr bwMode="auto">
                          <a:xfrm>
                            <a:off x="1974" y="8471"/>
                            <a:ext cx="1684" cy="1433"/>
                          </a:xfrm>
                          <a:custGeom>
                            <a:avLst/>
                            <a:gdLst>
                              <a:gd name="T0" fmla="+- 0 1974 1974"/>
                              <a:gd name="T1" fmla="*/ T0 w 1684"/>
                              <a:gd name="T2" fmla="+- 0 8471 8471"/>
                              <a:gd name="T3" fmla="*/ 8471 h 1433"/>
                              <a:gd name="T4" fmla="+- 0 2051 1974"/>
                              <a:gd name="T5" fmla="*/ T4 w 1684"/>
                              <a:gd name="T6" fmla="+- 0 8471 8471"/>
                              <a:gd name="T7" fmla="*/ 8471 h 1433"/>
                              <a:gd name="T8" fmla="+- 0 2099 1974"/>
                              <a:gd name="T9" fmla="*/ T8 w 1684"/>
                              <a:gd name="T10" fmla="+- 0 8471 8471"/>
                              <a:gd name="T11" fmla="*/ 8471 h 1433"/>
                              <a:gd name="T12" fmla="+- 0 2175 1974"/>
                              <a:gd name="T13" fmla="*/ T12 w 1684"/>
                              <a:gd name="T14" fmla="+- 0 8471 8471"/>
                              <a:gd name="T15" fmla="*/ 8471 h 1433"/>
                              <a:gd name="T16" fmla="+- 0 1974 1974"/>
                              <a:gd name="T17" fmla="*/ T16 w 1684"/>
                              <a:gd name="T18" fmla="+- 0 8532 8471"/>
                              <a:gd name="T19" fmla="*/ 8532 h 1433"/>
                              <a:gd name="T20" fmla="+- 0 2051 1974"/>
                              <a:gd name="T21" fmla="*/ T20 w 1684"/>
                              <a:gd name="T22" fmla="+- 0 8532 8471"/>
                              <a:gd name="T23" fmla="*/ 8532 h 1433"/>
                              <a:gd name="T24" fmla="+- 0 2099 1974"/>
                              <a:gd name="T25" fmla="*/ T24 w 1684"/>
                              <a:gd name="T26" fmla="+- 0 8532 8471"/>
                              <a:gd name="T27" fmla="*/ 8532 h 1433"/>
                              <a:gd name="T28" fmla="+- 0 2175 1974"/>
                              <a:gd name="T29" fmla="*/ T28 w 1684"/>
                              <a:gd name="T30" fmla="+- 0 8532 8471"/>
                              <a:gd name="T31" fmla="*/ 8532 h 1433"/>
                              <a:gd name="T32" fmla="+- 0 3578 1974"/>
                              <a:gd name="T33" fmla="*/ T32 w 1684"/>
                              <a:gd name="T34" fmla="+- 0 8471 8471"/>
                              <a:gd name="T35" fmla="*/ 8471 h 1433"/>
                              <a:gd name="T36" fmla="+- 0 3658 1974"/>
                              <a:gd name="T37" fmla="*/ T36 w 1684"/>
                              <a:gd name="T38" fmla="+- 0 8471 8471"/>
                              <a:gd name="T39" fmla="*/ 8471 h 1433"/>
                              <a:gd name="T40" fmla="+- 0 3578 1974"/>
                              <a:gd name="T41" fmla="*/ T40 w 1684"/>
                              <a:gd name="T42" fmla="+- 0 8532 8471"/>
                              <a:gd name="T43" fmla="*/ 8532 h 1433"/>
                              <a:gd name="T44" fmla="+- 0 3658 1974"/>
                              <a:gd name="T45" fmla="*/ T44 w 1684"/>
                              <a:gd name="T46" fmla="+- 0 8532 8471"/>
                              <a:gd name="T47" fmla="*/ 8532 h 1433"/>
                              <a:gd name="T48" fmla="+- 0 3077 1974"/>
                              <a:gd name="T49" fmla="*/ T48 w 1684"/>
                              <a:gd name="T50" fmla="+- 0 9904 8471"/>
                              <a:gd name="T51" fmla="*/ 9904 h 1433"/>
                              <a:gd name="T52" fmla="+- 0 3077 1974"/>
                              <a:gd name="T53" fmla="*/ T52 w 1684"/>
                              <a:gd name="T54" fmla="+- 0 9842 8471"/>
                              <a:gd name="T55" fmla="*/ 9842 h 1433"/>
                              <a:gd name="T56" fmla="+- 0 3077 1974"/>
                              <a:gd name="T57" fmla="*/ T56 w 1684"/>
                              <a:gd name="T58" fmla="+- 0 9795 8471"/>
                              <a:gd name="T59" fmla="*/ 9795 h 1433"/>
                              <a:gd name="T60" fmla="+- 0 3077 1974"/>
                              <a:gd name="T61" fmla="*/ T60 w 1684"/>
                              <a:gd name="T62" fmla="+- 0 9699 8471"/>
                              <a:gd name="T63" fmla="*/ 9699 h 1433"/>
                              <a:gd name="T64" fmla="+- 0 3077 1974"/>
                              <a:gd name="T65" fmla="*/ T64 w 1684"/>
                              <a:gd name="T66" fmla="+- 0 9651 8471"/>
                              <a:gd name="T67" fmla="*/ 9651 h 1433"/>
                              <a:gd name="T68" fmla="+- 0 3077 1974"/>
                              <a:gd name="T69" fmla="*/ T68 w 1684"/>
                              <a:gd name="T70" fmla="+- 0 9556 8471"/>
                              <a:gd name="T71" fmla="*/ 9556 h 1433"/>
                              <a:gd name="T72" fmla="+- 0 3077 1974"/>
                              <a:gd name="T73" fmla="*/ T72 w 1684"/>
                              <a:gd name="T74" fmla="+- 0 9508 8471"/>
                              <a:gd name="T75" fmla="*/ 9508 h 1433"/>
                              <a:gd name="T76" fmla="+- 0 3077 1974"/>
                              <a:gd name="T77" fmla="*/ T76 w 1684"/>
                              <a:gd name="T78" fmla="+- 0 9413 8471"/>
                              <a:gd name="T79" fmla="*/ 9413 h 1433"/>
                              <a:gd name="T80" fmla="+- 0 3077 1974"/>
                              <a:gd name="T81" fmla="*/ T80 w 1684"/>
                              <a:gd name="T82" fmla="+- 0 9365 8471"/>
                              <a:gd name="T83" fmla="*/ 9365 h 1433"/>
                              <a:gd name="T84" fmla="+- 0 3077 1974"/>
                              <a:gd name="T85" fmla="*/ T84 w 1684"/>
                              <a:gd name="T86" fmla="+- 0 9303 8471"/>
                              <a:gd name="T87" fmla="*/ 9303 h 1433"/>
                              <a:gd name="T88" fmla="+- 0 3277 1974"/>
                              <a:gd name="T89" fmla="*/ T88 w 1684"/>
                              <a:gd name="T90" fmla="+- 0 9904 8471"/>
                              <a:gd name="T91" fmla="*/ 9904 h 1433"/>
                              <a:gd name="T92" fmla="+- 0 3277 1974"/>
                              <a:gd name="T93" fmla="*/ T92 w 1684"/>
                              <a:gd name="T94" fmla="+- 0 9842 8471"/>
                              <a:gd name="T95" fmla="*/ 9842 h 1433"/>
                              <a:gd name="T96" fmla="+- 0 3277 1974"/>
                              <a:gd name="T97" fmla="*/ T96 w 1684"/>
                              <a:gd name="T98" fmla="+- 0 9795 8471"/>
                              <a:gd name="T99" fmla="*/ 9795 h 1433"/>
                              <a:gd name="T100" fmla="+- 0 3277 1974"/>
                              <a:gd name="T101" fmla="*/ T100 w 1684"/>
                              <a:gd name="T102" fmla="+- 0 9699 8471"/>
                              <a:gd name="T103" fmla="*/ 9699 h 1433"/>
                              <a:gd name="T104" fmla="+- 0 3277 1974"/>
                              <a:gd name="T105" fmla="*/ T104 w 1684"/>
                              <a:gd name="T106" fmla="+- 0 9651 8471"/>
                              <a:gd name="T107" fmla="*/ 9651 h 1433"/>
                              <a:gd name="T108" fmla="+- 0 3277 1974"/>
                              <a:gd name="T109" fmla="*/ T108 w 1684"/>
                              <a:gd name="T110" fmla="+- 0 9556 8471"/>
                              <a:gd name="T111" fmla="*/ 9556 h 1433"/>
                              <a:gd name="T112" fmla="+- 0 3277 1974"/>
                              <a:gd name="T113" fmla="*/ T112 w 1684"/>
                              <a:gd name="T114" fmla="+- 0 9508 8471"/>
                              <a:gd name="T115" fmla="*/ 9508 h 1433"/>
                              <a:gd name="T116" fmla="+- 0 3277 1974"/>
                              <a:gd name="T117" fmla="*/ T116 w 1684"/>
                              <a:gd name="T118" fmla="+- 0 9413 8471"/>
                              <a:gd name="T119" fmla="*/ 9413 h 1433"/>
                              <a:gd name="T120" fmla="+- 0 3277 1974"/>
                              <a:gd name="T121" fmla="*/ T120 w 1684"/>
                              <a:gd name="T122" fmla="+- 0 9365 8471"/>
                              <a:gd name="T123" fmla="*/ 9365 h 1433"/>
                              <a:gd name="T124" fmla="+- 0 3277 1974"/>
                              <a:gd name="T125" fmla="*/ T124 w 1684"/>
                              <a:gd name="T126" fmla="+- 0 9303 8471"/>
                              <a:gd name="T127" fmla="*/ 9303 h 14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684" h="1433">
                                <a:moveTo>
                                  <a:pt x="0" y="0"/>
                                </a:moveTo>
                                <a:lnTo>
                                  <a:pt x="77" y="0"/>
                                </a:lnTo>
                                <a:moveTo>
                                  <a:pt x="125" y="0"/>
                                </a:moveTo>
                                <a:lnTo>
                                  <a:pt x="201" y="0"/>
                                </a:lnTo>
                                <a:moveTo>
                                  <a:pt x="0" y="61"/>
                                </a:moveTo>
                                <a:lnTo>
                                  <a:pt x="77" y="61"/>
                                </a:lnTo>
                                <a:moveTo>
                                  <a:pt x="125" y="61"/>
                                </a:moveTo>
                                <a:lnTo>
                                  <a:pt x="201" y="61"/>
                                </a:lnTo>
                                <a:moveTo>
                                  <a:pt x="1604" y="0"/>
                                </a:moveTo>
                                <a:lnTo>
                                  <a:pt x="1684" y="0"/>
                                </a:lnTo>
                                <a:moveTo>
                                  <a:pt x="1604" y="61"/>
                                </a:moveTo>
                                <a:lnTo>
                                  <a:pt x="1684" y="61"/>
                                </a:lnTo>
                                <a:moveTo>
                                  <a:pt x="1103" y="1433"/>
                                </a:moveTo>
                                <a:lnTo>
                                  <a:pt x="1103" y="1371"/>
                                </a:lnTo>
                                <a:moveTo>
                                  <a:pt x="1103" y="1324"/>
                                </a:moveTo>
                                <a:lnTo>
                                  <a:pt x="1103" y="1228"/>
                                </a:lnTo>
                                <a:moveTo>
                                  <a:pt x="1103" y="1180"/>
                                </a:moveTo>
                                <a:lnTo>
                                  <a:pt x="1103" y="1085"/>
                                </a:lnTo>
                                <a:moveTo>
                                  <a:pt x="1103" y="1037"/>
                                </a:moveTo>
                                <a:lnTo>
                                  <a:pt x="1103" y="942"/>
                                </a:lnTo>
                                <a:moveTo>
                                  <a:pt x="1103" y="894"/>
                                </a:moveTo>
                                <a:lnTo>
                                  <a:pt x="1103" y="832"/>
                                </a:lnTo>
                                <a:moveTo>
                                  <a:pt x="1303" y="1433"/>
                                </a:moveTo>
                                <a:lnTo>
                                  <a:pt x="1303" y="1371"/>
                                </a:lnTo>
                                <a:moveTo>
                                  <a:pt x="1303" y="1324"/>
                                </a:moveTo>
                                <a:lnTo>
                                  <a:pt x="1303" y="1228"/>
                                </a:lnTo>
                                <a:moveTo>
                                  <a:pt x="1303" y="1180"/>
                                </a:moveTo>
                                <a:lnTo>
                                  <a:pt x="1303" y="1085"/>
                                </a:lnTo>
                                <a:moveTo>
                                  <a:pt x="1303" y="1037"/>
                                </a:moveTo>
                                <a:lnTo>
                                  <a:pt x="1303" y="942"/>
                                </a:lnTo>
                                <a:moveTo>
                                  <a:pt x="1303" y="894"/>
                                </a:moveTo>
                                <a:lnTo>
                                  <a:pt x="1303" y="832"/>
                                </a:lnTo>
                              </a:path>
                            </a:pathLst>
                          </a:custGeom>
                          <a:noFill/>
                          <a:ln w="890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50" y="5554"/>
                            <a:ext cx="2405" cy="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2" name="Freeform 28"/>
                        <wps:cNvSpPr>
                          <a:spLocks/>
                        </wps:cNvSpPr>
                        <wps:spPr bwMode="auto">
                          <a:xfrm>
                            <a:off x="8722" y="5725"/>
                            <a:ext cx="61" cy="61"/>
                          </a:xfrm>
                          <a:custGeom>
                            <a:avLst/>
                            <a:gdLst>
                              <a:gd name="T0" fmla="+- 0 8753 8723"/>
                              <a:gd name="T1" fmla="*/ T0 w 61"/>
                              <a:gd name="T2" fmla="+- 0 5725 5725"/>
                              <a:gd name="T3" fmla="*/ 5725 h 61"/>
                              <a:gd name="T4" fmla="+- 0 8741 8723"/>
                              <a:gd name="T5" fmla="*/ T4 w 61"/>
                              <a:gd name="T6" fmla="+- 0 5727 5725"/>
                              <a:gd name="T7" fmla="*/ 5727 h 61"/>
                              <a:gd name="T8" fmla="+- 0 8731 8723"/>
                              <a:gd name="T9" fmla="*/ T8 w 61"/>
                              <a:gd name="T10" fmla="+- 0 5734 5725"/>
                              <a:gd name="T11" fmla="*/ 5734 h 61"/>
                              <a:gd name="T12" fmla="+- 0 8725 8723"/>
                              <a:gd name="T13" fmla="*/ T12 w 61"/>
                              <a:gd name="T14" fmla="+- 0 5743 5725"/>
                              <a:gd name="T15" fmla="*/ 5743 h 61"/>
                              <a:gd name="T16" fmla="+- 0 8723 8723"/>
                              <a:gd name="T17" fmla="*/ T16 w 61"/>
                              <a:gd name="T18" fmla="+- 0 5755 5725"/>
                              <a:gd name="T19" fmla="*/ 5755 h 61"/>
                              <a:gd name="T20" fmla="+- 0 8725 8723"/>
                              <a:gd name="T21" fmla="*/ T20 w 61"/>
                              <a:gd name="T22" fmla="+- 0 5767 5725"/>
                              <a:gd name="T23" fmla="*/ 5767 h 61"/>
                              <a:gd name="T24" fmla="+- 0 8731 8723"/>
                              <a:gd name="T25" fmla="*/ T24 w 61"/>
                              <a:gd name="T26" fmla="+- 0 5776 5725"/>
                              <a:gd name="T27" fmla="*/ 5776 h 61"/>
                              <a:gd name="T28" fmla="+- 0 8741 8723"/>
                              <a:gd name="T29" fmla="*/ T28 w 61"/>
                              <a:gd name="T30" fmla="+- 0 5783 5725"/>
                              <a:gd name="T31" fmla="*/ 5783 h 61"/>
                              <a:gd name="T32" fmla="+- 0 8753 8723"/>
                              <a:gd name="T33" fmla="*/ T32 w 61"/>
                              <a:gd name="T34" fmla="+- 0 5785 5725"/>
                              <a:gd name="T35" fmla="*/ 5785 h 61"/>
                              <a:gd name="T36" fmla="+- 0 8764 8723"/>
                              <a:gd name="T37" fmla="*/ T36 w 61"/>
                              <a:gd name="T38" fmla="+- 0 5783 5725"/>
                              <a:gd name="T39" fmla="*/ 5783 h 61"/>
                              <a:gd name="T40" fmla="+- 0 8774 8723"/>
                              <a:gd name="T41" fmla="*/ T40 w 61"/>
                              <a:gd name="T42" fmla="+- 0 5776 5725"/>
                              <a:gd name="T43" fmla="*/ 5776 h 61"/>
                              <a:gd name="T44" fmla="+- 0 8780 8723"/>
                              <a:gd name="T45" fmla="*/ T44 w 61"/>
                              <a:gd name="T46" fmla="+- 0 5767 5725"/>
                              <a:gd name="T47" fmla="*/ 5767 h 61"/>
                              <a:gd name="T48" fmla="+- 0 8783 8723"/>
                              <a:gd name="T49" fmla="*/ T48 w 61"/>
                              <a:gd name="T50" fmla="+- 0 5755 5725"/>
                              <a:gd name="T51" fmla="*/ 5755 h 61"/>
                              <a:gd name="T52" fmla="+- 0 8780 8723"/>
                              <a:gd name="T53" fmla="*/ T52 w 61"/>
                              <a:gd name="T54" fmla="+- 0 5743 5725"/>
                              <a:gd name="T55" fmla="*/ 5743 h 61"/>
                              <a:gd name="T56" fmla="+- 0 8774 8723"/>
                              <a:gd name="T57" fmla="*/ T56 w 61"/>
                              <a:gd name="T58" fmla="+- 0 5734 5725"/>
                              <a:gd name="T59" fmla="*/ 5734 h 61"/>
                              <a:gd name="T60" fmla="+- 0 8764 8723"/>
                              <a:gd name="T61" fmla="*/ T60 w 61"/>
                              <a:gd name="T62" fmla="+- 0 5727 5725"/>
                              <a:gd name="T63" fmla="*/ 5727 h 61"/>
                              <a:gd name="T64" fmla="+- 0 8753 8723"/>
                              <a:gd name="T65" fmla="*/ T64 w 61"/>
                              <a:gd name="T66" fmla="+- 0 5725 5725"/>
                              <a:gd name="T67" fmla="*/ 5725 h 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61" h="61">
                                <a:moveTo>
                                  <a:pt x="30" y="0"/>
                                </a:moveTo>
                                <a:lnTo>
                                  <a:pt x="18" y="2"/>
                                </a:lnTo>
                                <a:lnTo>
                                  <a:pt x="8" y="9"/>
                                </a:lnTo>
                                <a:lnTo>
                                  <a:pt x="2" y="18"/>
                                </a:lnTo>
                                <a:lnTo>
                                  <a:pt x="0" y="30"/>
                                </a:lnTo>
                                <a:lnTo>
                                  <a:pt x="2" y="42"/>
                                </a:lnTo>
                                <a:lnTo>
                                  <a:pt x="8" y="51"/>
                                </a:lnTo>
                                <a:lnTo>
                                  <a:pt x="18" y="58"/>
                                </a:lnTo>
                                <a:lnTo>
                                  <a:pt x="30" y="60"/>
                                </a:lnTo>
                                <a:lnTo>
                                  <a:pt x="41" y="58"/>
                                </a:lnTo>
                                <a:lnTo>
                                  <a:pt x="51" y="51"/>
                                </a:lnTo>
                                <a:lnTo>
                                  <a:pt x="57" y="42"/>
                                </a:lnTo>
                                <a:lnTo>
                                  <a:pt x="60" y="30"/>
                                </a:lnTo>
                                <a:lnTo>
                                  <a:pt x="57" y="18"/>
                                </a:lnTo>
                                <a:lnTo>
                                  <a:pt x="51" y="9"/>
                                </a:lnTo>
                                <a:lnTo>
                                  <a:pt x="41" y="2"/>
                                </a:lnTo>
                                <a:lnTo>
                                  <a:pt x="30" y="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AutoShape 29"/>
                        <wps:cNvSpPr>
                          <a:spLocks/>
                        </wps:cNvSpPr>
                        <wps:spPr bwMode="auto">
                          <a:xfrm>
                            <a:off x="8351" y="5554"/>
                            <a:ext cx="1203" cy="401"/>
                          </a:xfrm>
                          <a:custGeom>
                            <a:avLst/>
                            <a:gdLst>
                              <a:gd name="T0" fmla="+- 0 9554 8352"/>
                              <a:gd name="T1" fmla="*/ T0 w 1203"/>
                              <a:gd name="T2" fmla="+- 0 5660 5555"/>
                              <a:gd name="T3" fmla="*/ 5660 h 401"/>
                              <a:gd name="T4" fmla="+- 0 9554 8352"/>
                              <a:gd name="T5" fmla="*/ T4 w 1203"/>
                              <a:gd name="T6" fmla="+- 0 5803 5555"/>
                              <a:gd name="T7" fmla="*/ 5803 h 401"/>
                              <a:gd name="T8" fmla="+- 0 9554 8352"/>
                              <a:gd name="T9" fmla="*/ T8 w 1203"/>
                              <a:gd name="T10" fmla="+- 0 5956 5555"/>
                              <a:gd name="T11" fmla="*/ 5956 h 401"/>
                              <a:gd name="T12" fmla="+- 0 8352 8352"/>
                              <a:gd name="T13" fmla="*/ T12 w 1203"/>
                              <a:gd name="T14" fmla="+- 0 5660 5555"/>
                              <a:gd name="T15" fmla="*/ 5660 h 401"/>
                              <a:gd name="T16" fmla="+- 0 8352 8352"/>
                              <a:gd name="T17" fmla="*/ T16 w 1203"/>
                              <a:gd name="T18" fmla="+- 0 5803 5555"/>
                              <a:gd name="T19" fmla="*/ 5803 h 401"/>
                              <a:gd name="T20" fmla="+- 0 8352 8352"/>
                              <a:gd name="T21" fmla="*/ T20 w 1203"/>
                              <a:gd name="T22" fmla="+- 0 5956 5555"/>
                              <a:gd name="T23" fmla="*/ 5956 h 401"/>
                              <a:gd name="T24" fmla="+- 0 8546 8352"/>
                              <a:gd name="T25" fmla="*/ T24 w 1203"/>
                              <a:gd name="T26" fmla="+- 0 5956 5555"/>
                              <a:gd name="T27" fmla="*/ 5956 h 401"/>
                              <a:gd name="T28" fmla="+- 0 8532 8352"/>
                              <a:gd name="T29" fmla="*/ T28 w 1203"/>
                              <a:gd name="T30" fmla="+- 0 5956 5555"/>
                              <a:gd name="T31" fmla="*/ 5956 h 401"/>
                              <a:gd name="T32" fmla="+- 0 8519 8352"/>
                              <a:gd name="T33" fmla="*/ T32 w 1203"/>
                              <a:gd name="T34" fmla="+- 0 5956 5555"/>
                              <a:gd name="T35" fmla="*/ 5956 h 401"/>
                              <a:gd name="T36" fmla="+- 0 8506 8352"/>
                              <a:gd name="T37" fmla="*/ T36 w 1203"/>
                              <a:gd name="T38" fmla="+- 0 5956 5555"/>
                              <a:gd name="T39" fmla="*/ 5956 h 401"/>
                              <a:gd name="T40" fmla="+- 0 8493 8352"/>
                              <a:gd name="T41" fmla="*/ T40 w 1203"/>
                              <a:gd name="T42" fmla="+- 0 5956 5555"/>
                              <a:gd name="T43" fmla="*/ 5956 h 401"/>
                              <a:gd name="T44" fmla="+- 0 8480 8352"/>
                              <a:gd name="T45" fmla="*/ T44 w 1203"/>
                              <a:gd name="T46" fmla="+- 0 5956 5555"/>
                              <a:gd name="T47" fmla="*/ 5956 h 401"/>
                              <a:gd name="T48" fmla="+- 0 8428 8352"/>
                              <a:gd name="T49" fmla="*/ T48 w 1203"/>
                              <a:gd name="T50" fmla="+- 0 5956 5555"/>
                              <a:gd name="T51" fmla="*/ 5956 h 401"/>
                              <a:gd name="T52" fmla="+- 0 8423 8352"/>
                              <a:gd name="T53" fmla="*/ T52 w 1203"/>
                              <a:gd name="T54" fmla="+- 0 5956 5555"/>
                              <a:gd name="T55" fmla="*/ 5956 h 401"/>
                              <a:gd name="T56" fmla="+- 0 8413 8352"/>
                              <a:gd name="T57" fmla="*/ T56 w 1203"/>
                              <a:gd name="T58" fmla="+- 0 5956 5555"/>
                              <a:gd name="T59" fmla="*/ 5956 h 401"/>
                              <a:gd name="T60" fmla="+- 0 8404 8352"/>
                              <a:gd name="T61" fmla="*/ T60 w 1203"/>
                              <a:gd name="T62" fmla="+- 0 5956 5555"/>
                              <a:gd name="T63" fmla="*/ 5956 h 401"/>
                              <a:gd name="T64" fmla="+- 0 8395 8352"/>
                              <a:gd name="T65" fmla="*/ T64 w 1203"/>
                              <a:gd name="T66" fmla="+- 0 5956 5555"/>
                              <a:gd name="T67" fmla="*/ 5956 h 401"/>
                              <a:gd name="T68" fmla="+- 0 8387 8352"/>
                              <a:gd name="T69" fmla="*/ T68 w 1203"/>
                              <a:gd name="T70" fmla="+- 0 5956 5555"/>
                              <a:gd name="T71" fmla="*/ 5956 h 401"/>
                              <a:gd name="T72" fmla="+- 0 8380 8352"/>
                              <a:gd name="T73" fmla="*/ T72 w 1203"/>
                              <a:gd name="T74" fmla="+- 0 5956 5555"/>
                              <a:gd name="T75" fmla="*/ 5956 h 401"/>
                              <a:gd name="T76" fmla="+- 0 8373 8352"/>
                              <a:gd name="T77" fmla="*/ T76 w 1203"/>
                              <a:gd name="T78" fmla="+- 0 5956 5555"/>
                              <a:gd name="T79" fmla="*/ 5956 h 401"/>
                              <a:gd name="T80" fmla="+- 0 8368 8352"/>
                              <a:gd name="T81" fmla="*/ T80 w 1203"/>
                              <a:gd name="T82" fmla="+- 0 5956 5555"/>
                              <a:gd name="T83" fmla="*/ 5956 h 401"/>
                              <a:gd name="T84" fmla="+- 0 8363 8352"/>
                              <a:gd name="T85" fmla="*/ T84 w 1203"/>
                              <a:gd name="T86" fmla="+- 0 5956 5555"/>
                              <a:gd name="T87" fmla="*/ 5956 h 401"/>
                              <a:gd name="T88" fmla="+- 0 8359 8352"/>
                              <a:gd name="T89" fmla="*/ T88 w 1203"/>
                              <a:gd name="T90" fmla="+- 0 5956 5555"/>
                              <a:gd name="T91" fmla="*/ 5956 h 401"/>
                              <a:gd name="T92" fmla="+- 0 8356 8352"/>
                              <a:gd name="T93" fmla="*/ T92 w 1203"/>
                              <a:gd name="T94" fmla="+- 0 5956 5555"/>
                              <a:gd name="T95" fmla="*/ 5956 h 401"/>
                              <a:gd name="T96" fmla="+- 0 8354 8352"/>
                              <a:gd name="T97" fmla="*/ T96 w 1203"/>
                              <a:gd name="T98" fmla="+- 0 5956 5555"/>
                              <a:gd name="T99" fmla="*/ 5956 h 401"/>
                              <a:gd name="T100" fmla="+- 0 8352 8352"/>
                              <a:gd name="T101" fmla="*/ T100 w 1203"/>
                              <a:gd name="T102" fmla="+- 0 5956 5555"/>
                              <a:gd name="T103" fmla="*/ 5956 h 401"/>
                              <a:gd name="T104" fmla="+- 0 8352 8352"/>
                              <a:gd name="T105" fmla="*/ T104 w 1203"/>
                              <a:gd name="T106" fmla="+- 0 5956 5555"/>
                              <a:gd name="T107" fmla="*/ 5956 h 401"/>
                              <a:gd name="T108" fmla="+- 0 9263 8352"/>
                              <a:gd name="T109" fmla="*/ T108 w 1203"/>
                              <a:gd name="T110" fmla="+- 0 5956 5555"/>
                              <a:gd name="T111" fmla="*/ 5956 h 401"/>
                              <a:gd name="T112" fmla="+- 0 9120 8352"/>
                              <a:gd name="T113" fmla="*/ T112 w 1203"/>
                              <a:gd name="T114" fmla="+- 0 5956 5555"/>
                              <a:gd name="T115" fmla="*/ 5956 h 401"/>
                              <a:gd name="T116" fmla="+- 0 8977 8352"/>
                              <a:gd name="T117" fmla="*/ T116 w 1203"/>
                              <a:gd name="T118" fmla="+- 0 5956 5555"/>
                              <a:gd name="T119" fmla="*/ 5956 h 401"/>
                              <a:gd name="T120" fmla="+- 0 8834 8352"/>
                              <a:gd name="T121" fmla="*/ T120 w 1203"/>
                              <a:gd name="T122" fmla="+- 0 5956 5555"/>
                              <a:gd name="T123" fmla="*/ 5956 h 401"/>
                              <a:gd name="T124" fmla="+- 0 8691 8352"/>
                              <a:gd name="T125" fmla="*/ T124 w 1203"/>
                              <a:gd name="T126" fmla="+- 0 5956 5555"/>
                              <a:gd name="T127" fmla="*/ 5956 h 401"/>
                              <a:gd name="T128" fmla="+- 0 8552 8352"/>
                              <a:gd name="T129" fmla="*/ T128 w 1203"/>
                              <a:gd name="T130" fmla="+- 0 5956 5555"/>
                              <a:gd name="T131" fmla="*/ 5956 h 401"/>
                              <a:gd name="T132" fmla="+- 0 9554 8352"/>
                              <a:gd name="T133" fmla="*/ T132 w 1203"/>
                              <a:gd name="T134" fmla="+- 0 5956 5555"/>
                              <a:gd name="T135" fmla="*/ 5956 h 401"/>
                              <a:gd name="T136" fmla="+- 0 9553 8352"/>
                              <a:gd name="T137" fmla="*/ T136 w 1203"/>
                              <a:gd name="T138" fmla="+- 0 5956 5555"/>
                              <a:gd name="T139" fmla="*/ 5956 h 401"/>
                              <a:gd name="T140" fmla="+- 0 9551 8352"/>
                              <a:gd name="T141" fmla="*/ T140 w 1203"/>
                              <a:gd name="T142" fmla="+- 0 5956 5555"/>
                              <a:gd name="T143" fmla="*/ 5956 h 401"/>
                              <a:gd name="T144" fmla="+- 0 9549 8352"/>
                              <a:gd name="T145" fmla="*/ T144 w 1203"/>
                              <a:gd name="T146" fmla="+- 0 5956 5555"/>
                              <a:gd name="T147" fmla="*/ 5956 h 401"/>
                              <a:gd name="T148" fmla="+- 0 9545 8352"/>
                              <a:gd name="T149" fmla="*/ T148 w 1203"/>
                              <a:gd name="T150" fmla="+- 0 5956 5555"/>
                              <a:gd name="T151" fmla="*/ 5956 h 401"/>
                              <a:gd name="T152" fmla="+- 0 9541 8352"/>
                              <a:gd name="T153" fmla="*/ T152 w 1203"/>
                              <a:gd name="T154" fmla="+- 0 5956 5555"/>
                              <a:gd name="T155" fmla="*/ 5956 h 401"/>
                              <a:gd name="T156" fmla="+- 0 9536 8352"/>
                              <a:gd name="T157" fmla="*/ T156 w 1203"/>
                              <a:gd name="T158" fmla="+- 0 5956 5555"/>
                              <a:gd name="T159" fmla="*/ 5956 h 401"/>
                              <a:gd name="T160" fmla="+- 0 9530 8352"/>
                              <a:gd name="T161" fmla="*/ T160 w 1203"/>
                              <a:gd name="T162" fmla="+- 0 5956 5555"/>
                              <a:gd name="T163" fmla="*/ 5956 h 401"/>
                              <a:gd name="T164" fmla="+- 0 9523 8352"/>
                              <a:gd name="T165" fmla="*/ T164 w 1203"/>
                              <a:gd name="T166" fmla="+- 0 5956 5555"/>
                              <a:gd name="T167" fmla="*/ 5956 h 401"/>
                              <a:gd name="T168" fmla="+- 0 9515 8352"/>
                              <a:gd name="T169" fmla="*/ T168 w 1203"/>
                              <a:gd name="T170" fmla="+- 0 5956 5555"/>
                              <a:gd name="T171" fmla="*/ 5956 h 401"/>
                              <a:gd name="T172" fmla="+- 0 9507 8352"/>
                              <a:gd name="T173" fmla="*/ T172 w 1203"/>
                              <a:gd name="T174" fmla="+- 0 5956 5555"/>
                              <a:gd name="T175" fmla="*/ 5956 h 401"/>
                              <a:gd name="T176" fmla="+- 0 9498 8352"/>
                              <a:gd name="T177" fmla="*/ T176 w 1203"/>
                              <a:gd name="T178" fmla="+- 0 5956 5555"/>
                              <a:gd name="T179" fmla="*/ 5956 h 401"/>
                              <a:gd name="T180" fmla="+- 0 9488 8352"/>
                              <a:gd name="T181" fmla="*/ T180 w 1203"/>
                              <a:gd name="T182" fmla="+- 0 5956 5555"/>
                              <a:gd name="T183" fmla="*/ 5956 h 401"/>
                              <a:gd name="T184" fmla="+- 0 9478 8352"/>
                              <a:gd name="T185" fmla="*/ T184 w 1203"/>
                              <a:gd name="T186" fmla="+- 0 5956 5555"/>
                              <a:gd name="T187" fmla="*/ 5956 h 401"/>
                              <a:gd name="T188" fmla="+- 0 9430 8352"/>
                              <a:gd name="T189" fmla="*/ T188 w 1203"/>
                              <a:gd name="T190" fmla="+- 0 5956 5555"/>
                              <a:gd name="T191" fmla="*/ 5956 h 401"/>
                              <a:gd name="T192" fmla="+- 0 9420 8352"/>
                              <a:gd name="T193" fmla="*/ T192 w 1203"/>
                              <a:gd name="T194" fmla="+- 0 5956 5555"/>
                              <a:gd name="T195" fmla="*/ 5956 h 401"/>
                              <a:gd name="T196" fmla="+- 0 9407 8352"/>
                              <a:gd name="T197" fmla="*/ T196 w 1203"/>
                              <a:gd name="T198" fmla="+- 0 5956 5555"/>
                              <a:gd name="T199" fmla="*/ 5956 h 401"/>
                              <a:gd name="T200" fmla="+- 0 9394 8352"/>
                              <a:gd name="T201" fmla="*/ T200 w 1203"/>
                              <a:gd name="T202" fmla="+- 0 5956 5555"/>
                              <a:gd name="T203" fmla="*/ 5956 h 401"/>
                              <a:gd name="T204" fmla="+- 0 9381 8352"/>
                              <a:gd name="T205" fmla="*/ T204 w 1203"/>
                              <a:gd name="T206" fmla="+- 0 5956 5555"/>
                              <a:gd name="T207" fmla="*/ 5956 h 401"/>
                              <a:gd name="T208" fmla="+- 0 9367 8352"/>
                              <a:gd name="T209" fmla="*/ T208 w 1203"/>
                              <a:gd name="T210" fmla="+- 0 5956 5555"/>
                              <a:gd name="T211" fmla="*/ 5956 h 401"/>
                              <a:gd name="T212" fmla="+- 0 9354 8352"/>
                              <a:gd name="T213" fmla="*/ T212 w 1203"/>
                              <a:gd name="T214" fmla="+- 0 5956 5555"/>
                              <a:gd name="T215" fmla="*/ 5956 h 401"/>
                              <a:gd name="T216" fmla="+- 0 9153 8352"/>
                              <a:gd name="T217" fmla="*/ T216 w 1203"/>
                              <a:gd name="T218" fmla="+- 0 5660 5555"/>
                              <a:gd name="T219" fmla="*/ 5660 h 401"/>
                              <a:gd name="T220" fmla="+- 0 9153 8352"/>
                              <a:gd name="T221" fmla="*/ T220 w 1203"/>
                              <a:gd name="T222" fmla="+- 0 5803 5555"/>
                              <a:gd name="T223" fmla="*/ 5803 h 401"/>
                              <a:gd name="T224" fmla="+- 0 9153 8352"/>
                              <a:gd name="T225" fmla="*/ T224 w 1203"/>
                              <a:gd name="T226" fmla="+- 0 5956 5555"/>
                              <a:gd name="T227" fmla="*/ 5956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203" h="401">
                                <a:moveTo>
                                  <a:pt x="1202" y="0"/>
                                </a:moveTo>
                                <a:lnTo>
                                  <a:pt x="1202" y="105"/>
                                </a:lnTo>
                                <a:moveTo>
                                  <a:pt x="1202" y="152"/>
                                </a:moveTo>
                                <a:lnTo>
                                  <a:pt x="1202" y="248"/>
                                </a:lnTo>
                                <a:moveTo>
                                  <a:pt x="1202" y="296"/>
                                </a:moveTo>
                                <a:lnTo>
                                  <a:pt x="1202" y="401"/>
                                </a:lnTo>
                                <a:moveTo>
                                  <a:pt x="0" y="0"/>
                                </a:moveTo>
                                <a:lnTo>
                                  <a:pt x="0" y="105"/>
                                </a:lnTo>
                                <a:moveTo>
                                  <a:pt x="0" y="152"/>
                                </a:moveTo>
                                <a:lnTo>
                                  <a:pt x="0" y="248"/>
                                </a:lnTo>
                                <a:moveTo>
                                  <a:pt x="0" y="296"/>
                                </a:moveTo>
                                <a:lnTo>
                                  <a:pt x="0" y="401"/>
                                </a:lnTo>
                                <a:moveTo>
                                  <a:pt x="200" y="401"/>
                                </a:moveTo>
                                <a:lnTo>
                                  <a:pt x="194" y="401"/>
                                </a:lnTo>
                                <a:lnTo>
                                  <a:pt x="187" y="401"/>
                                </a:lnTo>
                                <a:lnTo>
                                  <a:pt x="180" y="401"/>
                                </a:lnTo>
                                <a:lnTo>
                                  <a:pt x="174" y="401"/>
                                </a:lnTo>
                                <a:lnTo>
                                  <a:pt x="167" y="401"/>
                                </a:lnTo>
                                <a:lnTo>
                                  <a:pt x="160" y="401"/>
                                </a:lnTo>
                                <a:lnTo>
                                  <a:pt x="154" y="401"/>
                                </a:lnTo>
                                <a:lnTo>
                                  <a:pt x="147" y="401"/>
                                </a:lnTo>
                                <a:lnTo>
                                  <a:pt x="141" y="401"/>
                                </a:lnTo>
                                <a:lnTo>
                                  <a:pt x="134" y="401"/>
                                </a:lnTo>
                                <a:lnTo>
                                  <a:pt x="128" y="401"/>
                                </a:lnTo>
                                <a:lnTo>
                                  <a:pt x="124" y="401"/>
                                </a:lnTo>
                                <a:moveTo>
                                  <a:pt x="76" y="401"/>
                                </a:moveTo>
                                <a:lnTo>
                                  <a:pt x="76" y="401"/>
                                </a:lnTo>
                                <a:lnTo>
                                  <a:pt x="71" y="401"/>
                                </a:lnTo>
                                <a:lnTo>
                                  <a:pt x="66" y="401"/>
                                </a:lnTo>
                                <a:lnTo>
                                  <a:pt x="61" y="401"/>
                                </a:lnTo>
                                <a:lnTo>
                                  <a:pt x="56" y="401"/>
                                </a:lnTo>
                                <a:lnTo>
                                  <a:pt x="52" y="401"/>
                                </a:lnTo>
                                <a:lnTo>
                                  <a:pt x="47" y="401"/>
                                </a:lnTo>
                                <a:lnTo>
                                  <a:pt x="43" y="401"/>
                                </a:lnTo>
                                <a:lnTo>
                                  <a:pt x="39" y="401"/>
                                </a:lnTo>
                                <a:lnTo>
                                  <a:pt x="35" y="401"/>
                                </a:lnTo>
                                <a:lnTo>
                                  <a:pt x="31" y="401"/>
                                </a:lnTo>
                                <a:lnTo>
                                  <a:pt x="28" y="401"/>
                                </a:lnTo>
                                <a:lnTo>
                                  <a:pt x="24" y="401"/>
                                </a:lnTo>
                                <a:lnTo>
                                  <a:pt x="21" y="401"/>
                                </a:lnTo>
                                <a:lnTo>
                                  <a:pt x="18" y="401"/>
                                </a:lnTo>
                                <a:lnTo>
                                  <a:pt x="16" y="401"/>
                                </a:lnTo>
                                <a:lnTo>
                                  <a:pt x="13" y="401"/>
                                </a:lnTo>
                                <a:lnTo>
                                  <a:pt x="11" y="401"/>
                                </a:lnTo>
                                <a:lnTo>
                                  <a:pt x="9" y="401"/>
                                </a:lnTo>
                                <a:lnTo>
                                  <a:pt x="7" y="401"/>
                                </a:lnTo>
                                <a:lnTo>
                                  <a:pt x="5" y="401"/>
                                </a:lnTo>
                                <a:lnTo>
                                  <a:pt x="4" y="401"/>
                                </a:lnTo>
                                <a:lnTo>
                                  <a:pt x="3" y="401"/>
                                </a:lnTo>
                                <a:lnTo>
                                  <a:pt x="2" y="401"/>
                                </a:lnTo>
                                <a:lnTo>
                                  <a:pt x="1" y="401"/>
                                </a:lnTo>
                                <a:lnTo>
                                  <a:pt x="0" y="401"/>
                                </a:lnTo>
                                <a:moveTo>
                                  <a:pt x="1002" y="401"/>
                                </a:moveTo>
                                <a:lnTo>
                                  <a:pt x="911" y="401"/>
                                </a:lnTo>
                                <a:moveTo>
                                  <a:pt x="864" y="401"/>
                                </a:moveTo>
                                <a:lnTo>
                                  <a:pt x="768" y="401"/>
                                </a:lnTo>
                                <a:moveTo>
                                  <a:pt x="720" y="401"/>
                                </a:moveTo>
                                <a:lnTo>
                                  <a:pt x="625" y="401"/>
                                </a:lnTo>
                                <a:moveTo>
                                  <a:pt x="577" y="401"/>
                                </a:moveTo>
                                <a:lnTo>
                                  <a:pt x="482" y="401"/>
                                </a:lnTo>
                                <a:moveTo>
                                  <a:pt x="434" y="401"/>
                                </a:moveTo>
                                <a:lnTo>
                                  <a:pt x="339" y="401"/>
                                </a:lnTo>
                                <a:moveTo>
                                  <a:pt x="291" y="401"/>
                                </a:moveTo>
                                <a:lnTo>
                                  <a:pt x="200" y="401"/>
                                </a:lnTo>
                                <a:moveTo>
                                  <a:pt x="1202" y="401"/>
                                </a:moveTo>
                                <a:lnTo>
                                  <a:pt x="1202" y="401"/>
                                </a:lnTo>
                                <a:lnTo>
                                  <a:pt x="1201" y="401"/>
                                </a:lnTo>
                                <a:lnTo>
                                  <a:pt x="1200" y="401"/>
                                </a:lnTo>
                                <a:lnTo>
                                  <a:pt x="1199" y="401"/>
                                </a:lnTo>
                                <a:lnTo>
                                  <a:pt x="1198" y="401"/>
                                </a:lnTo>
                                <a:lnTo>
                                  <a:pt x="1197" y="401"/>
                                </a:lnTo>
                                <a:lnTo>
                                  <a:pt x="1195" y="401"/>
                                </a:lnTo>
                                <a:lnTo>
                                  <a:pt x="1193" y="401"/>
                                </a:lnTo>
                                <a:lnTo>
                                  <a:pt x="1191" y="401"/>
                                </a:lnTo>
                                <a:lnTo>
                                  <a:pt x="1189" y="401"/>
                                </a:lnTo>
                                <a:lnTo>
                                  <a:pt x="1186" y="401"/>
                                </a:lnTo>
                                <a:lnTo>
                                  <a:pt x="1184" y="401"/>
                                </a:lnTo>
                                <a:lnTo>
                                  <a:pt x="1181" y="401"/>
                                </a:lnTo>
                                <a:lnTo>
                                  <a:pt x="1178" y="401"/>
                                </a:lnTo>
                                <a:lnTo>
                                  <a:pt x="1174" y="401"/>
                                </a:lnTo>
                                <a:lnTo>
                                  <a:pt x="1171" y="401"/>
                                </a:lnTo>
                                <a:lnTo>
                                  <a:pt x="1167" y="401"/>
                                </a:lnTo>
                                <a:lnTo>
                                  <a:pt x="1163" y="401"/>
                                </a:lnTo>
                                <a:lnTo>
                                  <a:pt x="1159" y="401"/>
                                </a:lnTo>
                                <a:lnTo>
                                  <a:pt x="1155" y="401"/>
                                </a:lnTo>
                                <a:lnTo>
                                  <a:pt x="1151" y="401"/>
                                </a:lnTo>
                                <a:lnTo>
                                  <a:pt x="1146" y="401"/>
                                </a:lnTo>
                                <a:lnTo>
                                  <a:pt x="1141" y="401"/>
                                </a:lnTo>
                                <a:lnTo>
                                  <a:pt x="1136" y="401"/>
                                </a:lnTo>
                                <a:lnTo>
                                  <a:pt x="1131" y="401"/>
                                </a:lnTo>
                                <a:lnTo>
                                  <a:pt x="1126" y="401"/>
                                </a:lnTo>
                                <a:moveTo>
                                  <a:pt x="1078" y="401"/>
                                </a:moveTo>
                                <a:lnTo>
                                  <a:pt x="1074" y="401"/>
                                </a:lnTo>
                                <a:lnTo>
                                  <a:pt x="1068" y="401"/>
                                </a:lnTo>
                                <a:lnTo>
                                  <a:pt x="1061" y="401"/>
                                </a:lnTo>
                                <a:lnTo>
                                  <a:pt x="1055" y="401"/>
                                </a:lnTo>
                                <a:lnTo>
                                  <a:pt x="1048" y="401"/>
                                </a:lnTo>
                                <a:lnTo>
                                  <a:pt x="1042" y="401"/>
                                </a:lnTo>
                                <a:lnTo>
                                  <a:pt x="1035" y="401"/>
                                </a:lnTo>
                                <a:lnTo>
                                  <a:pt x="1029" y="401"/>
                                </a:lnTo>
                                <a:lnTo>
                                  <a:pt x="1022" y="401"/>
                                </a:lnTo>
                                <a:lnTo>
                                  <a:pt x="1015" y="401"/>
                                </a:lnTo>
                                <a:lnTo>
                                  <a:pt x="1009" y="401"/>
                                </a:lnTo>
                                <a:lnTo>
                                  <a:pt x="1002" y="401"/>
                                </a:lnTo>
                                <a:moveTo>
                                  <a:pt x="801" y="0"/>
                                </a:moveTo>
                                <a:lnTo>
                                  <a:pt x="801" y="105"/>
                                </a:lnTo>
                                <a:moveTo>
                                  <a:pt x="801" y="152"/>
                                </a:moveTo>
                                <a:lnTo>
                                  <a:pt x="801" y="248"/>
                                </a:lnTo>
                                <a:moveTo>
                                  <a:pt x="801" y="296"/>
                                </a:moveTo>
                                <a:lnTo>
                                  <a:pt x="801" y="401"/>
                                </a:lnTo>
                              </a:path>
                            </a:pathLst>
                          </a:custGeom>
                          <a:noFill/>
                          <a:ln w="890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AutoShape 30"/>
                        <wps:cNvSpPr>
                          <a:spLocks/>
                        </wps:cNvSpPr>
                        <wps:spPr bwMode="auto">
                          <a:xfrm>
                            <a:off x="7950" y="5554"/>
                            <a:ext cx="2005" cy="482"/>
                          </a:xfrm>
                          <a:custGeom>
                            <a:avLst/>
                            <a:gdLst>
                              <a:gd name="T0" fmla="+- 0 7951 7951"/>
                              <a:gd name="T1" fmla="*/ T0 w 2005"/>
                              <a:gd name="T2" fmla="+- 0 6036 5555"/>
                              <a:gd name="T3" fmla="*/ 6036 h 482"/>
                              <a:gd name="T4" fmla="+- 0 9955 7951"/>
                              <a:gd name="T5" fmla="*/ T4 w 2005"/>
                              <a:gd name="T6" fmla="+- 0 6036 5555"/>
                              <a:gd name="T7" fmla="*/ 6036 h 482"/>
                              <a:gd name="T8" fmla="+- 0 7951 7951"/>
                              <a:gd name="T9" fmla="*/ T8 w 2005"/>
                              <a:gd name="T10" fmla="+- 0 5555 5555"/>
                              <a:gd name="T11" fmla="*/ 5555 h 482"/>
                              <a:gd name="T12" fmla="+- 0 9955 7951"/>
                              <a:gd name="T13" fmla="*/ T12 w 2005"/>
                              <a:gd name="T14" fmla="+- 0 5555 5555"/>
                              <a:gd name="T15" fmla="*/ 5555 h 4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005" h="482">
                                <a:moveTo>
                                  <a:pt x="0" y="481"/>
                                </a:moveTo>
                                <a:lnTo>
                                  <a:pt x="2004" y="481"/>
                                </a:lnTo>
                                <a:moveTo>
                                  <a:pt x="0" y="0"/>
                                </a:moveTo>
                                <a:lnTo>
                                  <a:pt x="2004" y="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7751" y="6036"/>
                            <a:ext cx="200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AutoShape 32"/>
                        <wps:cNvSpPr>
                          <a:spLocks/>
                        </wps:cNvSpPr>
                        <wps:spPr bwMode="auto">
                          <a:xfrm>
                            <a:off x="7750" y="5554"/>
                            <a:ext cx="2405" cy="482"/>
                          </a:xfrm>
                          <a:custGeom>
                            <a:avLst/>
                            <a:gdLst>
                              <a:gd name="T0" fmla="+- 0 7751 7751"/>
                              <a:gd name="T1" fmla="*/ T0 w 2405"/>
                              <a:gd name="T2" fmla="+- 0 5555 5555"/>
                              <a:gd name="T3" fmla="*/ 5555 h 482"/>
                              <a:gd name="T4" fmla="+- 0 7752 7751"/>
                              <a:gd name="T5" fmla="*/ T4 w 2405"/>
                              <a:gd name="T6" fmla="+- 0 5555 5555"/>
                              <a:gd name="T7" fmla="*/ 5555 h 482"/>
                              <a:gd name="T8" fmla="+- 0 7756 7751"/>
                              <a:gd name="T9" fmla="*/ T8 w 2405"/>
                              <a:gd name="T10" fmla="+- 0 5555 5555"/>
                              <a:gd name="T11" fmla="*/ 5555 h 482"/>
                              <a:gd name="T12" fmla="+- 0 7762 7751"/>
                              <a:gd name="T13" fmla="*/ T12 w 2405"/>
                              <a:gd name="T14" fmla="+- 0 5555 5555"/>
                              <a:gd name="T15" fmla="*/ 5555 h 482"/>
                              <a:gd name="T16" fmla="+- 0 7770 7751"/>
                              <a:gd name="T17" fmla="*/ T16 w 2405"/>
                              <a:gd name="T18" fmla="+- 0 5555 5555"/>
                              <a:gd name="T19" fmla="*/ 5555 h 482"/>
                              <a:gd name="T20" fmla="+- 0 7780 7751"/>
                              <a:gd name="T21" fmla="*/ T20 w 2405"/>
                              <a:gd name="T22" fmla="+- 0 5555 5555"/>
                              <a:gd name="T23" fmla="*/ 5555 h 482"/>
                              <a:gd name="T24" fmla="+- 0 7791 7751"/>
                              <a:gd name="T25" fmla="*/ T24 w 2405"/>
                              <a:gd name="T26" fmla="+- 0 5555 5555"/>
                              <a:gd name="T27" fmla="*/ 5555 h 482"/>
                              <a:gd name="T28" fmla="+- 0 7804 7751"/>
                              <a:gd name="T29" fmla="*/ T28 w 2405"/>
                              <a:gd name="T30" fmla="+- 0 5555 5555"/>
                              <a:gd name="T31" fmla="*/ 5555 h 482"/>
                              <a:gd name="T32" fmla="+- 0 7819 7751"/>
                              <a:gd name="T33" fmla="*/ T32 w 2405"/>
                              <a:gd name="T34" fmla="+- 0 5555 5555"/>
                              <a:gd name="T35" fmla="*/ 5555 h 482"/>
                              <a:gd name="T36" fmla="+- 0 7835 7751"/>
                              <a:gd name="T37" fmla="*/ T36 w 2405"/>
                              <a:gd name="T38" fmla="+- 0 5555 5555"/>
                              <a:gd name="T39" fmla="*/ 5555 h 482"/>
                              <a:gd name="T40" fmla="+- 0 7853 7751"/>
                              <a:gd name="T41" fmla="*/ T40 w 2405"/>
                              <a:gd name="T42" fmla="+- 0 5555 5555"/>
                              <a:gd name="T43" fmla="*/ 5555 h 482"/>
                              <a:gd name="T44" fmla="+- 0 7871 7751"/>
                              <a:gd name="T45" fmla="*/ T44 w 2405"/>
                              <a:gd name="T46" fmla="+- 0 5555 5555"/>
                              <a:gd name="T47" fmla="*/ 5555 h 482"/>
                              <a:gd name="T48" fmla="+- 0 7890 7751"/>
                              <a:gd name="T49" fmla="*/ T48 w 2405"/>
                              <a:gd name="T50" fmla="+- 0 5555 5555"/>
                              <a:gd name="T51" fmla="*/ 5555 h 482"/>
                              <a:gd name="T52" fmla="+- 0 7910 7751"/>
                              <a:gd name="T53" fmla="*/ T52 w 2405"/>
                              <a:gd name="T54" fmla="+- 0 5555 5555"/>
                              <a:gd name="T55" fmla="*/ 5555 h 482"/>
                              <a:gd name="T56" fmla="+- 0 7930 7751"/>
                              <a:gd name="T57" fmla="*/ T56 w 2405"/>
                              <a:gd name="T58" fmla="+- 0 5555 5555"/>
                              <a:gd name="T59" fmla="*/ 5555 h 482"/>
                              <a:gd name="T60" fmla="+- 0 7951 7751"/>
                              <a:gd name="T61" fmla="*/ T60 w 2405"/>
                              <a:gd name="T62" fmla="+- 0 5555 5555"/>
                              <a:gd name="T63" fmla="*/ 5555 h 482"/>
                              <a:gd name="T64" fmla="+- 0 9969 7751"/>
                              <a:gd name="T65" fmla="*/ T64 w 2405"/>
                              <a:gd name="T66" fmla="+- 0 6036 5555"/>
                              <a:gd name="T67" fmla="*/ 6036 h 482"/>
                              <a:gd name="T68" fmla="+- 0 9989 7751"/>
                              <a:gd name="T69" fmla="*/ T68 w 2405"/>
                              <a:gd name="T70" fmla="+- 0 6036 5555"/>
                              <a:gd name="T71" fmla="*/ 6036 h 482"/>
                              <a:gd name="T72" fmla="+- 0 10009 7751"/>
                              <a:gd name="T73" fmla="*/ T72 w 2405"/>
                              <a:gd name="T74" fmla="+- 0 6036 5555"/>
                              <a:gd name="T75" fmla="*/ 6036 h 482"/>
                              <a:gd name="T76" fmla="+- 0 10029 7751"/>
                              <a:gd name="T77" fmla="*/ T76 w 2405"/>
                              <a:gd name="T78" fmla="+- 0 6036 5555"/>
                              <a:gd name="T79" fmla="*/ 6036 h 482"/>
                              <a:gd name="T80" fmla="+- 0 10047 7751"/>
                              <a:gd name="T81" fmla="*/ T80 w 2405"/>
                              <a:gd name="T82" fmla="+- 0 6036 5555"/>
                              <a:gd name="T83" fmla="*/ 6036 h 482"/>
                              <a:gd name="T84" fmla="+- 0 10065 7751"/>
                              <a:gd name="T85" fmla="*/ T84 w 2405"/>
                              <a:gd name="T86" fmla="+- 0 6036 5555"/>
                              <a:gd name="T87" fmla="*/ 6036 h 482"/>
                              <a:gd name="T88" fmla="+- 0 10082 7751"/>
                              <a:gd name="T89" fmla="*/ T88 w 2405"/>
                              <a:gd name="T90" fmla="+- 0 6036 5555"/>
                              <a:gd name="T91" fmla="*/ 6036 h 482"/>
                              <a:gd name="T92" fmla="+- 0 10097 7751"/>
                              <a:gd name="T93" fmla="*/ T92 w 2405"/>
                              <a:gd name="T94" fmla="+- 0 6036 5555"/>
                              <a:gd name="T95" fmla="*/ 6036 h 482"/>
                              <a:gd name="T96" fmla="+- 0 10111 7751"/>
                              <a:gd name="T97" fmla="*/ T96 w 2405"/>
                              <a:gd name="T98" fmla="+- 0 6036 5555"/>
                              <a:gd name="T99" fmla="*/ 6036 h 482"/>
                              <a:gd name="T100" fmla="+- 0 10123 7751"/>
                              <a:gd name="T101" fmla="*/ T100 w 2405"/>
                              <a:gd name="T102" fmla="+- 0 6036 5555"/>
                              <a:gd name="T103" fmla="*/ 6036 h 482"/>
                              <a:gd name="T104" fmla="+- 0 10133 7751"/>
                              <a:gd name="T105" fmla="*/ T104 w 2405"/>
                              <a:gd name="T106" fmla="+- 0 6036 5555"/>
                              <a:gd name="T107" fmla="*/ 6036 h 482"/>
                              <a:gd name="T108" fmla="+- 0 10142 7751"/>
                              <a:gd name="T109" fmla="*/ T108 w 2405"/>
                              <a:gd name="T110" fmla="+- 0 6036 5555"/>
                              <a:gd name="T111" fmla="*/ 6036 h 482"/>
                              <a:gd name="T112" fmla="+- 0 10148 7751"/>
                              <a:gd name="T113" fmla="*/ T112 w 2405"/>
                              <a:gd name="T114" fmla="+- 0 6036 5555"/>
                              <a:gd name="T115" fmla="*/ 6036 h 482"/>
                              <a:gd name="T116" fmla="+- 0 10153 7751"/>
                              <a:gd name="T117" fmla="*/ T116 w 2405"/>
                              <a:gd name="T118" fmla="+- 0 6036 5555"/>
                              <a:gd name="T119" fmla="*/ 6036 h 482"/>
                              <a:gd name="T120" fmla="+- 0 10155 7751"/>
                              <a:gd name="T121" fmla="*/ T120 w 2405"/>
                              <a:gd name="T122" fmla="+- 0 6036 5555"/>
                              <a:gd name="T123" fmla="*/ 6036 h 482"/>
                              <a:gd name="T124" fmla="+- 0 10156 7751"/>
                              <a:gd name="T125" fmla="*/ T124 w 2405"/>
                              <a:gd name="T126" fmla="+- 0 5555 5555"/>
                              <a:gd name="T127" fmla="*/ 5555 h 482"/>
                              <a:gd name="T128" fmla="+- 0 10154 7751"/>
                              <a:gd name="T129" fmla="*/ T128 w 2405"/>
                              <a:gd name="T130" fmla="+- 0 5555 5555"/>
                              <a:gd name="T131" fmla="*/ 5555 h 482"/>
                              <a:gd name="T132" fmla="+- 0 10151 7751"/>
                              <a:gd name="T133" fmla="*/ T132 w 2405"/>
                              <a:gd name="T134" fmla="+- 0 5555 5555"/>
                              <a:gd name="T135" fmla="*/ 5555 h 482"/>
                              <a:gd name="T136" fmla="+- 0 10146 7751"/>
                              <a:gd name="T137" fmla="*/ T136 w 2405"/>
                              <a:gd name="T138" fmla="+- 0 5555 5555"/>
                              <a:gd name="T139" fmla="*/ 5555 h 482"/>
                              <a:gd name="T140" fmla="+- 0 10139 7751"/>
                              <a:gd name="T141" fmla="*/ T140 w 2405"/>
                              <a:gd name="T142" fmla="+- 0 5555 5555"/>
                              <a:gd name="T143" fmla="*/ 5555 h 482"/>
                              <a:gd name="T144" fmla="+- 0 10130 7751"/>
                              <a:gd name="T145" fmla="*/ T144 w 2405"/>
                              <a:gd name="T146" fmla="+- 0 5555 5555"/>
                              <a:gd name="T147" fmla="*/ 5555 h 482"/>
                              <a:gd name="T148" fmla="+- 0 10119 7751"/>
                              <a:gd name="T149" fmla="*/ T148 w 2405"/>
                              <a:gd name="T150" fmla="+- 0 5555 5555"/>
                              <a:gd name="T151" fmla="*/ 5555 h 482"/>
                              <a:gd name="T152" fmla="+- 0 10106 7751"/>
                              <a:gd name="T153" fmla="*/ T152 w 2405"/>
                              <a:gd name="T154" fmla="+- 0 5555 5555"/>
                              <a:gd name="T155" fmla="*/ 5555 h 482"/>
                              <a:gd name="T156" fmla="+- 0 10092 7751"/>
                              <a:gd name="T157" fmla="*/ T156 w 2405"/>
                              <a:gd name="T158" fmla="+- 0 5555 5555"/>
                              <a:gd name="T159" fmla="*/ 5555 h 482"/>
                              <a:gd name="T160" fmla="+- 0 10076 7751"/>
                              <a:gd name="T161" fmla="*/ T160 w 2405"/>
                              <a:gd name="T162" fmla="+- 0 5555 5555"/>
                              <a:gd name="T163" fmla="*/ 5555 h 482"/>
                              <a:gd name="T164" fmla="+- 0 10059 7751"/>
                              <a:gd name="T165" fmla="*/ T164 w 2405"/>
                              <a:gd name="T166" fmla="+- 0 5555 5555"/>
                              <a:gd name="T167" fmla="*/ 5555 h 482"/>
                              <a:gd name="T168" fmla="+- 0 10041 7751"/>
                              <a:gd name="T169" fmla="*/ T168 w 2405"/>
                              <a:gd name="T170" fmla="+- 0 5555 5555"/>
                              <a:gd name="T171" fmla="*/ 5555 h 482"/>
                              <a:gd name="T172" fmla="+- 0 10022 7751"/>
                              <a:gd name="T173" fmla="*/ T172 w 2405"/>
                              <a:gd name="T174" fmla="+- 0 5555 5555"/>
                              <a:gd name="T175" fmla="*/ 5555 h 482"/>
                              <a:gd name="T176" fmla="+- 0 10003 7751"/>
                              <a:gd name="T177" fmla="*/ T176 w 2405"/>
                              <a:gd name="T178" fmla="+- 0 5555 5555"/>
                              <a:gd name="T179" fmla="*/ 5555 h 482"/>
                              <a:gd name="T180" fmla="+- 0 9982 7751"/>
                              <a:gd name="T181" fmla="*/ T180 w 2405"/>
                              <a:gd name="T182" fmla="+- 0 5555 5555"/>
                              <a:gd name="T183" fmla="*/ 5555 h 482"/>
                              <a:gd name="T184" fmla="+- 0 9962 7751"/>
                              <a:gd name="T185" fmla="*/ T184 w 2405"/>
                              <a:gd name="T186" fmla="+- 0 5555 5555"/>
                              <a:gd name="T187" fmla="*/ 5555 h 4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2405" h="482">
                                <a:moveTo>
                                  <a:pt x="0" y="481"/>
                                </a:moveTo>
                                <a:lnTo>
                                  <a:pt x="0" y="0"/>
                                </a:lnTo>
                                <a:lnTo>
                                  <a:pt x="1" y="0"/>
                                </a:lnTo>
                                <a:lnTo>
                                  <a:pt x="2" y="0"/>
                                </a:lnTo>
                                <a:lnTo>
                                  <a:pt x="4" y="0"/>
                                </a:lnTo>
                                <a:lnTo>
                                  <a:pt x="5" y="0"/>
                                </a:lnTo>
                                <a:lnTo>
                                  <a:pt x="7" y="0"/>
                                </a:lnTo>
                                <a:lnTo>
                                  <a:pt x="9" y="0"/>
                                </a:lnTo>
                                <a:lnTo>
                                  <a:pt x="11" y="0"/>
                                </a:lnTo>
                                <a:lnTo>
                                  <a:pt x="14" y="0"/>
                                </a:lnTo>
                                <a:lnTo>
                                  <a:pt x="16" y="0"/>
                                </a:lnTo>
                                <a:lnTo>
                                  <a:pt x="19" y="0"/>
                                </a:lnTo>
                                <a:lnTo>
                                  <a:pt x="22" y="0"/>
                                </a:lnTo>
                                <a:lnTo>
                                  <a:pt x="25" y="0"/>
                                </a:lnTo>
                                <a:lnTo>
                                  <a:pt x="29" y="0"/>
                                </a:lnTo>
                                <a:lnTo>
                                  <a:pt x="32" y="0"/>
                                </a:lnTo>
                                <a:lnTo>
                                  <a:pt x="36" y="0"/>
                                </a:lnTo>
                                <a:lnTo>
                                  <a:pt x="40" y="0"/>
                                </a:lnTo>
                                <a:lnTo>
                                  <a:pt x="44" y="0"/>
                                </a:lnTo>
                                <a:lnTo>
                                  <a:pt x="49" y="0"/>
                                </a:lnTo>
                                <a:lnTo>
                                  <a:pt x="53" y="0"/>
                                </a:lnTo>
                                <a:lnTo>
                                  <a:pt x="58" y="0"/>
                                </a:lnTo>
                                <a:lnTo>
                                  <a:pt x="63" y="0"/>
                                </a:lnTo>
                                <a:lnTo>
                                  <a:pt x="68" y="0"/>
                                </a:lnTo>
                                <a:lnTo>
                                  <a:pt x="74" y="0"/>
                                </a:lnTo>
                                <a:lnTo>
                                  <a:pt x="79" y="0"/>
                                </a:lnTo>
                                <a:lnTo>
                                  <a:pt x="84" y="0"/>
                                </a:lnTo>
                                <a:lnTo>
                                  <a:pt x="90" y="0"/>
                                </a:lnTo>
                                <a:lnTo>
                                  <a:pt x="96" y="0"/>
                                </a:lnTo>
                                <a:lnTo>
                                  <a:pt x="102" y="0"/>
                                </a:lnTo>
                                <a:lnTo>
                                  <a:pt x="108" y="0"/>
                                </a:lnTo>
                                <a:lnTo>
                                  <a:pt x="114" y="0"/>
                                </a:lnTo>
                                <a:lnTo>
                                  <a:pt x="120" y="0"/>
                                </a:lnTo>
                                <a:lnTo>
                                  <a:pt x="126" y="0"/>
                                </a:lnTo>
                                <a:lnTo>
                                  <a:pt x="133" y="0"/>
                                </a:lnTo>
                                <a:lnTo>
                                  <a:pt x="139" y="0"/>
                                </a:lnTo>
                                <a:lnTo>
                                  <a:pt x="146" y="0"/>
                                </a:lnTo>
                                <a:lnTo>
                                  <a:pt x="153" y="0"/>
                                </a:lnTo>
                                <a:lnTo>
                                  <a:pt x="159" y="0"/>
                                </a:lnTo>
                                <a:lnTo>
                                  <a:pt x="166" y="0"/>
                                </a:lnTo>
                                <a:lnTo>
                                  <a:pt x="173" y="0"/>
                                </a:lnTo>
                                <a:lnTo>
                                  <a:pt x="179" y="0"/>
                                </a:lnTo>
                                <a:lnTo>
                                  <a:pt x="186" y="0"/>
                                </a:lnTo>
                                <a:lnTo>
                                  <a:pt x="193" y="0"/>
                                </a:lnTo>
                                <a:lnTo>
                                  <a:pt x="200" y="0"/>
                                </a:lnTo>
                                <a:moveTo>
                                  <a:pt x="2204" y="481"/>
                                </a:moveTo>
                                <a:lnTo>
                                  <a:pt x="2211" y="481"/>
                                </a:lnTo>
                                <a:lnTo>
                                  <a:pt x="2218" y="481"/>
                                </a:lnTo>
                                <a:lnTo>
                                  <a:pt x="2225" y="481"/>
                                </a:lnTo>
                                <a:lnTo>
                                  <a:pt x="2231" y="481"/>
                                </a:lnTo>
                                <a:lnTo>
                                  <a:pt x="2238" y="481"/>
                                </a:lnTo>
                                <a:lnTo>
                                  <a:pt x="2245" y="481"/>
                                </a:lnTo>
                                <a:lnTo>
                                  <a:pt x="2252" y="481"/>
                                </a:lnTo>
                                <a:lnTo>
                                  <a:pt x="2258" y="481"/>
                                </a:lnTo>
                                <a:lnTo>
                                  <a:pt x="2265" y="481"/>
                                </a:lnTo>
                                <a:lnTo>
                                  <a:pt x="2271" y="481"/>
                                </a:lnTo>
                                <a:lnTo>
                                  <a:pt x="2278" y="481"/>
                                </a:lnTo>
                                <a:lnTo>
                                  <a:pt x="2284" y="481"/>
                                </a:lnTo>
                                <a:lnTo>
                                  <a:pt x="2290" y="481"/>
                                </a:lnTo>
                                <a:lnTo>
                                  <a:pt x="2296" y="481"/>
                                </a:lnTo>
                                <a:lnTo>
                                  <a:pt x="2302" y="481"/>
                                </a:lnTo>
                                <a:lnTo>
                                  <a:pt x="2308" y="481"/>
                                </a:lnTo>
                                <a:lnTo>
                                  <a:pt x="2314" y="481"/>
                                </a:lnTo>
                                <a:lnTo>
                                  <a:pt x="2320" y="481"/>
                                </a:lnTo>
                                <a:lnTo>
                                  <a:pt x="2325" y="481"/>
                                </a:lnTo>
                                <a:lnTo>
                                  <a:pt x="2331" y="481"/>
                                </a:lnTo>
                                <a:lnTo>
                                  <a:pt x="2336" y="481"/>
                                </a:lnTo>
                                <a:lnTo>
                                  <a:pt x="2341" y="481"/>
                                </a:lnTo>
                                <a:lnTo>
                                  <a:pt x="2346" y="481"/>
                                </a:lnTo>
                                <a:lnTo>
                                  <a:pt x="2351" y="481"/>
                                </a:lnTo>
                                <a:lnTo>
                                  <a:pt x="2355" y="481"/>
                                </a:lnTo>
                                <a:lnTo>
                                  <a:pt x="2360" y="481"/>
                                </a:lnTo>
                                <a:lnTo>
                                  <a:pt x="2364" y="481"/>
                                </a:lnTo>
                                <a:lnTo>
                                  <a:pt x="2368" y="481"/>
                                </a:lnTo>
                                <a:lnTo>
                                  <a:pt x="2372" y="481"/>
                                </a:lnTo>
                                <a:lnTo>
                                  <a:pt x="2375" y="481"/>
                                </a:lnTo>
                                <a:lnTo>
                                  <a:pt x="2379" y="481"/>
                                </a:lnTo>
                                <a:lnTo>
                                  <a:pt x="2382" y="481"/>
                                </a:lnTo>
                                <a:lnTo>
                                  <a:pt x="2385" y="481"/>
                                </a:lnTo>
                                <a:lnTo>
                                  <a:pt x="2388" y="481"/>
                                </a:lnTo>
                                <a:lnTo>
                                  <a:pt x="2391" y="481"/>
                                </a:lnTo>
                                <a:lnTo>
                                  <a:pt x="2393" y="481"/>
                                </a:lnTo>
                                <a:lnTo>
                                  <a:pt x="2395" y="481"/>
                                </a:lnTo>
                                <a:lnTo>
                                  <a:pt x="2397" y="481"/>
                                </a:lnTo>
                                <a:lnTo>
                                  <a:pt x="2399" y="481"/>
                                </a:lnTo>
                                <a:lnTo>
                                  <a:pt x="2400" y="481"/>
                                </a:lnTo>
                                <a:lnTo>
                                  <a:pt x="2402" y="481"/>
                                </a:lnTo>
                                <a:lnTo>
                                  <a:pt x="2403" y="481"/>
                                </a:lnTo>
                                <a:lnTo>
                                  <a:pt x="2404" y="481"/>
                                </a:lnTo>
                                <a:lnTo>
                                  <a:pt x="2405" y="481"/>
                                </a:lnTo>
                                <a:lnTo>
                                  <a:pt x="2405" y="0"/>
                                </a:lnTo>
                                <a:lnTo>
                                  <a:pt x="2404" y="0"/>
                                </a:lnTo>
                                <a:lnTo>
                                  <a:pt x="2403" y="0"/>
                                </a:lnTo>
                                <a:lnTo>
                                  <a:pt x="2402" y="0"/>
                                </a:lnTo>
                                <a:lnTo>
                                  <a:pt x="2400" y="0"/>
                                </a:lnTo>
                                <a:lnTo>
                                  <a:pt x="2399" y="0"/>
                                </a:lnTo>
                                <a:lnTo>
                                  <a:pt x="2397" y="0"/>
                                </a:lnTo>
                                <a:lnTo>
                                  <a:pt x="2395" y="0"/>
                                </a:lnTo>
                                <a:lnTo>
                                  <a:pt x="2393" y="0"/>
                                </a:lnTo>
                                <a:lnTo>
                                  <a:pt x="2391" y="0"/>
                                </a:lnTo>
                                <a:lnTo>
                                  <a:pt x="2388" y="0"/>
                                </a:lnTo>
                                <a:lnTo>
                                  <a:pt x="2385" y="0"/>
                                </a:lnTo>
                                <a:lnTo>
                                  <a:pt x="2382" y="0"/>
                                </a:lnTo>
                                <a:lnTo>
                                  <a:pt x="2379" y="0"/>
                                </a:lnTo>
                                <a:lnTo>
                                  <a:pt x="2375" y="0"/>
                                </a:lnTo>
                                <a:lnTo>
                                  <a:pt x="2372" y="0"/>
                                </a:lnTo>
                                <a:lnTo>
                                  <a:pt x="2368" y="0"/>
                                </a:lnTo>
                                <a:lnTo>
                                  <a:pt x="2364" y="0"/>
                                </a:lnTo>
                                <a:lnTo>
                                  <a:pt x="2360" y="0"/>
                                </a:lnTo>
                                <a:lnTo>
                                  <a:pt x="2355" y="0"/>
                                </a:lnTo>
                                <a:lnTo>
                                  <a:pt x="2351" y="0"/>
                                </a:lnTo>
                                <a:lnTo>
                                  <a:pt x="2346" y="0"/>
                                </a:lnTo>
                                <a:lnTo>
                                  <a:pt x="2341" y="0"/>
                                </a:lnTo>
                                <a:lnTo>
                                  <a:pt x="2336" y="0"/>
                                </a:lnTo>
                                <a:lnTo>
                                  <a:pt x="2331" y="0"/>
                                </a:lnTo>
                                <a:lnTo>
                                  <a:pt x="2325" y="0"/>
                                </a:lnTo>
                                <a:lnTo>
                                  <a:pt x="2320" y="0"/>
                                </a:lnTo>
                                <a:lnTo>
                                  <a:pt x="2314" y="0"/>
                                </a:lnTo>
                                <a:lnTo>
                                  <a:pt x="2308" y="0"/>
                                </a:lnTo>
                                <a:lnTo>
                                  <a:pt x="2302" y="0"/>
                                </a:lnTo>
                                <a:lnTo>
                                  <a:pt x="2296" y="0"/>
                                </a:lnTo>
                                <a:lnTo>
                                  <a:pt x="2290" y="0"/>
                                </a:lnTo>
                                <a:lnTo>
                                  <a:pt x="2284" y="0"/>
                                </a:lnTo>
                                <a:lnTo>
                                  <a:pt x="2278" y="0"/>
                                </a:lnTo>
                                <a:lnTo>
                                  <a:pt x="2271" y="0"/>
                                </a:lnTo>
                                <a:lnTo>
                                  <a:pt x="2265" y="0"/>
                                </a:lnTo>
                                <a:lnTo>
                                  <a:pt x="2258" y="0"/>
                                </a:lnTo>
                                <a:lnTo>
                                  <a:pt x="2252" y="0"/>
                                </a:lnTo>
                                <a:lnTo>
                                  <a:pt x="2245" y="0"/>
                                </a:lnTo>
                                <a:lnTo>
                                  <a:pt x="2238" y="0"/>
                                </a:lnTo>
                                <a:lnTo>
                                  <a:pt x="2231" y="0"/>
                                </a:lnTo>
                                <a:lnTo>
                                  <a:pt x="2225" y="0"/>
                                </a:lnTo>
                                <a:lnTo>
                                  <a:pt x="2218" y="0"/>
                                </a:lnTo>
                                <a:lnTo>
                                  <a:pt x="2211" y="0"/>
                                </a:lnTo>
                                <a:lnTo>
                                  <a:pt x="2204" y="0"/>
                                </a:lnTo>
                              </a:path>
                            </a:pathLst>
                          </a:custGeom>
                          <a:noFill/>
                          <a:ln w="1272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AutoShape 33"/>
                        <wps:cNvSpPr>
                          <a:spLocks/>
                        </wps:cNvSpPr>
                        <wps:spPr bwMode="auto">
                          <a:xfrm>
                            <a:off x="8452" y="5654"/>
                            <a:ext cx="1704" cy="381"/>
                          </a:xfrm>
                          <a:custGeom>
                            <a:avLst/>
                            <a:gdLst>
                              <a:gd name="T0" fmla="+- 0 10156 8452"/>
                              <a:gd name="T1" fmla="*/ T0 w 1704"/>
                              <a:gd name="T2" fmla="+- 0 5855 5655"/>
                              <a:gd name="T3" fmla="*/ 5855 h 381"/>
                              <a:gd name="T4" fmla="+- 0 10094 8452"/>
                              <a:gd name="T5" fmla="*/ T4 w 1704"/>
                              <a:gd name="T6" fmla="+- 0 5855 5655"/>
                              <a:gd name="T7" fmla="*/ 5855 h 381"/>
                              <a:gd name="T8" fmla="+- 0 10046 8452"/>
                              <a:gd name="T9" fmla="*/ T8 w 1704"/>
                              <a:gd name="T10" fmla="+- 0 5855 5655"/>
                              <a:gd name="T11" fmla="*/ 5855 h 381"/>
                              <a:gd name="T12" fmla="+- 0 9950 8452"/>
                              <a:gd name="T13" fmla="*/ T12 w 1704"/>
                              <a:gd name="T14" fmla="+- 0 5855 5655"/>
                              <a:gd name="T15" fmla="*/ 5855 h 381"/>
                              <a:gd name="T16" fmla="+- 0 9903 8452"/>
                              <a:gd name="T17" fmla="*/ T16 w 1704"/>
                              <a:gd name="T18" fmla="+- 0 5855 5655"/>
                              <a:gd name="T19" fmla="*/ 5855 h 381"/>
                              <a:gd name="T20" fmla="+- 0 9807 8452"/>
                              <a:gd name="T21" fmla="*/ T20 w 1704"/>
                              <a:gd name="T22" fmla="+- 0 5855 5655"/>
                              <a:gd name="T23" fmla="*/ 5855 h 381"/>
                              <a:gd name="T24" fmla="+- 0 9759 8452"/>
                              <a:gd name="T25" fmla="*/ T24 w 1704"/>
                              <a:gd name="T26" fmla="+- 0 5855 5655"/>
                              <a:gd name="T27" fmla="*/ 5855 h 381"/>
                              <a:gd name="T28" fmla="+- 0 9664 8452"/>
                              <a:gd name="T29" fmla="*/ T28 w 1704"/>
                              <a:gd name="T30" fmla="+- 0 5855 5655"/>
                              <a:gd name="T31" fmla="*/ 5855 h 381"/>
                              <a:gd name="T32" fmla="+- 0 9616 8452"/>
                              <a:gd name="T33" fmla="*/ T32 w 1704"/>
                              <a:gd name="T34" fmla="+- 0 5855 5655"/>
                              <a:gd name="T35" fmla="*/ 5855 h 381"/>
                              <a:gd name="T36" fmla="+- 0 9554 8452"/>
                              <a:gd name="T37" fmla="*/ T36 w 1704"/>
                              <a:gd name="T38" fmla="+- 0 5855 5655"/>
                              <a:gd name="T39" fmla="*/ 5855 h 381"/>
                              <a:gd name="T40" fmla="+- 0 10156 8452"/>
                              <a:gd name="T41" fmla="*/ T40 w 1704"/>
                              <a:gd name="T42" fmla="+- 0 5655 5655"/>
                              <a:gd name="T43" fmla="*/ 5655 h 381"/>
                              <a:gd name="T44" fmla="+- 0 10094 8452"/>
                              <a:gd name="T45" fmla="*/ T44 w 1704"/>
                              <a:gd name="T46" fmla="+- 0 5655 5655"/>
                              <a:gd name="T47" fmla="*/ 5655 h 381"/>
                              <a:gd name="T48" fmla="+- 0 10046 8452"/>
                              <a:gd name="T49" fmla="*/ T48 w 1704"/>
                              <a:gd name="T50" fmla="+- 0 5655 5655"/>
                              <a:gd name="T51" fmla="*/ 5655 h 381"/>
                              <a:gd name="T52" fmla="+- 0 9950 8452"/>
                              <a:gd name="T53" fmla="*/ T52 w 1704"/>
                              <a:gd name="T54" fmla="+- 0 5655 5655"/>
                              <a:gd name="T55" fmla="*/ 5655 h 381"/>
                              <a:gd name="T56" fmla="+- 0 9903 8452"/>
                              <a:gd name="T57" fmla="*/ T56 w 1704"/>
                              <a:gd name="T58" fmla="+- 0 5655 5655"/>
                              <a:gd name="T59" fmla="*/ 5655 h 381"/>
                              <a:gd name="T60" fmla="+- 0 9807 8452"/>
                              <a:gd name="T61" fmla="*/ T60 w 1704"/>
                              <a:gd name="T62" fmla="+- 0 5655 5655"/>
                              <a:gd name="T63" fmla="*/ 5655 h 381"/>
                              <a:gd name="T64" fmla="+- 0 9759 8452"/>
                              <a:gd name="T65" fmla="*/ T64 w 1704"/>
                              <a:gd name="T66" fmla="+- 0 5655 5655"/>
                              <a:gd name="T67" fmla="*/ 5655 h 381"/>
                              <a:gd name="T68" fmla="+- 0 9664 8452"/>
                              <a:gd name="T69" fmla="*/ T68 w 1704"/>
                              <a:gd name="T70" fmla="+- 0 5655 5655"/>
                              <a:gd name="T71" fmla="*/ 5655 h 381"/>
                              <a:gd name="T72" fmla="+- 0 9616 8452"/>
                              <a:gd name="T73" fmla="*/ T72 w 1704"/>
                              <a:gd name="T74" fmla="+- 0 5655 5655"/>
                              <a:gd name="T75" fmla="*/ 5655 h 381"/>
                              <a:gd name="T76" fmla="+- 0 9554 8452"/>
                              <a:gd name="T77" fmla="*/ T76 w 1704"/>
                              <a:gd name="T78" fmla="+- 0 5655 5655"/>
                              <a:gd name="T79" fmla="*/ 5655 h 381"/>
                              <a:gd name="T80" fmla="+- 0 8452 8452"/>
                              <a:gd name="T81" fmla="*/ T80 w 1704"/>
                              <a:gd name="T82" fmla="+- 0 6036 5655"/>
                              <a:gd name="T83" fmla="*/ 6036 h 381"/>
                              <a:gd name="T84" fmla="+- 0 8452 8452"/>
                              <a:gd name="T85" fmla="*/ T84 w 1704"/>
                              <a:gd name="T86" fmla="+- 0 5956 5655"/>
                              <a:gd name="T87" fmla="*/ 5956 h 381"/>
                              <a:gd name="T88" fmla="+- 0 8652 8452"/>
                              <a:gd name="T89" fmla="*/ T88 w 1704"/>
                              <a:gd name="T90" fmla="+- 0 6036 5655"/>
                              <a:gd name="T91" fmla="*/ 6036 h 381"/>
                              <a:gd name="T92" fmla="+- 0 8652 8452"/>
                              <a:gd name="T93" fmla="*/ T92 w 1704"/>
                              <a:gd name="T94" fmla="+- 0 5956 5655"/>
                              <a:gd name="T95" fmla="*/ 5956 h 3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1704" h="381">
                                <a:moveTo>
                                  <a:pt x="1704" y="200"/>
                                </a:moveTo>
                                <a:lnTo>
                                  <a:pt x="1642" y="200"/>
                                </a:lnTo>
                                <a:moveTo>
                                  <a:pt x="1594" y="200"/>
                                </a:moveTo>
                                <a:lnTo>
                                  <a:pt x="1498" y="200"/>
                                </a:lnTo>
                                <a:moveTo>
                                  <a:pt x="1451" y="200"/>
                                </a:moveTo>
                                <a:lnTo>
                                  <a:pt x="1355" y="200"/>
                                </a:lnTo>
                                <a:moveTo>
                                  <a:pt x="1307" y="200"/>
                                </a:moveTo>
                                <a:lnTo>
                                  <a:pt x="1212" y="200"/>
                                </a:lnTo>
                                <a:moveTo>
                                  <a:pt x="1164" y="200"/>
                                </a:moveTo>
                                <a:lnTo>
                                  <a:pt x="1102" y="200"/>
                                </a:lnTo>
                                <a:moveTo>
                                  <a:pt x="1704" y="0"/>
                                </a:moveTo>
                                <a:lnTo>
                                  <a:pt x="1642" y="0"/>
                                </a:lnTo>
                                <a:moveTo>
                                  <a:pt x="1594" y="0"/>
                                </a:moveTo>
                                <a:lnTo>
                                  <a:pt x="1498" y="0"/>
                                </a:lnTo>
                                <a:moveTo>
                                  <a:pt x="1451" y="0"/>
                                </a:moveTo>
                                <a:lnTo>
                                  <a:pt x="1355" y="0"/>
                                </a:lnTo>
                                <a:moveTo>
                                  <a:pt x="1307" y="0"/>
                                </a:moveTo>
                                <a:lnTo>
                                  <a:pt x="1212" y="0"/>
                                </a:lnTo>
                                <a:moveTo>
                                  <a:pt x="1164" y="0"/>
                                </a:moveTo>
                                <a:lnTo>
                                  <a:pt x="1102" y="0"/>
                                </a:lnTo>
                                <a:moveTo>
                                  <a:pt x="0" y="381"/>
                                </a:moveTo>
                                <a:lnTo>
                                  <a:pt x="0" y="301"/>
                                </a:lnTo>
                                <a:moveTo>
                                  <a:pt x="200" y="381"/>
                                </a:moveTo>
                                <a:lnTo>
                                  <a:pt x="200" y="301"/>
                                </a:lnTo>
                              </a:path>
                            </a:pathLst>
                          </a:custGeom>
                          <a:noFill/>
                          <a:ln w="890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34"/>
                        <wps:cNvSpPr>
                          <a:spLocks/>
                        </wps:cNvSpPr>
                        <wps:spPr bwMode="auto">
                          <a:xfrm>
                            <a:off x="600" y="4409"/>
                            <a:ext cx="11103" cy="8017"/>
                          </a:xfrm>
                          <a:custGeom>
                            <a:avLst/>
                            <a:gdLst>
                              <a:gd name="T0" fmla="+- 0 11703 600"/>
                              <a:gd name="T1" fmla="*/ T0 w 11103"/>
                              <a:gd name="T2" fmla="+- 0 8613 4409"/>
                              <a:gd name="T3" fmla="*/ 8613 h 8017"/>
                              <a:gd name="T4" fmla="+- 0 11507 600"/>
                              <a:gd name="T5" fmla="*/ T4 w 11103"/>
                              <a:gd name="T6" fmla="+- 0 8613 4409"/>
                              <a:gd name="T7" fmla="*/ 8613 h 8017"/>
                              <a:gd name="T8" fmla="+- 0 11507 600"/>
                              <a:gd name="T9" fmla="*/ T8 w 11103"/>
                              <a:gd name="T10" fmla="+- 0 4610 4409"/>
                              <a:gd name="T11" fmla="*/ 4610 h 8017"/>
                              <a:gd name="T12" fmla="+- 0 11502 600"/>
                              <a:gd name="T13" fmla="*/ T12 w 11103"/>
                              <a:gd name="T14" fmla="+- 0 4610 4409"/>
                              <a:gd name="T15" fmla="*/ 4610 h 8017"/>
                              <a:gd name="T16" fmla="+- 0 11502 600"/>
                              <a:gd name="T17" fmla="*/ T16 w 11103"/>
                              <a:gd name="T18" fmla="+- 0 4605 4409"/>
                              <a:gd name="T19" fmla="*/ 4605 h 8017"/>
                              <a:gd name="T20" fmla="+- 0 11497 600"/>
                              <a:gd name="T21" fmla="*/ T20 w 11103"/>
                              <a:gd name="T22" fmla="+- 0 4605 4409"/>
                              <a:gd name="T23" fmla="*/ 4605 h 8017"/>
                              <a:gd name="T24" fmla="+- 0 11497 600"/>
                              <a:gd name="T25" fmla="*/ T24 w 11103"/>
                              <a:gd name="T26" fmla="+- 0 4615 4409"/>
                              <a:gd name="T27" fmla="*/ 4615 h 8017"/>
                              <a:gd name="T28" fmla="+- 0 11497 600"/>
                              <a:gd name="T29" fmla="*/ T28 w 11103"/>
                              <a:gd name="T30" fmla="+- 0 8613 4409"/>
                              <a:gd name="T31" fmla="*/ 8613 h 8017"/>
                              <a:gd name="T32" fmla="+- 0 11302 600"/>
                              <a:gd name="T33" fmla="*/ T32 w 11103"/>
                              <a:gd name="T34" fmla="+- 0 8613 4409"/>
                              <a:gd name="T35" fmla="*/ 8613 h 8017"/>
                              <a:gd name="T36" fmla="+- 0 11302 600"/>
                              <a:gd name="T37" fmla="*/ T36 w 11103"/>
                              <a:gd name="T38" fmla="+- 0 8623 4409"/>
                              <a:gd name="T39" fmla="*/ 8623 h 8017"/>
                              <a:gd name="T40" fmla="+- 0 11497 600"/>
                              <a:gd name="T41" fmla="*/ T40 w 11103"/>
                              <a:gd name="T42" fmla="+- 0 8623 4409"/>
                              <a:gd name="T43" fmla="*/ 8623 h 8017"/>
                              <a:gd name="T44" fmla="+- 0 11497 600"/>
                              <a:gd name="T45" fmla="*/ T44 w 11103"/>
                              <a:gd name="T46" fmla="+- 0 12220 4409"/>
                              <a:gd name="T47" fmla="*/ 12220 h 8017"/>
                              <a:gd name="T48" fmla="+- 0 5956 600"/>
                              <a:gd name="T49" fmla="*/ T48 w 11103"/>
                              <a:gd name="T50" fmla="+- 0 12220 4409"/>
                              <a:gd name="T51" fmla="*/ 12220 h 8017"/>
                              <a:gd name="T52" fmla="+- 0 5956 600"/>
                              <a:gd name="T53" fmla="*/ T52 w 11103"/>
                              <a:gd name="T54" fmla="+- 0 12025 4409"/>
                              <a:gd name="T55" fmla="*/ 12025 h 8017"/>
                              <a:gd name="T56" fmla="+- 0 5946 600"/>
                              <a:gd name="T57" fmla="*/ T56 w 11103"/>
                              <a:gd name="T58" fmla="+- 0 12025 4409"/>
                              <a:gd name="T59" fmla="*/ 12025 h 8017"/>
                              <a:gd name="T60" fmla="+- 0 5946 600"/>
                              <a:gd name="T61" fmla="*/ T60 w 11103"/>
                              <a:gd name="T62" fmla="+- 0 12220 4409"/>
                              <a:gd name="T63" fmla="*/ 12220 h 8017"/>
                              <a:gd name="T64" fmla="+- 0 806 600"/>
                              <a:gd name="T65" fmla="*/ T64 w 11103"/>
                              <a:gd name="T66" fmla="+- 0 12220 4409"/>
                              <a:gd name="T67" fmla="*/ 12220 h 8017"/>
                              <a:gd name="T68" fmla="+- 0 806 600"/>
                              <a:gd name="T69" fmla="*/ T68 w 11103"/>
                              <a:gd name="T70" fmla="+- 0 8623 4409"/>
                              <a:gd name="T71" fmla="*/ 8623 h 8017"/>
                              <a:gd name="T72" fmla="+- 0 1001 600"/>
                              <a:gd name="T73" fmla="*/ T72 w 11103"/>
                              <a:gd name="T74" fmla="+- 0 8623 4409"/>
                              <a:gd name="T75" fmla="*/ 8623 h 8017"/>
                              <a:gd name="T76" fmla="+- 0 1001 600"/>
                              <a:gd name="T77" fmla="*/ T76 w 11103"/>
                              <a:gd name="T78" fmla="+- 0 8613 4409"/>
                              <a:gd name="T79" fmla="*/ 8613 h 8017"/>
                              <a:gd name="T80" fmla="+- 0 806 600"/>
                              <a:gd name="T81" fmla="*/ T80 w 11103"/>
                              <a:gd name="T82" fmla="+- 0 8613 4409"/>
                              <a:gd name="T83" fmla="*/ 8613 h 8017"/>
                              <a:gd name="T84" fmla="+- 0 806 600"/>
                              <a:gd name="T85" fmla="*/ T84 w 11103"/>
                              <a:gd name="T86" fmla="+- 0 4615 4409"/>
                              <a:gd name="T87" fmla="*/ 4615 h 8017"/>
                              <a:gd name="T88" fmla="+- 0 5946 600"/>
                              <a:gd name="T89" fmla="*/ T88 w 11103"/>
                              <a:gd name="T90" fmla="+- 0 4615 4409"/>
                              <a:gd name="T91" fmla="*/ 4615 h 8017"/>
                              <a:gd name="T92" fmla="+- 0 5946 600"/>
                              <a:gd name="T93" fmla="*/ T92 w 11103"/>
                              <a:gd name="T94" fmla="+- 0 4810 4409"/>
                              <a:gd name="T95" fmla="*/ 4810 h 8017"/>
                              <a:gd name="T96" fmla="+- 0 5956 600"/>
                              <a:gd name="T97" fmla="*/ T96 w 11103"/>
                              <a:gd name="T98" fmla="+- 0 4810 4409"/>
                              <a:gd name="T99" fmla="*/ 4810 h 8017"/>
                              <a:gd name="T100" fmla="+- 0 5956 600"/>
                              <a:gd name="T101" fmla="*/ T100 w 11103"/>
                              <a:gd name="T102" fmla="+- 0 4615 4409"/>
                              <a:gd name="T103" fmla="*/ 4615 h 8017"/>
                              <a:gd name="T104" fmla="+- 0 11497 600"/>
                              <a:gd name="T105" fmla="*/ T104 w 11103"/>
                              <a:gd name="T106" fmla="+- 0 4615 4409"/>
                              <a:gd name="T107" fmla="*/ 4615 h 8017"/>
                              <a:gd name="T108" fmla="+- 0 11497 600"/>
                              <a:gd name="T109" fmla="*/ T108 w 11103"/>
                              <a:gd name="T110" fmla="+- 0 4605 4409"/>
                              <a:gd name="T111" fmla="*/ 4605 h 8017"/>
                              <a:gd name="T112" fmla="+- 0 5956 600"/>
                              <a:gd name="T113" fmla="*/ T112 w 11103"/>
                              <a:gd name="T114" fmla="+- 0 4605 4409"/>
                              <a:gd name="T115" fmla="*/ 4605 h 8017"/>
                              <a:gd name="T116" fmla="+- 0 5956 600"/>
                              <a:gd name="T117" fmla="*/ T116 w 11103"/>
                              <a:gd name="T118" fmla="+- 0 4409 4409"/>
                              <a:gd name="T119" fmla="*/ 4409 h 8017"/>
                              <a:gd name="T120" fmla="+- 0 5946 600"/>
                              <a:gd name="T121" fmla="*/ T120 w 11103"/>
                              <a:gd name="T122" fmla="+- 0 4409 4409"/>
                              <a:gd name="T123" fmla="*/ 4409 h 8017"/>
                              <a:gd name="T124" fmla="+- 0 5946 600"/>
                              <a:gd name="T125" fmla="*/ T124 w 11103"/>
                              <a:gd name="T126" fmla="+- 0 4605 4409"/>
                              <a:gd name="T127" fmla="*/ 4605 h 8017"/>
                              <a:gd name="T128" fmla="+- 0 801 600"/>
                              <a:gd name="T129" fmla="*/ T128 w 11103"/>
                              <a:gd name="T130" fmla="+- 0 4605 4409"/>
                              <a:gd name="T131" fmla="*/ 4605 h 8017"/>
                              <a:gd name="T132" fmla="+- 0 801 600"/>
                              <a:gd name="T133" fmla="*/ T132 w 11103"/>
                              <a:gd name="T134" fmla="+- 0 4610 4409"/>
                              <a:gd name="T135" fmla="*/ 4610 h 8017"/>
                              <a:gd name="T136" fmla="+- 0 796 600"/>
                              <a:gd name="T137" fmla="*/ T136 w 11103"/>
                              <a:gd name="T138" fmla="+- 0 4610 4409"/>
                              <a:gd name="T139" fmla="*/ 4610 h 8017"/>
                              <a:gd name="T140" fmla="+- 0 796 600"/>
                              <a:gd name="T141" fmla="*/ T140 w 11103"/>
                              <a:gd name="T142" fmla="+- 0 8613 4409"/>
                              <a:gd name="T143" fmla="*/ 8613 h 8017"/>
                              <a:gd name="T144" fmla="+- 0 600 600"/>
                              <a:gd name="T145" fmla="*/ T144 w 11103"/>
                              <a:gd name="T146" fmla="+- 0 8613 4409"/>
                              <a:gd name="T147" fmla="*/ 8613 h 8017"/>
                              <a:gd name="T148" fmla="+- 0 600 600"/>
                              <a:gd name="T149" fmla="*/ T148 w 11103"/>
                              <a:gd name="T150" fmla="+- 0 8623 4409"/>
                              <a:gd name="T151" fmla="*/ 8623 h 8017"/>
                              <a:gd name="T152" fmla="+- 0 796 600"/>
                              <a:gd name="T153" fmla="*/ T152 w 11103"/>
                              <a:gd name="T154" fmla="+- 0 8623 4409"/>
                              <a:gd name="T155" fmla="*/ 8623 h 8017"/>
                              <a:gd name="T156" fmla="+- 0 796 600"/>
                              <a:gd name="T157" fmla="*/ T156 w 11103"/>
                              <a:gd name="T158" fmla="+- 0 12225 4409"/>
                              <a:gd name="T159" fmla="*/ 12225 h 8017"/>
                              <a:gd name="T160" fmla="+- 0 801 600"/>
                              <a:gd name="T161" fmla="*/ T160 w 11103"/>
                              <a:gd name="T162" fmla="+- 0 12225 4409"/>
                              <a:gd name="T163" fmla="*/ 12225 h 8017"/>
                              <a:gd name="T164" fmla="+- 0 801 600"/>
                              <a:gd name="T165" fmla="*/ T164 w 11103"/>
                              <a:gd name="T166" fmla="+- 0 12230 4409"/>
                              <a:gd name="T167" fmla="*/ 12230 h 8017"/>
                              <a:gd name="T168" fmla="+- 0 5946 600"/>
                              <a:gd name="T169" fmla="*/ T168 w 11103"/>
                              <a:gd name="T170" fmla="+- 0 12230 4409"/>
                              <a:gd name="T171" fmla="*/ 12230 h 8017"/>
                              <a:gd name="T172" fmla="+- 0 5946 600"/>
                              <a:gd name="T173" fmla="*/ T172 w 11103"/>
                              <a:gd name="T174" fmla="+- 0 12426 4409"/>
                              <a:gd name="T175" fmla="*/ 12426 h 8017"/>
                              <a:gd name="T176" fmla="+- 0 5956 600"/>
                              <a:gd name="T177" fmla="*/ T176 w 11103"/>
                              <a:gd name="T178" fmla="+- 0 12426 4409"/>
                              <a:gd name="T179" fmla="*/ 12426 h 8017"/>
                              <a:gd name="T180" fmla="+- 0 5956 600"/>
                              <a:gd name="T181" fmla="*/ T180 w 11103"/>
                              <a:gd name="T182" fmla="+- 0 12230 4409"/>
                              <a:gd name="T183" fmla="*/ 12230 h 8017"/>
                              <a:gd name="T184" fmla="+- 0 11502 600"/>
                              <a:gd name="T185" fmla="*/ T184 w 11103"/>
                              <a:gd name="T186" fmla="+- 0 12230 4409"/>
                              <a:gd name="T187" fmla="*/ 12230 h 8017"/>
                              <a:gd name="T188" fmla="+- 0 11502 600"/>
                              <a:gd name="T189" fmla="*/ T188 w 11103"/>
                              <a:gd name="T190" fmla="+- 0 12225 4409"/>
                              <a:gd name="T191" fmla="*/ 12225 h 8017"/>
                              <a:gd name="T192" fmla="+- 0 11507 600"/>
                              <a:gd name="T193" fmla="*/ T192 w 11103"/>
                              <a:gd name="T194" fmla="+- 0 12225 4409"/>
                              <a:gd name="T195" fmla="*/ 12225 h 8017"/>
                              <a:gd name="T196" fmla="+- 0 11507 600"/>
                              <a:gd name="T197" fmla="*/ T196 w 11103"/>
                              <a:gd name="T198" fmla="+- 0 8623 4409"/>
                              <a:gd name="T199" fmla="*/ 8623 h 8017"/>
                              <a:gd name="T200" fmla="+- 0 11703 600"/>
                              <a:gd name="T201" fmla="*/ T200 w 11103"/>
                              <a:gd name="T202" fmla="+- 0 8623 4409"/>
                              <a:gd name="T203" fmla="*/ 8623 h 8017"/>
                              <a:gd name="T204" fmla="+- 0 11703 600"/>
                              <a:gd name="T205" fmla="*/ T204 w 11103"/>
                              <a:gd name="T206" fmla="+- 0 8613 4409"/>
                              <a:gd name="T207" fmla="*/ 8613 h 80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1103" h="8017">
                                <a:moveTo>
                                  <a:pt x="11103" y="4204"/>
                                </a:moveTo>
                                <a:lnTo>
                                  <a:pt x="10907" y="4204"/>
                                </a:lnTo>
                                <a:lnTo>
                                  <a:pt x="10907" y="201"/>
                                </a:lnTo>
                                <a:lnTo>
                                  <a:pt x="10902" y="201"/>
                                </a:lnTo>
                                <a:lnTo>
                                  <a:pt x="10902" y="196"/>
                                </a:lnTo>
                                <a:lnTo>
                                  <a:pt x="10897" y="196"/>
                                </a:lnTo>
                                <a:lnTo>
                                  <a:pt x="10897" y="206"/>
                                </a:lnTo>
                                <a:lnTo>
                                  <a:pt x="10897" y="4204"/>
                                </a:lnTo>
                                <a:lnTo>
                                  <a:pt x="10702" y="4204"/>
                                </a:lnTo>
                                <a:lnTo>
                                  <a:pt x="10702" y="4214"/>
                                </a:lnTo>
                                <a:lnTo>
                                  <a:pt x="10897" y="4214"/>
                                </a:lnTo>
                                <a:lnTo>
                                  <a:pt x="10897" y="7811"/>
                                </a:lnTo>
                                <a:lnTo>
                                  <a:pt x="5356" y="7811"/>
                                </a:lnTo>
                                <a:lnTo>
                                  <a:pt x="5356" y="7616"/>
                                </a:lnTo>
                                <a:lnTo>
                                  <a:pt x="5346" y="7616"/>
                                </a:lnTo>
                                <a:lnTo>
                                  <a:pt x="5346" y="7811"/>
                                </a:lnTo>
                                <a:lnTo>
                                  <a:pt x="206" y="7811"/>
                                </a:lnTo>
                                <a:lnTo>
                                  <a:pt x="206" y="4214"/>
                                </a:lnTo>
                                <a:lnTo>
                                  <a:pt x="401" y="4214"/>
                                </a:lnTo>
                                <a:lnTo>
                                  <a:pt x="401" y="4204"/>
                                </a:lnTo>
                                <a:lnTo>
                                  <a:pt x="206" y="4204"/>
                                </a:lnTo>
                                <a:lnTo>
                                  <a:pt x="206" y="206"/>
                                </a:lnTo>
                                <a:lnTo>
                                  <a:pt x="5346" y="206"/>
                                </a:lnTo>
                                <a:lnTo>
                                  <a:pt x="5346" y="401"/>
                                </a:lnTo>
                                <a:lnTo>
                                  <a:pt x="5356" y="401"/>
                                </a:lnTo>
                                <a:lnTo>
                                  <a:pt x="5356" y="206"/>
                                </a:lnTo>
                                <a:lnTo>
                                  <a:pt x="10897" y="206"/>
                                </a:lnTo>
                                <a:lnTo>
                                  <a:pt x="10897" y="196"/>
                                </a:lnTo>
                                <a:lnTo>
                                  <a:pt x="5356" y="196"/>
                                </a:lnTo>
                                <a:lnTo>
                                  <a:pt x="5356" y="0"/>
                                </a:lnTo>
                                <a:lnTo>
                                  <a:pt x="5346" y="0"/>
                                </a:lnTo>
                                <a:lnTo>
                                  <a:pt x="5346" y="196"/>
                                </a:lnTo>
                                <a:lnTo>
                                  <a:pt x="201" y="196"/>
                                </a:lnTo>
                                <a:lnTo>
                                  <a:pt x="201" y="201"/>
                                </a:lnTo>
                                <a:lnTo>
                                  <a:pt x="196" y="201"/>
                                </a:lnTo>
                                <a:lnTo>
                                  <a:pt x="196" y="4204"/>
                                </a:lnTo>
                                <a:lnTo>
                                  <a:pt x="0" y="4204"/>
                                </a:lnTo>
                                <a:lnTo>
                                  <a:pt x="0" y="4214"/>
                                </a:lnTo>
                                <a:lnTo>
                                  <a:pt x="196" y="4214"/>
                                </a:lnTo>
                                <a:lnTo>
                                  <a:pt x="196" y="7816"/>
                                </a:lnTo>
                                <a:lnTo>
                                  <a:pt x="201" y="7816"/>
                                </a:lnTo>
                                <a:lnTo>
                                  <a:pt x="201" y="7821"/>
                                </a:lnTo>
                                <a:lnTo>
                                  <a:pt x="5346" y="7821"/>
                                </a:lnTo>
                                <a:lnTo>
                                  <a:pt x="5346" y="8017"/>
                                </a:lnTo>
                                <a:lnTo>
                                  <a:pt x="5356" y="8017"/>
                                </a:lnTo>
                                <a:lnTo>
                                  <a:pt x="5356" y="7821"/>
                                </a:lnTo>
                                <a:lnTo>
                                  <a:pt x="10902" y="7821"/>
                                </a:lnTo>
                                <a:lnTo>
                                  <a:pt x="10902" y="7816"/>
                                </a:lnTo>
                                <a:lnTo>
                                  <a:pt x="10907" y="7816"/>
                                </a:lnTo>
                                <a:lnTo>
                                  <a:pt x="10907" y="4214"/>
                                </a:lnTo>
                                <a:lnTo>
                                  <a:pt x="11103" y="4214"/>
                                </a:lnTo>
                                <a:lnTo>
                                  <a:pt x="11103" y="42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AutoShape 35"/>
                        <wps:cNvSpPr>
                          <a:spLocks/>
                        </wps:cNvSpPr>
                        <wps:spPr bwMode="auto">
                          <a:xfrm>
                            <a:off x="8517" y="5209"/>
                            <a:ext cx="870" cy="748"/>
                          </a:xfrm>
                          <a:custGeom>
                            <a:avLst/>
                            <a:gdLst>
                              <a:gd name="T0" fmla="+- 0 9387 8517"/>
                              <a:gd name="T1" fmla="*/ T0 w 870"/>
                              <a:gd name="T2" fmla="+- 0 5210 5210"/>
                              <a:gd name="T3" fmla="*/ 5210 h 748"/>
                              <a:gd name="T4" fmla="+- 0 8882 8517"/>
                              <a:gd name="T5" fmla="*/ T4 w 870"/>
                              <a:gd name="T6" fmla="+- 0 5644 5210"/>
                              <a:gd name="T7" fmla="*/ 5644 h 748"/>
                              <a:gd name="T8" fmla="+- 0 8623 8517"/>
                              <a:gd name="T9" fmla="*/ T8 w 870"/>
                              <a:gd name="T10" fmla="+- 0 5866 5210"/>
                              <a:gd name="T11" fmla="*/ 5866 h 748"/>
                              <a:gd name="T12" fmla="+- 0 8517 8517"/>
                              <a:gd name="T13" fmla="*/ T12 w 870"/>
                              <a:gd name="T14" fmla="+- 0 5958 5210"/>
                              <a:gd name="T15" fmla="*/ 5958 h 748"/>
                              <a:gd name="T16" fmla="+- 0 8730 8517"/>
                              <a:gd name="T17" fmla="*/ T16 w 870"/>
                              <a:gd name="T18" fmla="+- 0 5775 5210"/>
                              <a:gd name="T19" fmla="*/ 5775 h 748"/>
                              <a:gd name="T20" fmla="+- 0 8775 8517"/>
                              <a:gd name="T21" fmla="*/ T20 w 870"/>
                              <a:gd name="T22" fmla="+- 0 5736 5210"/>
                              <a:gd name="T23" fmla="*/ 5736 h 7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70" h="748">
                                <a:moveTo>
                                  <a:pt x="870" y="0"/>
                                </a:moveTo>
                                <a:lnTo>
                                  <a:pt x="365" y="434"/>
                                </a:lnTo>
                                <a:moveTo>
                                  <a:pt x="106" y="656"/>
                                </a:moveTo>
                                <a:lnTo>
                                  <a:pt x="0" y="748"/>
                                </a:lnTo>
                                <a:moveTo>
                                  <a:pt x="213" y="565"/>
                                </a:moveTo>
                                <a:lnTo>
                                  <a:pt x="258" y="526"/>
                                </a:lnTo>
                              </a:path>
                            </a:pathLst>
                          </a:custGeom>
                          <a:noFill/>
                          <a:ln w="637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36"/>
                        <wps:cNvSpPr>
                          <a:spLocks/>
                        </wps:cNvSpPr>
                        <wps:spPr bwMode="auto">
                          <a:xfrm>
                            <a:off x="8608" y="5774"/>
                            <a:ext cx="122" cy="110"/>
                          </a:xfrm>
                          <a:custGeom>
                            <a:avLst/>
                            <a:gdLst>
                              <a:gd name="T0" fmla="+- 0 8730 8608"/>
                              <a:gd name="T1" fmla="*/ T0 w 122"/>
                              <a:gd name="T2" fmla="+- 0 5775 5775"/>
                              <a:gd name="T3" fmla="*/ 5775 h 110"/>
                              <a:gd name="T4" fmla="+- 0 8608 8608"/>
                              <a:gd name="T5" fmla="*/ T4 w 122"/>
                              <a:gd name="T6" fmla="+- 0 5848 5775"/>
                              <a:gd name="T7" fmla="*/ 5848 h 110"/>
                              <a:gd name="T8" fmla="+- 0 8639 8608"/>
                              <a:gd name="T9" fmla="*/ T8 w 122"/>
                              <a:gd name="T10" fmla="+- 0 5884 5775"/>
                              <a:gd name="T11" fmla="*/ 5884 h 110"/>
                              <a:gd name="T12" fmla="+- 0 8730 8608"/>
                              <a:gd name="T13" fmla="*/ T12 w 122"/>
                              <a:gd name="T14" fmla="+- 0 5775 5775"/>
                              <a:gd name="T15" fmla="*/ 5775 h 1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2" h="110">
                                <a:moveTo>
                                  <a:pt x="122" y="0"/>
                                </a:moveTo>
                                <a:lnTo>
                                  <a:pt x="0" y="73"/>
                                </a:lnTo>
                                <a:lnTo>
                                  <a:pt x="31" y="109"/>
                                </a:lnTo>
                                <a:lnTo>
                                  <a:pt x="1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37"/>
                        <wps:cNvSpPr>
                          <a:spLocks/>
                        </wps:cNvSpPr>
                        <wps:spPr bwMode="auto">
                          <a:xfrm>
                            <a:off x="8608" y="5774"/>
                            <a:ext cx="122" cy="110"/>
                          </a:xfrm>
                          <a:custGeom>
                            <a:avLst/>
                            <a:gdLst>
                              <a:gd name="T0" fmla="+- 0 8608 8608"/>
                              <a:gd name="T1" fmla="*/ T0 w 122"/>
                              <a:gd name="T2" fmla="+- 0 5848 5775"/>
                              <a:gd name="T3" fmla="*/ 5848 h 110"/>
                              <a:gd name="T4" fmla="+- 0 8639 8608"/>
                              <a:gd name="T5" fmla="*/ T4 w 122"/>
                              <a:gd name="T6" fmla="+- 0 5884 5775"/>
                              <a:gd name="T7" fmla="*/ 5884 h 110"/>
                              <a:gd name="T8" fmla="+- 0 8730 8608"/>
                              <a:gd name="T9" fmla="*/ T8 w 122"/>
                              <a:gd name="T10" fmla="+- 0 5775 5775"/>
                              <a:gd name="T11" fmla="*/ 5775 h 110"/>
                              <a:gd name="T12" fmla="+- 0 8608 8608"/>
                              <a:gd name="T13" fmla="*/ T12 w 122"/>
                              <a:gd name="T14" fmla="+- 0 5848 5775"/>
                              <a:gd name="T15" fmla="*/ 5848 h 1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2" h="110">
                                <a:moveTo>
                                  <a:pt x="0" y="73"/>
                                </a:moveTo>
                                <a:lnTo>
                                  <a:pt x="31" y="109"/>
                                </a:lnTo>
                                <a:lnTo>
                                  <a:pt x="122" y="0"/>
                                </a:lnTo>
                                <a:lnTo>
                                  <a:pt x="0" y="73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38"/>
                        <wps:cNvSpPr>
                          <a:spLocks/>
                        </wps:cNvSpPr>
                        <wps:spPr bwMode="auto">
                          <a:xfrm>
                            <a:off x="8775" y="5626"/>
                            <a:ext cx="122" cy="110"/>
                          </a:xfrm>
                          <a:custGeom>
                            <a:avLst/>
                            <a:gdLst>
                              <a:gd name="T0" fmla="+- 0 8867 8775"/>
                              <a:gd name="T1" fmla="*/ T0 w 122"/>
                              <a:gd name="T2" fmla="+- 0 5626 5626"/>
                              <a:gd name="T3" fmla="*/ 5626 h 110"/>
                              <a:gd name="T4" fmla="+- 0 8775 8775"/>
                              <a:gd name="T5" fmla="*/ T4 w 122"/>
                              <a:gd name="T6" fmla="+- 0 5736 5626"/>
                              <a:gd name="T7" fmla="*/ 5736 h 110"/>
                              <a:gd name="T8" fmla="+- 0 8897 8775"/>
                              <a:gd name="T9" fmla="*/ T8 w 122"/>
                              <a:gd name="T10" fmla="+- 0 5662 5626"/>
                              <a:gd name="T11" fmla="*/ 5662 h 110"/>
                              <a:gd name="T12" fmla="+- 0 8867 8775"/>
                              <a:gd name="T13" fmla="*/ T12 w 122"/>
                              <a:gd name="T14" fmla="+- 0 5626 5626"/>
                              <a:gd name="T15" fmla="*/ 5626 h 1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2" h="110">
                                <a:moveTo>
                                  <a:pt x="92" y="0"/>
                                </a:moveTo>
                                <a:lnTo>
                                  <a:pt x="0" y="110"/>
                                </a:lnTo>
                                <a:lnTo>
                                  <a:pt x="122" y="36"/>
                                </a:lnTo>
                                <a:lnTo>
                                  <a:pt x="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39"/>
                        <wps:cNvSpPr>
                          <a:spLocks/>
                        </wps:cNvSpPr>
                        <wps:spPr bwMode="auto">
                          <a:xfrm>
                            <a:off x="8775" y="5626"/>
                            <a:ext cx="122" cy="110"/>
                          </a:xfrm>
                          <a:custGeom>
                            <a:avLst/>
                            <a:gdLst>
                              <a:gd name="T0" fmla="+- 0 8867 8775"/>
                              <a:gd name="T1" fmla="*/ T0 w 122"/>
                              <a:gd name="T2" fmla="+- 0 5626 5626"/>
                              <a:gd name="T3" fmla="*/ 5626 h 110"/>
                              <a:gd name="T4" fmla="+- 0 8897 8775"/>
                              <a:gd name="T5" fmla="*/ T4 w 122"/>
                              <a:gd name="T6" fmla="+- 0 5662 5626"/>
                              <a:gd name="T7" fmla="*/ 5662 h 110"/>
                              <a:gd name="T8" fmla="+- 0 8775 8775"/>
                              <a:gd name="T9" fmla="*/ T8 w 122"/>
                              <a:gd name="T10" fmla="+- 0 5736 5626"/>
                              <a:gd name="T11" fmla="*/ 5736 h 110"/>
                              <a:gd name="T12" fmla="+- 0 8867 8775"/>
                              <a:gd name="T13" fmla="*/ T12 w 122"/>
                              <a:gd name="T14" fmla="+- 0 5626 5626"/>
                              <a:gd name="T15" fmla="*/ 5626 h 1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2" h="110">
                                <a:moveTo>
                                  <a:pt x="92" y="0"/>
                                </a:moveTo>
                                <a:lnTo>
                                  <a:pt x="122" y="36"/>
                                </a:lnTo>
                                <a:lnTo>
                                  <a:pt x="0" y="110"/>
                                </a:lnTo>
                                <a:lnTo>
                                  <a:pt x="92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AutoShape 40"/>
                        <wps:cNvSpPr>
                          <a:spLocks/>
                        </wps:cNvSpPr>
                        <wps:spPr bwMode="auto">
                          <a:xfrm>
                            <a:off x="2301" y="7775"/>
                            <a:ext cx="820" cy="790"/>
                          </a:xfrm>
                          <a:custGeom>
                            <a:avLst/>
                            <a:gdLst>
                              <a:gd name="T0" fmla="+- 0 3121 2301"/>
                              <a:gd name="T1" fmla="*/ T0 w 820"/>
                              <a:gd name="T2" fmla="+- 0 7776 7776"/>
                              <a:gd name="T3" fmla="*/ 7776 h 790"/>
                              <a:gd name="T4" fmla="+- 0 2749 2301"/>
                              <a:gd name="T5" fmla="*/ T4 w 820"/>
                              <a:gd name="T6" fmla="+- 0 8134 7776"/>
                              <a:gd name="T7" fmla="*/ 8134 h 790"/>
                              <a:gd name="T8" fmla="+- 0 2402 2301"/>
                              <a:gd name="T9" fmla="*/ T8 w 820"/>
                              <a:gd name="T10" fmla="+- 0 8468 7776"/>
                              <a:gd name="T11" fmla="*/ 8468 h 790"/>
                              <a:gd name="T12" fmla="+- 0 2301 2301"/>
                              <a:gd name="T13" fmla="*/ T12 w 820"/>
                              <a:gd name="T14" fmla="+- 0 8565 7776"/>
                              <a:gd name="T15" fmla="*/ 8565 h 790"/>
                              <a:gd name="T16" fmla="+- 0 2504 2301"/>
                              <a:gd name="T17" fmla="*/ T16 w 820"/>
                              <a:gd name="T18" fmla="+- 0 8371 7776"/>
                              <a:gd name="T19" fmla="*/ 8371 h 790"/>
                              <a:gd name="T20" fmla="+- 0 2648 2301"/>
                              <a:gd name="T21" fmla="*/ T20 w 820"/>
                              <a:gd name="T22" fmla="+- 0 8232 7776"/>
                              <a:gd name="T23" fmla="*/ 8232 h 7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20" h="790">
                                <a:moveTo>
                                  <a:pt x="820" y="0"/>
                                </a:moveTo>
                                <a:lnTo>
                                  <a:pt x="448" y="358"/>
                                </a:lnTo>
                                <a:moveTo>
                                  <a:pt x="101" y="692"/>
                                </a:moveTo>
                                <a:lnTo>
                                  <a:pt x="0" y="789"/>
                                </a:lnTo>
                                <a:moveTo>
                                  <a:pt x="203" y="595"/>
                                </a:moveTo>
                                <a:lnTo>
                                  <a:pt x="347" y="456"/>
                                </a:lnTo>
                              </a:path>
                            </a:pathLst>
                          </a:custGeom>
                          <a:noFill/>
                          <a:ln w="637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41"/>
                        <wps:cNvSpPr>
                          <a:spLocks/>
                        </wps:cNvSpPr>
                        <wps:spPr bwMode="auto">
                          <a:xfrm>
                            <a:off x="2386" y="8370"/>
                            <a:ext cx="118" cy="115"/>
                          </a:xfrm>
                          <a:custGeom>
                            <a:avLst/>
                            <a:gdLst>
                              <a:gd name="T0" fmla="+- 0 2504 2386"/>
                              <a:gd name="T1" fmla="*/ T0 w 118"/>
                              <a:gd name="T2" fmla="+- 0 8371 8371"/>
                              <a:gd name="T3" fmla="*/ 8371 h 115"/>
                              <a:gd name="T4" fmla="+- 0 2386 2386"/>
                              <a:gd name="T5" fmla="*/ T4 w 118"/>
                              <a:gd name="T6" fmla="+- 0 8451 8371"/>
                              <a:gd name="T7" fmla="*/ 8451 h 115"/>
                              <a:gd name="T8" fmla="+- 0 2419 2386"/>
                              <a:gd name="T9" fmla="*/ T8 w 118"/>
                              <a:gd name="T10" fmla="+- 0 8485 8371"/>
                              <a:gd name="T11" fmla="*/ 8485 h 115"/>
                              <a:gd name="T12" fmla="+- 0 2504 2386"/>
                              <a:gd name="T13" fmla="*/ T12 w 118"/>
                              <a:gd name="T14" fmla="+- 0 8371 8371"/>
                              <a:gd name="T15" fmla="*/ 8371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8" h="115">
                                <a:moveTo>
                                  <a:pt x="118" y="0"/>
                                </a:moveTo>
                                <a:lnTo>
                                  <a:pt x="0" y="80"/>
                                </a:lnTo>
                                <a:lnTo>
                                  <a:pt x="33" y="114"/>
                                </a:lnTo>
                                <a:lnTo>
                                  <a:pt x="1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42"/>
                        <wps:cNvSpPr>
                          <a:spLocks/>
                        </wps:cNvSpPr>
                        <wps:spPr bwMode="auto">
                          <a:xfrm>
                            <a:off x="2386" y="8370"/>
                            <a:ext cx="118" cy="115"/>
                          </a:xfrm>
                          <a:custGeom>
                            <a:avLst/>
                            <a:gdLst>
                              <a:gd name="T0" fmla="+- 0 2386 2386"/>
                              <a:gd name="T1" fmla="*/ T0 w 118"/>
                              <a:gd name="T2" fmla="+- 0 8451 8371"/>
                              <a:gd name="T3" fmla="*/ 8451 h 115"/>
                              <a:gd name="T4" fmla="+- 0 2419 2386"/>
                              <a:gd name="T5" fmla="*/ T4 w 118"/>
                              <a:gd name="T6" fmla="+- 0 8485 8371"/>
                              <a:gd name="T7" fmla="*/ 8485 h 115"/>
                              <a:gd name="T8" fmla="+- 0 2504 2386"/>
                              <a:gd name="T9" fmla="*/ T8 w 118"/>
                              <a:gd name="T10" fmla="+- 0 8371 8371"/>
                              <a:gd name="T11" fmla="*/ 8371 h 115"/>
                              <a:gd name="T12" fmla="+- 0 2386 2386"/>
                              <a:gd name="T13" fmla="*/ T12 w 118"/>
                              <a:gd name="T14" fmla="+- 0 8451 8371"/>
                              <a:gd name="T15" fmla="*/ 8451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8" h="115">
                                <a:moveTo>
                                  <a:pt x="0" y="80"/>
                                </a:moveTo>
                                <a:lnTo>
                                  <a:pt x="33" y="114"/>
                                </a:lnTo>
                                <a:lnTo>
                                  <a:pt x="118" y="0"/>
                                </a:lnTo>
                                <a:lnTo>
                                  <a:pt x="0" y="8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43"/>
                        <wps:cNvSpPr>
                          <a:spLocks/>
                        </wps:cNvSpPr>
                        <wps:spPr bwMode="auto">
                          <a:xfrm>
                            <a:off x="2647" y="8117"/>
                            <a:ext cx="118" cy="115"/>
                          </a:xfrm>
                          <a:custGeom>
                            <a:avLst/>
                            <a:gdLst>
                              <a:gd name="T0" fmla="+- 0 2733 2648"/>
                              <a:gd name="T1" fmla="*/ T0 w 118"/>
                              <a:gd name="T2" fmla="+- 0 8117 8117"/>
                              <a:gd name="T3" fmla="*/ 8117 h 115"/>
                              <a:gd name="T4" fmla="+- 0 2648 2648"/>
                              <a:gd name="T5" fmla="*/ T4 w 118"/>
                              <a:gd name="T6" fmla="+- 0 8232 8117"/>
                              <a:gd name="T7" fmla="*/ 8232 h 115"/>
                              <a:gd name="T8" fmla="+- 0 2765 2648"/>
                              <a:gd name="T9" fmla="*/ T8 w 118"/>
                              <a:gd name="T10" fmla="+- 0 8151 8117"/>
                              <a:gd name="T11" fmla="*/ 8151 h 115"/>
                              <a:gd name="T12" fmla="+- 0 2733 2648"/>
                              <a:gd name="T13" fmla="*/ T12 w 118"/>
                              <a:gd name="T14" fmla="+- 0 8117 8117"/>
                              <a:gd name="T15" fmla="*/ 8117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8" h="115">
                                <a:moveTo>
                                  <a:pt x="85" y="0"/>
                                </a:moveTo>
                                <a:lnTo>
                                  <a:pt x="0" y="115"/>
                                </a:lnTo>
                                <a:lnTo>
                                  <a:pt x="117" y="34"/>
                                </a:lnTo>
                                <a:lnTo>
                                  <a:pt x="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44"/>
                        <wps:cNvSpPr>
                          <a:spLocks/>
                        </wps:cNvSpPr>
                        <wps:spPr bwMode="auto">
                          <a:xfrm>
                            <a:off x="2647" y="8117"/>
                            <a:ext cx="118" cy="115"/>
                          </a:xfrm>
                          <a:custGeom>
                            <a:avLst/>
                            <a:gdLst>
                              <a:gd name="T0" fmla="+- 0 2733 2648"/>
                              <a:gd name="T1" fmla="*/ T0 w 118"/>
                              <a:gd name="T2" fmla="+- 0 8117 8117"/>
                              <a:gd name="T3" fmla="*/ 8117 h 115"/>
                              <a:gd name="T4" fmla="+- 0 2765 2648"/>
                              <a:gd name="T5" fmla="*/ T4 w 118"/>
                              <a:gd name="T6" fmla="+- 0 8151 8117"/>
                              <a:gd name="T7" fmla="*/ 8151 h 115"/>
                              <a:gd name="T8" fmla="+- 0 2648 2648"/>
                              <a:gd name="T9" fmla="*/ T8 w 118"/>
                              <a:gd name="T10" fmla="+- 0 8232 8117"/>
                              <a:gd name="T11" fmla="*/ 8232 h 115"/>
                              <a:gd name="T12" fmla="+- 0 2733 2648"/>
                              <a:gd name="T13" fmla="*/ T12 w 118"/>
                              <a:gd name="T14" fmla="+- 0 8117 8117"/>
                              <a:gd name="T15" fmla="*/ 8117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8" h="115">
                                <a:moveTo>
                                  <a:pt x="85" y="0"/>
                                </a:moveTo>
                                <a:lnTo>
                                  <a:pt x="117" y="34"/>
                                </a:lnTo>
                                <a:lnTo>
                                  <a:pt x="0" y="115"/>
                                </a:lnTo>
                                <a:lnTo>
                                  <a:pt x="85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AutoShape 45"/>
                        <wps:cNvSpPr>
                          <a:spLocks/>
                        </wps:cNvSpPr>
                        <wps:spPr bwMode="auto">
                          <a:xfrm>
                            <a:off x="1672" y="5474"/>
                            <a:ext cx="1425" cy="567"/>
                          </a:xfrm>
                          <a:custGeom>
                            <a:avLst/>
                            <a:gdLst>
                              <a:gd name="T0" fmla="+- 0 1758 1672"/>
                              <a:gd name="T1" fmla="*/ T0 w 1425"/>
                              <a:gd name="T2" fmla="+- 0 5475 5475"/>
                              <a:gd name="T3" fmla="*/ 5475 h 567"/>
                              <a:gd name="T4" fmla="+- 0 1748 1672"/>
                              <a:gd name="T5" fmla="*/ T4 w 1425"/>
                              <a:gd name="T6" fmla="+- 0 5475 5475"/>
                              <a:gd name="T7" fmla="*/ 5475 h 567"/>
                              <a:gd name="T8" fmla="+- 0 1748 1672"/>
                              <a:gd name="T9" fmla="*/ T8 w 1425"/>
                              <a:gd name="T10" fmla="+- 0 5615 5475"/>
                              <a:gd name="T11" fmla="*/ 5615 h 567"/>
                              <a:gd name="T12" fmla="+- 0 1758 1672"/>
                              <a:gd name="T13" fmla="*/ T12 w 1425"/>
                              <a:gd name="T14" fmla="+- 0 5615 5475"/>
                              <a:gd name="T15" fmla="*/ 5615 h 567"/>
                              <a:gd name="T16" fmla="+- 0 1758 1672"/>
                              <a:gd name="T17" fmla="*/ T16 w 1425"/>
                              <a:gd name="T18" fmla="+- 0 5475 5475"/>
                              <a:gd name="T19" fmla="*/ 5475 h 567"/>
                              <a:gd name="T20" fmla="+- 0 3097 1672"/>
                              <a:gd name="T21" fmla="*/ T20 w 1425"/>
                              <a:gd name="T22" fmla="+- 0 5750 5475"/>
                              <a:gd name="T23" fmla="*/ 5750 h 567"/>
                              <a:gd name="T24" fmla="+- 0 1672 1672"/>
                              <a:gd name="T25" fmla="*/ T24 w 1425"/>
                              <a:gd name="T26" fmla="+- 0 5750 5475"/>
                              <a:gd name="T27" fmla="*/ 5750 h 567"/>
                              <a:gd name="T28" fmla="+- 0 1672 1672"/>
                              <a:gd name="T29" fmla="*/ T28 w 1425"/>
                              <a:gd name="T30" fmla="+- 0 5760 5475"/>
                              <a:gd name="T31" fmla="*/ 5760 h 567"/>
                              <a:gd name="T32" fmla="+- 0 1748 1672"/>
                              <a:gd name="T33" fmla="*/ T32 w 1425"/>
                              <a:gd name="T34" fmla="+- 0 5760 5475"/>
                              <a:gd name="T35" fmla="*/ 5760 h 567"/>
                              <a:gd name="T36" fmla="+- 0 1748 1672"/>
                              <a:gd name="T37" fmla="*/ T36 w 1425"/>
                              <a:gd name="T38" fmla="+- 0 6031 5475"/>
                              <a:gd name="T39" fmla="*/ 6031 h 567"/>
                              <a:gd name="T40" fmla="+- 0 1672 1672"/>
                              <a:gd name="T41" fmla="*/ T40 w 1425"/>
                              <a:gd name="T42" fmla="+- 0 6031 5475"/>
                              <a:gd name="T43" fmla="*/ 6031 h 567"/>
                              <a:gd name="T44" fmla="+- 0 1672 1672"/>
                              <a:gd name="T45" fmla="*/ T44 w 1425"/>
                              <a:gd name="T46" fmla="+- 0 6041 5475"/>
                              <a:gd name="T47" fmla="*/ 6041 h 567"/>
                              <a:gd name="T48" fmla="+- 0 2095 1672"/>
                              <a:gd name="T49" fmla="*/ T48 w 1425"/>
                              <a:gd name="T50" fmla="+- 0 6041 5475"/>
                              <a:gd name="T51" fmla="*/ 6041 h 567"/>
                              <a:gd name="T52" fmla="+- 0 2095 1672"/>
                              <a:gd name="T53" fmla="*/ T52 w 1425"/>
                              <a:gd name="T54" fmla="+- 0 6031 5475"/>
                              <a:gd name="T55" fmla="*/ 6031 h 567"/>
                              <a:gd name="T56" fmla="+- 0 1758 1672"/>
                              <a:gd name="T57" fmla="*/ T56 w 1425"/>
                              <a:gd name="T58" fmla="+- 0 6031 5475"/>
                              <a:gd name="T59" fmla="*/ 6031 h 567"/>
                              <a:gd name="T60" fmla="+- 0 1758 1672"/>
                              <a:gd name="T61" fmla="*/ T60 w 1425"/>
                              <a:gd name="T62" fmla="+- 0 5760 5475"/>
                              <a:gd name="T63" fmla="*/ 5760 h 567"/>
                              <a:gd name="T64" fmla="+- 0 3097 1672"/>
                              <a:gd name="T65" fmla="*/ T64 w 1425"/>
                              <a:gd name="T66" fmla="+- 0 5760 5475"/>
                              <a:gd name="T67" fmla="*/ 5760 h 567"/>
                              <a:gd name="T68" fmla="+- 0 3097 1672"/>
                              <a:gd name="T69" fmla="*/ T68 w 1425"/>
                              <a:gd name="T70" fmla="+- 0 5750 5475"/>
                              <a:gd name="T71" fmla="*/ 5750 h 5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425" h="567">
                                <a:moveTo>
                                  <a:pt x="86" y="0"/>
                                </a:moveTo>
                                <a:lnTo>
                                  <a:pt x="76" y="0"/>
                                </a:lnTo>
                                <a:lnTo>
                                  <a:pt x="76" y="140"/>
                                </a:lnTo>
                                <a:lnTo>
                                  <a:pt x="86" y="140"/>
                                </a:lnTo>
                                <a:lnTo>
                                  <a:pt x="86" y="0"/>
                                </a:lnTo>
                                <a:close/>
                                <a:moveTo>
                                  <a:pt x="1425" y="275"/>
                                </a:moveTo>
                                <a:lnTo>
                                  <a:pt x="0" y="275"/>
                                </a:lnTo>
                                <a:lnTo>
                                  <a:pt x="0" y="285"/>
                                </a:lnTo>
                                <a:lnTo>
                                  <a:pt x="76" y="285"/>
                                </a:lnTo>
                                <a:lnTo>
                                  <a:pt x="76" y="556"/>
                                </a:lnTo>
                                <a:lnTo>
                                  <a:pt x="0" y="556"/>
                                </a:lnTo>
                                <a:lnTo>
                                  <a:pt x="0" y="566"/>
                                </a:lnTo>
                                <a:lnTo>
                                  <a:pt x="423" y="566"/>
                                </a:lnTo>
                                <a:lnTo>
                                  <a:pt x="423" y="556"/>
                                </a:lnTo>
                                <a:lnTo>
                                  <a:pt x="86" y="556"/>
                                </a:lnTo>
                                <a:lnTo>
                                  <a:pt x="86" y="285"/>
                                </a:lnTo>
                                <a:lnTo>
                                  <a:pt x="1425" y="285"/>
                                </a:lnTo>
                                <a:lnTo>
                                  <a:pt x="1425" y="2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46"/>
                        <wps:cNvSpPr>
                          <a:spLocks/>
                        </wps:cNvSpPr>
                        <wps:spPr bwMode="auto">
                          <a:xfrm>
                            <a:off x="1729" y="5614"/>
                            <a:ext cx="47" cy="141"/>
                          </a:xfrm>
                          <a:custGeom>
                            <a:avLst/>
                            <a:gdLst>
                              <a:gd name="T0" fmla="+- 0 1776 1729"/>
                              <a:gd name="T1" fmla="*/ T0 w 47"/>
                              <a:gd name="T2" fmla="+- 0 5615 5615"/>
                              <a:gd name="T3" fmla="*/ 5615 h 141"/>
                              <a:gd name="T4" fmla="+- 0 1729 1729"/>
                              <a:gd name="T5" fmla="*/ T4 w 47"/>
                              <a:gd name="T6" fmla="+- 0 5615 5615"/>
                              <a:gd name="T7" fmla="*/ 5615 h 141"/>
                              <a:gd name="T8" fmla="+- 0 1753 1729"/>
                              <a:gd name="T9" fmla="*/ T8 w 47"/>
                              <a:gd name="T10" fmla="+- 0 5755 5615"/>
                              <a:gd name="T11" fmla="*/ 5755 h 141"/>
                              <a:gd name="T12" fmla="+- 0 1776 1729"/>
                              <a:gd name="T13" fmla="*/ T12 w 47"/>
                              <a:gd name="T14" fmla="+- 0 5615 5615"/>
                              <a:gd name="T15" fmla="*/ 5615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47" y="0"/>
                                </a:moveTo>
                                <a:lnTo>
                                  <a:pt x="0" y="0"/>
                                </a:lnTo>
                                <a:lnTo>
                                  <a:pt x="24" y="14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47"/>
                        <wps:cNvSpPr>
                          <a:spLocks/>
                        </wps:cNvSpPr>
                        <wps:spPr bwMode="auto">
                          <a:xfrm>
                            <a:off x="1729" y="5614"/>
                            <a:ext cx="47" cy="141"/>
                          </a:xfrm>
                          <a:custGeom>
                            <a:avLst/>
                            <a:gdLst>
                              <a:gd name="T0" fmla="+- 0 1729 1729"/>
                              <a:gd name="T1" fmla="*/ T0 w 47"/>
                              <a:gd name="T2" fmla="+- 0 5615 5615"/>
                              <a:gd name="T3" fmla="*/ 5615 h 141"/>
                              <a:gd name="T4" fmla="+- 0 1776 1729"/>
                              <a:gd name="T5" fmla="*/ T4 w 47"/>
                              <a:gd name="T6" fmla="+- 0 5615 5615"/>
                              <a:gd name="T7" fmla="*/ 5615 h 141"/>
                              <a:gd name="T8" fmla="+- 0 1753 1729"/>
                              <a:gd name="T9" fmla="*/ T8 w 47"/>
                              <a:gd name="T10" fmla="+- 0 5755 5615"/>
                              <a:gd name="T11" fmla="*/ 5755 h 141"/>
                              <a:gd name="T12" fmla="+- 0 1729 1729"/>
                              <a:gd name="T13" fmla="*/ T12 w 47"/>
                              <a:gd name="T14" fmla="+- 0 5615 5615"/>
                              <a:gd name="T15" fmla="*/ 5615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0"/>
                                </a:moveTo>
                                <a:lnTo>
                                  <a:pt x="47" y="0"/>
                                </a:lnTo>
                                <a:lnTo>
                                  <a:pt x="24" y="1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48"/>
                        <wps:cNvSpPr>
                          <a:spLocks/>
                        </wps:cNvSpPr>
                        <wps:spPr bwMode="auto">
                          <a:xfrm>
                            <a:off x="1729" y="6035"/>
                            <a:ext cx="47" cy="141"/>
                          </a:xfrm>
                          <a:custGeom>
                            <a:avLst/>
                            <a:gdLst>
                              <a:gd name="T0" fmla="+- 0 1753 1729"/>
                              <a:gd name="T1" fmla="*/ T0 w 47"/>
                              <a:gd name="T2" fmla="+- 0 6036 6036"/>
                              <a:gd name="T3" fmla="*/ 6036 h 141"/>
                              <a:gd name="T4" fmla="+- 0 1729 1729"/>
                              <a:gd name="T5" fmla="*/ T4 w 47"/>
                              <a:gd name="T6" fmla="+- 0 6176 6036"/>
                              <a:gd name="T7" fmla="*/ 6176 h 141"/>
                              <a:gd name="T8" fmla="+- 0 1776 1729"/>
                              <a:gd name="T9" fmla="*/ T8 w 47"/>
                              <a:gd name="T10" fmla="+- 0 6176 6036"/>
                              <a:gd name="T11" fmla="*/ 6176 h 141"/>
                              <a:gd name="T12" fmla="+- 0 1753 1729"/>
                              <a:gd name="T13" fmla="*/ T12 w 47"/>
                              <a:gd name="T14" fmla="+- 0 6036 6036"/>
                              <a:gd name="T15" fmla="*/ 6036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24" y="0"/>
                                </a:moveTo>
                                <a:lnTo>
                                  <a:pt x="0" y="140"/>
                                </a:lnTo>
                                <a:lnTo>
                                  <a:pt x="47" y="140"/>
                                </a:lnTo>
                                <a:lnTo>
                                  <a:pt x="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49"/>
                        <wps:cNvSpPr>
                          <a:spLocks/>
                        </wps:cNvSpPr>
                        <wps:spPr bwMode="auto">
                          <a:xfrm>
                            <a:off x="1729" y="6035"/>
                            <a:ext cx="47" cy="141"/>
                          </a:xfrm>
                          <a:custGeom>
                            <a:avLst/>
                            <a:gdLst>
                              <a:gd name="T0" fmla="+- 0 1729 1729"/>
                              <a:gd name="T1" fmla="*/ T0 w 47"/>
                              <a:gd name="T2" fmla="+- 0 6176 6036"/>
                              <a:gd name="T3" fmla="*/ 6176 h 141"/>
                              <a:gd name="T4" fmla="+- 0 1776 1729"/>
                              <a:gd name="T5" fmla="*/ T4 w 47"/>
                              <a:gd name="T6" fmla="+- 0 6176 6036"/>
                              <a:gd name="T7" fmla="*/ 6176 h 141"/>
                              <a:gd name="T8" fmla="+- 0 1753 1729"/>
                              <a:gd name="T9" fmla="*/ T8 w 47"/>
                              <a:gd name="T10" fmla="+- 0 6036 6036"/>
                              <a:gd name="T11" fmla="*/ 6036 h 141"/>
                              <a:gd name="T12" fmla="+- 0 1729 1729"/>
                              <a:gd name="T13" fmla="*/ T12 w 47"/>
                              <a:gd name="T14" fmla="+- 0 6176 6036"/>
                              <a:gd name="T15" fmla="*/ 6176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140"/>
                                </a:moveTo>
                                <a:lnTo>
                                  <a:pt x="47" y="140"/>
                                </a:lnTo>
                                <a:lnTo>
                                  <a:pt x="24" y="0"/>
                                </a:lnTo>
                                <a:lnTo>
                                  <a:pt x="0" y="14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AutoShape 50"/>
                        <wps:cNvSpPr>
                          <a:spLocks/>
                        </wps:cNvSpPr>
                        <wps:spPr bwMode="auto">
                          <a:xfrm>
                            <a:off x="2923" y="5193"/>
                            <a:ext cx="755" cy="846"/>
                          </a:xfrm>
                          <a:custGeom>
                            <a:avLst/>
                            <a:gdLst>
                              <a:gd name="T0" fmla="+- 0 3678 2923"/>
                              <a:gd name="T1" fmla="*/ T0 w 755"/>
                              <a:gd name="T2" fmla="+- 0 5194 5194"/>
                              <a:gd name="T3" fmla="*/ 5194 h 846"/>
                              <a:gd name="T4" fmla="+- 0 3337 2923"/>
                              <a:gd name="T5" fmla="*/ T4 w 755"/>
                              <a:gd name="T6" fmla="+- 0 5576 5194"/>
                              <a:gd name="T7" fmla="*/ 5576 h 846"/>
                              <a:gd name="T8" fmla="+- 0 3017 2923"/>
                              <a:gd name="T9" fmla="*/ T8 w 755"/>
                              <a:gd name="T10" fmla="+- 0 5935 5194"/>
                              <a:gd name="T11" fmla="*/ 5935 h 846"/>
                              <a:gd name="T12" fmla="+- 0 2923 2923"/>
                              <a:gd name="T13" fmla="*/ T12 w 755"/>
                              <a:gd name="T14" fmla="+- 0 6039 5194"/>
                              <a:gd name="T15" fmla="*/ 6039 h 846"/>
                              <a:gd name="T16" fmla="+- 0 3110 2923"/>
                              <a:gd name="T17" fmla="*/ T16 w 755"/>
                              <a:gd name="T18" fmla="+- 0 5830 5194"/>
                              <a:gd name="T19" fmla="*/ 5830 h 846"/>
                              <a:gd name="T20" fmla="+- 0 3244 2923"/>
                              <a:gd name="T21" fmla="*/ T20 w 755"/>
                              <a:gd name="T22" fmla="+- 0 5680 5194"/>
                              <a:gd name="T23" fmla="*/ 5680 h 8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755" h="846">
                                <a:moveTo>
                                  <a:pt x="755" y="0"/>
                                </a:moveTo>
                                <a:lnTo>
                                  <a:pt x="414" y="382"/>
                                </a:lnTo>
                                <a:moveTo>
                                  <a:pt x="94" y="741"/>
                                </a:moveTo>
                                <a:lnTo>
                                  <a:pt x="0" y="845"/>
                                </a:lnTo>
                                <a:moveTo>
                                  <a:pt x="187" y="636"/>
                                </a:moveTo>
                                <a:lnTo>
                                  <a:pt x="321" y="486"/>
                                </a:lnTo>
                              </a:path>
                            </a:pathLst>
                          </a:custGeom>
                          <a:noFill/>
                          <a:ln w="637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51"/>
                        <wps:cNvSpPr>
                          <a:spLocks/>
                        </wps:cNvSpPr>
                        <wps:spPr bwMode="auto">
                          <a:xfrm>
                            <a:off x="2999" y="5829"/>
                            <a:ext cx="111" cy="121"/>
                          </a:xfrm>
                          <a:custGeom>
                            <a:avLst/>
                            <a:gdLst>
                              <a:gd name="T0" fmla="+- 0 3110 2999"/>
                              <a:gd name="T1" fmla="*/ T0 w 111"/>
                              <a:gd name="T2" fmla="+- 0 5830 5830"/>
                              <a:gd name="T3" fmla="*/ 5830 h 121"/>
                              <a:gd name="T4" fmla="+- 0 2999 2999"/>
                              <a:gd name="T5" fmla="*/ T4 w 111"/>
                              <a:gd name="T6" fmla="+- 0 5919 5830"/>
                              <a:gd name="T7" fmla="*/ 5919 h 121"/>
                              <a:gd name="T8" fmla="+- 0 3034 2999"/>
                              <a:gd name="T9" fmla="*/ T8 w 111"/>
                              <a:gd name="T10" fmla="+- 0 5950 5830"/>
                              <a:gd name="T11" fmla="*/ 5950 h 121"/>
                              <a:gd name="T12" fmla="+- 0 3110 2999"/>
                              <a:gd name="T13" fmla="*/ T12 w 111"/>
                              <a:gd name="T14" fmla="+- 0 5830 5830"/>
                              <a:gd name="T15" fmla="*/ 583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1" h="121">
                                <a:moveTo>
                                  <a:pt x="111" y="0"/>
                                </a:moveTo>
                                <a:lnTo>
                                  <a:pt x="0" y="89"/>
                                </a:lnTo>
                                <a:lnTo>
                                  <a:pt x="35" y="120"/>
                                </a:lnTo>
                                <a:lnTo>
                                  <a:pt x="1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52"/>
                        <wps:cNvSpPr>
                          <a:spLocks/>
                        </wps:cNvSpPr>
                        <wps:spPr bwMode="auto">
                          <a:xfrm>
                            <a:off x="2999" y="5829"/>
                            <a:ext cx="111" cy="121"/>
                          </a:xfrm>
                          <a:custGeom>
                            <a:avLst/>
                            <a:gdLst>
                              <a:gd name="T0" fmla="+- 0 2999 2999"/>
                              <a:gd name="T1" fmla="*/ T0 w 111"/>
                              <a:gd name="T2" fmla="+- 0 5919 5830"/>
                              <a:gd name="T3" fmla="*/ 5919 h 121"/>
                              <a:gd name="T4" fmla="+- 0 3034 2999"/>
                              <a:gd name="T5" fmla="*/ T4 w 111"/>
                              <a:gd name="T6" fmla="+- 0 5950 5830"/>
                              <a:gd name="T7" fmla="*/ 5950 h 121"/>
                              <a:gd name="T8" fmla="+- 0 3110 2999"/>
                              <a:gd name="T9" fmla="*/ T8 w 111"/>
                              <a:gd name="T10" fmla="+- 0 5830 5830"/>
                              <a:gd name="T11" fmla="*/ 5830 h 121"/>
                              <a:gd name="T12" fmla="+- 0 2999 2999"/>
                              <a:gd name="T13" fmla="*/ T12 w 111"/>
                              <a:gd name="T14" fmla="+- 0 5919 5830"/>
                              <a:gd name="T15" fmla="*/ 5919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1" h="121">
                                <a:moveTo>
                                  <a:pt x="0" y="89"/>
                                </a:moveTo>
                                <a:lnTo>
                                  <a:pt x="35" y="120"/>
                                </a:lnTo>
                                <a:lnTo>
                                  <a:pt x="111" y="0"/>
                                </a:lnTo>
                                <a:lnTo>
                                  <a:pt x="0" y="89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53"/>
                        <wps:cNvSpPr>
                          <a:spLocks/>
                        </wps:cNvSpPr>
                        <wps:spPr bwMode="auto">
                          <a:xfrm>
                            <a:off x="3243" y="5560"/>
                            <a:ext cx="111" cy="121"/>
                          </a:xfrm>
                          <a:custGeom>
                            <a:avLst/>
                            <a:gdLst>
                              <a:gd name="T0" fmla="+- 0 3320 3244"/>
                              <a:gd name="T1" fmla="*/ T0 w 111"/>
                              <a:gd name="T2" fmla="+- 0 5560 5560"/>
                              <a:gd name="T3" fmla="*/ 5560 h 121"/>
                              <a:gd name="T4" fmla="+- 0 3244 3244"/>
                              <a:gd name="T5" fmla="*/ T4 w 111"/>
                              <a:gd name="T6" fmla="+- 0 5680 5560"/>
                              <a:gd name="T7" fmla="*/ 5680 h 121"/>
                              <a:gd name="T8" fmla="+- 0 3354 3244"/>
                              <a:gd name="T9" fmla="*/ T8 w 111"/>
                              <a:gd name="T10" fmla="+- 0 5591 5560"/>
                              <a:gd name="T11" fmla="*/ 5591 h 121"/>
                              <a:gd name="T12" fmla="+- 0 3320 3244"/>
                              <a:gd name="T13" fmla="*/ T12 w 111"/>
                              <a:gd name="T14" fmla="+- 0 5560 5560"/>
                              <a:gd name="T15" fmla="*/ 556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1" h="121">
                                <a:moveTo>
                                  <a:pt x="76" y="0"/>
                                </a:moveTo>
                                <a:lnTo>
                                  <a:pt x="0" y="120"/>
                                </a:lnTo>
                                <a:lnTo>
                                  <a:pt x="110" y="31"/>
                                </a:lnTo>
                                <a:lnTo>
                                  <a:pt x="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54"/>
                        <wps:cNvSpPr>
                          <a:spLocks/>
                        </wps:cNvSpPr>
                        <wps:spPr bwMode="auto">
                          <a:xfrm>
                            <a:off x="3243" y="5560"/>
                            <a:ext cx="111" cy="121"/>
                          </a:xfrm>
                          <a:custGeom>
                            <a:avLst/>
                            <a:gdLst>
                              <a:gd name="T0" fmla="+- 0 3320 3244"/>
                              <a:gd name="T1" fmla="*/ T0 w 111"/>
                              <a:gd name="T2" fmla="+- 0 5560 5560"/>
                              <a:gd name="T3" fmla="*/ 5560 h 121"/>
                              <a:gd name="T4" fmla="+- 0 3354 3244"/>
                              <a:gd name="T5" fmla="*/ T4 w 111"/>
                              <a:gd name="T6" fmla="+- 0 5591 5560"/>
                              <a:gd name="T7" fmla="*/ 5591 h 121"/>
                              <a:gd name="T8" fmla="+- 0 3244 3244"/>
                              <a:gd name="T9" fmla="*/ T8 w 111"/>
                              <a:gd name="T10" fmla="+- 0 5680 5560"/>
                              <a:gd name="T11" fmla="*/ 5680 h 121"/>
                              <a:gd name="T12" fmla="+- 0 3320 3244"/>
                              <a:gd name="T13" fmla="*/ T12 w 111"/>
                              <a:gd name="T14" fmla="+- 0 5560 5560"/>
                              <a:gd name="T15" fmla="*/ 5560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1" h="121">
                                <a:moveTo>
                                  <a:pt x="76" y="0"/>
                                </a:moveTo>
                                <a:lnTo>
                                  <a:pt x="110" y="31"/>
                                </a:lnTo>
                                <a:lnTo>
                                  <a:pt x="0" y="120"/>
                                </a:lnTo>
                                <a:lnTo>
                                  <a:pt x="76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3171" y="5835"/>
                            <a:ext cx="11" cy="60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Freeform 56"/>
                        <wps:cNvSpPr>
                          <a:spLocks/>
                        </wps:cNvSpPr>
                        <wps:spPr bwMode="auto">
                          <a:xfrm>
                            <a:off x="3036" y="6332"/>
                            <a:ext cx="141" cy="47"/>
                          </a:xfrm>
                          <a:custGeom>
                            <a:avLst/>
                            <a:gdLst>
                              <a:gd name="T0" fmla="+- 0 3037 3037"/>
                              <a:gd name="T1" fmla="*/ T0 w 141"/>
                              <a:gd name="T2" fmla="+- 0 6332 6332"/>
                              <a:gd name="T3" fmla="*/ 6332 h 47"/>
                              <a:gd name="T4" fmla="+- 0 3037 3037"/>
                              <a:gd name="T5" fmla="*/ T4 w 141"/>
                              <a:gd name="T6" fmla="+- 0 6379 6332"/>
                              <a:gd name="T7" fmla="*/ 6379 h 47"/>
                              <a:gd name="T8" fmla="+- 0 3177 3037"/>
                              <a:gd name="T9" fmla="*/ T8 w 141"/>
                              <a:gd name="T10" fmla="+- 0 6355 6332"/>
                              <a:gd name="T11" fmla="*/ 6355 h 47"/>
                              <a:gd name="T12" fmla="+- 0 3037 3037"/>
                              <a:gd name="T13" fmla="*/ T12 w 141"/>
                              <a:gd name="T14" fmla="+- 0 6332 6332"/>
                              <a:gd name="T15" fmla="*/ 6332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Freeform 57"/>
                        <wps:cNvSpPr>
                          <a:spLocks/>
                        </wps:cNvSpPr>
                        <wps:spPr bwMode="auto">
                          <a:xfrm>
                            <a:off x="3036" y="6332"/>
                            <a:ext cx="141" cy="47"/>
                          </a:xfrm>
                          <a:custGeom>
                            <a:avLst/>
                            <a:gdLst>
                              <a:gd name="T0" fmla="+- 0 3037 3037"/>
                              <a:gd name="T1" fmla="*/ T0 w 141"/>
                              <a:gd name="T2" fmla="+- 0 6332 6332"/>
                              <a:gd name="T3" fmla="*/ 6332 h 47"/>
                              <a:gd name="T4" fmla="+- 0 3037 3037"/>
                              <a:gd name="T5" fmla="*/ T4 w 141"/>
                              <a:gd name="T6" fmla="+- 0 6379 6332"/>
                              <a:gd name="T7" fmla="*/ 6379 h 47"/>
                              <a:gd name="T8" fmla="+- 0 3177 3037"/>
                              <a:gd name="T9" fmla="*/ T8 w 141"/>
                              <a:gd name="T10" fmla="+- 0 6355 6332"/>
                              <a:gd name="T11" fmla="*/ 6355 h 47"/>
                              <a:gd name="T12" fmla="+- 0 3037 3037"/>
                              <a:gd name="T13" fmla="*/ T12 w 141"/>
                              <a:gd name="T14" fmla="+- 0 6332 6332"/>
                              <a:gd name="T15" fmla="*/ 6332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58"/>
                        <wps:cNvSpPr>
                          <a:spLocks/>
                        </wps:cNvSpPr>
                        <wps:spPr bwMode="auto">
                          <a:xfrm>
                            <a:off x="1974" y="6332"/>
                            <a:ext cx="141" cy="47"/>
                          </a:xfrm>
                          <a:custGeom>
                            <a:avLst/>
                            <a:gdLst>
                              <a:gd name="T0" fmla="+- 0 2115 1974"/>
                              <a:gd name="T1" fmla="*/ T0 w 141"/>
                              <a:gd name="T2" fmla="+- 0 6332 6332"/>
                              <a:gd name="T3" fmla="*/ 6332 h 47"/>
                              <a:gd name="T4" fmla="+- 0 1974 1974"/>
                              <a:gd name="T5" fmla="*/ T4 w 141"/>
                              <a:gd name="T6" fmla="+- 0 6355 6332"/>
                              <a:gd name="T7" fmla="*/ 6355 h 47"/>
                              <a:gd name="T8" fmla="+- 0 2115 1974"/>
                              <a:gd name="T9" fmla="*/ T8 w 141"/>
                              <a:gd name="T10" fmla="+- 0 6379 6332"/>
                              <a:gd name="T11" fmla="*/ 6379 h 47"/>
                              <a:gd name="T12" fmla="+- 0 2115 1974"/>
                              <a:gd name="T13" fmla="*/ T12 w 141"/>
                              <a:gd name="T14" fmla="+- 0 6332 6332"/>
                              <a:gd name="T15" fmla="*/ 6332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1" y="0"/>
                                </a:moveTo>
                                <a:lnTo>
                                  <a:pt x="0" y="23"/>
                                </a:lnTo>
                                <a:lnTo>
                                  <a:pt x="141" y="47"/>
                                </a:lnTo>
                                <a:lnTo>
                                  <a:pt x="1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59"/>
                        <wps:cNvSpPr>
                          <a:spLocks/>
                        </wps:cNvSpPr>
                        <wps:spPr bwMode="auto">
                          <a:xfrm>
                            <a:off x="1974" y="6332"/>
                            <a:ext cx="141" cy="47"/>
                          </a:xfrm>
                          <a:custGeom>
                            <a:avLst/>
                            <a:gdLst>
                              <a:gd name="T0" fmla="+- 0 2115 1974"/>
                              <a:gd name="T1" fmla="*/ T0 w 141"/>
                              <a:gd name="T2" fmla="+- 0 6332 6332"/>
                              <a:gd name="T3" fmla="*/ 6332 h 47"/>
                              <a:gd name="T4" fmla="+- 0 2115 1974"/>
                              <a:gd name="T5" fmla="*/ T4 w 141"/>
                              <a:gd name="T6" fmla="+- 0 6379 6332"/>
                              <a:gd name="T7" fmla="*/ 6379 h 47"/>
                              <a:gd name="T8" fmla="+- 0 1974 1974"/>
                              <a:gd name="T9" fmla="*/ T8 w 141"/>
                              <a:gd name="T10" fmla="+- 0 6355 6332"/>
                              <a:gd name="T11" fmla="*/ 6355 h 47"/>
                              <a:gd name="T12" fmla="+- 0 2115 1974"/>
                              <a:gd name="T13" fmla="*/ T12 w 141"/>
                              <a:gd name="T14" fmla="+- 0 6332 6332"/>
                              <a:gd name="T15" fmla="*/ 6332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1" y="0"/>
                                </a:moveTo>
                                <a:lnTo>
                                  <a:pt x="141" y="47"/>
                                </a:lnTo>
                                <a:lnTo>
                                  <a:pt x="0" y="23"/>
                                </a:lnTo>
                                <a:lnTo>
                                  <a:pt x="141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AutoShape 60"/>
                        <wps:cNvSpPr>
                          <a:spLocks/>
                        </wps:cNvSpPr>
                        <wps:spPr bwMode="auto">
                          <a:xfrm>
                            <a:off x="1693" y="9182"/>
                            <a:ext cx="762" cy="1228"/>
                          </a:xfrm>
                          <a:custGeom>
                            <a:avLst/>
                            <a:gdLst>
                              <a:gd name="T0" fmla="+- 0 1834 1694"/>
                              <a:gd name="T1" fmla="*/ T0 w 762"/>
                              <a:gd name="T2" fmla="+- 0 10325 9183"/>
                              <a:gd name="T3" fmla="*/ 10325 h 1228"/>
                              <a:gd name="T4" fmla="+- 0 1694 1694"/>
                              <a:gd name="T5" fmla="*/ T4 w 762"/>
                              <a:gd name="T6" fmla="+- 0 10325 9183"/>
                              <a:gd name="T7" fmla="*/ 10325 h 1228"/>
                              <a:gd name="T8" fmla="+- 0 1694 1694"/>
                              <a:gd name="T9" fmla="*/ T8 w 762"/>
                              <a:gd name="T10" fmla="+- 0 10335 9183"/>
                              <a:gd name="T11" fmla="*/ 10335 h 1228"/>
                              <a:gd name="T12" fmla="+- 0 1834 1694"/>
                              <a:gd name="T13" fmla="*/ T12 w 762"/>
                              <a:gd name="T14" fmla="+- 0 10335 9183"/>
                              <a:gd name="T15" fmla="*/ 10335 h 1228"/>
                              <a:gd name="T16" fmla="+- 0 1834 1694"/>
                              <a:gd name="T17" fmla="*/ T16 w 762"/>
                              <a:gd name="T18" fmla="+- 0 10325 9183"/>
                              <a:gd name="T19" fmla="*/ 10325 h 1228"/>
                              <a:gd name="T20" fmla="+- 0 2180 1694"/>
                              <a:gd name="T21" fmla="*/ T20 w 762"/>
                              <a:gd name="T22" fmla="+- 0 9183 9183"/>
                              <a:gd name="T23" fmla="*/ 9183 h 1228"/>
                              <a:gd name="T24" fmla="+- 0 2170 1694"/>
                              <a:gd name="T25" fmla="*/ T24 w 762"/>
                              <a:gd name="T26" fmla="+- 0 9183 9183"/>
                              <a:gd name="T27" fmla="*/ 9183 h 1228"/>
                              <a:gd name="T28" fmla="+- 0 2170 1694"/>
                              <a:gd name="T29" fmla="*/ T28 w 762"/>
                              <a:gd name="T30" fmla="+- 0 10325 9183"/>
                              <a:gd name="T31" fmla="*/ 10325 h 1228"/>
                              <a:gd name="T32" fmla="+- 0 1979 1694"/>
                              <a:gd name="T33" fmla="*/ T32 w 762"/>
                              <a:gd name="T34" fmla="+- 0 10325 9183"/>
                              <a:gd name="T35" fmla="*/ 10325 h 1228"/>
                              <a:gd name="T36" fmla="+- 0 1979 1694"/>
                              <a:gd name="T37" fmla="*/ T36 w 762"/>
                              <a:gd name="T38" fmla="+- 0 9784 9183"/>
                              <a:gd name="T39" fmla="*/ 9784 h 1228"/>
                              <a:gd name="T40" fmla="+- 0 1969 1694"/>
                              <a:gd name="T41" fmla="*/ T40 w 762"/>
                              <a:gd name="T42" fmla="+- 0 9784 9183"/>
                              <a:gd name="T43" fmla="*/ 9784 h 1228"/>
                              <a:gd name="T44" fmla="+- 0 1969 1694"/>
                              <a:gd name="T45" fmla="*/ T44 w 762"/>
                              <a:gd name="T46" fmla="+- 0 10410 9183"/>
                              <a:gd name="T47" fmla="*/ 10410 h 1228"/>
                              <a:gd name="T48" fmla="+- 0 1979 1694"/>
                              <a:gd name="T49" fmla="*/ T48 w 762"/>
                              <a:gd name="T50" fmla="+- 0 10410 9183"/>
                              <a:gd name="T51" fmla="*/ 10410 h 1228"/>
                              <a:gd name="T52" fmla="+- 0 1979 1694"/>
                              <a:gd name="T53" fmla="*/ T52 w 762"/>
                              <a:gd name="T54" fmla="+- 0 10335 9183"/>
                              <a:gd name="T55" fmla="*/ 10335 h 1228"/>
                              <a:gd name="T56" fmla="+- 0 2170 1694"/>
                              <a:gd name="T57" fmla="*/ T56 w 762"/>
                              <a:gd name="T58" fmla="+- 0 10335 9183"/>
                              <a:gd name="T59" fmla="*/ 10335 h 1228"/>
                              <a:gd name="T60" fmla="+- 0 2170 1694"/>
                              <a:gd name="T61" fmla="*/ T60 w 762"/>
                              <a:gd name="T62" fmla="+- 0 10410 9183"/>
                              <a:gd name="T63" fmla="*/ 10410 h 1228"/>
                              <a:gd name="T64" fmla="+- 0 2180 1694"/>
                              <a:gd name="T65" fmla="*/ T64 w 762"/>
                              <a:gd name="T66" fmla="+- 0 10410 9183"/>
                              <a:gd name="T67" fmla="*/ 10410 h 1228"/>
                              <a:gd name="T68" fmla="+- 0 2180 1694"/>
                              <a:gd name="T69" fmla="*/ T68 w 762"/>
                              <a:gd name="T70" fmla="+- 0 9183 9183"/>
                              <a:gd name="T71" fmla="*/ 9183 h 1228"/>
                              <a:gd name="T72" fmla="+- 0 2455 1694"/>
                              <a:gd name="T73" fmla="*/ T72 w 762"/>
                              <a:gd name="T74" fmla="+- 0 10325 9183"/>
                              <a:gd name="T75" fmla="*/ 10325 h 1228"/>
                              <a:gd name="T76" fmla="+- 0 2315 1694"/>
                              <a:gd name="T77" fmla="*/ T76 w 762"/>
                              <a:gd name="T78" fmla="+- 0 10325 9183"/>
                              <a:gd name="T79" fmla="*/ 10325 h 1228"/>
                              <a:gd name="T80" fmla="+- 0 2315 1694"/>
                              <a:gd name="T81" fmla="*/ T80 w 762"/>
                              <a:gd name="T82" fmla="+- 0 10335 9183"/>
                              <a:gd name="T83" fmla="*/ 10335 h 1228"/>
                              <a:gd name="T84" fmla="+- 0 2455 1694"/>
                              <a:gd name="T85" fmla="*/ T84 w 762"/>
                              <a:gd name="T86" fmla="+- 0 10335 9183"/>
                              <a:gd name="T87" fmla="*/ 10335 h 1228"/>
                              <a:gd name="T88" fmla="+- 0 2455 1694"/>
                              <a:gd name="T89" fmla="*/ T88 w 762"/>
                              <a:gd name="T90" fmla="+- 0 10325 9183"/>
                              <a:gd name="T91" fmla="*/ 10325 h 12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762" h="1228">
                                <a:moveTo>
                                  <a:pt x="140" y="1142"/>
                                </a:moveTo>
                                <a:lnTo>
                                  <a:pt x="0" y="1142"/>
                                </a:lnTo>
                                <a:lnTo>
                                  <a:pt x="0" y="1152"/>
                                </a:lnTo>
                                <a:lnTo>
                                  <a:pt x="140" y="1152"/>
                                </a:lnTo>
                                <a:lnTo>
                                  <a:pt x="140" y="1142"/>
                                </a:lnTo>
                                <a:close/>
                                <a:moveTo>
                                  <a:pt x="486" y="0"/>
                                </a:moveTo>
                                <a:lnTo>
                                  <a:pt x="476" y="0"/>
                                </a:lnTo>
                                <a:lnTo>
                                  <a:pt x="476" y="1142"/>
                                </a:lnTo>
                                <a:lnTo>
                                  <a:pt x="285" y="1142"/>
                                </a:lnTo>
                                <a:lnTo>
                                  <a:pt x="285" y="601"/>
                                </a:lnTo>
                                <a:lnTo>
                                  <a:pt x="275" y="601"/>
                                </a:lnTo>
                                <a:lnTo>
                                  <a:pt x="275" y="1227"/>
                                </a:lnTo>
                                <a:lnTo>
                                  <a:pt x="285" y="1227"/>
                                </a:lnTo>
                                <a:lnTo>
                                  <a:pt x="285" y="1152"/>
                                </a:lnTo>
                                <a:lnTo>
                                  <a:pt x="476" y="1152"/>
                                </a:lnTo>
                                <a:lnTo>
                                  <a:pt x="476" y="1227"/>
                                </a:lnTo>
                                <a:lnTo>
                                  <a:pt x="486" y="1227"/>
                                </a:lnTo>
                                <a:lnTo>
                                  <a:pt x="486" y="0"/>
                                </a:lnTo>
                                <a:close/>
                                <a:moveTo>
                                  <a:pt x="761" y="1142"/>
                                </a:moveTo>
                                <a:lnTo>
                                  <a:pt x="621" y="1142"/>
                                </a:lnTo>
                                <a:lnTo>
                                  <a:pt x="621" y="1152"/>
                                </a:lnTo>
                                <a:lnTo>
                                  <a:pt x="761" y="1152"/>
                                </a:lnTo>
                                <a:lnTo>
                                  <a:pt x="761" y="11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61"/>
                        <wps:cNvSpPr>
                          <a:spLocks/>
                        </wps:cNvSpPr>
                        <wps:spPr bwMode="auto">
                          <a:xfrm>
                            <a:off x="1834" y="10306"/>
                            <a:ext cx="141" cy="47"/>
                          </a:xfrm>
                          <a:custGeom>
                            <a:avLst/>
                            <a:gdLst>
                              <a:gd name="T0" fmla="+- 0 1834 1834"/>
                              <a:gd name="T1" fmla="*/ T0 w 141"/>
                              <a:gd name="T2" fmla="+- 0 10306 10306"/>
                              <a:gd name="T3" fmla="*/ 10306 h 47"/>
                              <a:gd name="T4" fmla="+- 0 1834 1834"/>
                              <a:gd name="T5" fmla="*/ T4 w 141"/>
                              <a:gd name="T6" fmla="+- 0 10353 10306"/>
                              <a:gd name="T7" fmla="*/ 10353 h 47"/>
                              <a:gd name="T8" fmla="+- 0 1974 1834"/>
                              <a:gd name="T9" fmla="*/ T8 w 141"/>
                              <a:gd name="T10" fmla="+- 0 10330 10306"/>
                              <a:gd name="T11" fmla="*/ 10330 h 47"/>
                              <a:gd name="T12" fmla="+- 0 1834 1834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62"/>
                        <wps:cNvSpPr>
                          <a:spLocks/>
                        </wps:cNvSpPr>
                        <wps:spPr bwMode="auto">
                          <a:xfrm>
                            <a:off x="1834" y="10306"/>
                            <a:ext cx="141" cy="47"/>
                          </a:xfrm>
                          <a:custGeom>
                            <a:avLst/>
                            <a:gdLst>
                              <a:gd name="T0" fmla="+- 0 1834 1834"/>
                              <a:gd name="T1" fmla="*/ T0 w 141"/>
                              <a:gd name="T2" fmla="+- 0 10306 10306"/>
                              <a:gd name="T3" fmla="*/ 10306 h 47"/>
                              <a:gd name="T4" fmla="+- 0 1834 1834"/>
                              <a:gd name="T5" fmla="*/ T4 w 141"/>
                              <a:gd name="T6" fmla="+- 0 10353 10306"/>
                              <a:gd name="T7" fmla="*/ 10353 h 47"/>
                              <a:gd name="T8" fmla="+- 0 1974 1834"/>
                              <a:gd name="T9" fmla="*/ T8 w 141"/>
                              <a:gd name="T10" fmla="+- 0 10330 10306"/>
                              <a:gd name="T11" fmla="*/ 10330 h 47"/>
                              <a:gd name="T12" fmla="+- 0 1834 1834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63"/>
                        <wps:cNvSpPr>
                          <a:spLocks/>
                        </wps:cNvSpPr>
                        <wps:spPr bwMode="auto">
                          <a:xfrm>
                            <a:off x="2174" y="10306"/>
                            <a:ext cx="141" cy="47"/>
                          </a:xfrm>
                          <a:custGeom>
                            <a:avLst/>
                            <a:gdLst>
                              <a:gd name="T0" fmla="+- 0 2315 2175"/>
                              <a:gd name="T1" fmla="*/ T0 w 141"/>
                              <a:gd name="T2" fmla="+- 0 10306 10306"/>
                              <a:gd name="T3" fmla="*/ 10306 h 47"/>
                              <a:gd name="T4" fmla="+- 0 2175 2175"/>
                              <a:gd name="T5" fmla="*/ T4 w 141"/>
                              <a:gd name="T6" fmla="+- 0 10330 10306"/>
                              <a:gd name="T7" fmla="*/ 10330 h 47"/>
                              <a:gd name="T8" fmla="+- 0 2315 2175"/>
                              <a:gd name="T9" fmla="*/ T8 w 141"/>
                              <a:gd name="T10" fmla="+- 0 10353 10306"/>
                              <a:gd name="T11" fmla="*/ 10353 h 47"/>
                              <a:gd name="T12" fmla="+- 0 2315 2175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0" y="24"/>
                                </a:lnTo>
                                <a:lnTo>
                                  <a:pt x="140" y="47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64"/>
                        <wps:cNvSpPr>
                          <a:spLocks/>
                        </wps:cNvSpPr>
                        <wps:spPr bwMode="auto">
                          <a:xfrm>
                            <a:off x="2174" y="10306"/>
                            <a:ext cx="141" cy="47"/>
                          </a:xfrm>
                          <a:custGeom>
                            <a:avLst/>
                            <a:gdLst>
                              <a:gd name="T0" fmla="+- 0 2315 2175"/>
                              <a:gd name="T1" fmla="*/ T0 w 141"/>
                              <a:gd name="T2" fmla="+- 0 10306 10306"/>
                              <a:gd name="T3" fmla="*/ 10306 h 47"/>
                              <a:gd name="T4" fmla="+- 0 2315 2175"/>
                              <a:gd name="T5" fmla="*/ T4 w 141"/>
                              <a:gd name="T6" fmla="+- 0 10353 10306"/>
                              <a:gd name="T7" fmla="*/ 10353 h 47"/>
                              <a:gd name="T8" fmla="+- 0 2175 2175"/>
                              <a:gd name="T9" fmla="*/ T8 w 141"/>
                              <a:gd name="T10" fmla="+- 0 10330 10306"/>
                              <a:gd name="T11" fmla="*/ 10330 h 47"/>
                              <a:gd name="T12" fmla="+- 0 2315 2175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140" y="47"/>
                                </a:lnTo>
                                <a:lnTo>
                                  <a:pt x="0" y="24"/>
                                </a:ln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AutoShape 65"/>
                        <wps:cNvSpPr>
                          <a:spLocks/>
                        </wps:cNvSpPr>
                        <wps:spPr bwMode="auto">
                          <a:xfrm>
                            <a:off x="2169" y="9182"/>
                            <a:ext cx="1413" cy="1228"/>
                          </a:xfrm>
                          <a:custGeom>
                            <a:avLst/>
                            <a:gdLst>
                              <a:gd name="T0" fmla="+- 0 2180 2170"/>
                              <a:gd name="T1" fmla="*/ T0 w 1413"/>
                              <a:gd name="T2" fmla="+- 0 9183 9183"/>
                              <a:gd name="T3" fmla="*/ 9183 h 1228"/>
                              <a:gd name="T4" fmla="+- 0 2170 2170"/>
                              <a:gd name="T5" fmla="*/ T4 w 1413"/>
                              <a:gd name="T6" fmla="+- 0 9183 9183"/>
                              <a:gd name="T7" fmla="*/ 9183 h 1228"/>
                              <a:gd name="T8" fmla="+- 0 2170 2170"/>
                              <a:gd name="T9" fmla="*/ T8 w 1413"/>
                              <a:gd name="T10" fmla="+- 0 10410 9183"/>
                              <a:gd name="T11" fmla="*/ 10410 h 1228"/>
                              <a:gd name="T12" fmla="+- 0 2180 2170"/>
                              <a:gd name="T13" fmla="*/ T12 w 1413"/>
                              <a:gd name="T14" fmla="+- 0 10410 9183"/>
                              <a:gd name="T15" fmla="*/ 10410 h 1228"/>
                              <a:gd name="T16" fmla="+- 0 2180 2170"/>
                              <a:gd name="T17" fmla="*/ T16 w 1413"/>
                              <a:gd name="T18" fmla="+- 0 9183 9183"/>
                              <a:gd name="T19" fmla="*/ 9183 h 1228"/>
                              <a:gd name="T20" fmla="+- 0 3437 2170"/>
                              <a:gd name="T21" fmla="*/ T20 w 1413"/>
                              <a:gd name="T22" fmla="+- 0 10325 9183"/>
                              <a:gd name="T23" fmla="*/ 10325 h 1228"/>
                              <a:gd name="T24" fmla="+- 0 2315 2170"/>
                              <a:gd name="T25" fmla="*/ T24 w 1413"/>
                              <a:gd name="T26" fmla="+- 0 10325 9183"/>
                              <a:gd name="T27" fmla="*/ 10325 h 1228"/>
                              <a:gd name="T28" fmla="+- 0 2315 2170"/>
                              <a:gd name="T29" fmla="*/ T28 w 1413"/>
                              <a:gd name="T30" fmla="+- 0 10335 9183"/>
                              <a:gd name="T31" fmla="*/ 10335 h 1228"/>
                              <a:gd name="T32" fmla="+- 0 3437 2170"/>
                              <a:gd name="T33" fmla="*/ T32 w 1413"/>
                              <a:gd name="T34" fmla="+- 0 10335 9183"/>
                              <a:gd name="T35" fmla="*/ 10335 h 1228"/>
                              <a:gd name="T36" fmla="+- 0 3437 2170"/>
                              <a:gd name="T37" fmla="*/ T36 w 1413"/>
                              <a:gd name="T38" fmla="+- 0 10325 9183"/>
                              <a:gd name="T39" fmla="*/ 10325 h 1228"/>
                              <a:gd name="T40" fmla="+- 0 3583 2170"/>
                              <a:gd name="T41" fmla="*/ T40 w 1413"/>
                              <a:gd name="T42" fmla="+- 0 9183 9183"/>
                              <a:gd name="T43" fmla="*/ 9183 h 1228"/>
                              <a:gd name="T44" fmla="+- 0 3573 2170"/>
                              <a:gd name="T45" fmla="*/ T44 w 1413"/>
                              <a:gd name="T46" fmla="+- 0 9183 9183"/>
                              <a:gd name="T47" fmla="*/ 9183 h 1228"/>
                              <a:gd name="T48" fmla="+- 0 3573 2170"/>
                              <a:gd name="T49" fmla="*/ T48 w 1413"/>
                              <a:gd name="T50" fmla="+- 0 10410 9183"/>
                              <a:gd name="T51" fmla="*/ 10410 h 1228"/>
                              <a:gd name="T52" fmla="+- 0 3583 2170"/>
                              <a:gd name="T53" fmla="*/ T52 w 1413"/>
                              <a:gd name="T54" fmla="+- 0 10410 9183"/>
                              <a:gd name="T55" fmla="*/ 10410 h 1228"/>
                              <a:gd name="T56" fmla="+- 0 3583 2170"/>
                              <a:gd name="T57" fmla="*/ T56 w 1413"/>
                              <a:gd name="T58" fmla="+- 0 9183 9183"/>
                              <a:gd name="T59" fmla="*/ 9183 h 12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413" h="1228">
                                <a:moveTo>
                                  <a:pt x="1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27"/>
                                </a:lnTo>
                                <a:lnTo>
                                  <a:pt x="10" y="1227"/>
                                </a:lnTo>
                                <a:lnTo>
                                  <a:pt x="10" y="0"/>
                                </a:lnTo>
                                <a:close/>
                                <a:moveTo>
                                  <a:pt x="1267" y="1142"/>
                                </a:moveTo>
                                <a:lnTo>
                                  <a:pt x="145" y="1142"/>
                                </a:lnTo>
                                <a:lnTo>
                                  <a:pt x="145" y="1152"/>
                                </a:lnTo>
                                <a:lnTo>
                                  <a:pt x="1267" y="1152"/>
                                </a:lnTo>
                                <a:lnTo>
                                  <a:pt x="1267" y="1142"/>
                                </a:lnTo>
                                <a:close/>
                                <a:moveTo>
                                  <a:pt x="1413" y="0"/>
                                </a:moveTo>
                                <a:lnTo>
                                  <a:pt x="1403" y="0"/>
                                </a:lnTo>
                                <a:lnTo>
                                  <a:pt x="1403" y="1227"/>
                                </a:lnTo>
                                <a:lnTo>
                                  <a:pt x="1413" y="1227"/>
                                </a:lnTo>
                                <a:lnTo>
                                  <a:pt x="14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66"/>
                        <wps:cNvSpPr>
                          <a:spLocks/>
                        </wps:cNvSpPr>
                        <wps:spPr bwMode="auto">
                          <a:xfrm>
                            <a:off x="2174" y="10306"/>
                            <a:ext cx="141" cy="47"/>
                          </a:xfrm>
                          <a:custGeom>
                            <a:avLst/>
                            <a:gdLst>
                              <a:gd name="T0" fmla="+- 0 2315 2175"/>
                              <a:gd name="T1" fmla="*/ T0 w 141"/>
                              <a:gd name="T2" fmla="+- 0 10306 10306"/>
                              <a:gd name="T3" fmla="*/ 10306 h 47"/>
                              <a:gd name="T4" fmla="+- 0 2175 2175"/>
                              <a:gd name="T5" fmla="*/ T4 w 141"/>
                              <a:gd name="T6" fmla="+- 0 10330 10306"/>
                              <a:gd name="T7" fmla="*/ 10330 h 47"/>
                              <a:gd name="T8" fmla="+- 0 2315 2175"/>
                              <a:gd name="T9" fmla="*/ T8 w 141"/>
                              <a:gd name="T10" fmla="+- 0 10353 10306"/>
                              <a:gd name="T11" fmla="*/ 10353 h 47"/>
                              <a:gd name="T12" fmla="+- 0 2315 2175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0" y="24"/>
                                </a:lnTo>
                                <a:lnTo>
                                  <a:pt x="140" y="47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67"/>
                        <wps:cNvSpPr>
                          <a:spLocks/>
                        </wps:cNvSpPr>
                        <wps:spPr bwMode="auto">
                          <a:xfrm>
                            <a:off x="2174" y="10306"/>
                            <a:ext cx="141" cy="47"/>
                          </a:xfrm>
                          <a:custGeom>
                            <a:avLst/>
                            <a:gdLst>
                              <a:gd name="T0" fmla="+- 0 2315 2175"/>
                              <a:gd name="T1" fmla="*/ T0 w 141"/>
                              <a:gd name="T2" fmla="+- 0 10306 10306"/>
                              <a:gd name="T3" fmla="*/ 10306 h 47"/>
                              <a:gd name="T4" fmla="+- 0 2315 2175"/>
                              <a:gd name="T5" fmla="*/ T4 w 141"/>
                              <a:gd name="T6" fmla="+- 0 10353 10306"/>
                              <a:gd name="T7" fmla="*/ 10353 h 47"/>
                              <a:gd name="T8" fmla="+- 0 2175 2175"/>
                              <a:gd name="T9" fmla="*/ T8 w 141"/>
                              <a:gd name="T10" fmla="+- 0 10330 10306"/>
                              <a:gd name="T11" fmla="*/ 10330 h 47"/>
                              <a:gd name="T12" fmla="+- 0 2315 2175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140" y="47"/>
                                </a:lnTo>
                                <a:lnTo>
                                  <a:pt x="0" y="24"/>
                                </a:ln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68"/>
                        <wps:cNvSpPr>
                          <a:spLocks/>
                        </wps:cNvSpPr>
                        <wps:spPr bwMode="auto">
                          <a:xfrm>
                            <a:off x="3437" y="10306"/>
                            <a:ext cx="141" cy="47"/>
                          </a:xfrm>
                          <a:custGeom>
                            <a:avLst/>
                            <a:gdLst>
                              <a:gd name="T0" fmla="+- 0 3437 3437"/>
                              <a:gd name="T1" fmla="*/ T0 w 141"/>
                              <a:gd name="T2" fmla="+- 0 10306 10306"/>
                              <a:gd name="T3" fmla="*/ 10306 h 47"/>
                              <a:gd name="T4" fmla="+- 0 3437 3437"/>
                              <a:gd name="T5" fmla="*/ T4 w 141"/>
                              <a:gd name="T6" fmla="+- 0 10353 10306"/>
                              <a:gd name="T7" fmla="*/ 10353 h 47"/>
                              <a:gd name="T8" fmla="+- 0 3578 3437"/>
                              <a:gd name="T9" fmla="*/ T8 w 141"/>
                              <a:gd name="T10" fmla="+- 0 10330 10306"/>
                              <a:gd name="T11" fmla="*/ 10330 h 47"/>
                              <a:gd name="T12" fmla="+- 0 3437 3437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1" y="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69"/>
                        <wps:cNvSpPr>
                          <a:spLocks/>
                        </wps:cNvSpPr>
                        <wps:spPr bwMode="auto">
                          <a:xfrm>
                            <a:off x="3437" y="10306"/>
                            <a:ext cx="141" cy="47"/>
                          </a:xfrm>
                          <a:custGeom>
                            <a:avLst/>
                            <a:gdLst>
                              <a:gd name="T0" fmla="+- 0 3437 3437"/>
                              <a:gd name="T1" fmla="*/ T0 w 141"/>
                              <a:gd name="T2" fmla="+- 0 10306 10306"/>
                              <a:gd name="T3" fmla="*/ 10306 h 47"/>
                              <a:gd name="T4" fmla="+- 0 3437 3437"/>
                              <a:gd name="T5" fmla="*/ T4 w 141"/>
                              <a:gd name="T6" fmla="+- 0 10353 10306"/>
                              <a:gd name="T7" fmla="*/ 10353 h 47"/>
                              <a:gd name="T8" fmla="+- 0 3578 3437"/>
                              <a:gd name="T9" fmla="*/ T8 w 141"/>
                              <a:gd name="T10" fmla="+- 0 10330 10306"/>
                              <a:gd name="T11" fmla="*/ 10330 h 47"/>
                              <a:gd name="T12" fmla="+- 0 3437 3437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1" y="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AutoShape 70"/>
                        <wps:cNvSpPr>
                          <a:spLocks/>
                        </wps:cNvSpPr>
                        <wps:spPr bwMode="auto">
                          <a:xfrm>
                            <a:off x="3297" y="8782"/>
                            <a:ext cx="642" cy="1628"/>
                          </a:xfrm>
                          <a:custGeom>
                            <a:avLst/>
                            <a:gdLst>
                              <a:gd name="T0" fmla="+- 0 3437 3297"/>
                              <a:gd name="T1" fmla="*/ T0 w 642"/>
                              <a:gd name="T2" fmla="+- 0 10325 8782"/>
                              <a:gd name="T3" fmla="*/ 10325 h 1628"/>
                              <a:gd name="T4" fmla="+- 0 3297 3297"/>
                              <a:gd name="T5" fmla="*/ T4 w 642"/>
                              <a:gd name="T6" fmla="+- 0 10325 8782"/>
                              <a:gd name="T7" fmla="*/ 10325 h 1628"/>
                              <a:gd name="T8" fmla="+- 0 3297 3297"/>
                              <a:gd name="T9" fmla="*/ T8 w 642"/>
                              <a:gd name="T10" fmla="+- 0 10335 8782"/>
                              <a:gd name="T11" fmla="*/ 10335 h 1628"/>
                              <a:gd name="T12" fmla="+- 0 3437 3297"/>
                              <a:gd name="T13" fmla="*/ T12 w 642"/>
                              <a:gd name="T14" fmla="+- 0 10335 8782"/>
                              <a:gd name="T15" fmla="*/ 10335 h 1628"/>
                              <a:gd name="T16" fmla="+- 0 3437 3297"/>
                              <a:gd name="T17" fmla="*/ T16 w 642"/>
                              <a:gd name="T18" fmla="+- 0 10325 8782"/>
                              <a:gd name="T19" fmla="*/ 10325 h 1628"/>
                              <a:gd name="T20" fmla="+- 0 3583 3297"/>
                              <a:gd name="T21" fmla="*/ T20 w 642"/>
                              <a:gd name="T22" fmla="+- 0 9183 8782"/>
                              <a:gd name="T23" fmla="*/ 9183 h 1628"/>
                              <a:gd name="T24" fmla="+- 0 3573 3297"/>
                              <a:gd name="T25" fmla="*/ T24 w 642"/>
                              <a:gd name="T26" fmla="+- 0 9183 8782"/>
                              <a:gd name="T27" fmla="*/ 9183 h 1628"/>
                              <a:gd name="T28" fmla="+- 0 3573 3297"/>
                              <a:gd name="T29" fmla="*/ T28 w 642"/>
                              <a:gd name="T30" fmla="+- 0 10410 8782"/>
                              <a:gd name="T31" fmla="*/ 10410 h 1628"/>
                              <a:gd name="T32" fmla="+- 0 3583 3297"/>
                              <a:gd name="T33" fmla="*/ T32 w 642"/>
                              <a:gd name="T34" fmla="+- 0 10410 8782"/>
                              <a:gd name="T35" fmla="*/ 10410 h 1628"/>
                              <a:gd name="T36" fmla="+- 0 3583 3297"/>
                              <a:gd name="T37" fmla="*/ T36 w 642"/>
                              <a:gd name="T38" fmla="+- 0 9183 8782"/>
                              <a:gd name="T39" fmla="*/ 9183 h 1628"/>
                              <a:gd name="T40" fmla="+- 0 3663 3297"/>
                              <a:gd name="T41" fmla="*/ T40 w 642"/>
                              <a:gd name="T42" fmla="+- 0 8782 8782"/>
                              <a:gd name="T43" fmla="*/ 8782 h 1628"/>
                              <a:gd name="T44" fmla="+- 0 3653 3297"/>
                              <a:gd name="T45" fmla="*/ T44 w 642"/>
                              <a:gd name="T46" fmla="+- 0 8782 8782"/>
                              <a:gd name="T47" fmla="*/ 8782 h 1628"/>
                              <a:gd name="T48" fmla="+- 0 3653 3297"/>
                              <a:gd name="T49" fmla="*/ T48 w 642"/>
                              <a:gd name="T50" fmla="+- 0 10410 8782"/>
                              <a:gd name="T51" fmla="*/ 10410 h 1628"/>
                              <a:gd name="T52" fmla="+- 0 3663 3297"/>
                              <a:gd name="T53" fmla="*/ T52 w 642"/>
                              <a:gd name="T54" fmla="+- 0 10410 8782"/>
                              <a:gd name="T55" fmla="*/ 10410 h 1628"/>
                              <a:gd name="T56" fmla="+- 0 3663 3297"/>
                              <a:gd name="T57" fmla="*/ T56 w 642"/>
                              <a:gd name="T58" fmla="+- 0 8782 8782"/>
                              <a:gd name="T59" fmla="*/ 8782 h 1628"/>
                              <a:gd name="T60" fmla="+- 0 3938 3297"/>
                              <a:gd name="T61" fmla="*/ T60 w 642"/>
                              <a:gd name="T62" fmla="+- 0 10325 8782"/>
                              <a:gd name="T63" fmla="*/ 10325 h 1628"/>
                              <a:gd name="T64" fmla="+- 0 3798 3297"/>
                              <a:gd name="T65" fmla="*/ T64 w 642"/>
                              <a:gd name="T66" fmla="+- 0 10325 8782"/>
                              <a:gd name="T67" fmla="*/ 10325 h 1628"/>
                              <a:gd name="T68" fmla="+- 0 3798 3297"/>
                              <a:gd name="T69" fmla="*/ T68 w 642"/>
                              <a:gd name="T70" fmla="+- 0 10335 8782"/>
                              <a:gd name="T71" fmla="*/ 10335 h 1628"/>
                              <a:gd name="T72" fmla="+- 0 3938 3297"/>
                              <a:gd name="T73" fmla="*/ T72 w 642"/>
                              <a:gd name="T74" fmla="+- 0 10335 8782"/>
                              <a:gd name="T75" fmla="*/ 10335 h 1628"/>
                              <a:gd name="T76" fmla="+- 0 3938 3297"/>
                              <a:gd name="T77" fmla="*/ T76 w 642"/>
                              <a:gd name="T78" fmla="+- 0 10325 8782"/>
                              <a:gd name="T79" fmla="*/ 10325 h 16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642" h="1628">
                                <a:moveTo>
                                  <a:pt x="140" y="1543"/>
                                </a:moveTo>
                                <a:lnTo>
                                  <a:pt x="0" y="1543"/>
                                </a:lnTo>
                                <a:lnTo>
                                  <a:pt x="0" y="1553"/>
                                </a:lnTo>
                                <a:lnTo>
                                  <a:pt x="140" y="1553"/>
                                </a:lnTo>
                                <a:lnTo>
                                  <a:pt x="140" y="1543"/>
                                </a:lnTo>
                                <a:close/>
                                <a:moveTo>
                                  <a:pt x="286" y="401"/>
                                </a:moveTo>
                                <a:lnTo>
                                  <a:pt x="276" y="401"/>
                                </a:lnTo>
                                <a:lnTo>
                                  <a:pt x="276" y="1628"/>
                                </a:lnTo>
                                <a:lnTo>
                                  <a:pt x="286" y="1628"/>
                                </a:lnTo>
                                <a:lnTo>
                                  <a:pt x="286" y="401"/>
                                </a:lnTo>
                                <a:close/>
                                <a:moveTo>
                                  <a:pt x="366" y="0"/>
                                </a:moveTo>
                                <a:lnTo>
                                  <a:pt x="356" y="0"/>
                                </a:lnTo>
                                <a:lnTo>
                                  <a:pt x="356" y="1628"/>
                                </a:lnTo>
                                <a:lnTo>
                                  <a:pt x="366" y="1628"/>
                                </a:lnTo>
                                <a:lnTo>
                                  <a:pt x="366" y="0"/>
                                </a:lnTo>
                                <a:close/>
                                <a:moveTo>
                                  <a:pt x="641" y="1543"/>
                                </a:moveTo>
                                <a:lnTo>
                                  <a:pt x="501" y="1543"/>
                                </a:lnTo>
                                <a:lnTo>
                                  <a:pt x="501" y="1553"/>
                                </a:lnTo>
                                <a:lnTo>
                                  <a:pt x="641" y="1553"/>
                                </a:lnTo>
                                <a:lnTo>
                                  <a:pt x="641" y="1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AutoShape 71"/>
                        <wps:cNvSpPr>
                          <a:spLocks/>
                        </wps:cNvSpPr>
                        <wps:spPr bwMode="auto">
                          <a:xfrm>
                            <a:off x="3577" y="10329"/>
                            <a:ext cx="369" cy="381"/>
                          </a:xfrm>
                          <a:custGeom>
                            <a:avLst/>
                            <a:gdLst>
                              <a:gd name="T0" fmla="+- 0 3618 3578"/>
                              <a:gd name="T1" fmla="*/ T0 w 369"/>
                              <a:gd name="T2" fmla="+- 0 10330 10330"/>
                              <a:gd name="T3" fmla="*/ 10330 h 381"/>
                              <a:gd name="T4" fmla="+- 0 3732 3578"/>
                              <a:gd name="T5" fmla="*/ T4 w 369"/>
                              <a:gd name="T6" fmla="+- 0 10711 10330"/>
                              <a:gd name="T7" fmla="*/ 10711 h 381"/>
                              <a:gd name="T8" fmla="+- 0 3946 3578"/>
                              <a:gd name="T9" fmla="*/ T8 w 369"/>
                              <a:gd name="T10" fmla="+- 0 10711 10330"/>
                              <a:gd name="T11" fmla="*/ 10711 h 381"/>
                              <a:gd name="T12" fmla="+- 0 3578 3578"/>
                              <a:gd name="T13" fmla="*/ T12 w 369"/>
                              <a:gd name="T14" fmla="+- 0 10330 10330"/>
                              <a:gd name="T15" fmla="*/ 10330 h 381"/>
                              <a:gd name="T16" fmla="+- 0 3658 3578"/>
                              <a:gd name="T17" fmla="*/ T16 w 369"/>
                              <a:gd name="T18" fmla="+- 0 10330 10330"/>
                              <a:gd name="T19" fmla="*/ 10330 h 381"/>
                              <a:gd name="T20" fmla="+- 0 3578 3578"/>
                              <a:gd name="T21" fmla="*/ T20 w 369"/>
                              <a:gd name="T22" fmla="+- 0 10330 10330"/>
                              <a:gd name="T23" fmla="*/ 10330 h 3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369" h="381">
                                <a:moveTo>
                                  <a:pt x="40" y="0"/>
                                </a:moveTo>
                                <a:lnTo>
                                  <a:pt x="154" y="381"/>
                                </a:lnTo>
                                <a:lnTo>
                                  <a:pt x="368" y="381"/>
                                </a:lnTo>
                                <a:moveTo>
                                  <a:pt x="0" y="0"/>
                                </a:moveTo>
                                <a:lnTo>
                                  <a:pt x="80" y="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637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72"/>
                        <wps:cNvSpPr>
                          <a:spLocks/>
                        </wps:cNvSpPr>
                        <wps:spPr bwMode="auto">
                          <a:xfrm>
                            <a:off x="3437" y="10306"/>
                            <a:ext cx="141" cy="47"/>
                          </a:xfrm>
                          <a:custGeom>
                            <a:avLst/>
                            <a:gdLst>
                              <a:gd name="T0" fmla="+- 0 3437 3437"/>
                              <a:gd name="T1" fmla="*/ T0 w 141"/>
                              <a:gd name="T2" fmla="+- 0 10306 10306"/>
                              <a:gd name="T3" fmla="*/ 10306 h 47"/>
                              <a:gd name="T4" fmla="+- 0 3437 3437"/>
                              <a:gd name="T5" fmla="*/ T4 w 141"/>
                              <a:gd name="T6" fmla="+- 0 10353 10306"/>
                              <a:gd name="T7" fmla="*/ 10353 h 47"/>
                              <a:gd name="T8" fmla="+- 0 3578 3437"/>
                              <a:gd name="T9" fmla="*/ T8 w 141"/>
                              <a:gd name="T10" fmla="+- 0 10330 10306"/>
                              <a:gd name="T11" fmla="*/ 10330 h 47"/>
                              <a:gd name="T12" fmla="+- 0 3437 3437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1" y="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73"/>
                        <wps:cNvSpPr>
                          <a:spLocks/>
                        </wps:cNvSpPr>
                        <wps:spPr bwMode="auto">
                          <a:xfrm>
                            <a:off x="3437" y="10306"/>
                            <a:ext cx="141" cy="47"/>
                          </a:xfrm>
                          <a:custGeom>
                            <a:avLst/>
                            <a:gdLst>
                              <a:gd name="T0" fmla="+- 0 3437 3437"/>
                              <a:gd name="T1" fmla="*/ T0 w 141"/>
                              <a:gd name="T2" fmla="+- 0 10306 10306"/>
                              <a:gd name="T3" fmla="*/ 10306 h 47"/>
                              <a:gd name="T4" fmla="+- 0 3437 3437"/>
                              <a:gd name="T5" fmla="*/ T4 w 141"/>
                              <a:gd name="T6" fmla="+- 0 10353 10306"/>
                              <a:gd name="T7" fmla="*/ 10353 h 47"/>
                              <a:gd name="T8" fmla="+- 0 3578 3437"/>
                              <a:gd name="T9" fmla="*/ T8 w 141"/>
                              <a:gd name="T10" fmla="+- 0 10330 10306"/>
                              <a:gd name="T11" fmla="*/ 10330 h 47"/>
                              <a:gd name="T12" fmla="+- 0 3437 3437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1" y="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74"/>
                        <wps:cNvSpPr>
                          <a:spLocks/>
                        </wps:cNvSpPr>
                        <wps:spPr bwMode="auto">
                          <a:xfrm>
                            <a:off x="3657" y="10306"/>
                            <a:ext cx="141" cy="47"/>
                          </a:xfrm>
                          <a:custGeom>
                            <a:avLst/>
                            <a:gdLst>
                              <a:gd name="T0" fmla="+- 0 3798 3658"/>
                              <a:gd name="T1" fmla="*/ T0 w 141"/>
                              <a:gd name="T2" fmla="+- 0 10306 10306"/>
                              <a:gd name="T3" fmla="*/ 10306 h 47"/>
                              <a:gd name="T4" fmla="+- 0 3658 3658"/>
                              <a:gd name="T5" fmla="*/ T4 w 141"/>
                              <a:gd name="T6" fmla="+- 0 10330 10306"/>
                              <a:gd name="T7" fmla="*/ 10330 h 47"/>
                              <a:gd name="T8" fmla="+- 0 3798 3658"/>
                              <a:gd name="T9" fmla="*/ T8 w 141"/>
                              <a:gd name="T10" fmla="+- 0 10353 10306"/>
                              <a:gd name="T11" fmla="*/ 10353 h 47"/>
                              <a:gd name="T12" fmla="+- 0 3798 3658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0" y="24"/>
                                </a:lnTo>
                                <a:lnTo>
                                  <a:pt x="140" y="47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Freeform 75"/>
                        <wps:cNvSpPr>
                          <a:spLocks/>
                        </wps:cNvSpPr>
                        <wps:spPr bwMode="auto">
                          <a:xfrm>
                            <a:off x="3657" y="10306"/>
                            <a:ext cx="141" cy="47"/>
                          </a:xfrm>
                          <a:custGeom>
                            <a:avLst/>
                            <a:gdLst>
                              <a:gd name="T0" fmla="+- 0 3798 3658"/>
                              <a:gd name="T1" fmla="*/ T0 w 141"/>
                              <a:gd name="T2" fmla="+- 0 10306 10306"/>
                              <a:gd name="T3" fmla="*/ 10306 h 47"/>
                              <a:gd name="T4" fmla="+- 0 3798 3658"/>
                              <a:gd name="T5" fmla="*/ T4 w 141"/>
                              <a:gd name="T6" fmla="+- 0 10353 10306"/>
                              <a:gd name="T7" fmla="*/ 10353 h 47"/>
                              <a:gd name="T8" fmla="+- 0 3658 3658"/>
                              <a:gd name="T9" fmla="*/ T8 w 141"/>
                              <a:gd name="T10" fmla="+- 0 10330 10306"/>
                              <a:gd name="T11" fmla="*/ 10330 h 47"/>
                              <a:gd name="T12" fmla="+- 0 3798 3658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140" y="47"/>
                                </a:lnTo>
                                <a:lnTo>
                                  <a:pt x="0" y="24"/>
                                </a:ln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AutoShape 76"/>
                        <wps:cNvSpPr>
                          <a:spLocks/>
                        </wps:cNvSpPr>
                        <wps:spPr bwMode="auto">
                          <a:xfrm>
                            <a:off x="3652" y="8782"/>
                            <a:ext cx="1213" cy="1628"/>
                          </a:xfrm>
                          <a:custGeom>
                            <a:avLst/>
                            <a:gdLst>
                              <a:gd name="T0" fmla="+- 0 3663 3653"/>
                              <a:gd name="T1" fmla="*/ T0 w 1213"/>
                              <a:gd name="T2" fmla="+- 0 8782 8782"/>
                              <a:gd name="T3" fmla="*/ 8782 h 1628"/>
                              <a:gd name="T4" fmla="+- 0 3653 3653"/>
                              <a:gd name="T5" fmla="*/ T4 w 1213"/>
                              <a:gd name="T6" fmla="+- 0 8782 8782"/>
                              <a:gd name="T7" fmla="*/ 8782 h 1628"/>
                              <a:gd name="T8" fmla="+- 0 3653 3653"/>
                              <a:gd name="T9" fmla="*/ T8 w 1213"/>
                              <a:gd name="T10" fmla="+- 0 10410 8782"/>
                              <a:gd name="T11" fmla="*/ 10410 h 1628"/>
                              <a:gd name="T12" fmla="+- 0 3663 3653"/>
                              <a:gd name="T13" fmla="*/ T12 w 1213"/>
                              <a:gd name="T14" fmla="+- 0 10410 8782"/>
                              <a:gd name="T15" fmla="*/ 10410 h 1628"/>
                              <a:gd name="T16" fmla="+- 0 3663 3653"/>
                              <a:gd name="T17" fmla="*/ T16 w 1213"/>
                              <a:gd name="T18" fmla="+- 0 8782 8782"/>
                              <a:gd name="T19" fmla="*/ 8782 h 1628"/>
                              <a:gd name="T20" fmla="+- 0 4720 3653"/>
                              <a:gd name="T21" fmla="*/ T20 w 1213"/>
                              <a:gd name="T22" fmla="+- 0 10325 8782"/>
                              <a:gd name="T23" fmla="*/ 10325 h 1628"/>
                              <a:gd name="T24" fmla="+- 0 3798 3653"/>
                              <a:gd name="T25" fmla="*/ T24 w 1213"/>
                              <a:gd name="T26" fmla="+- 0 10325 8782"/>
                              <a:gd name="T27" fmla="*/ 10325 h 1628"/>
                              <a:gd name="T28" fmla="+- 0 3798 3653"/>
                              <a:gd name="T29" fmla="*/ T28 w 1213"/>
                              <a:gd name="T30" fmla="+- 0 10335 8782"/>
                              <a:gd name="T31" fmla="*/ 10335 h 1628"/>
                              <a:gd name="T32" fmla="+- 0 4720 3653"/>
                              <a:gd name="T33" fmla="*/ T32 w 1213"/>
                              <a:gd name="T34" fmla="+- 0 10335 8782"/>
                              <a:gd name="T35" fmla="*/ 10335 h 1628"/>
                              <a:gd name="T36" fmla="+- 0 4720 3653"/>
                              <a:gd name="T37" fmla="*/ T36 w 1213"/>
                              <a:gd name="T38" fmla="+- 0 10325 8782"/>
                              <a:gd name="T39" fmla="*/ 10325 h 1628"/>
                              <a:gd name="T40" fmla="+- 0 4865 3653"/>
                              <a:gd name="T41" fmla="*/ T40 w 1213"/>
                              <a:gd name="T42" fmla="+- 0 8782 8782"/>
                              <a:gd name="T43" fmla="*/ 8782 h 1628"/>
                              <a:gd name="T44" fmla="+- 0 4855 3653"/>
                              <a:gd name="T45" fmla="*/ T44 w 1213"/>
                              <a:gd name="T46" fmla="+- 0 8782 8782"/>
                              <a:gd name="T47" fmla="*/ 8782 h 1628"/>
                              <a:gd name="T48" fmla="+- 0 4855 3653"/>
                              <a:gd name="T49" fmla="*/ T48 w 1213"/>
                              <a:gd name="T50" fmla="+- 0 10410 8782"/>
                              <a:gd name="T51" fmla="*/ 10410 h 1628"/>
                              <a:gd name="T52" fmla="+- 0 4865 3653"/>
                              <a:gd name="T53" fmla="*/ T52 w 1213"/>
                              <a:gd name="T54" fmla="+- 0 10410 8782"/>
                              <a:gd name="T55" fmla="*/ 10410 h 1628"/>
                              <a:gd name="T56" fmla="+- 0 4865 3653"/>
                              <a:gd name="T57" fmla="*/ T56 w 1213"/>
                              <a:gd name="T58" fmla="+- 0 8782 8782"/>
                              <a:gd name="T59" fmla="*/ 8782 h 16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213" h="1628">
                                <a:moveTo>
                                  <a:pt x="1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628"/>
                                </a:lnTo>
                                <a:lnTo>
                                  <a:pt x="10" y="1628"/>
                                </a:lnTo>
                                <a:lnTo>
                                  <a:pt x="10" y="0"/>
                                </a:lnTo>
                                <a:close/>
                                <a:moveTo>
                                  <a:pt x="1067" y="1543"/>
                                </a:moveTo>
                                <a:lnTo>
                                  <a:pt x="145" y="1543"/>
                                </a:lnTo>
                                <a:lnTo>
                                  <a:pt x="145" y="1553"/>
                                </a:lnTo>
                                <a:lnTo>
                                  <a:pt x="1067" y="1553"/>
                                </a:lnTo>
                                <a:lnTo>
                                  <a:pt x="1067" y="1543"/>
                                </a:lnTo>
                                <a:close/>
                                <a:moveTo>
                                  <a:pt x="1212" y="0"/>
                                </a:moveTo>
                                <a:lnTo>
                                  <a:pt x="1202" y="0"/>
                                </a:lnTo>
                                <a:lnTo>
                                  <a:pt x="1202" y="1628"/>
                                </a:lnTo>
                                <a:lnTo>
                                  <a:pt x="1212" y="1628"/>
                                </a:lnTo>
                                <a:lnTo>
                                  <a:pt x="12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77"/>
                        <wps:cNvSpPr>
                          <a:spLocks/>
                        </wps:cNvSpPr>
                        <wps:spPr bwMode="auto">
                          <a:xfrm>
                            <a:off x="3657" y="10306"/>
                            <a:ext cx="141" cy="47"/>
                          </a:xfrm>
                          <a:custGeom>
                            <a:avLst/>
                            <a:gdLst>
                              <a:gd name="T0" fmla="+- 0 3798 3658"/>
                              <a:gd name="T1" fmla="*/ T0 w 141"/>
                              <a:gd name="T2" fmla="+- 0 10306 10306"/>
                              <a:gd name="T3" fmla="*/ 10306 h 47"/>
                              <a:gd name="T4" fmla="+- 0 3658 3658"/>
                              <a:gd name="T5" fmla="*/ T4 w 141"/>
                              <a:gd name="T6" fmla="+- 0 10330 10306"/>
                              <a:gd name="T7" fmla="*/ 10330 h 47"/>
                              <a:gd name="T8" fmla="+- 0 3798 3658"/>
                              <a:gd name="T9" fmla="*/ T8 w 141"/>
                              <a:gd name="T10" fmla="+- 0 10353 10306"/>
                              <a:gd name="T11" fmla="*/ 10353 h 47"/>
                              <a:gd name="T12" fmla="+- 0 3798 3658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0" y="24"/>
                                </a:lnTo>
                                <a:lnTo>
                                  <a:pt x="140" y="47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78"/>
                        <wps:cNvSpPr>
                          <a:spLocks/>
                        </wps:cNvSpPr>
                        <wps:spPr bwMode="auto">
                          <a:xfrm>
                            <a:off x="3657" y="10306"/>
                            <a:ext cx="141" cy="47"/>
                          </a:xfrm>
                          <a:custGeom>
                            <a:avLst/>
                            <a:gdLst>
                              <a:gd name="T0" fmla="+- 0 3798 3658"/>
                              <a:gd name="T1" fmla="*/ T0 w 141"/>
                              <a:gd name="T2" fmla="+- 0 10306 10306"/>
                              <a:gd name="T3" fmla="*/ 10306 h 47"/>
                              <a:gd name="T4" fmla="+- 0 3798 3658"/>
                              <a:gd name="T5" fmla="*/ T4 w 141"/>
                              <a:gd name="T6" fmla="+- 0 10353 10306"/>
                              <a:gd name="T7" fmla="*/ 10353 h 47"/>
                              <a:gd name="T8" fmla="+- 0 3658 3658"/>
                              <a:gd name="T9" fmla="*/ T8 w 141"/>
                              <a:gd name="T10" fmla="+- 0 10330 10306"/>
                              <a:gd name="T11" fmla="*/ 10330 h 47"/>
                              <a:gd name="T12" fmla="+- 0 3798 3658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140" y="47"/>
                                </a:lnTo>
                                <a:lnTo>
                                  <a:pt x="0" y="24"/>
                                </a:ln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79"/>
                        <wps:cNvSpPr>
                          <a:spLocks/>
                        </wps:cNvSpPr>
                        <wps:spPr bwMode="auto">
                          <a:xfrm>
                            <a:off x="4720" y="10306"/>
                            <a:ext cx="141" cy="47"/>
                          </a:xfrm>
                          <a:custGeom>
                            <a:avLst/>
                            <a:gdLst>
                              <a:gd name="T0" fmla="+- 0 4720 4720"/>
                              <a:gd name="T1" fmla="*/ T0 w 141"/>
                              <a:gd name="T2" fmla="+- 0 10306 10306"/>
                              <a:gd name="T3" fmla="*/ 10306 h 47"/>
                              <a:gd name="T4" fmla="+- 0 4720 4720"/>
                              <a:gd name="T5" fmla="*/ T4 w 141"/>
                              <a:gd name="T6" fmla="+- 0 10353 10306"/>
                              <a:gd name="T7" fmla="*/ 10353 h 47"/>
                              <a:gd name="T8" fmla="+- 0 4860 4720"/>
                              <a:gd name="T9" fmla="*/ T8 w 141"/>
                              <a:gd name="T10" fmla="+- 0 10330 10306"/>
                              <a:gd name="T11" fmla="*/ 10330 h 47"/>
                              <a:gd name="T12" fmla="+- 0 4720 4720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80"/>
                        <wps:cNvSpPr>
                          <a:spLocks/>
                        </wps:cNvSpPr>
                        <wps:spPr bwMode="auto">
                          <a:xfrm>
                            <a:off x="4720" y="10306"/>
                            <a:ext cx="141" cy="47"/>
                          </a:xfrm>
                          <a:custGeom>
                            <a:avLst/>
                            <a:gdLst>
                              <a:gd name="T0" fmla="+- 0 4720 4720"/>
                              <a:gd name="T1" fmla="*/ T0 w 141"/>
                              <a:gd name="T2" fmla="+- 0 10306 10306"/>
                              <a:gd name="T3" fmla="*/ 10306 h 47"/>
                              <a:gd name="T4" fmla="+- 0 4720 4720"/>
                              <a:gd name="T5" fmla="*/ T4 w 141"/>
                              <a:gd name="T6" fmla="+- 0 10353 10306"/>
                              <a:gd name="T7" fmla="*/ 10353 h 47"/>
                              <a:gd name="T8" fmla="+- 0 4860 4720"/>
                              <a:gd name="T9" fmla="*/ T8 w 141"/>
                              <a:gd name="T10" fmla="+- 0 10330 10306"/>
                              <a:gd name="T11" fmla="*/ 10330 h 47"/>
                              <a:gd name="T12" fmla="+- 0 4720 4720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AutoShape 81"/>
                        <wps:cNvSpPr>
                          <a:spLocks/>
                        </wps:cNvSpPr>
                        <wps:spPr bwMode="auto">
                          <a:xfrm>
                            <a:off x="4579" y="8782"/>
                            <a:ext cx="882" cy="1628"/>
                          </a:xfrm>
                          <a:custGeom>
                            <a:avLst/>
                            <a:gdLst>
                              <a:gd name="T0" fmla="+- 0 4720 4580"/>
                              <a:gd name="T1" fmla="*/ T0 w 882"/>
                              <a:gd name="T2" fmla="+- 0 10325 8782"/>
                              <a:gd name="T3" fmla="*/ 10325 h 1628"/>
                              <a:gd name="T4" fmla="+- 0 4580 4580"/>
                              <a:gd name="T5" fmla="*/ T4 w 882"/>
                              <a:gd name="T6" fmla="+- 0 10325 8782"/>
                              <a:gd name="T7" fmla="*/ 10325 h 1628"/>
                              <a:gd name="T8" fmla="+- 0 4580 4580"/>
                              <a:gd name="T9" fmla="*/ T8 w 882"/>
                              <a:gd name="T10" fmla="+- 0 10335 8782"/>
                              <a:gd name="T11" fmla="*/ 10335 h 1628"/>
                              <a:gd name="T12" fmla="+- 0 4720 4580"/>
                              <a:gd name="T13" fmla="*/ T12 w 882"/>
                              <a:gd name="T14" fmla="+- 0 10335 8782"/>
                              <a:gd name="T15" fmla="*/ 10335 h 1628"/>
                              <a:gd name="T16" fmla="+- 0 4720 4580"/>
                              <a:gd name="T17" fmla="*/ T16 w 882"/>
                              <a:gd name="T18" fmla="+- 0 10325 8782"/>
                              <a:gd name="T19" fmla="*/ 10325 h 1628"/>
                              <a:gd name="T20" fmla="+- 0 5186 4580"/>
                              <a:gd name="T21" fmla="*/ T20 w 882"/>
                              <a:gd name="T22" fmla="+- 0 9784 8782"/>
                              <a:gd name="T23" fmla="*/ 9784 h 1628"/>
                              <a:gd name="T24" fmla="+- 0 5176 4580"/>
                              <a:gd name="T25" fmla="*/ T24 w 882"/>
                              <a:gd name="T26" fmla="+- 0 9784 8782"/>
                              <a:gd name="T27" fmla="*/ 9784 h 1628"/>
                              <a:gd name="T28" fmla="+- 0 5176 4580"/>
                              <a:gd name="T29" fmla="*/ T28 w 882"/>
                              <a:gd name="T30" fmla="+- 0 10325 8782"/>
                              <a:gd name="T31" fmla="*/ 10325 h 1628"/>
                              <a:gd name="T32" fmla="+- 0 4865 4580"/>
                              <a:gd name="T33" fmla="*/ T32 w 882"/>
                              <a:gd name="T34" fmla="+- 0 10325 8782"/>
                              <a:gd name="T35" fmla="*/ 10325 h 1628"/>
                              <a:gd name="T36" fmla="+- 0 4865 4580"/>
                              <a:gd name="T37" fmla="*/ T36 w 882"/>
                              <a:gd name="T38" fmla="+- 0 8782 8782"/>
                              <a:gd name="T39" fmla="*/ 8782 h 1628"/>
                              <a:gd name="T40" fmla="+- 0 4855 4580"/>
                              <a:gd name="T41" fmla="*/ T40 w 882"/>
                              <a:gd name="T42" fmla="+- 0 8782 8782"/>
                              <a:gd name="T43" fmla="*/ 8782 h 1628"/>
                              <a:gd name="T44" fmla="+- 0 4855 4580"/>
                              <a:gd name="T45" fmla="*/ T44 w 882"/>
                              <a:gd name="T46" fmla="+- 0 10410 8782"/>
                              <a:gd name="T47" fmla="*/ 10410 h 1628"/>
                              <a:gd name="T48" fmla="+- 0 4865 4580"/>
                              <a:gd name="T49" fmla="*/ T48 w 882"/>
                              <a:gd name="T50" fmla="+- 0 10410 8782"/>
                              <a:gd name="T51" fmla="*/ 10410 h 1628"/>
                              <a:gd name="T52" fmla="+- 0 4865 4580"/>
                              <a:gd name="T53" fmla="*/ T52 w 882"/>
                              <a:gd name="T54" fmla="+- 0 10335 8782"/>
                              <a:gd name="T55" fmla="*/ 10335 h 1628"/>
                              <a:gd name="T56" fmla="+- 0 5176 4580"/>
                              <a:gd name="T57" fmla="*/ T56 w 882"/>
                              <a:gd name="T58" fmla="+- 0 10335 8782"/>
                              <a:gd name="T59" fmla="*/ 10335 h 1628"/>
                              <a:gd name="T60" fmla="+- 0 5176 4580"/>
                              <a:gd name="T61" fmla="*/ T60 w 882"/>
                              <a:gd name="T62" fmla="+- 0 10410 8782"/>
                              <a:gd name="T63" fmla="*/ 10410 h 1628"/>
                              <a:gd name="T64" fmla="+- 0 5186 4580"/>
                              <a:gd name="T65" fmla="*/ T64 w 882"/>
                              <a:gd name="T66" fmla="+- 0 10410 8782"/>
                              <a:gd name="T67" fmla="*/ 10410 h 1628"/>
                              <a:gd name="T68" fmla="+- 0 5186 4580"/>
                              <a:gd name="T69" fmla="*/ T68 w 882"/>
                              <a:gd name="T70" fmla="+- 0 9784 8782"/>
                              <a:gd name="T71" fmla="*/ 9784 h 1628"/>
                              <a:gd name="T72" fmla="+- 0 5462 4580"/>
                              <a:gd name="T73" fmla="*/ T72 w 882"/>
                              <a:gd name="T74" fmla="+- 0 10325 8782"/>
                              <a:gd name="T75" fmla="*/ 10325 h 1628"/>
                              <a:gd name="T76" fmla="+- 0 5321 4580"/>
                              <a:gd name="T77" fmla="*/ T76 w 882"/>
                              <a:gd name="T78" fmla="+- 0 10325 8782"/>
                              <a:gd name="T79" fmla="*/ 10325 h 1628"/>
                              <a:gd name="T80" fmla="+- 0 5321 4580"/>
                              <a:gd name="T81" fmla="*/ T80 w 882"/>
                              <a:gd name="T82" fmla="+- 0 10335 8782"/>
                              <a:gd name="T83" fmla="*/ 10335 h 1628"/>
                              <a:gd name="T84" fmla="+- 0 5462 4580"/>
                              <a:gd name="T85" fmla="*/ T84 w 882"/>
                              <a:gd name="T86" fmla="+- 0 10335 8782"/>
                              <a:gd name="T87" fmla="*/ 10335 h 1628"/>
                              <a:gd name="T88" fmla="+- 0 5462 4580"/>
                              <a:gd name="T89" fmla="*/ T88 w 882"/>
                              <a:gd name="T90" fmla="+- 0 10325 8782"/>
                              <a:gd name="T91" fmla="*/ 10325 h 16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882" h="1628">
                                <a:moveTo>
                                  <a:pt x="140" y="1543"/>
                                </a:moveTo>
                                <a:lnTo>
                                  <a:pt x="0" y="1543"/>
                                </a:lnTo>
                                <a:lnTo>
                                  <a:pt x="0" y="1553"/>
                                </a:lnTo>
                                <a:lnTo>
                                  <a:pt x="140" y="1553"/>
                                </a:lnTo>
                                <a:lnTo>
                                  <a:pt x="140" y="1543"/>
                                </a:lnTo>
                                <a:close/>
                                <a:moveTo>
                                  <a:pt x="606" y="1002"/>
                                </a:moveTo>
                                <a:lnTo>
                                  <a:pt x="596" y="1002"/>
                                </a:lnTo>
                                <a:lnTo>
                                  <a:pt x="596" y="1543"/>
                                </a:lnTo>
                                <a:lnTo>
                                  <a:pt x="285" y="1543"/>
                                </a:lnTo>
                                <a:lnTo>
                                  <a:pt x="285" y="0"/>
                                </a:lnTo>
                                <a:lnTo>
                                  <a:pt x="275" y="0"/>
                                </a:lnTo>
                                <a:lnTo>
                                  <a:pt x="275" y="1628"/>
                                </a:lnTo>
                                <a:lnTo>
                                  <a:pt x="285" y="1628"/>
                                </a:lnTo>
                                <a:lnTo>
                                  <a:pt x="285" y="1553"/>
                                </a:lnTo>
                                <a:lnTo>
                                  <a:pt x="596" y="1553"/>
                                </a:lnTo>
                                <a:lnTo>
                                  <a:pt x="596" y="1628"/>
                                </a:lnTo>
                                <a:lnTo>
                                  <a:pt x="606" y="1628"/>
                                </a:lnTo>
                                <a:lnTo>
                                  <a:pt x="606" y="1002"/>
                                </a:lnTo>
                                <a:close/>
                                <a:moveTo>
                                  <a:pt x="882" y="1543"/>
                                </a:moveTo>
                                <a:lnTo>
                                  <a:pt x="741" y="1543"/>
                                </a:lnTo>
                                <a:lnTo>
                                  <a:pt x="741" y="1553"/>
                                </a:lnTo>
                                <a:lnTo>
                                  <a:pt x="882" y="1553"/>
                                </a:lnTo>
                                <a:lnTo>
                                  <a:pt x="882" y="1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82"/>
                        <wps:cNvSpPr>
                          <a:spLocks/>
                        </wps:cNvSpPr>
                        <wps:spPr bwMode="auto">
                          <a:xfrm>
                            <a:off x="4720" y="10306"/>
                            <a:ext cx="141" cy="47"/>
                          </a:xfrm>
                          <a:custGeom>
                            <a:avLst/>
                            <a:gdLst>
                              <a:gd name="T0" fmla="+- 0 4720 4720"/>
                              <a:gd name="T1" fmla="*/ T0 w 141"/>
                              <a:gd name="T2" fmla="+- 0 10306 10306"/>
                              <a:gd name="T3" fmla="*/ 10306 h 47"/>
                              <a:gd name="T4" fmla="+- 0 4720 4720"/>
                              <a:gd name="T5" fmla="*/ T4 w 141"/>
                              <a:gd name="T6" fmla="+- 0 10353 10306"/>
                              <a:gd name="T7" fmla="*/ 10353 h 47"/>
                              <a:gd name="T8" fmla="+- 0 4860 4720"/>
                              <a:gd name="T9" fmla="*/ T8 w 141"/>
                              <a:gd name="T10" fmla="+- 0 10330 10306"/>
                              <a:gd name="T11" fmla="*/ 10330 h 47"/>
                              <a:gd name="T12" fmla="+- 0 4720 4720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83"/>
                        <wps:cNvSpPr>
                          <a:spLocks/>
                        </wps:cNvSpPr>
                        <wps:spPr bwMode="auto">
                          <a:xfrm>
                            <a:off x="4720" y="10306"/>
                            <a:ext cx="141" cy="47"/>
                          </a:xfrm>
                          <a:custGeom>
                            <a:avLst/>
                            <a:gdLst>
                              <a:gd name="T0" fmla="+- 0 4720 4720"/>
                              <a:gd name="T1" fmla="*/ T0 w 141"/>
                              <a:gd name="T2" fmla="+- 0 10306 10306"/>
                              <a:gd name="T3" fmla="*/ 10306 h 47"/>
                              <a:gd name="T4" fmla="+- 0 4720 4720"/>
                              <a:gd name="T5" fmla="*/ T4 w 141"/>
                              <a:gd name="T6" fmla="+- 0 10353 10306"/>
                              <a:gd name="T7" fmla="*/ 10353 h 47"/>
                              <a:gd name="T8" fmla="+- 0 4860 4720"/>
                              <a:gd name="T9" fmla="*/ T8 w 141"/>
                              <a:gd name="T10" fmla="+- 0 10330 10306"/>
                              <a:gd name="T11" fmla="*/ 10330 h 47"/>
                              <a:gd name="T12" fmla="+- 0 4720 4720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84"/>
                        <wps:cNvSpPr>
                          <a:spLocks/>
                        </wps:cNvSpPr>
                        <wps:spPr bwMode="auto">
                          <a:xfrm>
                            <a:off x="5181" y="10306"/>
                            <a:ext cx="141" cy="47"/>
                          </a:xfrm>
                          <a:custGeom>
                            <a:avLst/>
                            <a:gdLst>
                              <a:gd name="T0" fmla="+- 0 5321 5181"/>
                              <a:gd name="T1" fmla="*/ T0 w 141"/>
                              <a:gd name="T2" fmla="+- 0 10306 10306"/>
                              <a:gd name="T3" fmla="*/ 10306 h 47"/>
                              <a:gd name="T4" fmla="+- 0 5181 5181"/>
                              <a:gd name="T5" fmla="*/ T4 w 141"/>
                              <a:gd name="T6" fmla="+- 0 10330 10306"/>
                              <a:gd name="T7" fmla="*/ 10330 h 47"/>
                              <a:gd name="T8" fmla="+- 0 5321 5181"/>
                              <a:gd name="T9" fmla="*/ T8 w 141"/>
                              <a:gd name="T10" fmla="+- 0 10353 10306"/>
                              <a:gd name="T11" fmla="*/ 10353 h 47"/>
                              <a:gd name="T12" fmla="+- 0 5321 5181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0" y="24"/>
                                </a:lnTo>
                                <a:lnTo>
                                  <a:pt x="140" y="47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85"/>
                        <wps:cNvSpPr>
                          <a:spLocks/>
                        </wps:cNvSpPr>
                        <wps:spPr bwMode="auto">
                          <a:xfrm>
                            <a:off x="5181" y="10306"/>
                            <a:ext cx="141" cy="47"/>
                          </a:xfrm>
                          <a:custGeom>
                            <a:avLst/>
                            <a:gdLst>
                              <a:gd name="T0" fmla="+- 0 5321 5181"/>
                              <a:gd name="T1" fmla="*/ T0 w 141"/>
                              <a:gd name="T2" fmla="+- 0 10306 10306"/>
                              <a:gd name="T3" fmla="*/ 10306 h 47"/>
                              <a:gd name="T4" fmla="+- 0 5321 5181"/>
                              <a:gd name="T5" fmla="*/ T4 w 141"/>
                              <a:gd name="T6" fmla="+- 0 10353 10306"/>
                              <a:gd name="T7" fmla="*/ 10353 h 47"/>
                              <a:gd name="T8" fmla="+- 0 5181 5181"/>
                              <a:gd name="T9" fmla="*/ T8 w 141"/>
                              <a:gd name="T10" fmla="+- 0 10330 10306"/>
                              <a:gd name="T11" fmla="*/ 10330 h 47"/>
                              <a:gd name="T12" fmla="+- 0 5321 5181"/>
                              <a:gd name="T13" fmla="*/ T12 w 141"/>
                              <a:gd name="T14" fmla="+- 0 10306 10306"/>
                              <a:gd name="T15" fmla="*/ 10306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140" y="47"/>
                                </a:lnTo>
                                <a:lnTo>
                                  <a:pt x="0" y="24"/>
                                </a:ln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AutoShape 86"/>
                        <wps:cNvSpPr>
                          <a:spLocks/>
                        </wps:cNvSpPr>
                        <wps:spPr bwMode="auto">
                          <a:xfrm>
                            <a:off x="4740" y="7494"/>
                            <a:ext cx="798" cy="612"/>
                          </a:xfrm>
                          <a:custGeom>
                            <a:avLst/>
                            <a:gdLst>
                              <a:gd name="T0" fmla="+- 0 5537 4740"/>
                              <a:gd name="T1" fmla="*/ T0 w 798"/>
                              <a:gd name="T2" fmla="+- 0 8096 7494"/>
                              <a:gd name="T3" fmla="*/ 8096 h 612"/>
                              <a:gd name="T4" fmla="+- 0 4740 4740"/>
                              <a:gd name="T5" fmla="*/ T4 w 798"/>
                              <a:gd name="T6" fmla="+- 0 8096 7494"/>
                              <a:gd name="T7" fmla="*/ 8096 h 612"/>
                              <a:gd name="T8" fmla="+- 0 4740 4740"/>
                              <a:gd name="T9" fmla="*/ T8 w 798"/>
                              <a:gd name="T10" fmla="+- 0 8106 7494"/>
                              <a:gd name="T11" fmla="*/ 8106 h 612"/>
                              <a:gd name="T12" fmla="+- 0 5537 4740"/>
                              <a:gd name="T13" fmla="*/ T12 w 798"/>
                              <a:gd name="T14" fmla="+- 0 8106 7494"/>
                              <a:gd name="T15" fmla="*/ 8106 h 612"/>
                              <a:gd name="T16" fmla="+- 0 5537 4740"/>
                              <a:gd name="T17" fmla="*/ T16 w 798"/>
                              <a:gd name="T18" fmla="+- 0 8096 7494"/>
                              <a:gd name="T19" fmla="*/ 8096 h 612"/>
                              <a:gd name="T20" fmla="+- 0 5537 4740"/>
                              <a:gd name="T21" fmla="*/ T20 w 798"/>
                              <a:gd name="T22" fmla="+- 0 7494 7494"/>
                              <a:gd name="T23" fmla="*/ 7494 h 612"/>
                              <a:gd name="T24" fmla="+- 0 5061 4740"/>
                              <a:gd name="T25" fmla="*/ T24 w 798"/>
                              <a:gd name="T26" fmla="+- 0 7494 7494"/>
                              <a:gd name="T27" fmla="*/ 7494 h 612"/>
                              <a:gd name="T28" fmla="+- 0 5061 4740"/>
                              <a:gd name="T29" fmla="*/ T28 w 798"/>
                              <a:gd name="T30" fmla="+- 0 7504 7494"/>
                              <a:gd name="T31" fmla="*/ 7504 h 612"/>
                              <a:gd name="T32" fmla="+- 0 5537 4740"/>
                              <a:gd name="T33" fmla="*/ T32 w 798"/>
                              <a:gd name="T34" fmla="+- 0 7504 7494"/>
                              <a:gd name="T35" fmla="*/ 7504 h 612"/>
                              <a:gd name="T36" fmla="+- 0 5537 4740"/>
                              <a:gd name="T37" fmla="*/ T36 w 798"/>
                              <a:gd name="T38" fmla="+- 0 7494 7494"/>
                              <a:gd name="T39" fmla="*/ 7494 h 6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798" h="612">
                                <a:moveTo>
                                  <a:pt x="797" y="602"/>
                                </a:moveTo>
                                <a:lnTo>
                                  <a:pt x="0" y="602"/>
                                </a:lnTo>
                                <a:lnTo>
                                  <a:pt x="0" y="612"/>
                                </a:lnTo>
                                <a:lnTo>
                                  <a:pt x="797" y="612"/>
                                </a:lnTo>
                                <a:lnTo>
                                  <a:pt x="797" y="602"/>
                                </a:lnTo>
                                <a:close/>
                                <a:moveTo>
                                  <a:pt x="797" y="0"/>
                                </a:moveTo>
                                <a:lnTo>
                                  <a:pt x="321" y="0"/>
                                </a:lnTo>
                                <a:lnTo>
                                  <a:pt x="321" y="10"/>
                                </a:lnTo>
                                <a:lnTo>
                                  <a:pt x="797" y="10"/>
                                </a:lnTo>
                                <a:lnTo>
                                  <a:pt x="7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Freeform 87"/>
                        <wps:cNvSpPr>
                          <a:spLocks/>
                        </wps:cNvSpPr>
                        <wps:spPr bwMode="auto">
                          <a:xfrm>
                            <a:off x="5433" y="7960"/>
                            <a:ext cx="47" cy="141"/>
                          </a:xfrm>
                          <a:custGeom>
                            <a:avLst/>
                            <a:gdLst>
                              <a:gd name="T0" fmla="+- 0 5481 5434"/>
                              <a:gd name="T1" fmla="*/ T0 w 47"/>
                              <a:gd name="T2" fmla="+- 0 7960 7960"/>
                              <a:gd name="T3" fmla="*/ 7960 h 141"/>
                              <a:gd name="T4" fmla="+- 0 5434 5434"/>
                              <a:gd name="T5" fmla="*/ T4 w 47"/>
                              <a:gd name="T6" fmla="+- 0 7960 7960"/>
                              <a:gd name="T7" fmla="*/ 7960 h 141"/>
                              <a:gd name="T8" fmla="+- 0 5457 5434"/>
                              <a:gd name="T9" fmla="*/ T8 w 47"/>
                              <a:gd name="T10" fmla="+- 0 8101 7960"/>
                              <a:gd name="T11" fmla="*/ 8101 h 141"/>
                              <a:gd name="T12" fmla="+- 0 5481 5434"/>
                              <a:gd name="T13" fmla="*/ T12 w 47"/>
                              <a:gd name="T14" fmla="+- 0 7960 7960"/>
                              <a:gd name="T15" fmla="*/ 7960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47" y="0"/>
                                </a:moveTo>
                                <a:lnTo>
                                  <a:pt x="0" y="0"/>
                                </a:lnTo>
                                <a:lnTo>
                                  <a:pt x="23" y="141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Freeform 88"/>
                        <wps:cNvSpPr>
                          <a:spLocks/>
                        </wps:cNvSpPr>
                        <wps:spPr bwMode="auto">
                          <a:xfrm>
                            <a:off x="5433" y="7960"/>
                            <a:ext cx="47" cy="141"/>
                          </a:xfrm>
                          <a:custGeom>
                            <a:avLst/>
                            <a:gdLst>
                              <a:gd name="T0" fmla="+- 0 5434 5434"/>
                              <a:gd name="T1" fmla="*/ T0 w 47"/>
                              <a:gd name="T2" fmla="+- 0 7960 7960"/>
                              <a:gd name="T3" fmla="*/ 7960 h 141"/>
                              <a:gd name="T4" fmla="+- 0 5481 5434"/>
                              <a:gd name="T5" fmla="*/ T4 w 47"/>
                              <a:gd name="T6" fmla="+- 0 7960 7960"/>
                              <a:gd name="T7" fmla="*/ 7960 h 141"/>
                              <a:gd name="T8" fmla="+- 0 5457 5434"/>
                              <a:gd name="T9" fmla="*/ T8 w 47"/>
                              <a:gd name="T10" fmla="+- 0 8101 7960"/>
                              <a:gd name="T11" fmla="*/ 8101 h 141"/>
                              <a:gd name="T12" fmla="+- 0 5434 5434"/>
                              <a:gd name="T13" fmla="*/ T12 w 47"/>
                              <a:gd name="T14" fmla="+- 0 7960 7960"/>
                              <a:gd name="T15" fmla="*/ 7960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0"/>
                                </a:moveTo>
                                <a:lnTo>
                                  <a:pt x="47" y="0"/>
                                </a:lnTo>
                                <a:lnTo>
                                  <a:pt x="23" y="14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89"/>
                        <wps:cNvSpPr>
                          <a:spLocks/>
                        </wps:cNvSpPr>
                        <wps:spPr bwMode="auto">
                          <a:xfrm>
                            <a:off x="5433" y="7499"/>
                            <a:ext cx="47" cy="141"/>
                          </a:xfrm>
                          <a:custGeom>
                            <a:avLst/>
                            <a:gdLst>
                              <a:gd name="T0" fmla="+- 0 5457 5434"/>
                              <a:gd name="T1" fmla="*/ T0 w 47"/>
                              <a:gd name="T2" fmla="+- 0 7499 7499"/>
                              <a:gd name="T3" fmla="*/ 7499 h 141"/>
                              <a:gd name="T4" fmla="+- 0 5434 5434"/>
                              <a:gd name="T5" fmla="*/ T4 w 47"/>
                              <a:gd name="T6" fmla="+- 0 7640 7499"/>
                              <a:gd name="T7" fmla="*/ 7640 h 141"/>
                              <a:gd name="T8" fmla="+- 0 5481 5434"/>
                              <a:gd name="T9" fmla="*/ T8 w 47"/>
                              <a:gd name="T10" fmla="+- 0 7640 7499"/>
                              <a:gd name="T11" fmla="*/ 7640 h 141"/>
                              <a:gd name="T12" fmla="+- 0 5457 5434"/>
                              <a:gd name="T13" fmla="*/ T12 w 47"/>
                              <a:gd name="T14" fmla="+- 0 7499 7499"/>
                              <a:gd name="T15" fmla="*/ 7499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23" y="0"/>
                                </a:moveTo>
                                <a:lnTo>
                                  <a:pt x="0" y="141"/>
                                </a:lnTo>
                                <a:lnTo>
                                  <a:pt x="47" y="141"/>
                                </a:lnTo>
                                <a:lnTo>
                                  <a:pt x="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Freeform 90"/>
                        <wps:cNvSpPr>
                          <a:spLocks/>
                        </wps:cNvSpPr>
                        <wps:spPr bwMode="auto">
                          <a:xfrm>
                            <a:off x="5433" y="7499"/>
                            <a:ext cx="47" cy="141"/>
                          </a:xfrm>
                          <a:custGeom>
                            <a:avLst/>
                            <a:gdLst>
                              <a:gd name="T0" fmla="+- 0 5434 5434"/>
                              <a:gd name="T1" fmla="*/ T0 w 47"/>
                              <a:gd name="T2" fmla="+- 0 7640 7499"/>
                              <a:gd name="T3" fmla="*/ 7640 h 141"/>
                              <a:gd name="T4" fmla="+- 0 5481 5434"/>
                              <a:gd name="T5" fmla="*/ T4 w 47"/>
                              <a:gd name="T6" fmla="+- 0 7640 7499"/>
                              <a:gd name="T7" fmla="*/ 7640 h 141"/>
                              <a:gd name="T8" fmla="+- 0 5457 5434"/>
                              <a:gd name="T9" fmla="*/ T8 w 47"/>
                              <a:gd name="T10" fmla="+- 0 7499 7499"/>
                              <a:gd name="T11" fmla="*/ 7499 h 141"/>
                              <a:gd name="T12" fmla="+- 0 5434 5434"/>
                              <a:gd name="T13" fmla="*/ T12 w 47"/>
                              <a:gd name="T14" fmla="+- 0 7640 7499"/>
                              <a:gd name="T15" fmla="*/ 7640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141"/>
                                </a:moveTo>
                                <a:lnTo>
                                  <a:pt x="47" y="141"/>
                                </a:lnTo>
                                <a:lnTo>
                                  <a:pt x="23" y="0"/>
                                </a:lnTo>
                                <a:lnTo>
                                  <a:pt x="0" y="141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AutoShape 91"/>
                        <wps:cNvSpPr>
                          <a:spLocks/>
                        </wps:cNvSpPr>
                        <wps:spPr bwMode="auto">
                          <a:xfrm>
                            <a:off x="4740" y="8095"/>
                            <a:ext cx="798" cy="812"/>
                          </a:xfrm>
                          <a:custGeom>
                            <a:avLst/>
                            <a:gdLst>
                              <a:gd name="T0" fmla="+- 0 5537 4740"/>
                              <a:gd name="T1" fmla="*/ T0 w 798"/>
                              <a:gd name="T2" fmla="+- 0 8897 8096"/>
                              <a:gd name="T3" fmla="*/ 8897 h 812"/>
                              <a:gd name="T4" fmla="+- 0 4740 4740"/>
                              <a:gd name="T5" fmla="*/ T4 w 798"/>
                              <a:gd name="T6" fmla="+- 0 8897 8096"/>
                              <a:gd name="T7" fmla="*/ 8897 h 812"/>
                              <a:gd name="T8" fmla="+- 0 4740 4740"/>
                              <a:gd name="T9" fmla="*/ T8 w 798"/>
                              <a:gd name="T10" fmla="+- 0 8907 8096"/>
                              <a:gd name="T11" fmla="*/ 8907 h 812"/>
                              <a:gd name="T12" fmla="+- 0 5537 4740"/>
                              <a:gd name="T13" fmla="*/ T12 w 798"/>
                              <a:gd name="T14" fmla="+- 0 8907 8096"/>
                              <a:gd name="T15" fmla="*/ 8907 h 812"/>
                              <a:gd name="T16" fmla="+- 0 5537 4740"/>
                              <a:gd name="T17" fmla="*/ T16 w 798"/>
                              <a:gd name="T18" fmla="+- 0 8897 8096"/>
                              <a:gd name="T19" fmla="*/ 8897 h 812"/>
                              <a:gd name="T20" fmla="+- 0 5537 4740"/>
                              <a:gd name="T21" fmla="*/ T20 w 798"/>
                              <a:gd name="T22" fmla="+- 0 8096 8096"/>
                              <a:gd name="T23" fmla="*/ 8096 h 812"/>
                              <a:gd name="T24" fmla="+- 0 4740 4740"/>
                              <a:gd name="T25" fmla="*/ T24 w 798"/>
                              <a:gd name="T26" fmla="+- 0 8096 8096"/>
                              <a:gd name="T27" fmla="*/ 8096 h 812"/>
                              <a:gd name="T28" fmla="+- 0 4740 4740"/>
                              <a:gd name="T29" fmla="*/ T28 w 798"/>
                              <a:gd name="T30" fmla="+- 0 8106 8096"/>
                              <a:gd name="T31" fmla="*/ 8106 h 812"/>
                              <a:gd name="T32" fmla="+- 0 5537 4740"/>
                              <a:gd name="T33" fmla="*/ T32 w 798"/>
                              <a:gd name="T34" fmla="+- 0 8106 8096"/>
                              <a:gd name="T35" fmla="*/ 8106 h 812"/>
                              <a:gd name="T36" fmla="+- 0 5537 4740"/>
                              <a:gd name="T37" fmla="*/ T36 w 798"/>
                              <a:gd name="T38" fmla="+- 0 8096 8096"/>
                              <a:gd name="T39" fmla="*/ 8096 h 8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798" h="812">
                                <a:moveTo>
                                  <a:pt x="797" y="801"/>
                                </a:moveTo>
                                <a:lnTo>
                                  <a:pt x="0" y="801"/>
                                </a:lnTo>
                                <a:lnTo>
                                  <a:pt x="0" y="811"/>
                                </a:lnTo>
                                <a:lnTo>
                                  <a:pt x="797" y="811"/>
                                </a:lnTo>
                                <a:lnTo>
                                  <a:pt x="797" y="801"/>
                                </a:lnTo>
                                <a:close/>
                                <a:moveTo>
                                  <a:pt x="79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797" y="10"/>
                                </a:lnTo>
                                <a:lnTo>
                                  <a:pt x="7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92"/>
                        <wps:cNvSpPr>
                          <a:spLocks/>
                        </wps:cNvSpPr>
                        <wps:spPr bwMode="auto">
                          <a:xfrm>
                            <a:off x="5433" y="8100"/>
                            <a:ext cx="47" cy="141"/>
                          </a:xfrm>
                          <a:custGeom>
                            <a:avLst/>
                            <a:gdLst>
                              <a:gd name="T0" fmla="+- 0 5457 5434"/>
                              <a:gd name="T1" fmla="*/ T0 w 47"/>
                              <a:gd name="T2" fmla="+- 0 8101 8101"/>
                              <a:gd name="T3" fmla="*/ 8101 h 141"/>
                              <a:gd name="T4" fmla="+- 0 5434 5434"/>
                              <a:gd name="T5" fmla="*/ T4 w 47"/>
                              <a:gd name="T6" fmla="+- 0 8241 8101"/>
                              <a:gd name="T7" fmla="*/ 8241 h 141"/>
                              <a:gd name="T8" fmla="+- 0 5481 5434"/>
                              <a:gd name="T9" fmla="*/ T8 w 47"/>
                              <a:gd name="T10" fmla="+- 0 8241 8101"/>
                              <a:gd name="T11" fmla="*/ 8241 h 141"/>
                              <a:gd name="T12" fmla="+- 0 5457 5434"/>
                              <a:gd name="T13" fmla="*/ T12 w 47"/>
                              <a:gd name="T14" fmla="+- 0 8101 8101"/>
                              <a:gd name="T15" fmla="*/ 8101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23" y="0"/>
                                </a:moveTo>
                                <a:lnTo>
                                  <a:pt x="0" y="140"/>
                                </a:lnTo>
                                <a:lnTo>
                                  <a:pt x="47" y="140"/>
                                </a:lnTo>
                                <a:lnTo>
                                  <a:pt x="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93"/>
                        <wps:cNvSpPr>
                          <a:spLocks/>
                        </wps:cNvSpPr>
                        <wps:spPr bwMode="auto">
                          <a:xfrm>
                            <a:off x="5433" y="8100"/>
                            <a:ext cx="47" cy="141"/>
                          </a:xfrm>
                          <a:custGeom>
                            <a:avLst/>
                            <a:gdLst>
                              <a:gd name="T0" fmla="+- 0 5434 5434"/>
                              <a:gd name="T1" fmla="*/ T0 w 47"/>
                              <a:gd name="T2" fmla="+- 0 8241 8101"/>
                              <a:gd name="T3" fmla="*/ 8241 h 141"/>
                              <a:gd name="T4" fmla="+- 0 5481 5434"/>
                              <a:gd name="T5" fmla="*/ T4 w 47"/>
                              <a:gd name="T6" fmla="+- 0 8241 8101"/>
                              <a:gd name="T7" fmla="*/ 8241 h 141"/>
                              <a:gd name="T8" fmla="+- 0 5457 5434"/>
                              <a:gd name="T9" fmla="*/ T8 w 47"/>
                              <a:gd name="T10" fmla="+- 0 8101 8101"/>
                              <a:gd name="T11" fmla="*/ 8101 h 141"/>
                              <a:gd name="T12" fmla="+- 0 5434 5434"/>
                              <a:gd name="T13" fmla="*/ T12 w 47"/>
                              <a:gd name="T14" fmla="+- 0 8241 8101"/>
                              <a:gd name="T15" fmla="*/ 8241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140"/>
                                </a:moveTo>
                                <a:lnTo>
                                  <a:pt x="47" y="140"/>
                                </a:lnTo>
                                <a:lnTo>
                                  <a:pt x="23" y="0"/>
                                </a:lnTo>
                                <a:lnTo>
                                  <a:pt x="0" y="14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94"/>
                        <wps:cNvSpPr>
                          <a:spLocks/>
                        </wps:cNvSpPr>
                        <wps:spPr bwMode="auto">
                          <a:xfrm>
                            <a:off x="5433" y="8762"/>
                            <a:ext cx="47" cy="141"/>
                          </a:xfrm>
                          <a:custGeom>
                            <a:avLst/>
                            <a:gdLst>
                              <a:gd name="T0" fmla="+- 0 5481 5434"/>
                              <a:gd name="T1" fmla="*/ T0 w 47"/>
                              <a:gd name="T2" fmla="+- 0 8762 8762"/>
                              <a:gd name="T3" fmla="*/ 8762 h 141"/>
                              <a:gd name="T4" fmla="+- 0 5434 5434"/>
                              <a:gd name="T5" fmla="*/ T4 w 47"/>
                              <a:gd name="T6" fmla="+- 0 8762 8762"/>
                              <a:gd name="T7" fmla="*/ 8762 h 141"/>
                              <a:gd name="T8" fmla="+- 0 5457 5434"/>
                              <a:gd name="T9" fmla="*/ T8 w 47"/>
                              <a:gd name="T10" fmla="+- 0 8902 8762"/>
                              <a:gd name="T11" fmla="*/ 8902 h 141"/>
                              <a:gd name="T12" fmla="+- 0 5481 5434"/>
                              <a:gd name="T13" fmla="*/ T12 w 47"/>
                              <a:gd name="T14" fmla="+- 0 8762 8762"/>
                              <a:gd name="T15" fmla="*/ 8762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47" y="0"/>
                                </a:moveTo>
                                <a:lnTo>
                                  <a:pt x="0" y="0"/>
                                </a:lnTo>
                                <a:lnTo>
                                  <a:pt x="23" y="14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95"/>
                        <wps:cNvSpPr>
                          <a:spLocks/>
                        </wps:cNvSpPr>
                        <wps:spPr bwMode="auto">
                          <a:xfrm>
                            <a:off x="5433" y="8762"/>
                            <a:ext cx="47" cy="141"/>
                          </a:xfrm>
                          <a:custGeom>
                            <a:avLst/>
                            <a:gdLst>
                              <a:gd name="T0" fmla="+- 0 5434 5434"/>
                              <a:gd name="T1" fmla="*/ T0 w 47"/>
                              <a:gd name="T2" fmla="+- 0 8762 8762"/>
                              <a:gd name="T3" fmla="*/ 8762 h 141"/>
                              <a:gd name="T4" fmla="+- 0 5481 5434"/>
                              <a:gd name="T5" fmla="*/ T4 w 47"/>
                              <a:gd name="T6" fmla="+- 0 8762 8762"/>
                              <a:gd name="T7" fmla="*/ 8762 h 141"/>
                              <a:gd name="T8" fmla="+- 0 5457 5434"/>
                              <a:gd name="T9" fmla="*/ T8 w 47"/>
                              <a:gd name="T10" fmla="+- 0 8902 8762"/>
                              <a:gd name="T11" fmla="*/ 8902 h 141"/>
                              <a:gd name="T12" fmla="+- 0 5434 5434"/>
                              <a:gd name="T13" fmla="*/ T12 w 47"/>
                              <a:gd name="T14" fmla="+- 0 8762 8762"/>
                              <a:gd name="T15" fmla="*/ 8762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0"/>
                                </a:moveTo>
                                <a:lnTo>
                                  <a:pt x="47" y="0"/>
                                </a:lnTo>
                                <a:lnTo>
                                  <a:pt x="23" y="1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AutoShape 96"/>
                        <wps:cNvSpPr>
                          <a:spLocks/>
                        </wps:cNvSpPr>
                        <wps:spPr bwMode="auto">
                          <a:xfrm>
                            <a:off x="1567" y="7494"/>
                            <a:ext cx="1182" cy="812"/>
                          </a:xfrm>
                          <a:custGeom>
                            <a:avLst/>
                            <a:gdLst>
                              <a:gd name="T0" fmla="+- 0 2496 1568"/>
                              <a:gd name="T1" fmla="*/ T0 w 1182"/>
                              <a:gd name="T2" fmla="+- 0 8296 7494"/>
                              <a:gd name="T3" fmla="*/ 8296 h 812"/>
                              <a:gd name="T4" fmla="+- 0 1568 1568"/>
                              <a:gd name="T5" fmla="*/ T4 w 1182"/>
                              <a:gd name="T6" fmla="+- 0 8296 7494"/>
                              <a:gd name="T7" fmla="*/ 8296 h 812"/>
                              <a:gd name="T8" fmla="+- 0 1568 1568"/>
                              <a:gd name="T9" fmla="*/ T8 w 1182"/>
                              <a:gd name="T10" fmla="+- 0 8306 7494"/>
                              <a:gd name="T11" fmla="*/ 8306 h 812"/>
                              <a:gd name="T12" fmla="+- 0 2496 1568"/>
                              <a:gd name="T13" fmla="*/ T12 w 1182"/>
                              <a:gd name="T14" fmla="+- 0 8306 7494"/>
                              <a:gd name="T15" fmla="*/ 8306 h 812"/>
                              <a:gd name="T16" fmla="+- 0 2496 1568"/>
                              <a:gd name="T17" fmla="*/ T16 w 1182"/>
                              <a:gd name="T18" fmla="+- 0 8296 7494"/>
                              <a:gd name="T19" fmla="*/ 8296 h 812"/>
                              <a:gd name="T20" fmla="+- 0 2750 1568"/>
                              <a:gd name="T21" fmla="*/ T20 w 1182"/>
                              <a:gd name="T22" fmla="+- 0 7494 7494"/>
                              <a:gd name="T23" fmla="*/ 7494 h 812"/>
                              <a:gd name="T24" fmla="+- 0 1568 1568"/>
                              <a:gd name="T25" fmla="*/ T24 w 1182"/>
                              <a:gd name="T26" fmla="+- 0 7494 7494"/>
                              <a:gd name="T27" fmla="*/ 7494 h 812"/>
                              <a:gd name="T28" fmla="+- 0 1568 1568"/>
                              <a:gd name="T29" fmla="*/ T28 w 1182"/>
                              <a:gd name="T30" fmla="+- 0 7504 7494"/>
                              <a:gd name="T31" fmla="*/ 7504 h 812"/>
                              <a:gd name="T32" fmla="+- 0 2750 1568"/>
                              <a:gd name="T33" fmla="*/ T32 w 1182"/>
                              <a:gd name="T34" fmla="+- 0 7504 7494"/>
                              <a:gd name="T35" fmla="*/ 7504 h 812"/>
                              <a:gd name="T36" fmla="+- 0 2750 1568"/>
                              <a:gd name="T37" fmla="*/ T36 w 1182"/>
                              <a:gd name="T38" fmla="+- 0 7494 7494"/>
                              <a:gd name="T39" fmla="*/ 7494 h 8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82" h="812">
                                <a:moveTo>
                                  <a:pt x="928" y="802"/>
                                </a:moveTo>
                                <a:lnTo>
                                  <a:pt x="0" y="802"/>
                                </a:lnTo>
                                <a:lnTo>
                                  <a:pt x="0" y="812"/>
                                </a:lnTo>
                                <a:lnTo>
                                  <a:pt x="928" y="812"/>
                                </a:lnTo>
                                <a:lnTo>
                                  <a:pt x="928" y="802"/>
                                </a:lnTo>
                                <a:close/>
                                <a:moveTo>
                                  <a:pt x="118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1182" y="10"/>
                                </a:lnTo>
                                <a:lnTo>
                                  <a:pt x="118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97"/>
                        <wps:cNvSpPr>
                          <a:spLocks/>
                        </wps:cNvSpPr>
                        <wps:spPr bwMode="auto">
                          <a:xfrm>
                            <a:off x="1624" y="8160"/>
                            <a:ext cx="47" cy="141"/>
                          </a:xfrm>
                          <a:custGeom>
                            <a:avLst/>
                            <a:gdLst>
                              <a:gd name="T0" fmla="+- 0 1671 1625"/>
                              <a:gd name="T1" fmla="*/ T0 w 47"/>
                              <a:gd name="T2" fmla="+- 0 8161 8161"/>
                              <a:gd name="T3" fmla="*/ 8161 h 141"/>
                              <a:gd name="T4" fmla="+- 0 1625 1625"/>
                              <a:gd name="T5" fmla="*/ T4 w 47"/>
                              <a:gd name="T6" fmla="+- 0 8161 8161"/>
                              <a:gd name="T7" fmla="*/ 8161 h 141"/>
                              <a:gd name="T8" fmla="+- 0 1648 1625"/>
                              <a:gd name="T9" fmla="*/ T8 w 47"/>
                              <a:gd name="T10" fmla="+- 0 8301 8161"/>
                              <a:gd name="T11" fmla="*/ 8301 h 141"/>
                              <a:gd name="T12" fmla="+- 0 1671 1625"/>
                              <a:gd name="T13" fmla="*/ T12 w 47"/>
                              <a:gd name="T14" fmla="+- 0 8161 8161"/>
                              <a:gd name="T15" fmla="*/ 8161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46" y="0"/>
                                </a:moveTo>
                                <a:lnTo>
                                  <a:pt x="0" y="0"/>
                                </a:lnTo>
                                <a:lnTo>
                                  <a:pt x="23" y="140"/>
                                </a:lnTo>
                                <a:lnTo>
                                  <a:pt x="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98"/>
                        <wps:cNvSpPr>
                          <a:spLocks/>
                        </wps:cNvSpPr>
                        <wps:spPr bwMode="auto">
                          <a:xfrm>
                            <a:off x="1624" y="8160"/>
                            <a:ext cx="47" cy="141"/>
                          </a:xfrm>
                          <a:custGeom>
                            <a:avLst/>
                            <a:gdLst>
                              <a:gd name="T0" fmla="+- 0 1625 1625"/>
                              <a:gd name="T1" fmla="*/ T0 w 47"/>
                              <a:gd name="T2" fmla="+- 0 8161 8161"/>
                              <a:gd name="T3" fmla="*/ 8161 h 141"/>
                              <a:gd name="T4" fmla="+- 0 1671 1625"/>
                              <a:gd name="T5" fmla="*/ T4 w 47"/>
                              <a:gd name="T6" fmla="+- 0 8161 8161"/>
                              <a:gd name="T7" fmla="*/ 8161 h 141"/>
                              <a:gd name="T8" fmla="+- 0 1648 1625"/>
                              <a:gd name="T9" fmla="*/ T8 w 47"/>
                              <a:gd name="T10" fmla="+- 0 8301 8161"/>
                              <a:gd name="T11" fmla="*/ 8301 h 141"/>
                              <a:gd name="T12" fmla="+- 0 1625 1625"/>
                              <a:gd name="T13" fmla="*/ T12 w 47"/>
                              <a:gd name="T14" fmla="+- 0 8161 8161"/>
                              <a:gd name="T15" fmla="*/ 8161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0"/>
                                </a:moveTo>
                                <a:lnTo>
                                  <a:pt x="46" y="0"/>
                                </a:lnTo>
                                <a:lnTo>
                                  <a:pt x="23" y="1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99"/>
                        <wps:cNvSpPr>
                          <a:spLocks/>
                        </wps:cNvSpPr>
                        <wps:spPr bwMode="auto">
                          <a:xfrm>
                            <a:off x="1624" y="7499"/>
                            <a:ext cx="47" cy="141"/>
                          </a:xfrm>
                          <a:custGeom>
                            <a:avLst/>
                            <a:gdLst>
                              <a:gd name="T0" fmla="+- 0 1648 1625"/>
                              <a:gd name="T1" fmla="*/ T0 w 47"/>
                              <a:gd name="T2" fmla="+- 0 7499 7499"/>
                              <a:gd name="T3" fmla="*/ 7499 h 141"/>
                              <a:gd name="T4" fmla="+- 0 1625 1625"/>
                              <a:gd name="T5" fmla="*/ T4 w 47"/>
                              <a:gd name="T6" fmla="+- 0 7640 7499"/>
                              <a:gd name="T7" fmla="*/ 7640 h 141"/>
                              <a:gd name="T8" fmla="+- 0 1671 1625"/>
                              <a:gd name="T9" fmla="*/ T8 w 47"/>
                              <a:gd name="T10" fmla="+- 0 7640 7499"/>
                              <a:gd name="T11" fmla="*/ 7640 h 141"/>
                              <a:gd name="T12" fmla="+- 0 1648 1625"/>
                              <a:gd name="T13" fmla="*/ T12 w 47"/>
                              <a:gd name="T14" fmla="+- 0 7499 7499"/>
                              <a:gd name="T15" fmla="*/ 7499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23" y="0"/>
                                </a:moveTo>
                                <a:lnTo>
                                  <a:pt x="0" y="141"/>
                                </a:lnTo>
                                <a:lnTo>
                                  <a:pt x="46" y="141"/>
                                </a:lnTo>
                                <a:lnTo>
                                  <a:pt x="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100"/>
                        <wps:cNvSpPr>
                          <a:spLocks/>
                        </wps:cNvSpPr>
                        <wps:spPr bwMode="auto">
                          <a:xfrm>
                            <a:off x="1624" y="7499"/>
                            <a:ext cx="47" cy="141"/>
                          </a:xfrm>
                          <a:custGeom>
                            <a:avLst/>
                            <a:gdLst>
                              <a:gd name="T0" fmla="+- 0 1625 1625"/>
                              <a:gd name="T1" fmla="*/ T0 w 47"/>
                              <a:gd name="T2" fmla="+- 0 7640 7499"/>
                              <a:gd name="T3" fmla="*/ 7640 h 141"/>
                              <a:gd name="T4" fmla="+- 0 1671 1625"/>
                              <a:gd name="T5" fmla="*/ T4 w 47"/>
                              <a:gd name="T6" fmla="+- 0 7640 7499"/>
                              <a:gd name="T7" fmla="*/ 7640 h 141"/>
                              <a:gd name="T8" fmla="+- 0 1648 1625"/>
                              <a:gd name="T9" fmla="*/ T8 w 47"/>
                              <a:gd name="T10" fmla="+- 0 7499 7499"/>
                              <a:gd name="T11" fmla="*/ 7499 h 141"/>
                              <a:gd name="T12" fmla="+- 0 1625 1625"/>
                              <a:gd name="T13" fmla="*/ T12 w 47"/>
                              <a:gd name="T14" fmla="+- 0 7640 7499"/>
                              <a:gd name="T15" fmla="*/ 7640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141"/>
                                </a:moveTo>
                                <a:lnTo>
                                  <a:pt x="46" y="141"/>
                                </a:lnTo>
                                <a:lnTo>
                                  <a:pt x="23" y="0"/>
                                </a:lnTo>
                                <a:lnTo>
                                  <a:pt x="0" y="141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AutoShape 101"/>
                        <wps:cNvSpPr>
                          <a:spLocks/>
                        </wps:cNvSpPr>
                        <wps:spPr bwMode="auto">
                          <a:xfrm>
                            <a:off x="1969" y="7171"/>
                            <a:ext cx="612" cy="1050"/>
                          </a:xfrm>
                          <a:custGeom>
                            <a:avLst/>
                            <a:gdLst>
                              <a:gd name="T0" fmla="+- 0 1979 1969"/>
                              <a:gd name="T1" fmla="*/ T0 w 612"/>
                              <a:gd name="T2" fmla="+- 0 7172 7172"/>
                              <a:gd name="T3" fmla="*/ 7172 h 1050"/>
                              <a:gd name="T4" fmla="+- 0 1969 1969"/>
                              <a:gd name="T5" fmla="*/ T4 w 612"/>
                              <a:gd name="T6" fmla="+- 0 7172 7172"/>
                              <a:gd name="T7" fmla="*/ 7172 h 1050"/>
                              <a:gd name="T8" fmla="+- 0 1969 1969"/>
                              <a:gd name="T9" fmla="*/ T8 w 612"/>
                              <a:gd name="T10" fmla="+- 0 7620 7172"/>
                              <a:gd name="T11" fmla="*/ 7620 h 1050"/>
                              <a:gd name="T12" fmla="+- 0 1979 1969"/>
                              <a:gd name="T13" fmla="*/ T12 w 612"/>
                              <a:gd name="T14" fmla="+- 0 7620 7172"/>
                              <a:gd name="T15" fmla="*/ 7620 h 1050"/>
                              <a:gd name="T16" fmla="+- 0 1979 1969"/>
                              <a:gd name="T17" fmla="*/ T16 w 612"/>
                              <a:gd name="T18" fmla="+- 0 7172 7172"/>
                              <a:gd name="T19" fmla="*/ 7172 h 1050"/>
                              <a:gd name="T20" fmla="+- 0 2435 1969"/>
                              <a:gd name="T21" fmla="*/ T20 w 612"/>
                              <a:gd name="T22" fmla="+- 0 7247 7172"/>
                              <a:gd name="T23" fmla="*/ 7247 h 1050"/>
                              <a:gd name="T24" fmla="+- 0 2115 1969"/>
                              <a:gd name="T25" fmla="*/ T24 w 612"/>
                              <a:gd name="T26" fmla="+- 0 7247 7172"/>
                              <a:gd name="T27" fmla="*/ 7247 h 1050"/>
                              <a:gd name="T28" fmla="+- 0 2115 1969"/>
                              <a:gd name="T29" fmla="*/ T28 w 612"/>
                              <a:gd name="T30" fmla="+- 0 7257 7172"/>
                              <a:gd name="T31" fmla="*/ 7257 h 1050"/>
                              <a:gd name="T32" fmla="+- 0 2435 1969"/>
                              <a:gd name="T33" fmla="*/ T32 w 612"/>
                              <a:gd name="T34" fmla="+- 0 7257 7172"/>
                              <a:gd name="T35" fmla="*/ 7257 h 1050"/>
                              <a:gd name="T36" fmla="+- 0 2435 1969"/>
                              <a:gd name="T37" fmla="*/ T36 w 612"/>
                              <a:gd name="T38" fmla="+- 0 7247 7172"/>
                              <a:gd name="T39" fmla="*/ 7247 h 1050"/>
                              <a:gd name="T40" fmla="+- 0 2581 1969"/>
                              <a:gd name="T41" fmla="*/ T40 w 612"/>
                              <a:gd name="T42" fmla="+- 0 7172 7172"/>
                              <a:gd name="T43" fmla="*/ 7172 h 1050"/>
                              <a:gd name="T44" fmla="+- 0 2571 1969"/>
                              <a:gd name="T45" fmla="*/ T44 w 612"/>
                              <a:gd name="T46" fmla="+- 0 7172 7172"/>
                              <a:gd name="T47" fmla="*/ 7172 h 1050"/>
                              <a:gd name="T48" fmla="+- 0 2571 1969"/>
                              <a:gd name="T49" fmla="*/ T48 w 612"/>
                              <a:gd name="T50" fmla="+- 0 8221 7172"/>
                              <a:gd name="T51" fmla="*/ 8221 h 1050"/>
                              <a:gd name="T52" fmla="+- 0 2581 1969"/>
                              <a:gd name="T53" fmla="*/ T52 w 612"/>
                              <a:gd name="T54" fmla="+- 0 8221 7172"/>
                              <a:gd name="T55" fmla="*/ 8221 h 1050"/>
                              <a:gd name="T56" fmla="+- 0 2581 1969"/>
                              <a:gd name="T57" fmla="*/ T56 w 612"/>
                              <a:gd name="T58" fmla="+- 0 7172 7172"/>
                              <a:gd name="T59" fmla="*/ 7172 h 10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612" h="1050">
                                <a:moveTo>
                                  <a:pt x="1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48"/>
                                </a:lnTo>
                                <a:lnTo>
                                  <a:pt x="10" y="448"/>
                                </a:lnTo>
                                <a:lnTo>
                                  <a:pt x="10" y="0"/>
                                </a:lnTo>
                                <a:close/>
                                <a:moveTo>
                                  <a:pt x="466" y="75"/>
                                </a:moveTo>
                                <a:lnTo>
                                  <a:pt x="146" y="75"/>
                                </a:lnTo>
                                <a:lnTo>
                                  <a:pt x="146" y="85"/>
                                </a:lnTo>
                                <a:lnTo>
                                  <a:pt x="466" y="85"/>
                                </a:lnTo>
                                <a:lnTo>
                                  <a:pt x="466" y="75"/>
                                </a:lnTo>
                                <a:close/>
                                <a:moveTo>
                                  <a:pt x="612" y="0"/>
                                </a:moveTo>
                                <a:lnTo>
                                  <a:pt x="602" y="0"/>
                                </a:lnTo>
                                <a:lnTo>
                                  <a:pt x="602" y="1049"/>
                                </a:lnTo>
                                <a:lnTo>
                                  <a:pt x="612" y="1049"/>
                                </a:lnTo>
                                <a:lnTo>
                                  <a:pt x="6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Freeform 102"/>
                        <wps:cNvSpPr>
                          <a:spLocks/>
                        </wps:cNvSpPr>
                        <wps:spPr bwMode="auto">
                          <a:xfrm>
                            <a:off x="2435" y="7228"/>
                            <a:ext cx="141" cy="47"/>
                          </a:xfrm>
                          <a:custGeom>
                            <a:avLst/>
                            <a:gdLst>
                              <a:gd name="T0" fmla="+- 0 2435 2435"/>
                              <a:gd name="T1" fmla="*/ T0 w 141"/>
                              <a:gd name="T2" fmla="+- 0 7229 7229"/>
                              <a:gd name="T3" fmla="*/ 7229 h 47"/>
                              <a:gd name="T4" fmla="+- 0 2435 2435"/>
                              <a:gd name="T5" fmla="*/ T4 w 141"/>
                              <a:gd name="T6" fmla="+- 0 7275 7229"/>
                              <a:gd name="T7" fmla="*/ 7275 h 47"/>
                              <a:gd name="T8" fmla="+- 0 2576 2435"/>
                              <a:gd name="T9" fmla="*/ T8 w 141"/>
                              <a:gd name="T10" fmla="+- 0 7252 7229"/>
                              <a:gd name="T11" fmla="*/ 7252 h 47"/>
                              <a:gd name="T12" fmla="+- 0 2435 2435"/>
                              <a:gd name="T13" fmla="*/ T12 w 141"/>
                              <a:gd name="T14" fmla="+- 0 7229 7229"/>
                              <a:gd name="T15" fmla="*/ 7229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6"/>
                                </a:lnTo>
                                <a:lnTo>
                                  <a:pt x="141" y="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Freeform 103"/>
                        <wps:cNvSpPr>
                          <a:spLocks/>
                        </wps:cNvSpPr>
                        <wps:spPr bwMode="auto">
                          <a:xfrm>
                            <a:off x="2435" y="7228"/>
                            <a:ext cx="141" cy="47"/>
                          </a:xfrm>
                          <a:custGeom>
                            <a:avLst/>
                            <a:gdLst>
                              <a:gd name="T0" fmla="+- 0 2435 2435"/>
                              <a:gd name="T1" fmla="*/ T0 w 141"/>
                              <a:gd name="T2" fmla="+- 0 7229 7229"/>
                              <a:gd name="T3" fmla="*/ 7229 h 47"/>
                              <a:gd name="T4" fmla="+- 0 2435 2435"/>
                              <a:gd name="T5" fmla="*/ T4 w 141"/>
                              <a:gd name="T6" fmla="+- 0 7275 7229"/>
                              <a:gd name="T7" fmla="*/ 7275 h 47"/>
                              <a:gd name="T8" fmla="+- 0 2576 2435"/>
                              <a:gd name="T9" fmla="*/ T8 w 141"/>
                              <a:gd name="T10" fmla="+- 0 7252 7229"/>
                              <a:gd name="T11" fmla="*/ 7252 h 47"/>
                              <a:gd name="T12" fmla="+- 0 2435 2435"/>
                              <a:gd name="T13" fmla="*/ T12 w 141"/>
                              <a:gd name="T14" fmla="+- 0 7229 7229"/>
                              <a:gd name="T15" fmla="*/ 7229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6"/>
                                </a:lnTo>
                                <a:lnTo>
                                  <a:pt x="141" y="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104"/>
                        <wps:cNvSpPr>
                          <a:spLocks/>
                        </wps:cNvSpPr>
                        <wps:spPr bwMode="auto">
                          <a:xfrm>
                            <a:off x="1974" y="7228"/>
                            <a:ext cx="141" cy="47"/>
                          </a:xfrm>
                          <a:custGeom>
                            <a:avLst/>
                            <a:gdLst>
                              <a:gd name="T0" fmla="+- 0 2115 1974"/>
                              <a:gd name="T1" fmla="*/ T0 w 141"/>
                              <a:gd name="T2" fmla="+- 0 7229 7229"/>
                              <a:gd name="T3" fmla="*/ 7229 h 47"/>
                              <a:gd name="T4" fmla="+- 0 1974 1974"/>
                              <a:gd name="T5" fmla="*/ T4 w 141"/>
                              <a:gd name="T6" fmla="+- 0 7252 7229"/>
                              <a:gd name="T7" fmla="*/ 7252 h 47"/>
                              <a:gd name="T8" fmla="+- 0 2115 1974"/>
                              <a:gd name="T9" fmla="*/ T8 w 141"/>
                              <a:gd name="T10" fmla="+- 0 7275 7229"/>
                              <a:gd name="T11" fmla="*/ 7275 h 47"/>
                              <a:gd name="T12" fmla="+- 0 2115 1974"/>
                              <a:gd name="T13" fmla="*/ T12 w 141"/>
                              <a:gd name="T14" fmla="+- 0 7229 7229"/>
                              <a:gd name="T15" fmla="*/ 7229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1" y="0"/>
                                </a:moveTo>
                                <a:lnTo>
                                  <a:pt x="0" y="23"/>
                                </a:lnTo>
                                <a:lnTo>
                                  <a:pt x="141" y="46"/>
                                </a:lnTo>
                                <a:lnTo>
                                  <a:pt x="1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Freeform 105"/>
                        <wps:cNvSpPr>
                          <a:spLocks/>
                        </wps:cNvSpPr>
                        <wps:spPr bwMode="auto">
                          <a:xfrm>
                            <a:off x="1974" y="7228"/>
                            <a:ext cx="141" cy="47"/>
                          </a:xfrm>
                          <a:custGeom>
                            <a:avLst/>
                            <a:gdLst>
                              <a:gd name="T0" fmla="+- 0 2115 1974"/>
                              <a:gd name="T1" fmla="*/ T0 w 141"/>
                              <a:gd name="T2" fmla="+- 0 7229 7229"/>
                              <a:gd name="T3" fmla="*/ 7229 h 47"/>
                              <a:gd name="T4" fmla="+- 0 2115 1974"/>
                              <a:gd name="T5" fmla="*/ T4 w 141"/>
                              <a:gd name="T6" fmla="+- 0 7275 7229"/>
                              <a:gd name="T7" fmla="*/ 7275 h 47"/>
                              <a:gd name="T8" fmla="+- 0 1974 1974"/>
                              <a:gd name="T9" fmla="*/ T8 w 141"/>
                              <a:gd name="T10" fmla="+- 0 7252 7229"/>
                              <a:gd name="T11" fmla="*/ 7252 h 47"/>
                              <a:gd name="T12" fmla="+- 0 2115 1974"/>
                              <a:gd name="T13" fmla="*/ T12 w 141"/>
                              <a:gd name="T14" fmla="+- 0 7229 7229"/>
                              <a:gd name="T15" fmla="*/ 7229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1" y="0"/>
                                </a:moveTo>
                                <a:lnTo>
                                  <a:pt x="141" y="46"/>
                                </a:lnTo>
                                <a:lnTo>
                                  <a:pt x="0" y="23"/>
                                </a:lnTo>
                                <a:lnTo>
                                  <a:pt x="141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AutoShape 106"/>
                        <wps:cNvSpPr>
                          <a:spLocks/>
                        </wps:cNvSpPr>
                        <wps:spPr bwMode="auto">
                          <a:xfrm>
                            <a:off x="4940" y="5274"/>
                            <a:ext cx="592" cy="687"/>
                          </a:xfrm>
                          <a:custGeom>
                            <a:avLst/>
                            <a:gdLst>
                              <a:gd name="T0" fmla="+- 0 5457 4941"/>
                              <a:gd name="T1" fmla="*/ T0 w 592"/>
                              <a:gd name="T2" fmla="+- 0 5274 5274"/>
                              <a:gd name="T3" fmla="*/ 5274 h 687"/>
                              <a:gd name="T4" fmla="+- 0 5447 4941"/>
                              <a:gd name="T5" fmla="*/ T4 w 592"/>
                              <a:gd name="T6" fmla="+- 0 5274 5274"/>
                              <a:gd name="T7" fmla="*/ 5274 h 687"/>
                              <a:gd name="T8" fmla="+- 0 5447 4941"/>
                              <a:gd name="T9" fmla="*/ T8 w 592"/>
                              <a:gd name="T10" fmla="+- 0 5414 5274"/>
                              <a:gd name="T11" fmla="*/ 5414 h 687"/>
                              <a:gd name="T12" fmla="+- 0 5457 4941"/>
                              <a:gd name="T13" fmla="*/ T12 w 592"/>
                              <a:gd name="T14" fmla="+- 0 5414 5274"/>
                              <a:gd name="T15" fmla="*/ 5414 h 687"/>
                              <a:gd name="T16" fmla="+- 0 5457 4941"/>
                              <a:gd name="T17" fmla="*/ T16 w 592"/>
                              <a:gd name="T18" fmla="+- 0 5274 5274"/>
                              <a:gd name="T19" fmla="*/ 5274 h 687"/>
                              <a:gd name="T20" fmla="+- 0 5532 4941"/>
                              <a:gd name="T21" fmla="*/ T20 w 592"/>
                              <a:gd name="T22" fmla="+- 0 5550 5274"/>
                              <a:gd name="T23" fmla="*/ 5550 h 687"/>
                              <a:gd name="T24" fmla="+- 0 4941 4941"/>
                              <a:gd name="T25" fmla="*/ T24 w 592"/>
                              <a:gd name="T26" fmla="+- 0 5550 5274"/>
                              <a:gd name="T27" fmla="*/ 5550 h 687"/>
                              <a:gd name="T28" fmla="+- 0 4941 4941"/>
                              <a:gd name="T29" fmla="*/ T28 w 592"/>
                              <a:gd name="T30" fmla="+- 0 5560 5274"/>
                              <a:gd name="T31" fmla="*/ 5560 h 687"/>
                              <a:gd name="T32" fmla="+- 0 5447 4941"/>
                              <a:gd name="T33" fmla="*/ T32 w 592"/>
                              <a:gd name="T34" fmla="+- 0 5560 5274"/>
                              <a:gd name="T35" fmla="*/ 5560 h 687"/>
                              <a:gd name="T36" fmla="+- 0 5447 4941"/>
                              <a:gd name="T37" fmla="*/ T36 w 592"/>
                              <a:gd name="T38" fmla="+- 0 5950 5274"/>
                              <a:gd name="T39" fmla="*/ 5950 h 687"/>
                              <a:gd name="T40" fmla="+- 0 4941 4941"/>
                              <a:gd name="T41" fmla="*/ T40 w 592"/>
                              <a:gd name="T42" fmla="+- 0 5950 5274"/>
                              <a:gd name="T43" fmla="*/ 5950 h 687"/>
                              <a:gd name="T44" fmla="+- 0 4941 4941"/>
                              <a:gd name="T45" fmla="*/ T44 w 592"/>
                              <a:gd name="T46" fmla="+- 0 5961 5274"/>
                              <a:gd name="T47" fmla="*/ 5961 h 687"/>
                              <a:gd name="T48" fmla="+- 0 5532 4941"/>
                              <a:gd name="T49" fmla="*/ T48 w 592"/>
                              <a:gd name="T50" fmla="+- 0 5961 5274"/>
                              <a:gd name="T51" fmla="*/ 5961 h 687"/>
                              <a:gd name="T52" fmla="+- 0 5532 4941"/>
                              <a:gd name="T53" fmla="*/ T52 w 592"/>
                              <a:gd name="T54" fmla="+- 0 5950 5274"/>
                              <a:gd name="T55" fmla="*/ 5950 h 687"/>
                              <a:gd name="T56" fmla="+- 0 5457 4941"/>
                              <a:gd name="T57" fmla="*/ T56 w 592"/>
                              <a:gd name="T58" fmla="+- 0 5950 5274"/>
                              <a:gd name="T59" fmla="*/ 5950 h 687"/>
                              <a:gd name="T60" fmla="+- 0 5457 4941"/>
                              <a:gd name="T61" fmla="*/ T60 w 592"/>
                              <a:gd name="T62" fmla="+- 0 5560 5274"/>
                              <a:gd name="T63" fmla="*/ 5560 h 687"/>
                              <a:gd name="T64" fmla="+- 0 5532 4941"/>
                              <a:gd name="T65" fmla="*/ T64 w 592"/>
                              <a:gd name="T66" fmla="+- 0 5560 5274"/>
                              <a:gd name="T67" fmla="*/ 5560 h 687"/>
                              <a:gd name="T68" fmla="+- 0 5532 4941"/>
                              <a:gd name="T69" fmla="*/ T68 w 592"/>
                              <a:gd name="T70" fmla="+- 0 5550 5274"/>
                              <a:gd name="T71" fmla="*/ 5550 h 6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592" h="687">
                                <a:moveTo>
                                  <a:pt x="516" y="0"/>
                                </a:moveTo>
                                <a:lnTo>
                                  <a:pt x="506" y="0"/>
                                </a:lnTo>
                                <a:lnTo>
                                  <a:pt x="506" y="140"/>
                                </a:lnTo>
                                <a:lnTo>
                                  <a:pt x="516" y="140"/>
                                </a:lnTo>
                                <a:lnTo>
                                  <a:pt x="516" y="0"/>
                                </a:lnTo>
                                <a:close/>
                                <a:moveTo>
                                  <a:pt x="591" y="276"/>
                                </a:moveTo>
                                <a:lnTo>
                                  <a:pt x="0" y="276"/>
                                </a:lnTo>
                                <a:lnTo>
                                  <a:pt x="0" y="286"/>
                                </a:lnTo>
                                <a:lnTo>
                                  <a:pt x="506" y="286"/>
                                </a:lnTo>
                                <a:lnTo>
                                  <a:pt x="506" y="676"/>
                                </a:lnTo>
                                <a:lnTo>
                                  <a:pt x="0" y="676"/>
                                </a:lnTo>
                                <a:lnTo>
                                  <a:pt x="0" y="687"/>
                                </a:lnTo>
                                <a:lnTo>
                                  <a:pt x="591" y="687"/>
                                </a:lnTo>
                                <a:lnTo>
                                  <a:pt x="591" y="676"/>
                                </a:lnTo>
                                <a:lnTo>
                                  <a:pt x="516" y="676"/>
                                </a:lnTo>
                                <a:lnTo>
                                  <a:pt x="516" y="286"/>
                                </a:lnTo>
                                <a:lnTo>
                                  <a:pt x="591" y="286"/>
                                </a:lnTo>
                                <a:lnTo>
                                  <a:pt x="591" y="2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Freeform 107"/>
                        <wps:cNvSpPr>
                          <a:spLocks/>
                        </wps:cNvSpPr>
                        <wps:spPr bwMode="auto">
                          <a:xfrm>
                            <a:off x="5428" y="5955"/>
                            <a:ext cx="47" cy="141"/>
                          </a:xfrm>
                          <a:custGeom>
                            <a:avLst/>
                            <a:gdLst>
                              <a:gd name="T0" fmla="+- 0 5452 5428"/>
                              <a:gd name="T1" fmla="*/ T0 w 47"/>
                              <a:gd name="T2" fmla="+- 0 5956 5956"/>
                              <a:gd name="T3" fmla="*/ 5956 h 141"/>
                              <a:gd name="T4" fmla="+- 0 5428 5428"/>
                              <a:gd name="T5" fmla="*/ T4 w 47"/>
                              <a:gd name="T6" fmla="+- 0 6096 5956"/>
                              <a:gd name="T7" fmla="*/ 6096 h 141"/>
                              <a:gd name="T8" fmla="+- 0 5475 5428"/>
                              <a:gd name="T9" fmla="*/ T8 w 47"/>
                              <a:gd name="T10" fmla="+- 0 6096 5956"/>
                              <a:gd name="T11" fmla="*/ 6096 h 141"/>
                              <a:gd name="T12" fmla="+- 0 5452 5428"/>
                              <a:gd name="T13" fmla="*/ T12 w 47"/>
                              <a:gd name="T14" fmla="+- 0 5956 5956"/>
                              <a:gd name="T15" fmla="*/ 5956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24" y="0"/>
                                </a:moveTo>
                                <a:lnTo>
                                  <a:pt x="0" y="140"/>
                                </a:lnTo>
                                <a:lnTo>
                                  <a:pt x="47" y="140"/>
                                </a:lnTo>
                                <a:lnTo>
                                  <a:pt x="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Freeform 108"/>
                        <wps:cNvSpPr>
                          <a:spLocks/>
                        </wps:cNvSpPr>
                        <wps:spPr bwMode="auto">
                          <a:xfrm>
                            <a:off x="5428" y="5955"/>
                            <a:ext cx="47" cy="141"/>
                          </a:xfrm>
                          <a:custGeom>
                            <a:avLst/>
                            <a:gdLst>
                              <a:gd name="T0" fmla="+- 0 5428 5428"/>
                              <a:gd name="T1" fmla="*/ T0 w 47"/>
                              <a:gd name="T2" fmla="+- 0 6096 5956"/>
                              <a:gd name="T3" fmla="*/ 6096 h 141"/>
                              <a:gd name="T4" fmla="+- 0 5475 5428"/>
                              <a:gd name="T5" fmla="*/ T4 w 47"/>
                              <a:gd name="T6" fmla="+- 0 6096 5956"/>
                              <a:gd name="T7" fmla="*/ 6096 h 141"/>
                              <a:gd name="T8" fmla="+- 0 5452 5428"/>
                              <a:gd name="T9" fmla="*/ T8 w 47"/>
                              <a:gd name="T10" fmla="+- 0 5956 5956"/>
                              <a:gd name="T11" fmla="*/ 5956 h 141"/>
                              <a:gd name="T12" fmla="+- 0 5428 5428"/>
                              <a:gd name="T13" fmla="*/ T12 w 47"/>
                              <a:gd name="T14" fmla="+- 0 6096 5956"/>
                              <a:gd name="T15" fmla="*/ 6096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140"/>
                                </a:moveTo>
                                <a:lnTo>
                                  <a:pt x="47" y="140"/>
                                </a:lnTo>
                                <a:lnTo>
                                  <a:pt x="24" y="0"/>
                                </a:lnTo>
                                <a:lnTo>
                                  <a:pt x="0" y="14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109"/>
                        <wps:cNvSpPr>
                          <a:spLocks/>
                        </wps:cNvSpPr>
                        <wps:spPr bwMode="auto">
                          <a:xfrm>
                            <a:off x="5428" y="5414"/>
                            <a:ext cx="47" cy="141"/>
                          </a:xfrm>
                          <a:custGeom>
                            <a:avLst/>
                            <a:gdLst>
                              <a:gd name="T0" fmla="+- 0 5475 5428"/>
                              <a:gd name="T1" fmla="*/ T0 w 47"/>
                              <a:gd name="T2" fmla="+- 0 5414 5414"/>
                              <a:gd name="T3" fmla="*/ 5414 h 141"/>
                              <a:gd name="T4" fmla="+- 0 5428 5428"/>
                              <a:gd name="T5" fmla="*/ T4 w 47"/>
                              <a:gd name="T6" fmla="+- 0 5414 5414"/>
                              <a:gd name="T7" fmla="*/ 5414 h 141"/>
                              <a:gd name="T8" fmla="+- 0 5452 5428"/>
                              <a:gd name="T9" fmla="*/ T8 w 47"/>
                              <a:gd name="T10" fmla="+- 0 5555 5414"/>
                              <a:gd name="T11" fmla="*/ 5555 h 141"/>
                              <a:gd name="T12" fmla="+- 0 5475 5428"/>
                              <a:gd name="T13" fmla="*/ T12 w 47"/>
                              <a:gd name="T14" fmla="+- 0 5414 5414"/>
                              <a:gd name="T15" fmla="*/ 5414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47" y="0"/>
                                </a:moveTo>
                                <a:lnTo>
                                  <a:pt x="0" y="0"/>
                                </a:lnTo>
                                <a:lnTo>
                                  <a:pt x="24" y="141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Freeform 110"/>
                        <wps:cNvSpPr>
                          <a:spLocks/>
                        </wps:cNvSpPr>
                        <wps:spPr bwMode="auto">
                          <a:xfrm>
                            <a:off x="5428" y="5414"/>
                            <a:ext cx="47" cy="141"/>
                          </a:xfrm>
                          <a:custGeom>
                            <a:avLst/>
                            <a:gdLst>
                              <a:gd name="T0" fmla="+- 0 5428 5428"/>
                              <a:gd name="T1" fmla="*/ T0 w 47"/>
                              <a:gd name="T2" fmla="+- 0 5414 5414"/>
                              <a:gd name="T3" fmla="*/ 5414 h 141"/>
                              <a:gd name="T4" fmla="+- 0 5475 5428"/>
                              <a:gd name="T5" fmla="*/ T4 w 47"/>
                              <a:gd name="T6" fmla="+- 0 5414 5414"/>
                              <a:gd name="T7" fmla="*/ 5414 h 141"/>
                              <a:gd name="T8" fmla="+- 0 5452 5428"/>
                              <a:gd name="T9" fmla="*/ T8 w 47"/>
                              <a:gd name="T10" fmla="+- 0 5555 5414"/>
                              <a:gd name="T11" fmla="*/ 5555 h 141"/>
                              <a:gd name="T12" fmla="+- 0 5428 5428"/>
                              <a:gd name="T13" fmla="*/ T12 w 47"/>
                              <a:gd name="T14" fmla="+- 0 5414 5414"/>
                              <a:gd name="T15" fmla="*/ 5414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0"/>
                                </a:moveTo>
                                <a:lnTo>
                                  <a:pt x="47" y="0"/>
                                </a:lnTo>
                                <a:lnTo>
                                  <a:pt x="24" y="14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AutoShape 111"/>
                        <wps:cNvSpPr>
                          <a:spLocks/>
                        </wps:cNvSpPr>
                        <wps:spPr bwMode="auto">
                          <a:xfrm>
                            <a:off x="1969" y="9784"/>
                            <a:ext cx="3217" cy="1247"/>
                          </a:xfrm>
                          <a:custGeom>
                            <a:avLst/>
                            <a:gdLst>
                              <a:gd name="T0" fmla="+- 0 1979 1969"/>
                              <a:gd name="T1" fmla="*/ T0 w 3217"/>
                              <a:gd name="T2" fmla="+- 0 9784 9784"/>
                              <a:gd name="T3" fmla="*/ 9784 h 1247"/>
                              <a:gd name="T4" fmla="+- 0 1969 1969"/>
                              <a:gd name="T5" fmla="*/ T4 w 3217"/>
                              <a:gd name="T6" fmla="+- 0 9784 9784"/>
                              <a:gd name="T7" fmla="*/ 9784 h 1247"/>
                              <a:gd name="T8" fmla="+- 0 1969 1969"/>
                              <a:gd name="T9" fmla="*/ T8 w 3217"/>
                              <a:gd name="T10" fmla="+- 0 11031 9784"/>
                              <a:gd name="T11" fmla="*/ 11031 h 1247"/>
                              <a:gd name="T12" fmla="+- 0 1979 1969"/>
                              <a:gd name="T13" fmla="*/ T12 w 3217"/>
                              <a:gd name="T14" fmla="+- 0 11031 9784"/>
                              <a:gd name="T15" fmla="*/ 11031 h 1247"/>
                              <a:gd name="T16" fmla="+- 0 1979 1969"/>
                              <a:gd name="T17" fmla="*/ T16 w 3217"/>
                              <a:gd name="T18" fmla="+- 0 9784 9784"/>
                              <a:gd name="T19" fmla="*/ 9784 h 1247"/>
                              <a:gd name="T20" fmla="+- 0 5041 1969"/>
                              <a:gd name="T21" fmla="*/ T20 w 3217"/>
                              <a:gd name="T22" fmla="+- 0 10946 9784"/>
                              <a:gd name="T23" fmla="*/ 10946 h 1247"/>
                              <a:gd name="T24" fmla="+- 0 2115 1969"/>
                              <a:gd name="T25" fmla="*/ T24 w 3217"/>
                              <a:gd name="T26" fmla="+- 0 10946 9784"/>
                              <a:gd name="T27" fmla="*/ 10946 h 1247"/>
                              <a:gd name="T28" fmla="+- 0 2115 1969"/>
                              <a:gd name="T29" fmla="*/ T28 w 3217"/>
                              <a:gd name="T30" fmla="+- 0 10956 9784"/>
                              <a:gd name="T31" fmla="*/ 10956 h 1247"/>
                              <a:gd name="T32" fmla="+- 0 5041 1969"/>
                              <a:gd name="T33" fmla="*/ T32 w 3217"/>
                              <a:gd name="T34" fmla="+- 0 10956 9784"/>
                              <a:gd name="T35" fmla="*/ 10956 h 1247"/>
                              <a:gd name="T36" fmla="+- 0 5041 1969"/>
                              <a:gd name="T37" fmla="*/ T36 w 3217"/>
                              <a:gd name="T38" fmla="+- 0 10946 9784"/>
                              <a:gd name="T39" fmla="*/ 10946 h 1247"/>
                              <a:gd name="T40" fmla="+- 0 5186 1969"/>
                              <a:gd name="T41" fmla="*/ T40 w 3217"/>
                              <a:gd name="T42" fmla="+- 0 9784 9784"/>
                              <a:gd name="T43" fmla="*/ 9784 h 1247"/>
                              <a:gd name="T44" fmla="+- 0 5176 1969"/>
                              <a:gd name="T45" fmla="*/ T44 w 3217"/>
                              <a:gd name="T46" fmla="+- 0 9784 9784"/>
                              <a:gd name="T47" fmla="*/ 9784 h 1247"/>
                              <a:gd name="T48" fmla="+- 0 5176 1969"/>
                              <a:gd name="T49" fmla="*/ T48 w 3217"/>
                              <a:gd name="T50" fmla="+- 0 11031 9784"/>
                              <a:gd name="T51" fmla="*/ 11031 h 1247"/>
                              <a:gd name="T52" fmla="+- 0 5186 1969"/>
                              <a:gd name="T53" fmla="*/ T52 w 3217"/>
                              <a:gd name="T54" fmla="+- 0 11031 9784"/>
                              <a:gd name="T55" fmla="*/ 11031 h 1247"/>
                              <a:gd name="T56" fmla="+- 0 5186 1969"/>
                              <a:gd name="T57" fmla="*/ T56 w 3217"/>
                              <a:gd name="T58" fmla="+- 0 9784 9784"/>
                              <a:gd name="T59" fmla="*/ 9784 h 12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3217" h="1247">
                                <a:moveTo>
                                  <a:pt x="1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47"/>
                                </a:lnTo>
                                <a:lnTo>
                                  <a:pt x="10" y="1247"/>
                                </a:lnTo>
                                <a:lnTo>
                                  <a:pt x="10" y="0"/>
                                </a:lnTo>
                                <a:close/>
                                <a:moveTo>
                                  <a:pt x="3072" y="1162"/>
                                </a:moveTo>
                                <a:lnTo>
                                  <a:pt x="146" y="1162"/>
                                </a:lnTo>
                                <a:lnTo>
                                  <a:pt x="146" y="1172"/>
                                </a:lnTo>
                                <a:lnTo>
                                  <a:pt x="3072" y="1172"/>
                                </a:lnTo>
                                <a:lnTo>
                                  <a:pt x="3072" y="1162"/>
                                </a:lnTo>
                                <a:close/>
                                <a:moveTo>
                                  <a:pt x="3217" y="0"/>
                                </a:moveTo>
                                <a:lnTo>
                                  <a:pt x="3207" y="0"/>
                                </a:lnTo>
                                <a:lnTo>
                                  <a:pt x="3207" y="1247"/>
                                </a:lnTo>
                                <a:lnTo>
                                  <a:pt x="3217" y="1247"/>
                                </a:lnTo>
                                <a:lnTo>
                                  <a:pt x="32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Freeform 112"/>
                        <wps:cNvSpPr>
                          <a:spLocks/>
                        </wps:cNvSpPr>
                        <wps:spPr bwMode="auto">
                          <a:xfrm>
                            <a:off x="1974" y="10927"/>
                            <a:ext cx="141" cy="47"/>
                          </a:xfrm>
                          <a:custGeom>
                            <a:avLst/>
                            <a:gdLst>
                              <a:gd name="T0" fmla="+- 0 2115 1974"/>
                              <a:gd name="T1" fmla="*/ T0 w 141"/>
                              <a:gd name="T2" fmla="+- 0 10927 10927"/>
                              <a:gd name="T3" fmla="*/ 10927 h 47"/>
                              <a:gd name="T4" fmla="+- 0 1974 1974"/>
                              <a:gd name="T5" fmla="*/ T4 w 141"/>
                              <a:gd name="T6" fmla="+- 0 10951 10927"/>
                              <a:gd name="T7" fmla="*/ 10951 h 47"/>
                              <a:gd name="T8" fmla="+- 0 2115 1974"/>
                              <a:gd name="T9" fmla="*/ T8 w 141"/>
                              <a:gd name="T10" fmla="+- 0 10974 10927"/>
                              <a:gd name="T11" fmla="*/ 10974 h 47"/>
                              <a:gd name="T12" fmla="+- 0 2115 1974"/>
                              <a:gd name="T13" fmla="*/ T12 w 141"/>
                              <a:gd name="T14" fmla="+- 0 10927 10927"/>
                              <a:gd name="T15" fmla="*/ 10927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1" y="0"/>
                                </a:moveTo>
                                <a:lnTo>
                                  <a:pt x="0" y="24"/>
                                </a:lnTo>
                                <a:lnTo>
                                  <a:pt x="141" y="47"/>
                                </a:lnTo>
                                <a:lnTo>
                                  <a:pt x="1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Freeform 113"/>
                        <wps:cNvSpPr>
                          <a:spLocks/>
                        </wps:cNvSpPr>
                        <wps:spPr bwMode="auto">
                          <a:xfrm>
                            <a:off x="1974" y="10927"/>
                            <a:ext cx="141" cy="47"/>
                          </a:xfrm>
                          <a:custGeom>
                            <a:avLst/>
                            <a:gdLst>
                              <a:gd name="T0" fmla="+- 0 2115 1974"/>
                              <a:gd name="T1" fmla="*/ T0 w 141"/>
                              <a:gd name="T2" fmla="+- 0 10927 10927"/>
                              <a:gd name="T3" fmla="*/ 10927 h 47"/>
                              <a:gd name="T4" fmla="+- 0 2115 1974"/>
                              <a:gd name="T5" fmla="*/ T4 w 141"/>
                              <a:gd name="T6" fmla="+- 0 10974 10927"/>
                              <a:gd name="T7" fmla="*/ 10974 h 47"/>
                              <a:gd name="T8" fmla="+- 0 1974 1974"/>
                              <a:gd name="T9" fmla="*/ T8 w 141"/>
                              <a:gd name="T10" fmla="+- 0 10951 10927"/>
                              <a:gd name="T11" fmla="*/ 10951 h 47"/>
                              <a:gd name="T12" fmla="+- 0 2115 1974"/>
                              <a:gd name="T13" fmla="*/ T12 w 141"/>
                              <a:gd name="T14" fmla="+- 0 10927 10927"/>
                              <a:gd name="T15" fmla="*/ 10927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1" y="0"/>
                                </a:moveTo>
                                <a:lnTo>
                                  <a:pt x="141" y="47"/>
                                </a:lnTo>
                                <a:lnTo>
                                  <a:pt x="0" y="24"/>
                                </a:lnTo>
                                <a:lnTo>
                                  <a:pt x="141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Freeform 114"/>
                        <wps:cNvSpPr>
                          <a:spLocks/>
                        </wps:cNvSpPr>
                        <wps:spPr bwMode="auto">
                          <a:xfrm>
                            <a:off x="5040" y="10927"/>
                            <a:ext cx="141" cy="47"/>
                          </a:xfrm>
                          <a:custGeom>
                            <a:avLst/>
                            <a:gdLst>
                              <a:gd name="T0" fmla="+- 0 5041 5041"/>
                              <a:gd name="T1" fmla="*/ T0 w 141"/>
                              <a:gd name="T2" fmla="+- 0 10927 10927"/>
                              <a:gd name="T3" fmla="*/ 10927 h 47"/>
                              <a:gd name="T4" fmla="+- 0 5041 5041"/>
                              <a:gd name="T5" fmla="*/ T4 w 141"/>
                              <a:gd name="T6" fmla="+- 0 10974 10927"/>
                              <a:gd name="T7" fmla="*/ 10974 h 47"/>
                              <a:gd name="T8" fmla="+- 0 5181 5041"/>
                              <a:gd name="T9" fmla="*/ T8 w 141"/>
                              <a:gd name="T10" fmla="+- 0 10951 10927"/>
                              <a:gd name="T11" fmla="*/ 10951 h 47"/>
                              <a:gd name="T12" fmla="+- 0 5041 5041"/>
                              <a:gd name="T13" fmla="*/ T12 w 141"/>
                              <a:gd name="T14" fmla="+- 0 10927 10927"/>
                              <a:gd name="T15" fmla="*/ 10927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Freeform 115"/>
                        <wps:cNvSpPr>
                          <a:spLocks/>
                        </wps:cNvSpPr>
                        <wps:spPr bwMode="auto">
                          <a:xfrm>
                            <a:off x="5040" y="10927"/>
                            <a:ext cx="141" cy="47"/>
                          </a:xfrm>
                          <a:custGeom>
                            <a:avLst/>
                            <a:gdLst>
                              <a:gd name="T0" fmla="+- 0 5041 5041"/>
                              <a:gd name="T1" fmla="*/ T0 w 141"/>
                              <a:gd name="T2" fmla="+- 0 10927 10927"/>
                              <a:gd name="T3" fmla="*/ 10927 h 47"/>
                              <a:gd name="T4" fmla="+- 0 5041 5041"/>
                              <a:gd name="T5" fmla="*/ T4 w 141"/>
                              <a:gd name="T6" fmla="+- 0 10974 10927"/>
                              <a:gd name="T7" fmla="*/ 10974 h 47"/>
                              <a:gd name="T8" fmla="+- 0 5181 5041"/>
                              <a:gd name="T9" fmla="*/ T8 w 141"/>
                              <a:gd name="T10" fmla="+- 0 10951 10927"/>
                              <a:gd name="T11" fmla="*/ 10951 h 47"/>
                              <a:gd name="T12" fmla="+- 0 5041 5041"/>
                              <a:gd name="T13" fmla="*/ T12 w 141"/>
                              <a:gd name="T14" fmla="+- 0 10927 10927"/>
                              <a:gd name="T15" fmla="*/ 10927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0" y="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AutoShape 116"/>
                        <wps:cNvSpPr>
                          <a:spLocks/>
                        </wps:cNvSpPr>
                        <wps:spPr bwMode="auto">
                          <a:xfrm>
                            <a:off x="7482" y="5474"/>
                            <a:ext cx="1191" cy="842"/>
                          </a:xfrm>
                          <a:custGeom>
                            <a:avLst/>
                            <a:gdLst>
                              <a:gd name="T0" fmla="+- 0 7567 7482"/>
                              <a:gd name="T1" fmla="*/ T0 w 1191"/>
                              <a:gd name="T2" fmla="+- 0 6176 5475"/>
                              <a:gd name="T3" fmla="*/ 6176 h 842"/>
                              <a:gd name="T4" fmla="+- 0 7557 7482"/>
                              <a:gd name="T5" fmla="*/ T4 w 1191"/>
                              <a:gd name="T6" fmla="+- 0 6176 5475"/>
                              <a:gd name="T7" fmla="*/ 6176 h 842"/>
                              <a:gd name="T8" fmla="+- 0 7557 7482"/>
                              <a:gd name="T9" fmla="*/ T8 w 1191"/>
                              <a:gd name="T10" fmla="+- 0 6316 5475"/>
                              <a:gd name="T11" fmla="*/ 6316 h 842"/>
                              <a:gd name="T12" fmla="+- 0 7567 7482"/>
                              <a:gd name="T13" fmla="*/ T12 w 1191"/>
                              <a:gd name="T14" fmla="+- 0 6316 5475"/>
                              <a:gd name="T15" fmla="*/ 6316 h 842"/>
                              <a:gd name="T16" fmla="+- 0 7567 7482"/>
                              <a:gd name="T17" fmla="*/ T16 w 1191"/>
                              <a:gd name="T18" fmla="+- 0 6176 5475"/>
                              <a:gd name="T19" fmla="*/ 6176 h 842"/>
                              <a:gd name="T20" fmla="+- 0 7567 7482"/>
                              <a:gd name="T21" fmla="*/ T20 w 1191"/>
                              <a:gd name="T22" fmla="+- 0 5475 5475"/>
                              <a:gd name="T23" fmla="*/ 5475 h 842"/>
                              <a:gd name="T24" fmla="+- 0 7557 7482"/>
                              <a:gd name="T25" fmla="*/ T24 w 1191"/>
                              <a:gd name="T26" fmla="+- 0 5475 5475"/>
                              <a:gd name="T27" fmla="*/ 5475 h 842"/>
                              <a:gd name="T28" fmla="+- 0 7557 7482"/>
                              <a:gd name="T29" fmla="*/ T28 w 1191"/>
                              <a:gd name="T30" fmla="+- 0 5615 5475"/>
                              <a:gd name="T31" fmla="*/ 5615 h 842"/>
                              <a:gd name="T32" fmla="+- 0 7567 7482"/>
                              <a:gd name="T33" fmla="*/ T32 w 1191"/>
                              <a:gd name="T34" fmla="+- 0 5615 5475"/>
                              <a:gd name="T35" fmla="*/ 5615 h 842"/>
                              <a:gd name="T36" fmla="+- 0 7567 7482"/>
                              <a:gd name="T37" fmla="*/ T36 w 1191"/>
                              <a:gd name="T38" fmla="+- 0 5475 5475"/>
                              <a:gd name="T39" fmla="*/ 5475 h 842"/>
                              <a:gd name="T40" fmla="+- 0 8672 7482"/>
                              <a:gd name="T41" fmla="*/ T40 w 1191"/>
                              <a:gd name="T42" fmla="+- 0 5750 5475"/>
                              <a:gd name="T43" fmla="*/ 5750 h 842"/>
                              <a:gd name="T44" fmla="+- 0 7482 7482"/>
                              <a:gd name="T45" fmla="*/ T44 w 1191"/>
                              <a:gd name="T46" fmla="+- 0 5750 5475"/>
                              <a:gd name="T47" fmla="*/ 5750 h 842"/>
                              <a:gd name="T48" fmla="+- 0 7482 7482"/>
                              <a:gd name="T49" fmla="*/ T48 w 1191"/>
                              <a:gd name="T50" fmla="+- 0 5760 5475"/>
                              <a:gd name="T51" fmla="*/ 5760 h 842"/>
                              <a:gd name="T52" fmla="+- 0 7557 7482"/>
                              <a:gd name="T53" fmla="*/ T52 w 1191"/>
                              <a:gd name="T54" fmla="+- 0 5760 5475"/>
                              <a:gd name="T55" fmla="*/ 5760 h 842"/>
                              <a:gd name="T56" fmla="+- 0 7557 7482"/>
                              <a:gd name="T57" fmla="*/ T56 w 1191"/>
                              <a:gd name="T58" fmla="+- 0 6031 5475"/>
                              <a:gd name="T59" fmla="*/ 6031 h 842"/>
                              <a:gd name="T60" fmla="+- 0 7482 7482"/>
                              <a:gd name="T61" fmla="*/ T60 w 1191"/>
                              <a:gd name="T62" fmla="+- 0 6031 5475"/>
                              <a:gd name="T63" fmla="*/ 6031 h 842"/>
                              <a:gd name="T64" fmla="+- 0 7482 7482"/>
                              <a:gd name="T65" fmla="*/ T64 w 1191"/>
                              <a:gd name="T66" fmla="+- 0 6041 5475"/>
                              <a:gd name="T67" fmla="*/ 6041 h 842"/>
                              <a:gd name="T68" fmla="+- 0 7871 7482"/>
                              <a:gd name="T69" fmla="*/ T68 w 1191"/>
                              <a:gd name="T70" fmla="+- 0 6041 5475"/>
                              <a:gd name="T71" fmla="*/ 6041 h 842"/>
                              <a:gd name="T72" fmla="+- 0 7871 7482"/>
                              <a:gd name="T73" fmla="*/ T72 w 1191"/>
                              <a:gd name="T74" fmla="+- 0 6031 5475"/>
                              <a:gd name="T75" fmla="*/ 6031 h 842"/>
                              <a:gd name="T76" fmla="+- 0 7567 7482"/>
                              <a:gd name="T77" fmla="*/ T76 w 1191"/>
                              <a:gd name="T78" fmla="+- 0 6031 5475"/>
                              <a:gd name="T79" fmla="*/ 6031 h 842"/>
                              <a:gd name="T80" fmla="+- 0 7567 7482"/>
                              <a:gd name="T81" fmla="*/ T80 w 1191"/>
                              <a:gd name="T82" fmla="+- 0 5760 5475"/>
                              <a:gd name="T83" fmla="*/ 5760 h 842"/>
                              <a:gd name="T84" fmla="+- 0 8672 7482"/>
                              <a:gd name="T85" fmla="*/ T84 w 1191"/>
                              <a:gd name="T86" fmla="+- 0 5760 5475"/>
                              <a:gd name="T87" fmla="*/ 5760 h 842"/>
                              <a:gd name="T88" fmla="+- 0 8672 7482"/>
                              <a:gd name="T89" fmla="*/ T88 w 1191"/>
                              <a:gd name="T90" fmla="+- 0 5750 5475"/>
                              <a:gd name="T91" fmla="*/ 5750 h 8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1191" h="842">
                                <a:moveTo>
                                  <a:pt x="85" y="701"/>
                                </a:moveTo>
                                <a:lnTo>
                                  <a:pt x="75" y="701"/>
                                </a:lnTo>
                                <a:lnTo>
                                  <a:pt x="75" y="841"/>
                                </a:lnTo>
                                <a:lnTo>
                                  <a:pt x="85" y="841"/>
                                </a:lnTo>
                                <a:lnTo>
                                  <a:pt x="85" y="701"/>
                                </a:lnTo>
                                <a:close/>
                                <a:moveTo>
                                  <a:pt x="85" y="0"/>
                                </a:moveTo>
                                <a:lnTo>
                                  <a:pt x="75" y="0"/>
                                </a:lnTo>
                                <a:lnTo>
                                  <a:pt x="75" y="140"/>
                                </a:lnTo>
                                <a:lnTo>
                                  <a:pt x="85" y="140"/>
                                </a:lnTo>
                                <a:lnTo>
                                  <a:pt x="85" y="0"/>
                                </a:lnTo>
                                <a:close/>
                                <a:moveTo>
                                  <a:pt x="1190" y="275"/>
                                </a:moveTo>
                                <a:lnTo>
                                  <a:pt x="0" y="275"/>
                                </a:lnTo>
                                <a:lnTo>
                                  <a:pt x="0" y="285"/>
                                </a:lnTo>
                                <a:lnTo>
                                  <a:pt x="75" y="285"/>
                                </a:lnTo>
                                <a:lnTo>
                                  <a:pt x="75" y="556"/>
                                </a:lnTo>
                                <a:lnTo>
                                  <a:pt x="0" y="556"/>
                                </a:lnTo>
                                <a:lnTo>
                                  <a:pt x="0" y="566"/>
                                </a:lnTo>
                                <a:lnTo>
                                  <a:pt x="389" y="566"/>
                                </a:lnTo>
                                <a:lnTo>
                                  <a:pt x="389" y="556"/>
                                </a:lnTo>
                                <a:lnTo>
                                  <a:pt x="85" y="556"/>
                                </a:lnTo>
                                <a:lnTo>
                                  <a:pt x="85" y="285"/>
                                </a:lnTo>
                                <a:lnTo>
                                  <a:pt x="1190" y="285"/>
                                </a:lnTo>
                                <a:lnTo>
                                  <a:pt x="1190" y="2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Freeform 117"/>
                        <wps:cNvSpPr>
                          <a:spLocks/>
                        </wps:cNvSpPr>
                        <wps:spPr bwMode="auto">
                          <a:xfrm>
                            <a:off x="7538" y="5614"/>
                            <a:ext cx="47" cy="141"/>
                          </a:xfrm>
                          <a:custGeom>
                            <a:avLst/>
                            <a:gdLst>
                              <a:gd name="T0" fmla="+- 0 7586 7539"/>
                              <a:gd name="T1" fmla="*/ T0 w 47"/>
                              <a:gd name="T2" fmla="+- 0 5615 5615"/>
                              <a:gd name="T3" fmla="*/ 5615 h 141"/>
                              <a:gd name="T4" fmla="+- 0 7539 7539"/>
                              <a:gd name="T5" fmla="*/ T4 w 47"/>
                              <a:gd name="T6" fmla="+- 0 5615 5615"/>
                              <a:gd name="T7" fmla="*/ 5615 h 141"/>
                              <a:gd name="T8" fmla="+- 0 7562 7539"/>
                              <a:gd name="T9" fmla="*/ T8 w 47"/>
                              <a:gd name="T10" fmla="+- 0 5755 5615"/>
                              <a:gd name="T11" fmla="*/ 5755 h 141"/>
                              <a:gd name="T12" fmla="+- 0 7586 7539"/>
                              <a:gd name="T13" fmla="*/ T12 w 47"/>
                              <a:gd name="T14" fmla="+- 0 5615 5615"/>
                              <a:gd name="T15" fmla="*/ 5615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47" y="0"/>
                                </a:moveTo>
                                <a:lnTo>
                                  <a:pt x="0" y="0"/>
                                </a:lnTo>
                                <a:lnTo>
                                  <a:pt x="23" y="14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118"/>
                        <wps:cNvSpPr>
                          <a:spLocks/>
                        </wps:cNvSpPr>
                        <wps:spPr bwMode="auto">
                          <a:xfrm>
                            <a:off x="7538" y="5614"/>
                            <a:ext cx="47" cy="141"/>
                          </a:xfrm>
                          <a:custGeom>
                            <a:avLst/>
                            <a:gdLst>
                              <a:gd name="T0" fmla="+- 0 7539 7539"/>
                              <a:gd name="T1" fmla="*/ T0 w 47"/>
                              <a:gd name="T2" fmla="+- 0 5615 5615"/>
                              <a:gd name="T3" fmla="*/ 5615 h 141"/>
                              <a:gd name="T4" fmla="+- 0 7586 7539"/>
                              <a:gd name="T5" fmla="*/ T4 w 47"/>
                              <a:gd name="T6" fmla="+- 0 5615 5615"/>
                              <a:gd name="T7" fmla="*/ 5615 h 141"/>
                              <a:gd name="T8" fmla="+- 0 7562 7539"/>
                              <a:gd name="T9" fmla="*/ T8 w 47"/>
                              <a:gd name="T10" fmla="+- 0 5755 5615"/>
                              <a:gd name="T11" fmla="*/ 5755 h 141"/>
                              <a:gd name="T12" fmla="+- 0 7539 7539"/>
                              <a:gd name="T13" fmla="*/ T12 w 47"/>
                              <a:gd name="T14" fmla="+- 0 5615 5615"/>
                              <a:gd name="T15" fmla="*/ 5615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0"/>
                                </a:moveTo>
                                <a:lnTo>
                                  <a:pt x="47" y="0"/>
                                </a:lnTo>
                                <a:lnTo>
                                  <a:pt x="23" y="1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119"/>
                        <wps:cNvSpPr>
                          <a:spLocks/>
                        </wps:cNvSpPr>
                        <wps:spPr bwMode="auto">
                          <a:xfrm>
                            <a:off x="7538" y="6035"/>
                            <a:ext cx="47" cy="141"/>
                          </a:xfrm>
                          <a:custGeom>
                            <a:avLst/>
                            <a:gdLst>
                              <a:gd name="T0" fmla="+- 0 7562 7539"/>
                              <a:gd name="T1" fmla="*/ T0 w 47"/>
                              <a:gd name="T2" fmla="+- 0 6036 6036"/>
                              <a:gd name="T3" fmla="*/ 6036 h 141"/>
                              <a:gd name="T4" fmla="+- 0 7539 7539"/>
                              <a:gd name="T5" fmla="*/ T4 w 47"/>
                              <a:gd name="T6" fmla="+- 0 6176 6036"/>
                              <a:gd name="T7" fmla="*/ 6176 h 141"/>
                              <a:gd name="T8" fmla="+- 0 7586 7539"/>
                              <a:gd name="T9" fmla="*/ T8 w 47"/>
                              <a:gd name="T10" fmla="+- 0 6176 6036"/>
                              <a:gd name="T11" fmla="*/ 6176 h 141"/>
                              <a:gd name="T12" fmla="+- 0 7562 7539"/>
                              <a:gd name="T13" fmla="*/ T12 w 47"/>
                              <a:gd name="T14" fmla="+- 0 6036 6036"/>
                              <a:gd name="T15" fmla="*/ 6036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23" y="0"/>
                                </a:moveTo>
                                <a:lnTo>
                                  <a:pt x="0" y="140"/>
                                </a:lnTo>
                                <a:lnTo>
                                  <a:pt x="47" y="140"/>
                                </a:lnTo>
                                <a:lnTo>
                                  <a:pt x="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Freeform 120"/>
                        <wps:cNvSpPr>
                          <a:spLocks/>
                        </wps:cNvSpPr>
                        <wps:spPr bwMode="auto">
                          <a:xfrm>
                            <a:off x="7538" y="6035"/>
                            <a:ext cx="47" cy="141"/>
                          </a:xfrm>
                          <a:custGeom>
                            <a:avLst/>
                            <a:gdLst>
                              <a:gd name="T0" fmla="+- 0 7539 7539"/>
                              <a:gd name="T1" fmla="*/ T0 w 47"/>
                              <a:gd name="T2" fmla="+- 0 6176 6036"/>
                              <a:gd name="T3" fmla="*/ 6176 h 141"/>
                              <a:gd name="T4" fmla="+- 0 7586 7539"/>
                              <a:gd name="T5" fmla="*/ T4 w 47"/>
                              <a:gd name="T6" fmla="+- 0 6176 6036"/>
                              <a:gd name="T7" fmla="*/ 6176 h 141"/>
                              <a:gd name="T8" fmla="+- 0 7562 7539"/>
                              <a:gd name="T9" fmla="*/ T8 w 47"/>
                              <a:gd name="T10" fmla="+- 0 6036 6036"/>
                              <a:gd name="T11" fmla="*/ 6036 h 141"/>
                              <a:gd name="T12" fmla="+- 0 7539 7539"/>
                              <a:gd name="T13" fmla="*/ T12 w 47"/>
                              <a:gd name="T14" fmla="+- 0 6176 6036"/>
                              <a:gd name="T15" fmla="*/ 6176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140"/>
                                </a:moveTo>
                                <a:lnTo>
                                  <a:pt x="47" y="140"/>
                                </a:lnTo>
                                <a:lnTo>
                                  <a:pt x="23" y="0"/>
                                </a:lnTo>
                                <a:lnTo>
                                  <a:pt x="0" y="14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AutoShape 121"/>
                        <wps:cNvSpPr>
                          <a:spLocks/>
                        </wps:cNvSpPr>
                        <wps:spPr bwMode="auto">
                          <a:xfrm>
                            <a:off x="7745" y="5835"/>
                            <a:ext cx="1013" cy="641"/>
                          </a:xfrm>
                          <a:custGeom>
                            <a:avLst/>
                            <a:gdLst>
                              <a:gd name="T0" fmla="+- 0 7756 7746"/>
                              <a:gd name="T1" fmla="*/ T0 w 1013"/>
                              <a:gd name="T2" fmla="+- 0 6116 5835"/>
                              <a:gd name="T3" fmla="*/ 6116 h 641"/>
                              <a:gd name="T4" fmla="+- 0 7746 7746"/>
                              <a:gd name="T5" fmla="*/ T4 w 1013"/>
                              <a:gd name="T6" fmla="+- 0 6116 5835"/>
                              <a:gd name="T7" fmla="*/ 6116 h 641"/>
                              <a:gd name="T8" fmla="+- 0 7746 7746"/>
                              <a:gd name="T9" fmla="*/ T8 w 1013"/>
                              <a:gd name="T10" fmla="+- 0 6476 5835"/>
                              <a:gd name="T11" fmla="*/ 6476 h 641"/>
                              <a:gd name="T12" fmla="+- 0 7756 7746"/>
                              <a:gd name="T13" fmla="*/ T12 w 1013"/>
                              <a:gd name="T14" fmla="+- 0 6476 5835"/>
                              <a:gd name="T15" fmla="*/ 6476 h 641"/>
                              <a:gd name="T16" fmla="+- 0 7756 7746"/>
                              <a:gd name="T17" fmla="*/ T16 w 1013"/>
                              <a:gd name="T18" fmla="+- 0 6116 5835"/>
                              <a:gd name="T19" fmla="*/ 6116 h 641"/>
                              <a:gd name="T20" fmla="+- 0 8758 7746"/>
                              <a:gd name="T21" fmla="*/ T20 w 1013"/>
                              <a:gd name="T22" fmla="+- 0 5835 5835"/>
                              <a:gd name="T23" fmla="*/ 5835 h 641"/>
                              <a:gd name="T24" fmla="+- 0 8748 7746"/>
                              <a:gd name="T25" fmla="*/ T24 w 1013"/>
                              <a:gd name="T26" fmla="+- 0 5835 5835"/>
                              <a:gd name="T27" fmla="*/ 5835 h 641"/>
                              <a:gd name="T28" fmla="+- 0 8748 7746"/>
                              <a:gd name="T29" fmla="*/ T28 w 1013"/>
                              <a:gd name="T30" fmla="+- 0 6476 5835"/>
                              <a:gd name="T31" fmla="*/ 6476 h 641"/>
                              <a:gd name="T32" fmla="+- 0 8758 7746"/>
                              <a:gd name="T33" fmla="*/ T32 w 1013"/>
                              <a:gd name="T34" fmla="+- 0 6476 5835"/>
                              <a:gd name="T35" fmla="*/ 6476 h 641"/>
                              <a:gd name="T36" fmla="+- 0 8758 7746"/>
                              <a:gd name="T37" fmla="*/ T36 w 1013"/>
                              <a:gd name="T38" fmla="+- 0 5835 5835"/>
                              <a:gd name="T39" fmla="*/ 5835 h 6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13" h="641">
                                <a:moveTo>
                                  <a:pt x="10" y="281"/>
                                </a:moveTo>
                                <a:lnTo>
                                  <a:pt x="0" y="281"/>
                                </a:lnTo>
                                <a:lnTo>
                                  <a:pt x="0" y="641"/>
                                </a:lnTo>
                                <a:lnTo>
                                  <a:pt x="10" y="641"/>
                                </a:lnTo>
                                <a:lnTo>
                                  <a:pt x="10" y="281"/>
                                </a:lnTo>
                                <a:close/>
                                <a:moveTo>
                                  <a:pt x="1012" y="0"/>
                                </a:moveTo>
                                <a:lnTo>
                                  <a:pt x="1002" y="0"/>
                                </a:lnTo>
                                <a:lnTo>
                                  <a:pt x="1002" y="641"/>
                                </a:lnTo>
                                <a:lnTo>
                                  <a:pt x="1012" y="641"/>
                                </a:lnTo>
                                <a:lnTo>
                                  <a:pt x="10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Freeform 122"/>
                        <wps:cNvSpPr>
                          <a:spLocks/>
                        </wps:cNvSpPr>
                        <wps:spPr bwMode="auto">
                          <a:xfrm>
                            <a:off x="8612" y="6372"/>
                            <a:ext cx="141" cy="47"/>
                          </a:xfrm>
                          <a:custGeom>
                            <a:avLst/>
                            <a:gdLst>
                              <a:gd name="T0" fmla="+- 0 8612 8612"/>
                              <a:gd name="T1" fmla="*/ T0 w 141"/>
                              <a:gd name="T2" fmla="+- 0 6372 6372"/>
                              <a:gd name="T3" fmla="*/ 6372 h 47"/>
                              <a:gd name="T4" fmla="+- 0 8612 8612"/>
                              <a:gd name="T5" fmla="*/ T4 w 141"/>
                              <a:gd name="T6" fmla="+- 0 6419 6372"/>
                              <a:gd name="T7" fmla="*/ 6419 h 47"/>
                              <a:gd name="T8" fmla="+- 0 8753 8612"/>
                              <a:gd name="T9" fmla="*/ T8 w 141"/>
                              <a:gd name="T10" fmla="+- 0 6396 6372"/>
                              <a:gd name="T11" fmla="*/ 6396 h 47"/>
                              <a:gd name="T12" fmla="+- 0 8612 8612"/>
                              <a:gd name="T13" fmla="*/ T12 w 141"/>
                              <a:gd name="T14" fmla="+- 0 6372 6372"/>
                              <a:gd name="T15" fmla="*/ 6372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1" y="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Freeform 123"/>
                        <wps:cNvSpPr>
                          <a:spLocks/>
                        </wps:cNvSpPr>
                        <wps:spPr bwMode="auto">
                          <a:xfrm>
                            <a:off x="8612" y="6372"/>
                            <a:ext cx="141" cy="47"/>
                          </a:xfrm>
                          <a:custGeom>
                            <a:avLst/>
                            <a:gdLst>
                              <a:gd name="T0" fmla="+- 0 8612 8612"/>
                              <a:gd name="T1" fmla="*/ T0 w 141"/>
                              <a:gd name="T2" fmla="+- 0 6372 6372"/>
                              <a:gd name="T3" fmla="*/ 6372 h 47"/>
                              <a:gd name="T4" fmla="+- 0 8612 8612"/>
                              <a:gd name="T5" fmla="*/ T4 w 141"/>
                              <a:gd name="T6" fmla="+- 0 6419 6372"/>
                              <a:gd name="T7" fmla="*/ 6419 h 47"/>
                              <a:gd name="T8" fmla="+- 0 8753 8612"/>
                              <a:gd name="T9" fmla="*/ T8 w 141"/>
                              <a:gd name="T10" fmla="+- 0 6396 6372"/>
                              <a:gd name="T11" fmla="*/ 6396 h 47"/>
                              <a:gd name="T12" fmla="+- 0 8612 8612"/>
                              <a:gd name="T13" fmla="*/ T12 w 141"/>
                              <a:gd name="T14" fmla="+- 0 6372 6372"/>
                              <a:gd name="T15" fmla="*/ 6372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0" y="0"/>
                                </a:moveTo>
                                <a:lnTo>
                                  <a:pt x="0" y="47"/>
                                </a:lnTo>
                                <a:lnTo>
                                  <a:pt x="141" y="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Freeform 124"/>
                        <wps:cNvSpPr>
                          <a:spLocks/>
                        </wps:cNvSpPr>
                        <wps:spPr bwMode="auto">
                          <a:xfrm>
                            <a:off x="7750" y="6372"/>
                            <a:ext cx="141" cy="47"/>
                          </a:xfrm>
                          <a:custGeom>
                            <a:avLst/>
                            <a:gdLst>
                              <a:gd name="T0" fmla="+- 0 7891 7751"/>
                              <a:gd name="T1" fmla="*/ T0 w 141"/>
                              <a:gd name="T2" fmla="+- 0 6372 6372"/>
                              <a:gd name="T3" fmla="*/ 6372 h 47"/>
                              <a:gd name="T4" fmla="+- 0 7751 7751"/>
                              <a:gd name="T5" fmla="*/ T4 w 141"/>
                              <a:gd name="T6" fmla="+- 0 6396 6372"/>
                              <a:gd name="T7" fmla="*/ 6396 h 47"/>
                              <a:gd name="T8" fmla="+- 0 7891 7751"/>
                              <a:gd name="T9" fmla="*/ T8 w 141"/>
                              <a:gd name="T10" fmla="+- 0 6419 6372"/>
                              <a:gd name="T11" fmla="*/ 6419 h 47"/>
                              <a:gd name="T12" fmla="+- 0 7891 7751"/>
                              <a:gd name="T13" fmla="*/ T12 w 141"/>
                              <a:gd name="T14" fmla="+- 0 6372 6372"/>
                              <a:gd name="T15" fmla="*/ 6372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0" y="24"/>
                                </a:lnTo>
                                <a:lnTo>
                                  <a:pt x="140" y="47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Freeform 125"/>
                        <wps:cNvSpPr>
                          <a:spLocks/>
                        </wps:cNvSpPr>
                        <wps:spPr bwMode="auto">
                          <a:xfrm>
                            <a:off x="7750" y="6372"/>
                            <a:ext cx="141" cy="47"/>
                          </a:xfrm>
                          <a:custGeom>
                            <a:avLst/>
                            <a:gdLst>
                              <a:gd name="T0" fmla="+- 0 7891 7751"/>
                              <a:gd name="T1" fmla="*/ T0 w 141"/>
                              <a:gd name="T2" fmla="+- 0 6372 6372"/>
                              <a:gd name="T3" fmla="*/ 6372 h 47"/>
                              <a:gd name="T4" fmla="+- 0 7891 7751"/>
                              <a:gd name="T5" fmla="*/ T4 w 141"/>
                              <a:gd name="T6" fmla="+- 0 6419 6372"/>
                              <a:gd name="T7" fmla="*/ 6419 h 47"/>
                              <a:gd name="T8" fmla="+- 0 7751 7751"/>
                              <a:gd name="T9" fmla="*/ T8 w 141"/>
                              <a:gd name="T10" fmla="+- 0 6396 6372"/>
                              <a:gd name="T11" fmla="*/ 6396 h 47"/>
                              <a:gd name="T12" fmla="+- 0 7891 7751"/>
                              <a:gd name="T13" fmla="*/ T12 w 141"/>
                              <a:gd name="T14" fmla="+- 0 6372 6372"/>
                              <a:gd name="T15" fmla="*/ 6372 h 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1" h="47">
                                <a:moveTo>
                                  <a:pt x="140" y="0"/>
                                </a:moveTo>
                                <a:lnTo>
                                  <a:pt x="140" y="47"/>
                                </a:lnTo>
                                <a:lnTo>
                                  <a:pt x="0" y="24"/>
                                </a:ln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AutoShape 126"/>
                        <wps:cNvSpPr>
                          <a:spLocks/>
                        </wps:cNvSpPr>
                        <wps:spPr bwMode="auto">
                          <a:xfrm>
                            <a:off x="3457" y="8095"/>
                            <a:ext cx="2477" cy="1213"/>
                          </a:xfrm>
                          <a:custGeom>
                            <a:avLst/>
                            <a:gdLst>
                              <a:gd name="T0" fmla="+- 0 5934 3457"/>
                              <a:gd name="T1" fmla="*/ T0 w 2477"/>
                              <a:gd name="T2" fmla="+- 0 9298 8096"/>
                              <a:gd name="T3" fmla="*/ 9298 h 1213"/>
                              <a:gd name="T4" fmla="+- 0 3457 3457"/>
                              <a:gd name="T5" fmla="*/ T4 w 2477"/>
                              <a:gd name="T6" fmla="+- 0 9298 8096"/>
                              <a:gd name="T7" fmla="*/ 9298 h 1213"/>
                              <a:gd name="T8" fmla="+- 0 3457 3457"/>
                              <a:gd name="T9" fmla="*/ T8 w 2477"/>
                              <a:gd name="T10" fmla="+- 0 9308 8096"/>
                              <a:gd name="T11" fmla="*/ 9308 h 1213"/>
                              <a:gd name="T12" fmla="+- 0 5934 3457"/>
                              <a:gd name="T13" fmla="*/ T12 w 2477"/>
                              <a:gd name="T14" fmla="+- 0 9308 8096"/>
                              <a:gd name="T15" fmla="*/ 9308 h 1213"/>
                              <a:gd name="T16" fmla="+- 0 5934 3457"/>
                              <a:gd name="T17" fmla="*/ T16 w 2477"/>
                              <a:gd name="T18" fmla="+- 0 9298 8096"/>
                              <a:gd name="T19" fmla="*/ 9298 h 1213"/>
                              <a:gd name="T20" fmla="+- 0 5934 3457"/>
                              <a:gd name="T21" fmla="*/ T20 w 2477"/>
                              <a:gd name="T22" fmla="+- 0 8096 8096"/>
                              <a:gd name="T23" fmla="*/ 8096 h 1213"/>
                              <a:gd name="T24" fmla="+- 0 4740 3457"/>
                              <a:gd name="T25" fmla="*/ T24 w 2477"/>
                              <a:gd name="T26" fmla="+- 0 8096 8096"/>
                              <a:gd name="T27" fmla="*/ 8096 h 1213"/>
                              <a:gd name="T28" fmla="+- 0 4740 3457"/>
                              <a:gd name="T29" fmla="*/ T28 w 2477"/>
                              <a:gd name="T30" fmla="+- 0 8106 8096"/>
                              <a:gd name="T31" fmla="*/ 8106 h 1213"/>
                              <a:gd name="T32" fmla="+- 0 5934 3457"/>
                              <a:gd name="T33" fmla="*/ T32 w 2477"/>
                              <a:gd name="T34" fmla="+- 0 8106 8096"/>
                              <a:gd name="T35" fmla="*/ 8106 h 1213"/>
                              <a:gd name="T36" fmla="+- 0 5934 3457"/>
                              <a:gd name="T37" fmla="*/ T36 w 2477"/>
                              <a:gd name="T38" fmla="+- 0 8096 8096"/>
                              <a:gd name="T39" fmla="*/ 8096 h 1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477" h="1213">
                                <a:moveTo>
                                  <a:pt x="2477" y="1202"/>
                                </a:moveTo>
                                <a:lnTo>
                                  <a:pt x="0" y="1202"/>
                                </a:lnTo>
                                <a:lnTo>
                                  <a:pt x="0" y="1212"/>
                                </a:lnTo>
                                <a:lnTo>
                                  <a:pt x="2477" y="1212"/>
                                </a:lnTo>
                                <a:lnTo>
                                  <a:pt x="2477" y="1202"/>
                                </a:lnTo>
                                <a:close/>
                                <a:moveTo>
                                  <a:pt x="2477" y="0"/>
                                </a:moveTo>
                                <a:lnTo>
                                  <a:pt x="1283" y="0"/>
                                </a:lnTo>
                                <a:lnTo>
                                  <a:pt x="1283" y="10"/>
                                </a:lnTo>
                                <a:lnTo>
                                  <a:pt x="2477" y="10"/>
                                </a:lnTo>
                                <a:lnTo>
                                  <a:pt x="24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Freeform 127"/>
                        <wps:cNvSpPr>
                          <a:spLocks/>
                        </wps:cNvSpPr>
                        <wps:spPr bwMode="auto">
                          <a:xfrm>
                            <a:off x="5830" y="8100"/>
                            <a:ext cx="47" cy="141"/>
                          </a:xfrm>
                          <a:custGeom>
                            <a:avLst/>
                            <a:gdLst>
                              <a:gd name="T0" fmla="+- 0 5854 5831"/>
                              <a:gd name="T1" fmla="*/ T0 w 47"/>
                              <a:gd name="T2" fmla="+- 0 8101 8101"/>
                              <a:gd name="T3" fmla="*/ 8101 h 141"/>
                              <a:gd name="T4" fmla="+- 0 5831 5831"/>
                              <a:gd name="T5" fmla="*/ T4 w 47"/>
                              <a:gd name="T6" fmla="+- 0 8241 8101"/>
                              <a:gd name="T7" fmla="*/ 8241 h 141"/>
                              <a:gd name="T8" fmla="+- 0 5877 5831"/>
                              <a:gd name="T9" fmla="*/ T8 w 47"/>
                              <a:gd name="T10" fmla="+- 0 8241 8101"/>
                              <a:gd name="T11" fmla="*/ 8241 h 141"/>
                              <a:gd name="T12" fmla="+- 0 5854 5831"/>
                              <a:gd name="T13" fmla="*/ T12 w 47"/>
                              <a:gd name="T14" fmla="+- 0 8101 8101"/>
                              <a:gd name="T15" fmla="*/ 8101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23" y="0"/>
                                </a:moveTo>
                                <a:lnTo>
                                  <a:pt x="0" y="140"/>
                                </a:lnTo>
                                <a:lnTo>
                                  <a:pt x="46" y="140"/>
                                </a:lnTo>
                                <a:lnTo>
                                  <a:pt x="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Freeform 128"/>
                        <wps:cNvSpPr>
                          <a:spLocks/>
                        </wps:cNvSpPr>
                        <wps:spPr bwMode="auto">
                          <a:xfrm>
                            <a:off x="5830" y="8100"/>
                            <a:ext cx="47" cy="141"/>
                          </a:xfrm>
                          <a:custGeom>
                            <a:avLst/>
                            <a:gdLst>
                              <a:gd name="T0" fmla="+- 0 5831 5831"/>
                              <a:gd name="T1" fmla="*/ T0 w 47"/>
                              <a:gd name="T2" fmla="+- 0 8241 8101"/>
                              <a:gd name="T3" fmla="*/ 8241 h 141"/>
                              <a:gd name="T4" fmla="+- 0 5877 5831"/>
                              <a:gd name="T5" fmla="*/ T4 w 47"/>
                              <a:gd name="T6" fmla="+- 0 8241 8101"/>
                              <a:gd name="T7" fmla="*/ 8241 h 141"/>
                              <a:gd name="T8" fmla="+- 0 5854 5831"/>
                              <a:gd name="T9" fmla="*/ T8 w 47"/>
                              <a:gd name="T10" fmla="+- 0 8101 8101"/>
                              <a:gd name="T11" fmla="*/ 8101 h 141"/>
                              <a:gd name="T12" fmla="+- 0 5831 5831"/>
                              <a:gd name="T13" fmla="*/ T12 w 47"/>
                              <a:gd name="T14" fmla="+- 0 8241 8101"/>
                              <a:gd name="T15" fmla="*/ 8241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140"/>
                                </a:moveTo>
                                <a:lnTo>
                                  <a:pt x="46" y="140"/>
                                </a:lnTo>
                                <a:lnTo>
                                  <a:pt x="23" y="0"/>
                                </a:lnTo>
                                <a:lnTo>
                                  <a:pt x="0" y="14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Freeform 129"/>
                        <wps:cNvSpPr>
                          <a:spLocks/>
                        </wps:cNvSpPr>
                        <wps:spPr bwMode="auto">
                          <a:xfrm>
                            <a:off x="5830" y="9162"/>
                            <a:ext cx="47" cy="141"/>
                          </a:xfrm>
                          <a:custGeom>
                            <a:avLst/>
                            <a:gdLst>
                              <a:gd name="T0" fmla="+- 0 5877 5831"/>
                              <a:gd name="T1" fmla="*/ T0 w 47"/>
                              <a:gd name="T2" fmla="+- 0 9163 9163"/>
                              <a:gd name="T3" fmla="*/ 9163 h 141"/>
                              <a:gd name="T4" fmla="+- 0 5831 5831"/>
                              <a:gd name="T5" fmla="*/ T4 w 47"/>
                              <a:gd name="T6" fmla="+- 0 9163 9163"/>
                              <a:gd name="T7" fmla="*/ 9163 h 141"/>
                              <a:gd name="T8" fmla="+- 0 5854 5831"/>
                              <a:gd name="T9" fmla="*/ T8 w 47"/>
                              <a:gd name="T10" fmla="+- 0 9303 9163"/>
                              <a:gd name="T11" fmla="*/ 9303 h 141"/>
                              <a:gd name="T12" fmla="+- 0 5877 5831"/>
                              <a:gd name="T13" fmla="*/ T12 w 47"/>
                              <a:gd name="T14" fmla="+- 0 9163 9163"/>
                              <a:gd name="T15" fmla="*/ 9163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46" y="0"/>
                                </a:moveTo>
                                <a:lnTo>
                                  <a:pt x="0" y="0"/>
                                </a:lnTo>
                                <a:lnTo>
                                  <a:pt x="23" y="140"/>
                                </a:lnTo>
                                <a:lnTo>
                                  <a:pt x="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Freeform 130"/>
                        <wps:cNvSpPr>
                          <a:spLocks/>
                        </wps:cNvSpPr>
                        <wps:spPr bwMode="auto">
                          <a:xfrm>
                            <a:off x="5830" y="9162"/>
                            <a:ext cx="47" cy="141"/>
                          </a:xfrm>
                          <a:custGeom>
                            <a:avLst/>
                            <a:gdLst>
                              <a:gd name="T0" fmla="+- 0 5831 5831"/>
                              <a:gd name="T1" fmla="*/ T0 w 47"/>
                              <a:gd name="T2" fmla="+- 0 9163 9163"/>
                              <a:gd name="T3" fmla="*/ 9163 h 141"/>
                              <a:gd name="T4" fmla="+- 0 5877 5831"/>
                              <a:gd name="T5" fmla="*/ T4 w 47"/>
                              <a:gd name="T6" fmla="+- 0 9163 9163"/>
                              <a:gd name="T7" fmla="*/ 9163 h 141"/>
                              <a:gd name="T8" fmla="+- 0 5854 5831"/>
                              <a:gd name="T9" fmla="*/ T8 w 47"/>
                              <a:gd name="T10" fmla="+- 0 9303 9163"/>
                              <a:gd name="T11" fmla="*/ 9303 h 141"/>
                              <a:gd name="T12" fmla="+- 0 5831 5831"/>
                              <a:gd name="T13" fmla="*/ T12 w 47"/>
                              <a:gd name="T14" fmla="+- 0 9163 9163"/>
                              <a:gd name="T15" fmla="*/ 9163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0"/>
                                </a:moveTo>
                                <a:lnTo>
                                  <a:pt x="46" y="0"/>
                                </a:lnTo>
                                <a:lnTo>
                                  <a:pt x="23" y="1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AutoShape 131"/>
                        <wps:cNvSpPr>
                          <a:spLocks/>
                        </wps:cNvSpPr>
                        <wps:spPr bwMode="auto">
                          <a:xfrm>
                            <a:off x="3457" y="9298"/>
                            <a:ext cx="2080" cy="612"/>
                          </a:xfrm>
                          <a:custGeom>
                            <a:avLst/>
                            <a:gdLst>
                              <a:gd name="T0" fmla="+- 0 5537 3457"/>
                              <a:gd name="T1" fmla="*/ T0 w 2080"/>
                              <a:gd name="T2" fmla="+- 0 9899 9298"/>
                              <a:gd name="T3" fmla="*/ 9899 h 612"/>
                              <a:gd name="T4" fmla="+- 0 5061 3457"/>
                              <a:gd name="T5" fmla="*/ T4 w 2080"/>
                              <a:gd name="T6" fmla="+- 0 9899 9298"/>
                              <a:gd name="T7" fmla="*/ 9899 h 612"/>
                              <a:gd name="T8" fmla="+- 0 5061 3457"/>
                              <a:gd name="T9" fmla="*/ T8 w 2080"/>
                              <a:gd name="T10" fmla="+- 0 9909 9298"/>
                              <a:gd name="T11" fmla="*/ 9909 h 612"/>
                              <a:gd name="T12" fmla="+- 0 5537 3457"/>
                              <a:gd name="T13" fmla="*/ T12 w 2080"/>
                              <a:gd name="T14" fmla="+- 0 9909 9298"/>
                              <a:gd name="T15" fmla="*/ 9909 h 612"/>
                              <a:gd name="T16" fmla="+- 0 5537 3457"/>
                              <a:gd name="T17" fmla="*/ T16 w 2080"/>
                              <a:gd name="T18" fmla="+- 0 9899 9298"/>
                              <a:gd name="T19" fmla="*/ 9899 h 612"/>
                              <a:gd name="T20" fmla="+- 0 5537 3457"/>
                              <a:gd name="T21" fmla="*/ T20 w 2080"/>
                              <a:gd name="T22" fmla="+- 0 9298 9298"/>
                              <a:gd name="T23" fmla="*/ 9298 h 612"/>
                              <a:gd name="T24" fmla="+- 0 3457 3457"/>
                              <a:gd name="T25" fmla="*/ T24 w 2080"/>
                              <a:gd name="T26" fmla="+- 0 9298 9298"/>
                              <a:gd name="T27" fmla="*/ 9298 h 612"/>
                              <a:gd name="T28" fmla="+- 0 3457 3457"/>
                              <a:gd name="T29" fmla="*/ T28 w 2080"/>
                              <a:gd name="T30" fmla="+- 0 9308 9298"/>
                              <a:gd name="T31" fmla="*/ 9308 h 612"/>
                              <a:gd name="T32" fmla="+- 0 5537 3457"/>
                              <a:gd name="T33" fmla="*/ T32 w 2080"/>
                              <a:gd name="T34" fmla="+- 0 9308 9298"/>
                              <a:gd name="T35" fmla="*/ 9308 h 612"/>
                              <a:gd name="T36" fmla="+- 0 5537 3457"/>
                              <a:gd name="T37" fmla="*/ T36 w 2080"/>
                              <a:gd name="T38" fmla="+- 0 9298 9298"/>
                              <a:gd name="T39" fmla="*/ 9298 h 6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080" h="612">
                                <a:moveTo>
                                  <a:pt x="2080" y="601"/>
                                </a:moveTo>
                                <a:lnTo>
                                  <a:pt x="1604" y="601"/>
                                </a:lnTo>
                                <a:lnTo>
                                  <a:pt x="1604" y="611"/>
                                </a:lnTo>
                                <a:lnTo>
                                  <a:pt x="2080" y="611"/>
                                </a:lnTo>
                                <a:lnTo>
                                  <a:pt x="2080" y="601"/>
                                </a:lnTo>
                                <a:close/>
                                <a:moveTo>
                                  <a:pt x="208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2080" y="10"/>
                                </a:lnTo>
                                <a:lnTo>
                                  <a:pt x="20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Freeform 132"/>
                        <wps:cNvSpPr>
                          <a:spLocks/>
                        </wps:cNvSpPr>
                        <wps:spPr bwMode="auto">
                          <a:xfrm>
                            <a:off x="5433" y="9303"/>
                            <a:ext cx="47" cy="141"/>
                          </a:xfrm>
                          <a:custGeom>
                            <a:avLst/>
                            <a:gdLst>
                              <a:gd name="T0" fmla="+- 0 5457 5434"/>
                              <a:gd name="T1" fmla="*/ T0 w 47"/>
                              <a:gd name="T2" fmla="+- 0 9303 9303"/>
                              <a:gd name="T3" fmla="*/ 9303 h 141"/>
                              <a:gd name="T4" fmla="+- 0 5434 5434"/>
                              <a:gd name="T5" fmla="*/ T4 w 47"/>
                              <a:gd name="T6" fmla="+- 0 9443 9303"/>
                              <a:gd name="T7" fmla="*/ 9443 h 141"/>
                              <a:gd name="T8" fmla="+- 0 5481 5434"/>
                              <a:gd name="T9" fmla="*/ T8 w 47"/>
                              <a:gd name="T10" fmla="+- 0 9443 9303"/>
                              <a:gd name="T11" fmla="*/ 9443 h 141"/>
                              <a:gd name="T12" fmla="+- 0 5457 5434"/>
                              <a:gd name="T13" fmla="*/ T12 w 47"/>
                              <a:gd name="T14" fmla="+- 0 9303 9303"/>
                              <a:gd name="T15" fmla="*/ 9303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23" y="0"/>
                                </a:moveTo>
                                <a:lnTo>
                                  <a:pt x="0" y="140"/>
                                </a:lnTo>
                                <a:lnTo>
                                  <a:pt x="47" y="140"/>
                                </a:lnTo>
                                <a:lnTo>
                                  <a:pt x="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Freeform 133"/>
                        <wps:cNvSpPr>
                          <a:spLocks/>
                        </wps:cNvSpPr>
                        <wps:spPr bwMode="auto">
                          <a:xfrm>
                            <a:off x="5433" y="9303"/>
                            <a:ext cx="47" cy="141"/>
                          </a:xfrm>
                          <a:custGeom>
                            <a:avLst/>
                            <a:gdLst>
                              <a:gd name="T0" fmla="+- 0 5434 5434"/>
                              <a:gd name="T1" fmla="*/ T0 w 47"/>
                              <a:gd name="T2" fmla="+- 0 9443 9303"/>
                              <a:gd name="T3" fmla="*/ 9443 h 141"/>
                              <a:gd name="T4" fmla="+- 0 5481 5434"/>
                              <a:gd name="T5" fmla="*/ T4 w 47"/>
                              <a:gd name="T6" fmla="+- 0 9443 9303"/>
                              <a:gd name="T7" fmla="*/ 9443 h 141"/>
                              <a:gd name="T8" fmla="+- 0 5457 5434"/>
                              <a:gd name="T9" fmla="*/ T8 w 47"/>
                              <a:gd name="T10" fmla="+- 0 9303 9303"/>
                              <a:gd name="T11" fmla="*/ 9303 h 141"/>
                              <a:gd name="T12" fmla="+- 0 5434 5434"/>
                              <a:gd name="T13" fmla="*/ T12 w 47"/>
                              <a:gd name="T14" fmla="+- 0 9443 9303"/>
                              <a:gd name="T15" fmla="*/ 9443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140"/>
                                </a:moveTo>
                                <a:lnTo>
                                  <a:pt x="47" y="140"/>
                                </a:lnTo>
                                <a:lnTo>
                                  <a:pt x="23" y="0"/>
                                </a:lnTo>
                                <a:lnTo>
                                  <a:pt x="0" y="14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Freeform 134"/>
                        <wps:cNvSpPr>
                          <a:spLocks/>
                        </wps:cNvSpPr>
                        <wps:spPr bwMode="auto">
                          <a:xfrm>
                            <a:off x="5433" y="9764"/>
                            <a:ext cx="47" cy="141"/>
                          </a:xfrm>
                          <a:custGeom>
                            <a:avLst/>
                            <a:gdLst>
                              <a:gd name="T0" fmla="+- 0 5481 5434"/>
                              <a:gd name="T1" fmla="*/ T0 w 47"/>
                              <a:gd name="T2" fmla="+- 0 9764 9764"/>
                              <a:gd name="T3" fmla="*/ 9764 h 141"/>
                              <a:gd name="T4" fmla="+- 0 5434 5434"/>
                              <a:gd name="T5" fmla="*/ T4 w 47"/>
                              <a:gd name="T6" fmla="+- 0 9764 9764"/>
                              <a:gd name="T7" fmla="*/ 9764 h 141"/>
                              <a:gd name="T8" fmla="+- 0 5457 5434"/>
                              <a:gd name="T9" fmla="*/ T8 w 47"/>
                              <a:gd name="T10" fmla="+- 0 9904 9764"/>
                              <a:gd name="T11" fmla="*/ 9904 h 141"/>
                              <a:gd name="T12" fmla="+- 0 5481 5434"/>
                              <a:gd name="T13" fmla="*/ T12 w 47"/>
                              <a:gd name="T14" fmla="+- 0 9764 9764"/>
                              <a:gd name="T15" fmla="*/ 9764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47" y="0"/>
                                </a:moveTo>
                                <a:lnTo>
                                  <a:pt x="0" y="0"/>
                                </a:lnTo>
                                <a:lnTo>
                                  <a:pt x="23" y="14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Freeform 135"/>
                        <wps:cNvSpPr>
                          <a:spLocks/>
                        </wps:cNvSpPr>
                        <wps:spPr bwMode="auto">
                          <a:xfrm>
                            <a:off x="5433" y="9764"/>
                            <a:ext cx="47" cy="141"/>
                          </a:xfrm>
                          <a:custGeom>
                            <a:avLst/>
                            <a:gdLst>
                              <a:gd name="T0" fmla="+- 0 5434 5434"/>
                              <a:gd name="T1" fmla="*/ T0 w 47"/>
                              <a:gd name="T2" fmla="+- 0 9764 9764"/>
                              <a:gd name="T3" fmla="*/ 9764 h 141"/>
                              <a:gd name="T4" fmla="+- 0 5481 5434"/>
                              <a:gd name="T5" fmla="*/ T4 w 47"/>
                              <a:gd name="T6" fmla="+- 0 9764 9764"/>
                              <a:gd name="T7" fmla="*/ 9764 h 141"/>
                              <a:gd name="T8" fmla="+- 0 5457 5434"/>
                              <a:gd name="T9" fmla="*/ T8 w 47"/>
                              <a:gd name="T10" fmla="+- 0 9904 9764"/>
                              <a:gd name="T11" fmla="*/ 9904 h 141"/>
                              <a:gd name="T12" fmla="+- 0 5434 5434"/>
                              <a:gd name="T13" fmla="*/ T12 w 47"/>
                              <a:gd name="T14" fmla="+- 0 9764 9764"/>
                              <a:gd name="T15" fmla="*/ 9764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0"/>
                                </a:moveTo>
                                <a:lnTo>
                                  <a:pt x="47" y="0"/>
                                </a:lnTo>
                                <a:lnTo>
                                  <a:pt x="23" y="1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AutoShape 136"/>
                        <wps:cNvSpPr>
                          <a:spLocks/>
                        </wps:cNvSpPr>
                        <wps:spPr bwMode="auto">
                          <a:xfrm>
                            <a:off x="5060" y="7494"/>
                            <a:ext cx="1271" cy="2415"/>
                          </a:xfrm>
                          <a:custGeom>
                            <a:avLst/>
                            <a:gdLst>
                              <a:gd name="T0" fmla="+- 0 6331 5061"/>
                              <a:gd name="T1" fmla="*/ T0 w 1271"/>
                              <a:gd name="T2" fmla="+- 0 9899 7494"/>
                              <a:gd name="T3" fmla="*/ 9899 h 2415"/>
                              <a:gd name="T4" fmla="+- 0 5061 5061"/>
                              <a:gd name="T5" fmla="*/ T4 w 1271"/>
                              <a:gd name="T6" fmla="+- 0 9899 7494"/>
                              <a:gd name="T7" fmla="*/ 9899 h 2415"/>
                              <a:gd name="T8" fmla="+- 0 5061 5061"/>
                              <a:gd name="T9" fmla="*/ T8 w 1271"/>
                              <a:gd name="T10" fmla="+- 0 9909 7494"/>
                              <a:gd name="T11" fmla="*/ 9909 h 2415"/>
                              <a:gd name="T12" fmla="+- 0 6331 5061"/>
                              <a:gd name="T13" fmla="*/ T12 w 1271"/>
                              <a:gd name="T14" fmla="+- 0 9909 7494"/>
                              <a:gd name="T15" fmla="*/ 9909 h 2415"/>
                              <a:gd name="T16" fmla="+- 0 6331 5061"/>
                              <a:gd name="T17" fmla="*/ T16 w 1271"/>
                              <a:gd name="T18" fmla="+- 0 9899 7494"/>
                              <a:gd name="T19" fmla="*/ 9899 h 2415"/>
                              <a:gd name="T20" fmla="+- 0 6331 5061"/>
                              <a:gd name="T21" fmla="*/ T20 w 1271"/>
                              <a:gd name="T22" fmla="+- 0 7494 7494"/>
                              <a:gd name="T23" fmla="*/ 7494 h 2415"/>
                              <a:gd name="T24" fmla="+- 0 5061 5061"/>
                              <a:gd name="T25" fmla="*/ T24 w 1271"/>
                              <a:gd name="T26" fmla="+- 0 7494 7494"/>
                              <a:gd name="T27" fmla="*/ 7494 h 2415"/>
                              <a:gd name="T28" fmla="+- 0 5061 5061"/>
                              <a:gd name="T29" fmla="*/ T28 w 1271"/>
                              <a:gd name="T30" fmla="+- 0 7504 7494"/>
                              <a:gd name="T31" fmla="*/ 7504 h 2415"/>
                              <a:gd name="T32" fmla="+- 0 6331 5061"/>
                              <a:gd name="T33" fmla="*/ T32 w 1271"/>
                              <a:gd name="T34" fmla="+- 0 7504 7494"/>
                              <a:gd name="T35" fmla="*/ 7504 h 2415"/>
                              <a:gd name="T36" fmla="+- 0 6331 5061"/>
                              <a:gd name="T37" fmla="*/ T36 w 1271"/>
                              <a:gd name="T38" fmla="+- 0 7494 7494"/>
                              <a:gd name="T39" fmla="*/ 7494 h 24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271" h="2415">
                                <a:moveTo>
                                  <a:pt x="1270" y="2405"/>
                                </a:moveTo>
                                <a:lnTo>
                                  <a:pt x="0" y="2405"/>
                                </a:lnTo>
                                <a:lnTo>
                                  <a:pt x="0" y="2415"/>
                                </a:lnTo>
                                <a:lnTo>
                                  <a:pt x="1270" y="2415"/>
                                </a:lnTo>
                                <a:lnTo>
                                  <a:pt x="1270" y="2405"/>
                                </a:lnTo>
                                <a:close/>
                                <a:moveTo>
                                  <a:pt x="127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1270" y="10"/>
                                </a:lnTo>
                                <a:lnTo>
                                  <a:pt x="12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Freeform 137"/>
                        <wps:cNvSpPr>
                          <a:spLocks/>
                        </wps:cNvSpPr>
                        <wps:spPr bwMode="auto">
                          <a:xfrm>
                            <a:off x="6227" y="9764"/>
                            <a:ext cx="47" cy="141"/>
                          </a:xfrm>
                          <a:custGeom>
                            <a:avLst/>
                            <a:gdLst>
                              <a:gd name="T0" fmla="+- 0 6274 6227"/>
                              <a:gd name="T1" fmla="*/ T0 w 47"/>
                              <a:gd name="T2" fmla="+- 0 9764 9764"/>
                              <a:gd name="T3" fmla="*/ 9764 h 141"/>
                              <a:gd name="T4" fmla="+- 0 6227 6227"/>
                              <a:gd name="T5" fmla="*/ T4 w 47"/>
                              <a:gd name="T6" fmla="+- 0 9764 9764"/>
                              <a:gd name="T7" fmla="*/ 9764 h 141"/>
                              <a:gd name="T8" fmla="+- 0 6251 6227"/>
                              <a:gd name="T9" fmla="*/ T8 w 47"/>
                              <a:gd name="T10" fmla="+- 0 9904 9764"/>
                              <a:gd name="T11" fmla="*/ 9904 h 141"/>
                              <a:gd name="T12" fmla="+- 0 6274 6227"/>
                              <a:gd name="T13" fmla="*/ T12 w 47"/>
                              <a:gd name="T14" fmla="+- 0 9764 9764"/>
                              <a:gd name="T15" fmla="*/ 9764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47" y="0"/>
                                </a:moveTo>
                                <a:lnTo>
                                  <a:pt x="0" y="0"/>
                                </a:lnTo>
                                <a:lnTo>
                                  <a:pt x="24" y="140"/>
                                </a:lnTo>
                                <a:lnTo>
                                  <a:pt x="4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Freeform 138"/>
                        <wps:cNvSpPr>
                          <a:spLocks/>
                        </wps:cNvSpPr>
                        <wps:spPr bwMode="auto">
                          <a:xfrm>
                            <a:off x="6227" y="9764"/>
                            <a:ext cx="47" cy="141"/>
                          </a:xfrm>
                          <a:custGeom>
                            <a:avLst/>
                            <a:gdLst>
                              <a:gd name="T0" fmla="+- 0 6227 6227"/>
                              <a:gd name="T1" fmla="*/ T0 w 47"/>
                              <a:gd name="T2" fmla="+- 0 9764 9764"/>
                              <a:gd name="T3" fmla="*/ 9764 h 141"/>
                              <a:gd name="T4" fmla="+- 0 6274 6227"/>
                              <a:gd name="T5" fmla="*/ T4 w 47"/>
                              <a:gd name="T6" fmla="+- 0 9764 9764"/>
                              <a:gd name="T7" fmla="*/ 9764 h 141"/>
                              <a:gd name="T8" fmla="+- 0 6251 6227"/>
                              <a:gd name="T9" fmla="*/ T8 w 47"/>
                              <a:gd name="T10" fmla="+- 0 9904 9764"/>
                              <a:gd name="T11" fmla="*/ 9904 h 141"/>
                              <a:gd name="T12" fmla="+- 0 6227 6227"/>
                              <a:gd name="T13" fmla="*/ T12 w 47"/>
                              <a:gd name="T14" fmla="+- 0 9764 9764"/>
                              <a:gd name="T15" fmla="*/ 9764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0"/>
                                </a:moveTo>
                                <a:lnTo>
                                  <a:pt x="47" y="0"/>
                                </a:lnTo>
                                <a:lnTo>
                                  <a:pt x="24" y="1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Freeform 139"/>
                        <wps:cNvSpPr>
                          <a:spLocks/>
                        </wps:cNvSpPr>
                        <wps:spPr bwMode="auto">
                          <a:xfrm>
                            <a:off x="6227" y="7499"/>
                            <a:ext cx="47" cy="141"/>
                          </a:xfrm>
                          <a:custGeom>
                            <a:avLst/>
                            <a:gdLst>
                              <a:gd name="T0" fmla="+- 0 6251 6227"/>
                              <a:gd name="T1" fmla="*/ T0 w 47"/>
                              <a:gd name="T2" fmla="+- 0 7499 7499"/>
                              <a:gd name="T3" fmla="*/ 7499 h 141"/>
                              <a:gd name="T4" fmla="+- 0 6227 6227"/>
                              <a:gd name="T5" fmla="*/ T4 w 47"/>
                              <a:gd name="T6" fmla="+- 0 7640 7499"/>
                              <a:gd name="T7" fmla="*/ 7640 h 141"/>
                              <a:gd name="T8" fmla="+- 0 6274 6227"/>
                              <a:gd name="T9" fmla="*/ T8 w 47"/>
                              <a:gd name="T10" fmla="+- 0 7640 7499"/>
                              <a:gd name="T11" fmla="*/ 7640 h 141"/>
                              <a:gd name="T12" fmla="+- 0 6251 6227"/>
                              <a:gd name="T13" fmla="*/ T12 w 47"/>
                              <a:gd name="T14" fmla="+- 0 7499 7499"/>
                              <a:gd name="T15" fmla="*/ 7499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24" y="0"/>
                                </a:moveTo>
                                <a:lnTo>
                                  <a:pt x="0" y="141"/>
                                </a:lnTo>
                                <a:lnTo>
                                  <a:pt x="47" y="141"/>
                                </a:lnTo>
                                <a:lnTo>
                                  <a:pt x="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Freeform 140"/>
                        <wps:cNvSpPr>
                          <a:spLocks/>
                        </wps:cNvSpPr>
                        <wps:spPr bwMode="auto">
                          <a:xfrm>
                            <a:off x="6227" y="7499"/>
                            <a:ext cx="47" cy="141"/>
                          </a:xfrm>
                          <a:custGeom>
                            <a:avLst/>
                            <a:gdLst>
                              <a:gd name="T0" fmla="+- 0 6227 6227"/>
                              <a:gd name="T1" fmla="*/ T0 w 47"/>
                              <a:gd name="T2" fmla="+- 0 7640 7499"/>
                              <a:gd name="T3" fmla="*/ 7640 h 141"/>
                              <a:gd name="T4" fmla="+- 0 6274 6227"/>
                              <a:gd name="T5" fmla="*/ T4 w 47"/>
                              <a:gd name="T6" fmla="+- 0 7640 7499"/>
                              <a:gd name="T7" fmla="*/ 7640 h 141"/>
                              <a:gd name="T8" fmla="+- 0 6251 6227"/>
                              <a:gd name="T9" fmla="*/ T8 w 47"/>
                              <a:gd name="T10" fmla="+- 0 7499 7499"/>
                              <a:gd name="T11" fmla="*/ 7499 h 141"/>
                              <a:gd name="T12" fmla="+- 0 6227 6227"/>
                              <a:gd name="T13" fmla="*/ T12 w 47"/>
                              <a:gd name="T14" fmla="+- 0 7640 7499"/>
                              <a:gd name="T15" fmla="*/ 7640 h 1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7" h="141">
                                <a:moveTo>
                                  <a:pt x="0" y="141"/>
                                </a:moveTo>
                                <a:lnTo>
                                  <a:pt x="47" y="141"/>
                                </a:lnTo>
                                <a:lnTo>
                                  <a:pt x="24" y="0"/>
                                </a:lnTo>
                                <a:lnTo>
                                  <a:pt x="0" y="141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AutoShape 141"/>
                        <wps:cNvSpPr>
                          <a:spLocks/>
                        </wps:cNvSpPr>
                        <wps:spPr bwMode="auto">
                          <a:xfrm>
                            <a:off x="7895" y="11022"/>
                            <a:ext cx="3608" cy="1203"/>
                          </a:xfrm>
                          <a:custGeom>
                            <a:avLst/>
                            <a:gdLst>
                              <a:gd name="T0" fmla="+- 0 7895 7895"/>
                              <a:gd name="T1" fmla="*/ T0 w 3608"/>
                              <a:gd name="T2" fmla="+- 0 12225 11023"/>
                              <a:gd name="T3" fmla="*/ 12225 h 1203"/>
                              <a:gd name="T4" fmla="+- 0 11502 7895"/>
                              <a:gd name="T5" fmla="*/ T4 w 3608"/>
                              <a:gd name="T6" fmla="+- 0 12225 11023"/>
                              <a:gd name="T7" fmla="*/ 12225 h 1203"/>
                              <a:gd name="T8" fmla="+- 0 11502 7895"/>
                              <a:gd name="T9" fmla="*/ T8 w 3608"/>
                              <a:gd name="T10" fmla="+- 0 11825 11023"/>
                              <a:gd name="T11" fmla="*/ 11825 h 1203"/>
                              <a:gd name="T12" fmla="+- 0 7895 7895"/>
                              <a:gd name="T13" fmla="*/ T12 w 3608"/>
                              <a:gd name="T14" fmla="+- 0 11825 11023"/>
                              <a:gd name="T15" fmla="*/ 11825 h 1203"/>
                              <a:gd name="T16" fmla="+- 0 7895 7895"/>
                              <a:gd name="T17" fmla="*/ T16 w 3608"/>
                              <a:gd name="T18" fmla="+- 0 12225 11023"/>
                              <a:gd name="T19" fmla="*/ 12225 h 1203"/>
                              <a:gd name="T20" fmla="+- 0 7895 7895"/>
                              <a:gd name="T21" fmla="*/ T20 w 3608"/>
                              <a:gd name="T22" fmla="+- 0 11825 11023"/>
                              <a:gd name="T23" fmla="*/ 11825 h 1203"/>
                              <a:gd name="T24" fmla="+- 0 11502 7895"/>
                              <a:gd name="T25" fmla="*/ T24 w 3608"/>
                              <a:gd name="T26" fmla="+- 0 11825 11023"/>
                              <a:gd name="T27" fmla="*/ 11825 h 1203"/>
                              <a:gd name="T28" fmla="+- 0 11502 7895"/>
                              <a:gd name="T29" fmla="*/ T28 w 3608"/>
                              <a:gd name="T30" fmla="+- 0 11424 11023"/>
                              <a:gd name="T31" fmla="*/ 11424 h 1203"/>
                              <a:gd name="T32" fmla="+- 0 7895 7895"/>
                              <a:gd name="T33" fmla="*/ T32 w 3608"/>
                              <a:gd name="T34" fmla="+- 0 11424 11023"/>
                              <a:gd name="T35" fmla="*/ 11424 h 1203"/>
                              <a:gd name="T36" fmla="+- 0 7895 7895"/>
                              <a:gd name="T37" fmla="*/ T36 w 3608"/>
                              <a:gd name="T38" fmla="+- 0 11825 11023"/>
                              <a:gd name="T39" fmla="*/ 11825 h 1203"/>
                              <a:gd name="T40" fmla="+- 0 7895 7895"/>
                              <a:gd name="T41" fmla="*/ T40 w 3608"/>
                              <a:gd name="T42" fmla="+- 0 11424 11023"/>
                              <a:gd name="T43" fmla="*/ 11424 h 1203"/>
                              <a:gd name="T44" fmla="+- 0 11502 7895"/>
                              <a:gd name="T45" fmla="*/ T44 w 3608"/>
                              <a:gd name="T46" fmla="+- 0 11424 11023"/>
                              <a:gd name="T47" fmla="*/ 11424 h 1203"/>
                              <a:gd name="T48" fmla="+- 0 11502 7895"/>
                              <a:gd name="T49" fmla="*/ T48 w 3608"/>
                              <a:gd name="T50" fmla="+- 0 11023 11023"/>
                              <a:gd name="T51" fmla="*/ 11023 h 1203"/>
                              <a:gd name="T52" fmla="+- 0 7895 7895"/>
                              <a:gd name="T53" fmla="*/ T52 w 3608"/>
                              <a:gd name="T54" fmla="+- 0 11023 11023"/>
                              <a:gd name="T55" fmla="*/ 11023 h 1203"/>
                              <a:gd name="T56" fmla="+- 0 7895 7895"/>
                              <a:gd name="T57" fmla="*/ T56 w 3608"/>
                              <a:gd name="T58" fmla="+- 0 11424 11023"/>
                              <a:gd name="T59" fmla="*/ 11424 h 1203"/>
                              <a:gd name="T60" fmla="+- 0 7895 7895"/>
                              <a:gd name="T61" fmla="*/ T60 w 3608"/>
                              <a:gd name="T62" fmla="+- 0 12225 11023"/>
                              <a:gd name="T63" fmla="*/ 12225 h 1203"/>
                              <a:gd name="T64" fmla="+- 0 9097 7895"/>
                              <a:gd name="T65" fmla="*/ T64 w 3608"/>
                              <a:gd name="T66" fmla="+- 0 12225 11023"/>
                              <a:gd name="T67" fmla="*/ 12225 h 1203"/>
                              <a:gd name="T68" fmla="+- 0 9097 7895"/>
                              <a:gd name="T69" fmla="*/ T68 w 3608"/>
                              <a:gd name="T70" fmla="+- 0 11825 11023"/>
                              <a:gd name="T71" fmla="*/ 11825 h 1203"/>
                              <a:gd name="T72" fmla="+- 0 7895 7895"/>
                              <a:gd name="T73" fmla="*/ T72 w 3608"/>
                              <a:gd name="T74" fmla="+- 0 11825 11023"/>
                              <a:gd name="T75" fmla="*/ 11825 h 1203"/>
                              <a:gd name="T76" fmla="+- 0 7895 7895"/>
                              <a:gd name="T77" fmla="*/ T76 w 3608"/>
                              <a:gd name="T78" fmla="+- 0 12225 11023"/>
                              <a:gd name="T79" fmla="*/ 12225 h 12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3608" h="1203">
                                <a:moveTo>
                                  <a:pt x="0" y="1202"/>
                                </a:moveTo>
                                <a:lnTo>
                                  <a:pt x="3607" y="1202"/>
                                </a:lnTo>
                                <a:lnTo>
                                  <a:pt x="3607" y="802"/>
                                </a:lnTo>
                                <a:lnTo>
                                  <a:pt x="0" y="802"/>
                                </a:lnTo>
                                <a:lnTo>
                                  <a:pt x="0" y="1202"/>
                                </a:lnTo>
                                <a:moveTo>
                                  <a:pt x="0" y="802"/>
                                </a:moveTo>
                                <a:lnTo>
                                  <a:pt x="3607" y="802"/>
                                </a:lnTo>
                                <a:lnTo>
                                  <a:pt x="3607" y="401"/>
                                </a:lnTo>
                                <a:lnTo>
                                  <a:pt x="0" y="401"/>
                                </a:lnTo>
                                <a:lnTo>
                                  <a:pt x="0" y="802"/>
                                </a:lnTo>
                                <a:moveTo>
                                  <a:pt x="0" y="401"/>
                                </a:moveTo>
                                <a:lnTo>
                                  <a:pt x="3607" y="401"/>
                                </a:lnTo>
                                <a:lnTo>
                                  <a:pt x="36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01"/>
                                </a:lnTo>
                                <a:moveTo>
                                  <a:pt x="0" y="1202"/>
                                </a:moveTo>
                                <a:lnTo>
                                  <a:pt x="1202" y="1202"/>
                                </a:lnTo>
                                <a:lnTo>
                                  <a:pt x="1202" y="802"/>
                                </a:lnTo>
                                <a:lnTo>
                                  <a:pt x="0" y="802"/>
                                </a:lnTo>
                                <a:lnTo>
                                  <a:pt x="0" y="1202"/>
                                </a:lnTo>
                              </a:path>
                            </a:pathLst>
                          </a:custGeom>
                          <a:noFill/>
                          <a:ln w="8901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Text Box 142"/>
                        <wps:cNvSpPr txBox="1">
                          <a:spLocks noChangeArrowheads="1"/>
                        </wps:cNvSpPr>
                        <wps:spPr bwMode="auto">
                          <a:xfrm>
                            <a:off x="2114" y="6116"/>
                            <a:ext cx="942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BA847D" w14:textId="77777777" w:rsidR="00195EE9" w:rsidRDefault="00195EE9" w:rsidP="00195EE9">
                              <w:pPr>
                                <w:tabs>
                                  <w:tab w:val="left" w:pos="351"/>
                                  <w:tab w:val="left" w:pos="921"/>
                                </w:tabs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3"/>
                                  <w:sz w:val="19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sz w:val="19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rFonts w:ascii="Arial"/>
                                  <w:w w:val="105"/>
                                  <w:sz w:val="19"/>
                                  <w:u w:val="single"/>
                                </w:rPr>
                                <w:t>30</w:t>
                              </w:r>
                              <w:r>
                                <w:rPr>
                                  <w:rFonts w:ascii="Arial"/>
                                  <w:sz w:val="19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7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7890" y="6156"/>
                            <a:ext cx="742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122AC4" w14:textId="77777777" w:rsidR="00195EE9" w:rsidRDefault="00195EE9" w:rsidP="00195EE9">
                              <w:pPr>
                                <w:tabs>
                                  <w:tab w:val="left" w:pos="721"/>
                                </w:tabs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3"/>
                                  <w:sz w:val="19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sz w:val="19"/>
                                  <w:u w:val="single"/>
                                </w:rPr>
                                <w:t xml:space="preserve">   </w:t>
                              </w:r>
                              <w:r>
                                <w:rPr>
                                  <w:rFonts w:ascii="Arial"/>
                                  <w:spacing w:val="-12"/>
                                  <w:sz w:val="19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w w:val="105"/>
                                  <w:sz w:val="19"/>
                                  <w:u w:val="single"/>
                                </w:rPr>
                                <w:t>25</w:t>
                              </w:r>
                              <w:r>
                                <w:rPr>
                                  <w:rFonts w:ascii="Arial"/>
                                  <w:sz w:val="19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8" name="Text Box 144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7012"/>
                            <a:ext cx="238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0D0CA3" w14:textId="77777777" w:rsidR="00195EE9" w:rsidRDefault="00195EE9" w:rsidP="00195EE9">
                              <w:pPr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5"/>
                                  <w:sz w:val="19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9" name="Text Box 145"/>
                        <wps:cNvSpPr txBox="1">
                          <a:spLocks noChangeArrowheads="1"/>
                        </wps:cNvSpPr>
                        <wps:spPr bwMode="auto">
                          <a:xfrm>
                            <a:off x="2020" y="10090"/>
                            <a:ext cx="129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89356B" w14:textId="77777777" w:rsidR="00195EE9" w:rsidRDefault="00195EE9" w:rsidP="00195EE9">
                              <w:pPr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3"/>
                                  <w:sz w:val="19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0" name="Text Box 146"/>
                        <wps:cNvSpPr txBox="1">
                          <a:spLocks noChangeArrowheads="1"/>
                        </wps:cNvSpPr>
                        <wps:spPr bwMode="auto">
                          <a:xfrm>
                            <a:off x="2767" y="10090"/>
                            <a:ext cx="238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1FBC0D" w14:textId="77777777" w:rsidR="00195EE9" w:rsidRDefault="00195EE9" w:rsidP="00195EE9">
                              <w:pPr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5"/>
                                  <w:sz w:val="19"/>
                                </w:rPr>
                                <w:t>3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1" name="Text Box 147"/>
                        <wps:cNvSpPr txBox="1">
                          <a:spLocks noChangeArrowheads="1"/>
                        </wps:cNvSpPr>
                        <wps:spPr bwMode="auto">
                          <a:xfrm>
                            <a:off x="4150" y="10090"/>
                            <a:ext cx="238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DF7730" w14:textId="77777777" w:rsidR="00195EE9" w:rsidRDefault="00195EE9" w:rsidP="00195EE9">
                              <w:pPr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5"/>
                                  <w:sz w:val="19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2" name="Text Box 148"/>
                        <wps:cNvSpPr txBox="1">
                          <a:spLocks noChangeArrowheads="1"/>
                        </wps:cNvSpPr>
                        <wps:spPr bwMode="auto">
                          <a:xfrm>
                            <a:off x="4966" y="10090"/>
                            <a:ext cx="129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F2333D" w14:textId="77777777" w:rsidR="00195EE9" w:rsidRDefault="00195EE9" w:rsidP="00195EE9">
                              <w:pPr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3"/>
                                  <w:sz w:val="19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3" name="Text Box 149"/>
                        <wps:cNvSpPr txBox="1">
                          <a:spLocks noChangeArrowheads="1"/>
                        </wps:cNvSpPr>
                        <wps:spPr bwMode="auto">
                          <a:xfrm>
                            <a:off x="3788" y="10473"/>
                            <a:ext cx="129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D8DA53" w14:textId="77777777" w:rsidR="00195EE9" w:rsidRDefault="00195EE9" w:rsidP="00195EE9">
                              <w:pPr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3"/>
                                  <w:sz w:val="19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4" name="Text Box 150"/>
                        <wps:cNvSpPr txBox="1">
                          <a:spLocks noChangeArrowheads="1"/>
                        </wps:cNvSpPr>
                        <wps:spPr bwMode="auto">
                          <a:xfrm>
                            <a:off x="3468" y="10711"/>
                            <a:ext cx="238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81B00B" w14:textId="77777777" w:rsidR="00195EE9" w:rsidRDefault="00195EE9" w:rsidP="00195EE9">
                              <w:pPr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5"/>
                                  <w:sz w:val="19"/>
                                </w:rPr>
                                <w:t>8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5" name="Text Box 151"/>
                        <wps:cNvSpPr txBox="1">
                          <a:spLocks noChangeArrowheads="1"/>
                        </wps:cNvSpPr>
                        <wps:spPr bwMode="auto">
                          <a:xfrm>
                            <a:off x="10299" y="11824"/>
                            <a:ext cx="1203" cy="401"/>
                          </a:xfrm>
                          <a:prstGeom prst="rect">
                            <a:avLst/>
                          </a:prstGeom>
                          <a:noFill/>
                          <a:ln w="8901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EAA48FA" w14:textId="77777777" w:rsidR="00195EE9" w:rsidRDefault="00195EE9" w:rsidP="00195EE9">
                              <w:pPr>
                                <w:spacing w:before="31" w:line="120" w:lineRule="exact"/>
                                <w:ind w:left="47"/>
                                <w:rPr>
                                  <w:rFonts w:ascii="Arial"/>
                                  <w:sz w:val="11"/>
                                </w:rPr>
                              </w:pPr>
                              <w:r>
                                <w:rPr>
                                  <w:rFonts w:ascii="Arial"/>
                                  <w:sz w:val="11"/>
                                </w:rPr>
                                <w:t>Sheet size</w:t>
                              </w:r>
                            </w:p>
                            <w:p w14:paraId="15BE9EA7" w14:textId="77777777" w:rsidR="00195EE9" w:rsidRDefault="00195EE9" w:rsidP="00195EE9">
                              <w:pPr>
                                <w:spacing w:line="178" w:lineRule="exact"/>
                                <w:ind w:left="449" w:right="494"/>
                                <w:jc w:val="center"/>
                                <w:rPr>
                                  <w:rFonts w:ascii="Arial"/>
                                  <w:sz w:val="16"/>
                                </w:rPr>
                              </w:pPr>
                              <w:r>
                                <w:rPr>
                                  <w:rFonts w:ascii="Arial"/>
                                  <w:w w:val="105"/>
                                  <w:sz w:val="16"/>
                                </w:rPr>
                                <w:t>A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6" name="Text Box 152"/>
                        <wps:cNvSpPr txBox="1">
                          <a:spLocks noChangeArrowheads="1"/>
                        </wps:cNvSpPr>
                        <wps:spPr bwMode="auto">
                          <a:xfrm>
                            <a:off x="9097" y="11824"/>
                            <a:ext cx="1203" cy="401"/>
                          </a:xfrm>
                          <a:prstGeom prst="rect">
                            <a:avLst/>
                          </a:prstGeom>
                          <a:noFill/>
                          <a:ln w="8901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00684E0" w14:textId="77777777" w:rsidR="00195EE9" w:rsidRDefault="00195EE9" w:rsidP="00195EE9">
                              <w:pPr>
                                <w:spacing w:before="30" w:line="120" w:lineRule="exact"/>
                                <w:ind w:left="44"/>
                                <w:rPr>
                                  <w:rFonts w:ascii="Arial"/>
                                  <w:sz w:val="11"/>
                                </w:rPr>
                              </w:pPr>
                              <w:r>
                                <w:rPr>
                                  <w:rFonts w:ascii="Arial"/>
                                  <w:sz w:val="11"/>
                                </w:rPr>
                                <w:t>Date</w:t>
                              </w:r>
                            </w:p>
                            <w:p w14:paraId="5524497C" w14:textId="77777777" w:rsidR="00195EE9" w:rsidRDefault="00195EE9" w:rsidP="00195EE9">
                              <w:pPr>
                                <w:spacing w:line="177" w:lineRule="exact"/>
                                <w:ind w:left="174"/>
                                <w:rPr>
                                  <w:rFonts w:ascii="Arial"/>
                                  <w:sz w:val="16"/>
                                </w:rPr>
                              </w:pPr>
                              <w:r>
                                <w:rPr>
                                  <w:rFonts w:ascii="Arial"/>
                                  <w:w w:val="105"/>
                                  <w:sz w:val="16"/>
                                </w:rPr>
                                <w:t>27/07/201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7" name="Text Box 153"/>
                        <wps:cNvSpPr txBox="1">
                          <a:spLocks noChangeArrowheads="1"/>
                        </wps:cNvSpPr>
                        <wps:spPr bwMode="auto">
                          <a:xfrm>
                            <a:off x="8378" y="11973"/>
                            <a:ext cx="254" cy="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F3F5C4" w14:textId="77777777" w:rsidR="00195EE9" w:rsidRDefault="00195EE9" w:rsidP="00195EE9">
                              <w:pPr>
                                <w:spacing w:before="2"/>
                                <w:rPr>
                                  <w:rFonts w:ascii="Arial"/>
                                  <w:sz w:val="16"/>
                                </w:rPr>
                              </w:pPr>
                              <w:r>
                                <w:rPr>
                                  <w:rFonts w:ascii="Arial"/>
                                  <w:w w:val="105"/>
                                  <w:sz w:val="16"/>
                                </w:rPr>
                                <w:t>1: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8" name="Text Box 154"/>
                        <wps:cNvSpPr txBox="1">
                          <a:spLocks noChangeArrowheads="1"/>
                        </wps:cNvSpPr>
                        <wps:spPr bwMode="auto">
                          <a:xfrm>
                            <a:off x="7949" y="11864"/>
                            <a:ext cx="301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841276" w14:textId="77777777" w:rsidR="00195EE9" w:rsidRDefault="00195EE9" w:rsidP="00195EE9">
                              <w:pPr>
                                <w:spacing w:line="125" w:lineRule="exact"/>
                                <w:rPr>
                                  <w:rFonts w:ascii="Arial"/>
                                  <w:sz w:val="11"/>
                                </w:rPr>
                              </w:pPr>
                              <w:r>
                                <w:rPr>
                                  <w:rFonts w:ascii="Arial"/>
                                  <w:sz w:val="11"/>
                                </w:rPr>
                                <w:t>Sca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9" name="Text Box 155"/>
                        <wps:cNvSpPr txBox="1">
                          <a:spLocks noChangeArrowheads="1"/>
                        </wps:cNvSpPr>
                        <wps:spPr bwMode="auto">
                          <a:xfrm>
                            <a:off x="8542" y="11526"/>
                            <a:ext cx="1055" cy="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1AA819" w14:textId="77777777" w:rsidR="00195EE9" w:rsidRDefault="00195EE9" w:rsidP="00195EE9">
                              <w:pPr>
                                <w:spacing w:line="218" w:lineRule="exact"/>
                                <w:rPr>
                                  <w:rFonts w:ascii="Arial"/>
                                  <w:sz w:val="19"/>
                                </w:rPr>
                              </w:pPr>
                              <w:r>
                                <w:rPr>
                                  <w:rFonts w:ascii="Arial"/>
                                  <w:w w:val="105"/>
                                  <w:sz w:val="19"/>
                                </w:rPr>
                                <w:t>Robert Tot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0" name="Text Box 156"/>
                        <wps:cNvSpPr txBox="1">
                          <a:spLocks noChangeArrowheads="1"/>
                        </wps:cNvSpPr>
                        <wps:spPr bwMode="auto">
                          <a:xfrm>
                            <a:off x="7949" y="11463"/>
                            <a:ext cx="568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D34964" w14:textId="77777777" w:rsidR="00195EE9" w:rsidRDefault="00195EE9" w:rsidP="00195EE9">
                              <w:pPr>
                                <w:spacing w:line="125" w:lineRule="exact"/>
                                <w:rPr>
                                  <w:rFonts w:ascii="Arial"/>
                                  <w:sz w:val="11"/>
                                </w:rPr>
                              </w:pPr>
                              <w:r>
                                <w:rPr>
                                  <w:rFonts w:ascii="Arial"/>
                                  <w:sz w:val="11"/>
                                </w:rPr>
                                <w:t>Created b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1" name="Text Box 157"/>
                        <wps:cNvSpPr txBox="1">
                          <a:spLocks noChangeArrowheads="1"/>
                        </wps:cNvSpPr>
                        <wps:spPr bwMode="auto">
                          <a:xfrm>
                            <a:off x="10700" y="11022"/>
                            <a:ext cx="802" cy="401"/>
                          </a:xfrm>
                          <a:prstGeom prst="rect">
                            <a:avLst/>
                          </a:prstGeom>
                          <a:noFill/>
                          <a:ln w="8901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3B2D7E0" w14:textId="77777777" w:rsidR="00195EE9" w:rsidRDefault="00195EE9" w:rsidP="00195EE9">
                              <w:pPr>
                                <w:spacing w:before="30" w:line="120" w:lineRule="exact"/>
                                <w:ind w:left="44"/>
                                <w:rPr>
                                  <w:rFonts w:ascii="Arial"/>
                                  <w:sz w:val="11"/>
                                </w:rPr>
                              </w:pPr>
                              <w:r>
                                <w:rPr>
                                  <w:rFonts w:ascii="Arial"/>
                                  <w:sz w:val="11"/>
                                </w:rPr>
                                <w:t>Rev.</w:t>
                              </w:r>
                            </w:p>
                            <w:p w14:paraId="7F105775" w14:textId="77777777" w:rsidR="00195EE9" w:rsidRDefault="00195EE9" w:rsidP="00195EE9">
                              <w:pPr>
                                <w:spacing w:line="177" w:lineRule="exact"/>
                                <w:ind w:left="235"/>
                                <w:rPr>
                                  <w:rFonts w:ascii="Arial"/>
                                  <w:sz w:val="16"/>
                                </w:rPr>
                              </w:pPr>
                              <w:r>
                                <w:rPr>
                                  <w:rFonts w:ascii="Arial"/>
                                  <w:w w:val="105"/>
                                  <w:sz w:val="16"/>
                                </w:rPr>
                                <w:t>v1.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2" name="Text Box 158"/>
                        <wps:cNvSpPr txBox="1">
                          <a:spLocks noChangeArrowheads="1"/>
                        </wps:cNvSpPr>
                        <wps:spPr bwMode="auto">
                          <a:xfrm>
                            <a:off x="8535" y="11101"/>
                            <a:ext cx="1477" cy="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4B6D6F" w14:textId="77777777" w:rsidR="00195EE9" w:rsidRDefault="00195EE9" w:rsidP="00195EE9">
                              <w:pPr>
                                <w:spacing w:line="249" w:lineRule="exact"/>
                                <w:rPr>
                                  <w:rFonts w:ascii="Arial"/>
                                </w:rPr>
                              </w:pPr>
                              <w:r>
                                <w:rPr>
                                  <w:rFonts w:ascii="Arial"/>
                                  <w:sz w:val="22"/>
                                </w:rPr>
                                <w:t>Nerve Oil Bat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3" name="Text Box 159"/>
                        <wps:cNvSpPr txBox="1">
                          <a:spLocks noChangeArrowheads="1"/>
                        </wps:cNvSpPr>
                        <wps:spPr bwMode="auto">
                          <a:xfrm>
                            <a:off x="7946" y="11061"/>
                            <a:ext cx="369" cy="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B1E021" w14:textId="77777777" w:rsidR="00195EE9" w:rsidRDefault="00195EE9" w:rsidP="00195EE9">
                              <w:pPr>
                                <w:spacing w:line="125" w:lineRule="exact"/>
                                <w:rPr>
                                  <w:rFonts w:ascii="Arial"/>
                                  <w:sz w:val="11"/>
                                </w:rPr>
                              </w:pPr>
                              <w:r>
                                <w:rPr>
                                  <w:rFonts w:ascii="Arial"/>
                                  <w:sz w:val="11"/>
                                </w:rPr>
                                <w:t>Projec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558635" id="Group 26" o:spid="_x0000_s1026" style="position:absolute;margin-left:30pt;margin-top:220.45pt;width:555.15pt;height:400.85pt;z-index:251659264;mso-position-horizontal-relative:page;mso-position-vertical-relative:page" coordorigin="600,4409" coordsize="11103,80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1972;top:5553;width:3211;height:4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">
                  <v:imagedata r:id="rId40" o:title=""/>
                </v:shape>
                <v:shape id="Picture 4" o:spid="_x0000_s1028" type="#_x0000_t75" style="position:absolute;left:3066;top:5644;width:221;height: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">
                  <v:imagedata r:id="rId41" o:title=""/>
                </v:shape>
                <v:shape id="AutoShape 5" o:spid="_x0000_s1029" style="position:absolute;left:1974;top:5554;width:3207;height:482;visibility:visible;mso-wrap-style:square;v-text-anchor:top" coordsize="3207,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" path="m,l201,m,481r201,m3007,r200,m3007,481r200,e" filled="f" strokeweight="0">
                  <v:path arrowok="t" o:connecttype="custom" o:connectlocs="0,5555;201,5555;0,6036;201,6036;3007,5555;3207,5555;3007,6036;3207,6036" o:connectangles="0,0,0,0,0,0,0,0"/>
                </v:shape>
                <v:shape id="AutoShape 6" o:spid="_x0000_s1030" style="position:absolute;left:1974;top:5725;width:2886;height:311;visibility:visible;mso-wrap-style:square;v-text-anchor:top" coordsize="2886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" path="m1884,231r-6,l1871,231r-7,l1858,231r-7,l1844,231r-6,l1831,231r-6,l1819,231r-7,l1808,231t-48,l1760,231r-5,l1750,231r-5,l1740,231r-4,l1731,231r-4,l1723,231r-4,l1715,231r-3,l1709,231r-4,l1703,231r-3,l1697,231r-2,l1693,231r-2,l1689,231r-1,l1687,231r-1,l1685,231r-1,m2886,231r,l2885,231r-1,l2882,231r-1,l2879,231r-2,l2875,231r-2,l2870,231r-2,l2865,231r-3,l2858,231r-3,l2851,231r-4,l2843,231r-4,l2835,231r-5,l2825,231r-5,l2815,231r-5,m2762,231r-4,l2752,231r-7,l2739,231r-7,l2726,231r-7,l2713,231r-7,l2699,231r-6,l2686,231t-2285,l395,231r-7,l381,231r-6,l368,231r-7,l355,231r-7,l342,231r-6,l329,231r-4,m277,231r,l272,231r-5,l262,231r-5,l253,231r-5,l244,231r-4,l236,231r-4,l229,231r-3,l222,231r-3,l217,231r-3,l212,231r-2,l208,231r-2,l205,231r-1,l203,231r-1,l201,231t1403,l1604,231r-1,l1602,231r-1,l1600,231r-2,l1597,231r-2,l1593,231r-3,l1588,231r-3,l1582,231r-3,l1576,231r-4,l1569,231r-4,l1561,231r-5,l1552,231r-5,l1543,231r-5,l1533,231r-5,l1527,231t-47,l1475,231r-6,l1463,231r-7,l1450,231r-7,l1437,231r-7,l1423,231r-6,l1410,231r-7,m702,311r,-80m501,311r,-80m1604,60r80,m1604,r80,m,60r77,m125,60r76,m,l77,t48,l201,e" filled="f" strokeweight=".24725mm">
                  <v:path arrowok="t" o:connecttype="custom" o:connectlocs="1871,5956;1851,5956;1831,5956;1812,5956;1760,5956;1745,5956;1731,5956;1719,5956;1709,5956;1700,5956;1693,5956;1688,5956;1685,5956;1684,5956;2886,5956;2884,5956;2879,5956;2873,5956;2865,5956;2855,5956;2843,5956;2830,5956;2815,5956;2762,5956;2745,5956;2726,5956;2706,5956;2686,5956;388,5956;368,5956;348,5956;329,5956;277,5956;262,5956;248,5956;236,5956;226,5956;217,5956;210,5956;205,5956;202,5956;201,5956;1603,5956;1601,5956;1597,5956;1590,5956;1582,5956;1572,5956;1561,5956;1547,5956;1533,5956;1480,5956;1463,5956;1443,5956;1423,5956;1403,5956;501,6036;1684,5785;0,5785;201,5785;125,5725" o:connectangles="0,0,0,0,0,0,0,0,0,0,0,0,0,0,0,0,0,0,0,0,0,0,0,0,0,0,0,0,0,0,0,0,0,0,0,0,0,0,0,0,0,0,0,0,0,0,0,0,0,0,0,0,0,0,0,0,0,0,0,0,0"/>
                </v:shape>
                <v:shape id="AutoShape 7" o:spid="_x0000_s1031" style="position:absolute;left:1974;top:5554;width:3207;height:482;visibility:visible;mso-wrap-style:square;v-text-anchor:top" coordsize="3207,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" path="m201,l3007,m201,481r2806,m3207,481l3207,m,481l,e" filled="f" strokeweight=".35336mm">
                  <v:path arrowok="t" o:connecttype="custom" o:connectlocs="201,5555;3007,5555;201,6036;3007,6036;3207,6036;3207,5555;0,6036;0,5555" o:connectangles="0,0,0,0,0,0,0,0"/>
                </v:shape>
                <v:shape id="AutoShape 8" o:spid="_x0000_s1032" style="position:absolute;left:2174;top:5554;width:2686;height:401;visibility:visible;mso-wrap-style:square;v-text-anchor:top" coordsize="2686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" path="m1483,r,105m1483,152r,96m1483,296r,105m2685,r,105m2685,152r,96m2685,296r,105m2485,401r-91,m2347,401r-96,m2203,401r-95,m2060,401r-95,m1917,401r-95,m1774,401r-91,m,l,105t,47l,248t,48l,401m1403,r,105m1403,152r,96m1403,296r,105m1202,401r-119,m1035,401r-95,m892,401r-95,m749,401r-95,m606,401r-96,m463,401r-96,m320,401r-120,e" filled="f" strokeweight=".24725mm">
                  <v:path arrowok="t" o:connecttype="custom" o:connectlocs="1483,5555;1483,5660;1483,5707;1483,5803;1483,5851;1483,5956;2685,5555;2685,5660;2685,5707;2685,5803;2685,5851;2685,5956;2485,5956;2394,5956;2347,5956;2251,5956;2203,5956;2108,5956;2060,5956;1965,5956;1917,5956;1822,5956;1774,5956;1683,5956;0,5555;0,5660;0,5707;0,5803;0,5851;0,5956;1403,5555;1403,5660;1403,5707;1403,5803;1403,5851;1403,5956;1202,5956;1083,5956;1035,5956;940,5956;892,5956;797,5956;749,5956;654,5956;606,5956;510,5956;463,5956;367,5956;320,5956;200,5956" o:connectangles="0,0,0,0,0,0,0,0,0,0,0,0,0,0,0,0,0,0,0,0,0,0,0,0,0,0,0,0,0,0,0,0,0,0,0,0,0,0,0,0,0,0,0,0,0,0,0,0,0,0"/>
                </v:shape>
                <v:shape id="Picture 9" o:spid="_x0000_s1033" type="#_x0000_t75" style="position:absolute;left:1972;top:7499;width:3211;height:24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">
                  <v:imagedata r:id="rId42" o:title=""/>
                </v:shape>
                <v:shape id="Picture 10" o:spid="_x0000_s1034" type="#_x0000_t75" style="position:absolute;left:2465;top:8190;width:221;height: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">
                  <v:imagedata r:id="rId43" o:title=""/>
                </v:shape>
                <v:line id="Line 11" o:spid="_x0000_s1035" style="position:absolute;visibility:visible;mso-wrap-style:square" from="3377,9303" to="3377,9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" strokeweight=".35336mm"/>
                <v:shape id="Freeform 12" o:spid="_x0000_s1036" style="position:absolute;left:3377;top:9102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" path="m,200l78,184r64,-43l185,78,201,e" filled="f" strokeweight=".35336mm">
                  <v:path arrowok="t" o:connecttype="custom" o:connectlocs="0,9303;78,9287;142,9244;185,9181;201,9103" o:connectangles="0,0,0,0,0"/>
                </v:shape>
                <v:line id="Line 13" o:spid="_x0000_s1037" style="position:absolute;visibility:visible;mso-wrap-style:square" from="3578,8301" to="3578,91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" strokeweight=".35336mm"/>
                <v:shape id="Freeform 14" o:spid="_x0000_s1038" style="position:absolute;left:3377;top:8100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" path="m201,200l185,122,142,58,78,15,,e" filled="f" strokeweight=".35336mm">
                  <v:path arrowok="t" o:connecttype="custom" o:connectlocs="201,8301;185,8223;142,8159;78,8116;0,8101" o:connectangles="0,0,0,0,0"/>
                </v:shape>
                <v:line id="Line 15" o:spid="_x0000_s1039" style="position:absolute;visibility:visible;mso-wrap-style:square" from="2375,8101" to="3377,8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" strokeweight=".35336mm"/>
                <v:shape id="Freeform 16" o:spid="_x0000_s1040" style="position:absolute;left:2174;top:8100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" path="m200,l122,15,59,58,16,122,,200e" filled="f" strokeweight=".35336mm">
                  <v:path arrowok="t" o:connecttype="custom" o:connectlocs="200,8101;122,8116;59,8159;16,8223;0,8301" o:connectangles="0,0,0,0,0"/>
                </v:shape>
                <v:shape id="AutoShape 17" o:spid="_x0000_s1041" style="position:absolute;left:2174;top:8301;width:2486;height:1003;visibility:visible;mso-wrap-style:square;v-text-anchor:top" coordsize="2486,1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" path="m,802l,m,802r16,78l59,943r63,43l200,1002m2485,601r-802,e" filled="f" strokeweight=".35336mm">
                  <v:path arrowok="t" o:connecttype="custom" o:connectlocs="0,9103;0,8301;0,9103;16,9181;59,9244;122,9287;200,9303;2485,8902;1683,8902" o:connectangles="0,0,0,0,0,0,0,0,0"/>
                </v:shape>
                <v:shape id="Freeform 18" o:spid="_x0000_s1042" style="position:absolute;left:4660;top:8701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" path="m,200l78,185r64,-43l185,78,200,e" filled="f" strokeweight=".35336mm">
                  <v:path arrowok="t" o:connecttype="custom" o:connectlocs="0,8902;78,8887;142,8844;185,8780;200,8702" o:connectangles="0,0,0,0,0"/>
                </v:shape>
                <v:shape id="Freeform 19" o:spid="_x0000_s1043" style="position:absolute;left:4660;top:8100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" path="m200,200l185,122,142,58,78,15,,e" filled="f" strokeweight=".35336mm">
                  <v:path arrowok="t" o:connecttype="custom" o:connectlocs="200,8301;185,8223;142,8159;78,8116;0,8101" o:connectangles="0,0,0,0,0"/>
                </v:shape>
                <v:line id="Line 20" o:spid="_x0000_s1044" style="position:absolute;visibility:visible;mso-wrap-style:square" from="3858,8101" to="4660,8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" strokeweight=".35336mm"/>
                <v:shape id="Freeform 21" o:spid="_x0000_s1045" style="position:absolute;left:3657;top:8100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" path="m200,l122,15,59,58,16,122,,200e" filled="f" strokeweight=".35336mm">
                  <v:path arrowok="t" o:connecttype="custom" o:connectlocs="200,8101;122,8116;59,8159;16,8223;0,8301" o:connectangles="0,0,0,0,0"/>
                </v:shape>
                <v:shape id="AutoShape 22" o:spid="_x0000_s1046" style="position:absolute;left:1974;top:7699;width:1884;height:2005;visibility:visible;mso-wrap-style:square;v-text-anchor:top" coordsize="1884,2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" path="m1684,1002r,-401m1684,1002r16,78l1743,1144r63,43l1884,1202m,l,2004e" filled="f" strokeweight=".35336mm">
                  <v:path arrowok="t" o:connecttype="custom" o:connectlocs="1684,8702;1684,8301;1684,8702;1700,8780;1743,8844;1806,8887;1884,8902;0,7700;0,9704" o:connectangles="0,0,0,0,0,0,0,0,0"/>
                </v:shape>
                <v:shape id="Freeform 23" o:spid="_x0000_s1047" style="position:absolute;left:1974;top:7499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" path="m201,l123,16,59,59,16,123,,201e" filled="f" strokeweight=".35336mm">
                  <v:path arrowok="t" o:connecttype="custom" o:connectlocs="201,7499;123,7515;59,7558;16,7622;0,7700" o:connectangles="0,0,0,0,0"/>
                </v:shape>
                <v:shape id="AutoShape 24" o:spid="_x0000_s1048" style="position:absolute;left:2174;top:7499;width:3007;height:2405;visibility:visible;mso-wrap-style:square;v-text-anchor:top" coordsize="3007,2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" path="m2806,l,m3006,201r-16,-78l2947,59,2884,16,2806,t200,2205l3006,201m2806,2405r78,-15l2947,2347r43,-64l3006,2205m,2405r2806,e" filled="f" strokeweight=".35336mm">
                  <v:path arrowok="t" o:connecttype="custom" o:connectlocs="2806,7499;0,7499;3006,7700;2990,7622;2947,7558;2884,7515;2806,7499;3006,9704;3006,7700;2806,9904;2884,9889;2947,9846;2990,9782;3006,9704;0,9904;2806,9904" o:connectangles="0,0,0,0,0,0,0,0,0,0,0,0,0,0,0,0"/>
                </v:shape>
                <v:shape id="Freeform 25" o:spid="_x0000_s1049" style="position:absolute;left:1974;top:9703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" path="m,l16,78r43,64l123,185r78,15e" filled="f" strokeweight=".35336mm">
                  <v:path arrowok="t" o:connecttype="custom" o:connectlocs="0,9704;16,9782;59,9846;123,9889;201,9904" o:connectangles="0,0,0,0,0"/>
                </v:shape>
                <v:shape id="AutoShape 26" o:spid="_x0000_s1050" style="position:absolute;left:1974;top:8471;width:1684;height:1433;visibility:visible;mso-wrap-style:square;v-text-anchor:top" coordsize="1684,1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" path="m,l77,t48,l201,m,61r77,m125,61r76,m1604,r80,m1604,61r80,m1103,1433r,-62m1103,1324r,-96m1103,1180r,-95m1103,1037r,-95m1103,894r,-62m1303,1433r,-62m1303,1324r,-96m1303,1180r,-95m1303,1037r,-95m1303,894r,-62e" filled="f" strokeweight=".24725mm">
                  <v:path arrowok="t" o:connecttype="custom" o:connectlocs="0,8471;77,8471;125,8471;201,8471;0,8532;77,8532;125,8532;201,8532;1604,8471;1684,8471;1604,8532;1684,8532;1103,9904;1103,9842;1103,9795;1103,9699;1103,9651;1103,9556;1103,9508;1103,9413;1103,9365;1103,9303;1303,9904;1303,9842;1303,9795;1303,9699;1303,9651;1303,9556;1303,9508;1303,9413;1303,9365;1303,9303" o:connectangles="0,0,0,0,0,0,0,0,0,0,0,0,0,0,0,0,0,0,0,0,0,0,0,0,0,0,0,0,0,0,0,0"/>
                </v:shape>
                <v:shape id="Picture 27" o:spid="_x0000_s1051" type="#_x0000_t75" style="position:absolute;left:7750;top:5554;width:2405;height: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">
                  <v:imagedata r:id="rId44" o:title=""/>
                </v:shape>
                <v:shape id="Freeform 28" o:spid="_x0000_s1052" style="position:absolute;left:8722;top:5725;width:61;height:61;visibility:visible;mso-wrap-style:square;v-text-anchor:top" coordsize="61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" path="m30,l18,2,8,9,2,18,,30,2,42r6,9l18,58r12,2l41,58,51,51r6,-9l60,30,57,18,51,9,41,2,30,e" filled="f" strokeweight=".35336mm">
                  <v:path arrowok="t" o:connecttype="custom" o:connectlocs="30,5725;18,5727;8,5734;2,5743;0,5755;2,5767;8,5776;18,5783;30,5785;41,5783;51,5776;57,5767;60,5755;57,5743;51,5734;41,5727;30,5725" o:connectangles="0,0,0,0,0,0,0,0,0,0,0,0,0,0,0,0,0"/>
                </v:shape>
                <v:shape id="AutoShape 29" o:spid="_x0000_s1053" style="position:absolute;left:8351;top:5554;width:1203;height:401;visibility:visible;mso-wrap-style:square;v-text-anchor:top" coordsize="1203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" path="m1202,r,105m1202,152r,96m1202,296r,105m,l,105t,47l,248t,48l,401t200,l194,401r-7,l180,401r-6,l167,401r-7,l154,401r-7,l141,401r-7,l128,401r-4,m76,401r,l71,401r-5,l61,401r-5,l52,401r-5,l43,401r-4,l35,401r-4,l28,401r-4,l21,401r-3,l16,401r-3,l11,401r-2,l7,401r-2,l4,401r-1,l2,401r-1,l,401t1002,l911,401t-47,l768,401t-48,l625,401t-48,l482,401t-48,l339,401t-48,l200,401t1002,l1202,401r-1,l1200,401r-1,l1198,401r-1,l1195,401r-2,l1191,401r-2,l1186,401r-2,l1181,401r-3,l1174,401r-3,l1167,401r-4,l1159,401r-4,l1151,401r-5,l1141,401r-5,l1131,401r-5,m1078,401r-4,l1068,401r-7,l1055,401r-7,l1042,401r-7,l1029,401r-7,l1015,401r-6,l1002,401m801,r,105m801,152r,96m801,296r,105e" filled="f" strokeweight=".24725mm">
                  <v:path arrowok="t" o:connecttype="custom" o:connectlocs="1202,5660;1202,5803;1202,5956;0,5660;0,5803;0,5956;194,5956;180,5956;167,5956;154,5956;141,5956;128,5956;76,5956;71,5956;61,5956;52,5956;43,5956;35,5956;28,5956;21,5956;16,5956;11,5956;7,5956;4,5956;2,5956;0,5956;0,5956;911,5956;768,5956;625,5956;482,5956;339,5956;200,5956;1202,5956;1201,5956;1199,5956;1197,5956;1193,5956;1189,5956;1184,5956;1178,5956;1171,5956;1163,5956;1155,5956;1146,5956;1136,5956;1126,5956;1078,5956;1068,5956;1055,5956;1042,5956;1029,5956;1015,5956;1002,5956;801,5660;801,5803;801,5956" o:connectangles="0,0,0,0,0,0,0,0,0,0,0,0,0,0,0,0,0,0,0,0,0,0,0,0,0,0,0,0,0,0,0,0,0,0,0,0,0,0,0,0,0,0,0,0,0,0,0,0,0,0,0,0,0,0,0,0,0"/>
                </v:shape>
                <v:shape id="AutoShape 30" o:spid="_x0000_s1054" style="position:absolute;left:7950;top:5554;width:2005;height:482;visibility:visible;mso-wrap-style:square;v-text-anchor:top" coordsize="2005,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" path="m,481r2004,m,l2004,e" filled="f" strokeweight=".35336mm">
                  <v:path arrowok="t" o:connecttype="custom" o:connectlocs="0,6036;2004,6036;0,5555;2004,5555" o:connectangles="0,0,0,0"/>
                </v:shape>
                <v:line id="Line 31" o:spid="_x0000_s1055" style="position:absolute;visibility:visible;mso-wrap-style:square" from="7751,6036" to="7951,60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" strokeweight="0"/>
                <v:shape id="AutoShape 32" o:spid="_x0000_s1056" style="position:absolute;left:7750;top:5554;width:2405;height:482;visibility:visible;mso-wrap-style:square;v-text-anchor:top" coordsize="2405,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" path="m,481l,,1,,2,,4,,5,,7,,9,r2,l14,r2,l19,r3,l25,r4,l32,r4,l40,r4,l49,r4,l58,r5,l68,r6,l79,r5,l90,r6,l102,r6,l114,r6,l126,r7,l139,r7,l153,r6,l166,r7,l179,r7,l193,r7,m2204,481r7,l2218,481r7,l2231,481r7,l2245,481r7,l2258,481r7,l2271,481r7,l2284,481r6,l2296,481r6,l2308,481r6,l2320,481r5,l2331,481r5,l2341,481r5,l2351,481r4,l2360,481r4,l2368,481r4,l2375,481r4,l2382,481r3,l2388,481r3,l2393,481r2,l2397,481r2,l2400,481r2,l2403,481r1,l2405,481,2405,r-1,l2403,r-1,l2400,r-1,l2397,r-2,l2393,r-2,l2388,r-3,l2382,r-3,l2375,r-3,l2368,r-4,l2360,r-5,l2351,r-5,l2341,r-5,l2331,r-6,l2320,r-6,l2308,r-6,l2296,r-6,l2284,r-6,l2271,r-6,l2258,r-6,l2245,r-7,l2231,r-6,l2218,r-7,l2204,e" filled="f" strokeweight=".35336mm">
                  <v:path arrowok="t" o:connecttype="custom" o:connectlocs="0,5555;1,5555;5,5555;11,5555;19,5555;29,5555;40,5555;53,5555;68,5555;84,5555;102,5555;120,5555;139,5555;159,5555;179,5555;200,5555;2218,6036;2238,6036;2258,6036;2278,6036;2296,6036;2314,6036;2331,6036;2346,6036;2360,6036;2372,6036;2382,6036;2391,6036;2397,6036;2402,6036;2404,6036;2405,5555;2403,5555;2400,5555;2395,5555;2388,5555;2379,5555;2368,5555;2355,5555;2341,5555;2325,5555;2308,5555;2290,5555;2271,5555;2252,5555;2231,5555;2211,5555" o:connectangles="0,0,0,0,0,0,0,0,0,0,0,0,0,0,0,0,0,0,0,0,0,0,0,0,0,0,0,0,0,0,0,0,0,0,0,0,0,0,0,0,0,0,0,0,0,0,0"/>
                </v:shape>
                <v:shape id="AutoShape 33" o:spid="_x0000_s1057" style="position:absolute;left:8452;top:5654;width:1704;height:381;visibility:visible;mso-wrap-style:square;v-text-anchor:top" coordsize="1704,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" path="m1704,200r-62,m1594,200r-96,m1451,200r-96,m1307,200r-95,m1164,200r-62,m1704,r-62,m1594,r-96,m1451,r-96,m1307,r-95,m1164,r-62,m,381l,301t200,80l200,301e" filled="f" strokeweight=".24725mm">
                  <v:path arrowok="t" o:connecttype="custom" o:connectlocs="1704,5855;1642,5855;1594,5855;1498,5855;1451,5855;1355,5855;1307,5855;1212,5855;1164,5855;1102,5855;1704,5655;1642,5655;1594,5655;1498,5655;1451,5655;1355,5655;1307,5655;1212,5655;1164,5655;1102,5655;0,6036;0,5956;200,6036;200,5956" o:connectangles="0,0,0,0,0,0,0,0,0,0,0,0,0,0,0,0,0,0,0,0,0,0,0,0"/>
                </v:shape>
                <v:shape id="Freeform 34" o:spid="_x0000_s1058" style="position:absolute;left:600;top:4409;width:11103;height:8017;visibility:visible;mso-wrap-style:square;v-text-anchor:top" coordsize="11103,80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" path="m11103,4204r-196,l10907,201r-5,l10902,196r-5,l10897,206r,3998l10702,4204r,10l10897,4214r,3597l5356,7811r,-195l5346,7616r,195l206,7811r,-3597l401,4214r,-10l206,4204r,-3998l5346,206r,195l5356,401r,-195l10897,206r,-10l5356,196,5356,r-10,l5346,196r-5145,l201,201r-5,l196,4204,,4204r,10l196,4214r,3602l201,7816r,5l5346,7821r,196l5356,8017r,-196l10902,7821r,-5l10907,7816r,-3602l11103,4214r,-10xe" fillcolor="black" stroked="f">
                  <v:path arrowok="t" o:connecttype="custom" o:connectlocs="11103,8613;10907,8613;10907,4610;10902,4610;10902,4605;10897,4605;10897,4615;10897,8613;10702,8613;10702,8623;10897,8623;10897,12220;5356,12220;5356,12025;5346,12025;5346,12220;206,12220;206,8623;401,8623;401,8613;206,8613;206,4615;5346,4615;5346,4810;5356,4810;5356,4615;10897,4615;10897,4605;5356,4605;5356,4409;5346,4409;5346,4605;201,4605;201,4610;196,4610;196,8613;0,8613;0,8623;196,8623;196,12225;201,12225;201,12230;5346,12230;5346,12426;5356,12426;5356,12230;10902,12230;10902,12225;10907,12225;10907,8623;11103,8623;11103,8613" o:connectangles="0,0,0,0,0,0,0,0,0,0,0,0,0,0,0,0,0,0,0,0,0,0,0,0,0,0,0,0,0,0,0,0,0,0,0,0,0,0,0,0,0,0,0,0,0,0,0,0,0,0,0,0"/>
                </v:shape>
                <v:shape id="AutoShape 35" o:spid="_x0000_s1059" style="position:absolute;left:8517;top:5209;width:870;height:748;visibility:visible;mso-wrap-style:square;v-text-anchor:top" coordsize="870,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" path="m870,l365,434m106,656l,748m213,565r45,-39e" filled="f" strokeweight=".17719mm">
                  <v:path arrowok="t" o:connecttype="custom" o:connectlocs="870,5210;365,5644;106,5866;0,5958;213,5775;258,5736" o:connectangles="0,0,0,0,0,0"/>
                </v:shape>
                <v:shape id="Freeform 36" o:spid="_x0000_s1060" style="position:absolute;left:8608;top:5774;width:122;height:110;visibility:visible;mso-wrap-style:square;v-text-anchor:top" coordsize="122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" path="m122,l,73r31,36l122,xe" fillcolor="black" stroked="f">
                  <v:path arrowok="t" o:connecttype="custom" o:connectlocs="122,5775;0,5848;31,5884;122,5775" o:connectangles="0,0,0,0"/>
                </v:shape>
                <v:shape id="Freeform 37" o:spid="_x0000_s1061" style="position:absolute;left:8608;top:5774;width:122;height:110;visibility:visible;mso-wrap-style:square;v-text-anchor:top" coordsize="122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" path="m,73r31,36l122,,,73e" filled="f" strokeweight="0">
                  <v:path arrowok="t" o:connecttype="custom" o:connectlocs="0,5848;31,5884;122,5775;0,5848" o:connectangles="0,0,0,0"/>
                </v:shape>
                <v:shape id="Freeform 38" o:spid="_x0000_s1062" style="position:absolute;left:8775;top:5626;width:122;height:110;visibility:visible;mso-wrap-style:square;v-text-anchor:top" coordsize="122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" path="m92,l,110,122,36,92,xe" fillcolor="black" stroked="f">
                  <v:path arrowok="t" o:connecttype="custom" o:connectlocs="92,5626;0,5736;122,5662;92,5626" o:connectangles="0,0,0,0"/>
                </v:shape>
                <v:shape id="Freeform 39" o:spid="_x0000_s1063" style="position:absolute;left:8775;top:5626;width:122;height:110;visibility:visible;mso-wrap-style:square;v-text-anchor:top" coordsize="122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" path="m92,r30,36l,110,92,e" filled="f" strokeweight="0">
                  <v:path arrowok="t" o:connecttype="custom" o:connectlocs="92,5626;122,5662;0,5736;92,5626" o:connectangles="0,0,0,0"/>
                </v:shape>
                <v:shape id="AutoShape 40" o:spid="_x0000_s1064" style="position:absolute;left:2301;top:7775;width:820;height:790;visibility:visible;mso-wrap-style:square;v-text-anchor:top" coordsize="820,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" path="m820,l448,358m101,692l,789m203,595l347,456e" filled="f" strokeweight=".17719mm">
                  <v:path arrowok="t" o:connecttype="custom" o:connectlocs="820,7776;448,8134;101,8468;0,8565;203,8371;347,8232" o:connectangles="0,0,0,0,0,0"/>
                </v:shape>
                <v:shape id="Freeform 41" o:spid="_x0000_s1065" style="position:absolute;left:2386;top:8370;width:118;height:115;visibility:visible;mso-wrap-style:square;v-text-anchor:top" coordsize="118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" path="m118,l,80r33,34l118,xe" fillcolor="black" stroked="f">
                  <v:path arrowok="t" o:connecttype="custom" o:connectlocs="118,8371;0,8451;33,8485;118,8371" o:connectangles="0,0,0,0"/>
                </v:shape>
                <v:shape id="Freeform 42" o:spid="_x0000_s1066" style="position:absolute;left:2386;top:8370;width:118;height:115;visibility:visible;mso-wrap-style:square;v-text-anchor:top" coordsize="118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" path="m,80r33,34l118,,,80e" filled="f" strokeweight="0">
                  <v:path arrowok="t" o:connecttype="custom" o:connectlocs="0,8451;33,8485;118,8371;0,8451" o:connectangles="0,0,0,0"/>
                </v:shape>
                <v:shape id="Freeform 43" o:spid="_x0000_s1067" style="position:absolute;left:2647;top:8117;width:118;height:115;visibility:visible;mso-wrap-style:square;v-text-anchor:top" coordsize="118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" path="m85,l,115,117,34,85,xe" fillcolor="black" stroked="f">
                  <v:path arrowok="t" o:connecttype="custom" o:connectlocs="85,8117;0,8232;117,8151;85,8117" o:connectangles="0,0,0,0"/>
                </v:shape>
                <v:shape id="Freeform 44" o:spid="_x0000_s1068" style="position:absolute;left:2647;top:8117;width:118;height:115;visibility:visible;mso-wrap-style:square;v-text-anchor:top" coordsize="118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" path="m85,r32,34l,115,85,e" filled="f" strokeweight="0">
                  <v:path arrowok="t" o:connecttype="custom" o:connectlocs="85,8117;117,8151;0,8232;85,8117" o:connectangles="0,0,0,0"/>
                </v:shape>
                <v:shape id="AutoShape 45" o:spid="_x0000_s1069" style="position:absolute;left:1672;top:5474;width:1425;height:567;visibility:visible;mso-wrap-style:square;v-text-anchor:top" coordsize="1425,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" path="m86,l76,r,140l86,140,86,xm1425,275l,275r,10l76,285r,271l,556r,10l423,566r,-10l86,556r,-271l1425,285r,-10xe" fillcolor="black" stroked="f">
                  <v:path arrowok="t" o:connecttype="custom" o:connectlocs="86,5475;76,5475;76,5615;86,5615;86,5475;1425,5750;0,5750;0,5760;76,5760;76,6031;0,6031;0,6041;423,6041;423,6031;86,6031;86,5760;1425,5760;1425,5750" o:connectangles="0,0,0,0,0,0,0,0,0,0,0,0,0,0,0,0,0,0"/>
                </v:shape>
                <v:shape id="Freeform 46" o:spid="_x0000_s1070" style="position:absolute;left:1729;top:561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" path="m47,l,,24,140,47,xe" fillcolor="black" stroked="f">
                  <v:path arrowok="t" o:connecttype="custom" o:connectlocs="47,5615;0,5615;24,5755;47,5615" o:connectangles="0,0,0,0"/>
                </v:shape>
                <v:shape id="Freeform 47" o:spid="_x0000_s1071" style="position:absolute;left:1729;top:561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" path="m,l47,,24,140,,e" filled="f" strokeweight="0">
                  <v:path arrowok="t" o:connecttype="custom" o:connectlocs="0,5615;47,5615;24,5755;0,5615" o:connectangles="0,0,0,0"/>
                </v:shape>
                <v:shape id="Freeform 48" o:spid="_x0000_s1072" style="position:absolute;left:1729;top:6035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" path="m24,l,140r47,l24,xe" fillcolor="black" stroked="f">
                  <v:path arrowok="t" o:connecttype="custom" o:connectlocs="24,6036;0,6176;47,6176;24,6036" o:connectangles="0,0,0,0"/>
                </v:shape>
                <v:shape id="Freeform 49" o:spid="_x0000_s1073" style="position:absolute;left:1729;top:6035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" path="m,140r47,l24,,,140e" filled="f" strokeweight="0">
                  <v:path arrowok="t" o:connecttype="custom" o:connectlocs="0,6176;47,6176;24,6036;0,6176" o:connectangles="0,0,0,0"/>
                </v:shape>
                <v:shape id="AutoShape 50" o:spid="_x0000_s1074" style="position:absolute;left:2923;top:5193;width:755;height:846;visibility:visible;mso-wrap-style:square;v-text-anchor:top" coordsize="755,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" path="m755,l414,382m94,741l,845m187,636l321,486e" filled="f" strokeweight=".17719mm">
                  <v:path arrowok="t" o:connecttype="custom" o:connectlocs="755,5194;414,5576;94,5935;0,6039;187,5830;321,5680" o:connectangles="0,0,0,0,0,0"/>
                </v:shape>
                <v:shape id="Freeform 51" o:spid="_x0000_s1075" style="position:absolute;left:2999;top:5829;width:111;height:121;visibility:visible;mso-wrap-style:square;v-text-anchor:top" coordsize="11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" path="m111,l,89r35,31l111,xe" fillcolor="black" stroked="f">
                  <v:path arrowok="t" o:connecttype="custom" o:connectlocs="111,5830;0,5919;35,5950;111,5830" o:connectangles="0,0,0,0"/>
                </v:shape>
                <v:shape id="Freeform 52" o:spid="_x0000_s1076" style="position:absolute;left:2999;top:5829;width:111;height:121;visibility:visible;mso-wrap-style:square;v-text-anchor:top" coordsize="11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" path="m,89r35,31l111,,,89e" filled="f" strokeweight="0">
                  <v:path arrowok="t" o:connecttype="custom" o:connectlocs="0,5919;35,5950;111,5830;0,5919" o:connectangles="0,0,0,0"/>
                </v:shape>
                <v:shape id="Freeform 53" o:spid="_x0000_s1077" style="position:absolute;left:3243;top:5560;width:111;height:121;visibility:visible;mso-wrap-style:square;v-text-anchor:top" coordsize="11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" path="m76,l,120,110,31,76,xe" fillcolor="black" stroked="f">
                  <v:path arrowok="t" o:connecttype="custom" o:connectlocs="76,5560;0,5680;110,5591;76,5560" o:connectangles="0,0,0,0"/>
                </v:shape>
                <v:shape id="Freeform 54" o:spid="_x0000_s1078" style="position:absolute;left:3243;top:5560;width:111;height:121;visibility:visible;mso-wrap-style:square;v-text-anchor:top" coordsize="11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" path="m76,r34,31l,120,76,e" filled="f" strokeweight="0">
                  <v:path arrowok="t" o:connecttype="custom" o:connectlocs="76,5560;110,5591;0,5680;76,5560" o:connectangles="0,0,0,0"/>
                </v:shape>
                <v:rect id="Rectangle 55" o:spid="_x0000_s1079" style="position:absolute;left:3171;top:5835;width:11;height:6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" fillcolor="black" stroked="f"/>
                <v:shape id="Freeform 56" o:spid="_x0000_s1080" style="position:absolute;left:3036;top:6332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" path="m,l,47,140,23,,xe" fillcolor="black" stroked="f">
                  <v:path arrowok="t" o:connecttype="custom" o:connectlocs="0,6332;0,6379;140,6355;0,6332" o:connectangles="0,0,0,0"/>
                </v:shape>
                <v:shape id="Freeform 57" o:spid="_x0000_s1081" style="position:absolute;left:3036;top:6332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" path="m,l,47,140,23,,e" filled="f" strokeweight="0">
                  <v:path arrowok="t" o:connecttype="custom" o:connectlocs="0,6332;0,6379;140,6355;0,6332" o:connectangles="0,0,0,0"/>
                </v:shape>
                <v:shape id="Freeform 58" o:spid="_x0000_s1082" style="position:absolute;left:1974;top:6332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" path="m141,l,23,141,47,141,xe" fillcolor="black" stroked="f">
                  <v:path arrowok="t" o:connecttype="custom" o:connectlocs="141,6332;0,6355;141,6379;141,6332" o:connectangles="0,0,0,0"/>
                </v:shape>
                <v:shape id="Freeform 59" o:spid="_x0000_s1083" style="position:absolute;left:1974;top:6332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" path="m141,r,47l,23,141,e" filled="f" strokeweight="0">
                  <v:path arrowok="t" o:connecttype="custom" o:connectlocs="141,6332;141,6379;0,6355;141,6332" o:connectangles="0,0,0,0"/>
                </v:shape>
                <v:shape id="AutoShape 60" o:spid="_x0000_s1084" style="position:absolute;left:1693;top:9182;width:762;height:1228;visibility:visible;mso-wrap-style:square;v-text-anchor:top" coordsize="762,1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" path="m140,1142l,1142r,10l140,1152r,-10xm486,l476,r,1142l285,1142r,-541l275,601r,626l285,1227r,-75l476,1152r,75l486,1227,486,xm761,1142r-140,l621,1152r140,l761,1142xe" fillcolor="black" stroked="f">
                  <v:path arrowok="t" o:connecttype="custom" o:connectlocs="140,10325;0,10325;0,10335;140,10335;140,10325;486,9183;476,9183;476,10325;285,10325;285,9784;275,9784;275,10410;285,10410;285,10335;476,10335;476,10410;486,10410;486,9183;761,10325;621,10325;621,10335;761,10335;761,10325" o:connectangles="0,0,0,0,0,0,0,0,0,0,0,0,0,0,0,0,0,0,0,0,0,0,0"/>
                </v:shape>
                <v:shape id="Freeform 61" o:spid="_x0000_s1085" style="position:absolute;left:1834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" path="m,l,47,140,24,,xe" fillcolor="black" stroked="f">
                  <v:path arrowok="t" o:connecttype="custom" o:connectlocs="0,10306;0,10353;140,10330;0,10306" o:connectangles="0,0,0,0"/>
                </v:shape>
                <v:shape id="Freeform 62" o:spid="_x0000_s1086" style="position:absolute;left:1834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" path="m,l,47,140,24,,e" filled="f" strokeweight="0">
                  <v:path arrowok="t" o:connecttype="custom" o:connectlocs="0,10306;0,10353;140,10330;0,10306" o:connectangles="0,0,0,0"/>
                </v:shape>
                <v:shape id="Freeform 63" o:spid="_x0000_s1087" style="position:absolute;left:2174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" path="m140,l,24,140,47,140,xe" fillcolor="black" stroked="f">
                  <v:path arrowok="t" o:connecttype="custom" o:connectlocs="140,10306;0,10330;140,10353;140,10306" o:connectangles="0,0,0,0"/>
                </v:shape>
                <v:shape id="Freeform 64" o:spid="_x0000_s1088" style="position:absolute;left:2174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" path="m140,r,47l,24,140,e" filled="f" strokeweight="0">
                  <v:path arrowok="t" o:connecttype="custom" o:connectlocs="140,10306;140,10353;0,10330;140,10306" o:connectangles="0,0,0,0"/>
                </v:shape>
                <v:shape id="AutoShape 65" o:spid="_x0000_s1089" style="position:absolute;left:2169;top:9182;width:1413;height:1228;visibility:visible;mso-wrap-style:square;v-text-anchor:top" coordsize="1413,1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" path="m10,l,,,1227r10,l10,xm1267,1142r-1122,l145,1152r1122,l1267,1142xm1413,r-10,l1403,1227r10,l1413,xe" fillcolor="black" stroked="f">
                  <v:path arrowok="t" o:connecttype="custom" o:connectlocs="10,9183;0,9183;0,10410;10,10410;10,9183;1267,10325;145,10325;145,10335;1267,10335;1267,10325;1413,9183;1403,9183;1403,10410;1413,10410;1413,9183" o:connectangles="0,0,0,0,0,0,0,0,0,0,0,0,0,0,0"/>
                </v:shape>
                <v:shape id="Freeform 66" o:spid="_x0000_s1090" style="position:absolute;left:2174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" path="m140,l,24,140,47,140,xe" fillcolor="black" stroked="f">
                  <v:path arrowok="t" o:connecttype="custom" o:connectlocs="140,10306;0,10330;140,10353;140,10306" o:connectangles="0,0,0,0"/>
                </v:shape>
                <v:shape id="Freeform 67" o:spid="_x0000_s1091" style="position:absolute;left:2174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" path="m140,r,47l,24,140,e" filled="f" strokeweight="0">
                  <v:path arrowok="t" o:connecttype="custom" o:connectlocs="140,10306;140,10353;0,10330;140,10306" o:connectangles="0,0,0,0"/>
                </v:shape>
                <v:shape id="Freeform 68" o:spid="_x0000_s1092" style="position:absolute;left:3437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" path="m,l,47,141,24,,xe" fillcolor="black" stroked="f">
                  <v:path arrowok="t" o:connecttype="custom" o:connectlocs="0,10306;0,10353;141,10330;0,10306" o:connectangles="0,0,0,0"/>
                </v:shape>
                <v:shape id="Freeform 69" o:spid="_x0000_s1093" style="position:absolute;left:3437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" path="m,l,47,141,24,,e" filled="f" strokeweight="0">
                  <v:path arrowok="t" o:connecttype="custom" o:connectlocs="0,10306;0,10353;141,10330;0,10306" o:connectangles="0,0,0,0"/>
                </v:shape>
                <v:shape id="AutoShape 70" o:spid="_x0000_s1094" style="position:absolute;left:3297;top:8782;width:642;height:1628;visibility:visible;mso-wrap-style:square;v-text-anchor:top" coordsize="642,1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" path="m140,1543l,1543r,10l140,1553r,-10xm286,401r-10,l276,1628r10,l286,401xm366,l356,r,1628l366,1628,366,xm641,1543r-140,l501,1553r140,l641,1543xe" fillcolor="black" stroked="f">
                  <v:path arrowok="t" o:connecttype="custom" o:connectlocs="140,10325;0,10325;0,10335;140,10335;140,10325;286,9183;276,9183;276,10410;286,10410;286,9183;366,8782;356,8782;356,10410;366,10410;366,8782;641,10325;501,10325;501,10335;641,10335;641,10325" o:connectangles="0,0,0,0,0,0,0,0,0,0,0,0,0,0,0,0,0,0,0,0"/>
                </v:shape>
                <v:shape id="AutoShape 71" o:spid="_x0000_s1095" style="position:absolute;left:3577;top:10329;width:369;height:381;visibility:visible;mso-wrap-style:square;v-text-anchor:top" coordsize="369,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" path="m40,l154,381r214,m,l80,,,e" filled="f" strokeweight=".17719mm">
                  <v:path arrowok="t" o:connecttype="custom" o:connectlocs="40,10330;154,10711;368,10711;0,10330;80,10330;0,10330" o:connectangles="0,0,0,0,0,0"/>
                </v:shape>
                <v:shape id="Freeform 72" o:spid="_x0000_s1096" style="position:absolute;left:3437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" path="m,l,47,141,24,,xe" fillcolor="black" stroked="f">
                  <v:path arrowok="t" o:connecttype="custom" o:connectlocs="0,10306;0,10353;141,10330;0,10306" o:connectangles="0,0,0,0"/>
                </v:shape>
                <v:shape id="Freeform 73" o:spid="_x0000_s1097" style="position:absolute;left:3437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" path="m,l,47,141,24,,e" filled="f" strokeweight="0">
                  <v:path arrowok="t" o:connecttype="custom" o:connectlocs="0,10306;0,10353;141,10330;0,10306" o:connectangles="0,0,0,0"/>
                </v:shape>
                <v:shape id="Freeform 74" o:spid="_x0000_s1098" style="position:absolute;left:3657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" path="m140,l,24,140,47,140,xe" fillcolor="black" stroked="f">
                  <v:path arrowok="t" o:connecttype="custom" o:connectlocs="140,10306;0,10330;140,10353;140,10306" o:connectangles="0,0,0,0"/>
                </v:shape>
                <v:shape id="Freeform 75" o:spid="_x0000_s1099" style="position:absolute;left:3657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" path="m140,r,47l,24,140,e" filled="f" strokeweight="0">
                  <v:path arrowok="t" o:connecttype="custom" o:connectlocs="140,10306;140,10353;0,10330;140,10306" o:connectangles="0,0,0,0"/>
                </v:shape>
                <v:shape id="AutoShape 76" o:spid="_x0000_s1100" style="position:absolute;left:3652;top:8782;width:1213;height:1628;visibility:visible;mso-wrap-style:square;v-text-anchor:top" coordsize="1213,1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" path="m10,l,,,1628r10,l10,xm1067,1543r-922,l145,1553r922,l1067,1543xm1212,r-10,l1202,1628r10,l1212,xe" fillcolor="black" stroked="f">
                  <v:path arrowok="t" o:connecttype="custom" o:connectlocs="10,8782;0,8782;0,10410;10,10410;10,8782;1067,10325;145,10325;145,10335;1067,10335;1067,10325;1212,8782;1202,8782;1202,10410;1212,10410;1212,8782" o:connectangles="0,0,0,0,0,0,0,0,0,0,0,0,0,0,0"/>
                </v:shape>
                <v:shape id="Freeform 77" o:spid="_x0000_s1101" style="position:absolute;left:3657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" path="m140,l,24,140,47,140,xe" fillcolor="black" stroked="f">
                  <v:path arrowok="t" o:connecttype="custom" o:connectlocs="140,10306;0,10330;140,10353;140,10306" o:connectangles="0,0,0,0"/>
                </v:shape>
                <v:shape id="Freeform 78" o:spid="_x0000_s1102" style="position:absolute;left:3657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" path="m140,r,47l,24,140,e" filled="f" strokeweight="0">
                  <v:path arrowok="t" o:connecttype="custom" o:connectlocs="140,10306;140,10353;0,10330;140,10306" o:connectangles="0,0,0,0"/>
                </v:shape>
                <v:shape id="Freeform 79" o:spid="_x0000_s1103" style="position:absolute;left:4720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" path="m,l,47,140,24,,xe" fillcolor="black" stroked="f">
                  <v:path arrowok="t" o:connecttype="custom" o:connectlocs="0,10306;0,10353;140,10330;0,10306" o:connectangles="0,0,0,0"/>
                </v:shape>
                <v:shape id="Freeform 80" o:spid="_x0000_s1104" style="position:absolute;left:4720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" path="m,l,47,140,24,,e" filled="f" strokeweight="0">
                  <v:path arrowok="t" o:connecttype="custom" o:connectlocs="0,10306;0,10353;140,10330;0,10306" o:connectangles="0,0,0,0"/>
                </v:shape>
                <v:shape id="AutoShape 81" o:spid="_x0000_s1105" style="position:absolute;left:4579;top:8782;width:882;height:1628;visibility:visible;mso-wrap-style:square;v-text-anchor:top" coordsize="882,1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" path="m140,1543l,1543r,10l140,1553r,-10xm606,1002r-10,l596,1543r-311,l285,,275,r,1628l285,1628r,-75l596,1553r,75l606,1628r,-626xm882,1543r-141,l741,1553r141,l882,1543xe" fillcolor="black" stroked="f">
                  <v:path arrowok="t" o:connecttype="custom" o:connectlocs="140,10325;0,10325;0,10335;140,10335;140,10325;606,9784;596,9784;596,10325;285,10325;285,8782;275,8782;275,10410;285,10410;285,10335;596,10335;596,10410;606,10410;606,9784;882,10325;741,10325;741,10335;882,10335;882,10325" o:connectangles="0,0,0,0,0,0,0,0,0,0,0,0,0,0,0,0,0,0,0,0,0,0,0"/>
                </v:shape>
                <v:shape id="Freeform 82" o:spid="_x0000_s1106" style="position:absolute;left:4720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" path="m,l,47,140,24,,xe" fillcolor="black" stroked="f">
                  <v:path arrowok="t" o:connecttype="custom" o:connectlocs="0,10306;0,10353;140,10330;0,10306" o:connectangles="0,0,0,0"/>
                </v:shape>
                <v:shape id="Freeform 83" o:spid="_x0000_s1107" style="position:absolute;left:4720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" path="m,l,47,140,24,,e" filled="f" strokeweight="0">
                  <v:path arrowok="t" o:connecttype="custom" o:connectlocs="0,10306;0,10353;140,10330;0,10306" o:connectangles="0,0,0,0"/>
                </v:shape>
                <v:shape id="Freeform 84" o:spid="_x0000_s1108" style="position:absolute;left:5181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" path="m140,l,24,140,47,140,xe" fillcolor="black" stroked="f">
                  <v:path arrowok="t" o:connecttype="custom" o:connectlocs="140,10306;0,10330;140,10353;140,10306" o:connectangles="0,0,0,0"/>
                </v:shape>
                <v:shape id="Freeform 85" o:spid="_x0000_s1109" style="position:absolute;left:5181;top:10306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" path="m140,r,47l,24,140,e" filled="f" strokeweight="0">
                  <v:path arrowok="t" o:connecttype="custom" o:connectlocs="140,10306;140,10353;0,10330;140,10306" o:connectangles="0,0,0,0"/>
                </v:shape>
                <v:shape id="AutoShape 86" o:spid="_x0000_s1110" style="position:absolute;left:4740;top:7494;width:798;height:612;visibility:visible;mso-wrap-style:square;v-text-anchor:top" coordsize="798,6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" path="m797,602l,602r,10l797,612r,-10xm797,l321,r,10l797,10,797,xe" fillcolor="black" stroked="f">
                  <v:path arrowok="t" o:connecttype="custom" o:connectlocs="797,8096;0,8096;0,8106;797,8106;797,8096;797,7494;321,7494;321,7504;797,7504;797,7494" o:connectangles="0,0,0,0,0,0,0,0,0,0"/>
                </v:shape>
                <v:shape id="Freeform 87" o:spid="_x0000_s1111" style="position:absolute;left:5433;top:7960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" path="m47,l,,23,141,47,xe" fillcolor="black" stroked="f">
                  <v:path arrowok="t" o:connecttype="custom" o:connectlocs="47,7960;0,7960;23,8101;47,7960" o:connectangles="0,0,0,0"/>
                </v:shape>
                <v:shape id="Freeform 88" o:spid="_x0000_s1112" style="position:absolute;left:5433;top:7960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" path="m,l47,,23,141,,e" filled="f" strokeweight="0">
                  <v:path arrowok="t" o:connecttype="custom" o:connectlocs="0,7960;47,7960;23,8101;0,7960" o:connectangles="0,0,0,0"/>
                </v:shape>
                <v:shape id="Freeform 89" o:spid="_x0000_s1113" style="position:absolute;left:5433;top:7499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" path="m23,l,141r47,l23,xe" fillcolor="black" stroked="f">
                  <v:path arrowok="t" o:connecttype="custom" o:connectlocs="23,7499;0,7640;47,7640;23,7499" o:connectangles="0,0,0,0"/>
                </v:shape>
                <v:shape id="Freeform 90" o:spid="_x0000_s1114" style="position:absolute;left:5433;top:7499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" path="m,141r47,l23,,,141e" filled="f" strokeweight="0">
                  <v:path arrowok="t" o:connecttype="custom" o:connectlocs="0,7640;47,7640;23,7499;0,7640" o:connectangles="0,0,0,0"/>
                </v:shape>
                <v:shape id="AutoShape 91" o:spid="_x0000_s1115" style="position:absolute;left:4740;top:8095;width:798;height:812;visibility:visible;mso-wrap-style:square;v-text-anchor:top" coordsize="798,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" path="m797,801l,801r,10l797,811r,-10xm797,l,,,10r797,l797,xe" fillcolor="black" stroked="f">
                  <v:path arrowok="t" o:connecttype="custom" o:connectlocs="797,8897;0,8897;0,8907;797,8907;797,8897;797,8096;0,8096;0,8106;797,8106;797,8096" o:connectangles="0,0,0,0,0,0,0,0,0,0"/>
                </v:shape>
                <v:shape id="Freeform 92" o:spid="_x0000_s1116" style="position:absolute;left:5433;top:8100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" path="m23,l,140r47,l23,xe" fillcolor="black" stroked="f">
                  <v:path arrowok="t" o:connecttype="custom" o:connectlocs="23,8101;0,8241;47,8241;23,8101" o:connectangles="0,0,0,0"/>
                </v:shape>
                <v:shape id="Freeform 93" o:spid="_x0000_s1117" style="position:absolute;left:5433;top:8100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" path="m,140r47,l23,,,140e" filled="f" strokeweight="0">
                  <v:path arrowok="t" o:connecttype="custom" o:connectlocs="0,8241;47,8241;23,8101;0,8241" o:connectangles="0,0,0,0"/>
                </v:shape>
                <v:shape id="Freeform 94" o:spid="_x0000_s1118" style="position:absolute;left:5433;top:8762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" path="m47,l,,23,140,47,xe" fillcolor="black" stroked="f">
                  <v:path arrowok="t" o:connecttype="custom" o:connectlocs="47,8762;0,8762;23,8902;47,8762" o:connectangles="0,0,0,0"/>
                </v:shape>
                <v:shape id="Freeform 95" o:spid="_x0000_s1119" style="position:absolute;left:5433;top:8762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" path="m,l47,,23,140,,e" filled="f" strokeweight="0">
                  <v:path arrowok="t" o:connecttype="custom" o:connectlocs="0,8762;47,8762;23,8902;0,8762" o:connectangles="0,0,0,0"/>
                </v:shape>
                <v:shape id="AutoShape 96" o:spid="_x0000_s1120" style="position:absolute;left:1567;top:7494;width:1182;height:812;visibility:visible;mso-wrap-style:square;v-text-anchor:top" coordsize="1182,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" path="m928,802l,802r,10l928,812r,-10xm1182,l,,,10r1182,l1182,xe" fillcolor="black" stroked="f">
                  <v:path arrowok="t" o:connecttype="custom" o:connectlocs="928,8296;0,8296;0,8306;928,8306;928,8296;1182,7494;0,7494;0,7504;1182,7504;1182,7494" o:connectangles="0,0,0,0,0,0,0,0,0,0"/>
                </v:shape>
                <v:shape id="Freeform 97" o:spid="_x0000_s1121" style="position:absolute;left:1624;top:8160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" path="m46,l,,23,140,46,xe" fillcolor="black" stroked="f">
                  <v:path arrowok="t" o:connecttype="custom" o:connectlocs="46,8161;0,8161;23,8301;46,8161" o:connectangles="0,0,0,0"/>
                </v:shape>
                <v:shape id="Freeform 98" o:spid="_x0000_s1122" style="position:absolute;left:1624;top:8160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" path="m,l46,,23,140,,e" filled="f" strokeweight="0">
                  <v:path arrowok="t" o:connecttype="custom" o:connectlocs="0,8161;46,8161;23,8301;0,8161" o:connectangles="0,0,0,0"/>
                </v:shape>
                <v:shape id="Freeform 99" o:spid="_x0000_s1123" style="position:absolute;left:1624;top:7499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" path="m23,l,141r46,l23,xe" fillcolor="black" stroked="f">
                  <v:path arrowok="t" o:connecttype="custom" o:connectlocs="23,7499;0,7640;46,7640;23,7499" o:connectangles="0,0,0,0"/>
                </v:shape>
                <v:shape id="Freeform 100" o:spid="_x0000_s1124" style="position:absolute;left:1624;top:7499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" path="m,141r46,l23,,,141e" filled="f" strokeweight="0">
                  <v:path arrowok="t" o:connecttype="custom" o:connectlocs="0,7640;46,7640;23,7499;0,7640" o:connectangles="0,0,0,0"/>
                </v:shape>
                <v:shape id="AutoShape 101" o:spid="_x0000_s1125" style="position:absolute;left:1969;top:7171;width:612;height:1050;visibility:visible;mso-wrap-style:square;v-text-anchor:top" coordsize="612,1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" path="m10,l,,,448r10,l10,xm466,75r-320,l146,85r320,l466,75xm612,l602,r,1049l612,1049,612,xe" fillcolor="black" stroked="f">
                  <v:path arrowok="t" o:connecttype="custom" o:connectlocs="10,7172;0,7172;0,7620;10,7620;10,7172;466,7247;146,7247;146,7257;466,7257;466,7247;612,7172;602,7172;602,8221;612,8221;612,7172" o:connectangles="0,0,0,0,0,0,0,0,0,0,0,0,0,0,0"/>
                </v:shape>
                <v:shape id="Freeform 102" o:spid="_x0000_s1126" style="position:absolute;left:2435;top:7228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" path="m,l,46,141,23,,xe" fillcolor="black" stroked="f">
                  <v:path arrowok="t" o:connecttype="custom" o:connectlocs="0,7229;0,7275;141,7252;0,7229" o:connectangles="0,0,0,0"/>
                </v:shape>
                <v:shape id="Freeform 103" o:spid="_x0000_s1127" style="position:absolute;left:2435;top:7228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" path="m,l,46,141,23,,e" filled="f" strokeweight="0">
                  <v:path arrowok="t" o:connecttype="custom" o:connectlocs="0,7229;0,7275;141,7252;0,7229" o:connectangles="0,0,0,0"/>
                </v:shape>
                <v:shape id="Freeform 104" o:spid="_x0000_s1128" style="position:absolute;left:1974;top:7228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" path="m141,l,23,141,46,141,xe" fillcolor="black" stroked="f">
                  <v:path arrowok="t" o:connecttype="custom" o:connectlocs="141,7229;0,7252;141,7275;141,7229" o:connectangles="0,0,0,0"/>
                </v:shape>
                <v:shape id="Freeform 105" o:spid="_x0000_s1129" style="position:absolute;left:1974;top:7228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" path="m141,r,46l,23,141,e" filled="f" strokeweight="0">
                  <v:path arrowok="t" o:connecttype="custom" o:connectlocs="141,7229;141,7275;0,7252;141,7229" o:connectangles="0,0,0,0"/>
                </v:shape>
                <v:shape id="AutoShape 106" o:spid="_x0000_s1130" style="position:absolute;left:4940;top:5274;width:592;height:687;visibility:visible;mso-wrap-style:square;v-text-anchor:top" coordsize="592,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" path="m516,l506,r,140l516,140,516,xm591,276l,276r,10l506,286r,390l,676r,11l591,687r,-11l516,676r,-390l591,286r,-10xe" fillcolor="black" stroked="f">
                  <v:path arrowok="t" o:connecttype="custom" o:connectlocs="516,5274;506,5274;506,5414;516,5414;516,5274;591,5550;0,5550;0,5560;506,5560;506,5950;0,5950;0,5961;591,5961;591,5950;516,5950;516,5560;591,5560;591,5550" o:connectangles="0,0,0,0,0,0,0,0,0,0,0,0,0,0,0,0,0,0"/>
                </v:shape>
                <v:shape id="Freeform 107" o:spid="_x0000_s1131" style="position:absolute;left:5428;top:5955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" path="m24,l,140r47,l24,xe" fillcolor="black" stroked="f">
                  <v:path arrowok="t" o:connecttype="custom" o:connectlocs="24,5956;0,6096;47,6096;24,5956" o:connectangles="0,0,0,0"/>
                </v:shape>
                <v:shape id="Freeform 108" o:spid="_x0000_s1132" style="position:absolute;left:5428;top:5955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" path="m,140r47,l24,,,140e" filled="f" strokeweight="0">
                  <v:path arrowok="t" o:connecttype="custom" o:connectlocs="0,6096;47,6096;24,5956;0,6096" o:connectangles="0,0,0,0"/>
                </v:shape>
                <v:shape id="Freeform 109" o:spid="_x0000_s1133" style="position:absolute;left:5428;top:541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" path="m47,l,,24,141,47,xe" fillcolor="black" stroked="f">
                  <v:path arrowok="t" o:connecttype="custom" o:connectlocs="47,5414;0,5414;24,5555;47,5414" o:connectangles="0,0,0,0"/>
                </v:shape>
                <v:shape id="Freeform 110" o:spid="_x0000_s1134" style="position:absolute;left:5428;top:541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" path="m,l47,,24,141,,e" filled="f" strokeweight="0">
                  <v:path arrowok="t" o:connecttype="custom" o:connectlocs="0,5414;47,5414;24,5555;0,5414" o:connectangles="0,0,0,0"/>
                </v:shape>
                <v:shape id="AutoShape 111" o:spid="_x0000_s1135" style="position:absolute;left:1969;top:9784;width:3217;height:1247;visibility:visible;mso-wrap-style:square;v-text-anchor:top" coordsize="3217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" path="m10,l,,,1247r10,l10,xm3072,1162r-2926,l146,1172r2926,l3072,1162xm3217,r-10,l3207,1247r10,l3217,xe" fillcolor="black" stroked="f">
                  <v:path arrowok="t" o:connecttype="custom" o:connectlocs="10,9784;0,9784;0,11031;10,11031;10,9784;3072,10946;146,10946;146,10956;3072,10956;3072,10946;3217,9784;3207,9784;3207,11031;3217,11031;3217,9784" o:connectangles="0,0,0,0,0,0,0,0,0,0,0,0,0,0,0"/>
                </v:shape>
                <v:shape id="Freeform 112" o:spid="_x0000_s1136" style="position:absolute;left:1974;top:10927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" path="m141,l,24,141,47,141,xe" fillcolor="black" stroked="f">
                  <v:path arrowok="t" o:connecttype="custom" o:connectlocs="141,10927;0,10951;141,10974;141,10927" o:connectangles="0,0,0,0"/>
                </v:shape>
                <v:shape id="Freeform 113" o:spid="_x0000_s1137" style="position:absolute;left:1974;top:10927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" path="m141,r,47l,24,141,e" filled="f" strokeweight="0">
                  <v:path arrowok="t" o:connecttype="custom" o:connectlocs="141,10927;141,10974;0,10951;141,10927" o:connectangles="0,0,0,0"/>
                </v:shape>
                <v:shape id="Freeform 114" o:spid="_x0000_s1138" style="position:absolute;left:5040;top:10927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" path="m,l,47,140,24,,xe" fillcolor="black" stroked="f">
                  <v:path arrowok="t" o:connecttype="custom" o:connectlocs="0,10927;0,10974;140,10951;0,10927" o:connectangles="0,0,0,0"/>
                </v:shape>
                <v:shape id="Freeform 115" o:spid="_x0000_s1139" style="position:absolute;left:5040;top:10927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" path="m,l,47,140,24,,e" filled="f" strokeweight="0">
                  <v:path arrowok="t" o:connecttype="custom" o:connectlocs="0,10927;0,10974;140,10951;0,10927" o:connectangles="0,0,0,0"/>
                </v:shape>
                <v:shape id="AutoShape 116" o:spid="_x0000_s1140" style="position:absolute;left:7482;top:5474;width:1191;height:842;visibility:visible;mso-wrap-style:square;v-text-anchor:top" coordsize="1191,8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" path="m85,701r-10,l75,841r10,l85,701xm85,l75,r,140l85,140,85,xm1190,275l,275r,10l75,285r,271l,556r,10l389,566r,-10l85,556r,-271l1190,285r,-10xe" fillcolor="black" stroked="f">
                  <v:path arrowok="t" o:connecttype="custom" o:connectlocs="85,6176;75,6176;75,6316;85,6316;85,6176;85,5475;75,5475;75,5615;85,5615;85,5475;1190,5750;0,5750;0,5760;75,5760;75,6031;0,6031;0,6041;389,6041;389,6031;85,6031;85,5760;1190,5760;1190,5750" o:connectangles="0,0,0,0,0,0,0,0,0,0,0,0,0,0,0,0,0,0,0,0,0,0,0"/>
                </v:shape>
                <v:shape id="Freeform 117" o:spid="_x0000_s1141" style="position:absolute;left:7538;top:561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" path="m47,l,,23,140,47,xe" fillcolor="black" stroked="f">
                  <v:path arrowok="t" o:connecttype="custom" o:connectlocs="47,5615;0,5615;23,5755;47,5615" o:connectangles="0,0,0,0"/>
                </v:shape>
                <v:shape id="Freeform 118" o:spid="_x0000_s1142" style="position:absolute;left:7538;top:561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" path="m,l47,,23,140,,e" filled="f" strokeweight="0">
                  <v:path arrowok="t" o:connecttype="custom" o:connectlocs="0,5615;47,5615;23,5755;0,5615" o:connectangles="0,0,0,0"/>
                </v:shape>
                <v:shape id="Freeform 119" o:spid="_x0000_s1143" style="position:absolute;left:7538;top:6035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" path="m23,l,140r47,l23,xe" fillcolor="black" stroked="f">
                  <v:path arrowok="t" o:connecttype="custom" o:connectlocs="23,6036;0,6176;47,6176;23,6036" o:connectangles="0,0,0,0"/>
                </v:shape>
                <v:shape id="Freeform 120" o:spid="_x0000_s1144" style="position:absolute;left:7538;top:6035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" path="m,140r47,l23,,,140e" filled="f" strokeweight="0">
                  <v:path arrowok="t" o:connecttype="custom" o:connectlocs="0,6176;47,6176;23,6036;0,6176" o:connectangles="0,0,0,0"/>
                </v:shape>
                <v:shape id="AutoShape 121" o:spid="_x0000_s1145" style="position:absolute;left:7745;top:5835;width:1013;height:641;visibility:visible;mso-wrap-style:square;v-text-anchor:top" coordsize="1013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" path="m10,281l,281,,641r10,l10,281xm1012,r-10,l1002,641r10,l1012,xe" fillcolor="black" stroked="f">
                  <v:path arrowok="t" o:connecttype="custom" o:connectlocs="10,6116;0,6116;0,6476;10,6476;10,6116;1012,5835;1002,5835;1002,6476;1012,6476;1012,5835" o:connectangles="0,0,0,0,0,0,0,0,0,0"/>
                </v:shape>
                <v:shape id="Freeform 122" o:spid="_x0000_s1146" style="position:absolute;left:8612;top:6372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" path="m,l,47,141,24,,xe" fillcolor="black" stroked="f">
                  <v:path arrowok="t" o:connecttype="custom" o:connectlocs="0,6372;0,6419;141,6396;0,6372" o:connectangles="0,0,0,0"/>
                </v:shape>
                <v:shape id="Freeform 123" o:spid="_x0000_s1147" style="position:absolute;left:8612;top:6372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" path="m,l,47,141,24,,e" filled="f" strokeweight="0">
                  <v:path arrowok="t" o:connecttype="custom" o:connectlocs="0,6372;0,6419;141,6396;0,6372" o:connectangles="0,0,0,0"/>
                </v:shape>
                <v:shape id="Freeform 124" o:spid="_x0000_s1148" style="position:absolute;left:7750;top:6372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" path="m140,l,24,140,47,140,xe" fillcolor="black" stroked="f">
                  <v:path arrowok="t" o:connecttype="custom" o:connectlocs="140,6372;0,6396;140,6419;140,6372" o:connectangles="0,0,0,0"/>
                </v:shape>
                <v:shape id="Freeform 125" o:spid="_x0000_s1149" style="position:absolute;left:7750;top:6372;width:141;height:47;visibility:visible;mso-wrap-style:square;v-text-anchor:top" coordsize="141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" path="m140,r,47l,24,140,e" filled="f" strokeweight="0">
                  <v:path arrowok="t" o:connecttype="custom" o:connectlocs="140,6372;140,6419;0,6396;140,6372" o:connectangles="0,0,0,0"/>
                </v:shape>
                <v:shape id="AutoShape 126" o:spid="_x0000_s1150" style="position:absolute;left:3457;top:8095;width:2477;height:1213;visibility:visible;mso-wrap-style:square;v-text-anchor:top" coordsize="2477,1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" path="m2477,1202l,1202r,10l2477,1212r,-10xm2477,l1283,r,10l2477,10r,-10xe" fillcolor="black" stroked="f">
                  <v:path arrowok="t" o:connecttype="custom" o:connectlocs="2477,9298;0,9298;0,9308;2477,9308;2477,9298;2477,8096;1283,8096;1283,8106;2477,8106;2477,8096" o:connectangles="0,0,0,0,0,0,0,0,0,0"/>
                </v:shape>
                <v:shape id="Freeform 127" o:spid="_x0000_s1151" style="position:absolute;left:5830;top:8100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" path="m23,l,140r46,l23,xe" fillcolor="black" stroked="f">
                  <v:path arrowok="t" o:connecttype="custom" o:connectlocs="23,8101;0,8241;46,8241;23,8101" o:connectangles="0,0,0,0"/>
                </v:shape>
                <v:shape id="Freeform 128" o:spid="_x0000_s1152" style="position:absolute;left:5830;top:8100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" path="m,140r46,l23,,,140e" filled="f" strokeweight="0">
                  <v:path arrowok="t" o:connecttype="custom" o:connectlocs="0,8241;46,8241;23,8101;0,8241" o:connectangles="0,0,0,0"/>
                </v:shape>
                <v:shape id="Freeform 129" o:spid="_x0000_s1153" style="position:absolute;left:5830;top:9162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" path="m46,l,,23,140,46,xe" fillcolor="black" stroked="f">
                  <v:path arrowok="t" o:connecttype="custom" o:connectlocs="46,9163;0,9163;23,9303;46,9163" o:connectangles="0,0,0,0"/>
                </v:shape>
                <v:shape id="Freeform 130" o:spid="_x0000_s1154" style="position:absolute;left:5830;top:9162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" path="m,l46,,23,140,,e" filled="f" strokeweight="0">
                  <v:path arrowok="t" o:connecttype="custom" o:connectlocs="0,9163;46,9163;23,9303;0,9163" o:connectangles="0,0,0,0"/>
                </v:shape>
                <v:shape id="AutoShape 131" o:spid="_x0000_s1155" style="position:absolute;left:3457;top:9298;width:2080;height:612;visibility:visible;mso-wrap-style:square;v-text-anchor:top" coordsize="2080,6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" path="m2080,601r-476,l1604,611r476,l2080,601xm2080,l,,,10r2080,l2080,xe" fillcolor="black" stroked="f">
                  <v:path arrowok="t" o:connecttype="custom" o:connectlocs="2080,9899;1604,9899;1604,9909;2080,9909;2080,9899;2080,9298;0,9298;0,9308;2080,9308;2080,9298" o:connectangles="0,0,0,0,0,0,0,0,0,0"/>
                </v:shape>
                <v:shape id="Freeform 132" o:spid="_x0000_s1156" style="position:absolute;left:5433;top:9303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" path="m23,l,140r47,l23,xe" fillcolor="black" stroked="f">
                  <v:path arrowok="t" o:connecttype="custom" o:connectlocs="23,9303;0,9443;47,9443;23,9303" o:connectangles="0,0,0,0"/>
                </v:shape>
                <v:shape id="Freeform 133" o:spid="_x0000_s1157" style="position:absolute;left:5433;top:9303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" path="m,140r47,l23,,,140e" filled="f" strokeweight="0">
                  <v:path arrowok="t" o:connecttype="custom" o:connectlocs="0,9443;47,9443;23,9303;0,9443" o:connectangles="0,0,0,0"/>
                </v:shape>
                <v:shape id="Freeform 134" o:spid="_x0000_s1158" style="position:absolute;left:5433;top:976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" path="m47,l,,23,140,47,xe" fillcolor="black" stroked="f">
                  <v:path arrowok="t" o:connecttype="custom" o:connectlocs="47,9764;0,9764;23,9904;47,9764" o:connectangles="0,0,0,0"/>
                </v:shape>
                <v:shape id="Freeform 135" o:spid="_x0000_s1159" style="position:absolute;left:5433;top:976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" path="m,l47,,23,140,,e" filled="f" strokeweight="0">
                  <v:path arrowok="t" o:connecttype="custom" o:connectlocs="0,9764;47,9764;23,9904;0,9764" o:connectangles="0,0,0,0"/>
                </v:shape>
                <v:shape id="AutoShape 136" o:spid="_x0000_s1160" style="position:absolute;left:5060;top:7494;width:1271;height:2415;visibility:visible;mso-wrap-style:square;v-text-anchor:top" coordsize="1271,2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" path="m1270,2405l,2405r,10l1270,2415r,-10xm1270,l,,,10r1270,l1270,xe" fillcolor="black" stroked="f">
                  <v:path arrowok="t" o:connecttype="custom" o:connectlocs="1270,9899;0,9899;0,9909;1270,9909;1270,9899;1270,7494;0,7494;0,7504;1270,7504;1270,7494" o:connectangles="0,0,0,0,0,0,0,0,0,0"/>
                </v:shape>
                <v:shape id="Freeform 137" o:spid="_x0000_s1161" style="position:absolute;left:6227;top:976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" path="m47,l,,24,140,47,xe" fillcolor="black" stroked="f">
                  <v:path arrowok="t" o:connecttype="custom" o:connectlocs="47,9764;0,9764;24,9904;47,9764" o:connectangles="0,0,0,0"/>
                </v:shape>
                <v:shape id="Freeform 138" o:spid="_x0000_s1162" style="position:absolute;left:6227;top:9764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" path="m,l47,,24,140,,e" filled="f" strokeweight="0">
                  <v:path arrowok="t" o:connecttype="custom" o:connectlocs="0,9764;47,9764;24,9904;0,9764" o:connectangles="0,0,0,0"/>
                </v:shape>
                <v:shape id="Freeform 139" o:spid="_x0000_s1163" style="position:absolute;left:6227;top:7499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" path="m24,l,141r47,l24,xe" fillcolor="black" stroked="f">
                  <v:path arrowok="t" o:connecttype="custom" o:connectlocs="24,7499;0,7640;47,7640;24,7499" o:connectangles="0,0,0,0"/>
                </v:shape>
                <v:shape id="Freeform 140" o:spid="_x0000_s1164" style="position:absolute;left:6227;top:7499;width:47;height:141;visibility:visible;mso-wrap-style:square;v-text-anchor:top" coordsize="4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" path="m,141r47,l24,,,141e" filled="f" strokeweight="0">
                  <v:path arrowok="t" o:connecttype="custom" o:connectlocs="0,7640;47,7640;24,7499;0,7640" o:connectangles="0,0,0,0"/>
                </v:shape>
                <v:shape id="AutoShape 141" o:spid="_x0000_s1165" style="position:absolute;left:7895;top:11022;width:3608;height:1203;visibility:visible;mso-wrap-style:square;v-text-anchor:top" coordsize="3608,1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" path="m,1202r3607,l3607,802,,802r,400m,802r3607,l3607,401,,401,,802m,401r3607,l3607,,,,,401t,801l1202,1202r,-400l,802r,400e" filled="f" strokeweight=".24725mm">
                  <v:path arrowok="t" o:connecttype="custom" o:connectlocs="0,12225;3607,12225;3607,11825;0,11825;0,12225;0,11825;3607,11825;3607,11424;0,11424;0,11825;0,11424;3607,11424;3607,11023;0,11023;0,11424;0,12225;1202,12225;1202,11825;0,11825;0,12225" o:connectangles="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2" o:spid="_x0000_s1166" type="#_x0000_t202" style="position:absolute;left:2114;top:6116;width:942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" filled="f" stroked="f">
                  <v:textbox inset="0,0,0,0">
                    <w:txbxContent>
                      <w:p w14:paraId="35BA847D" w14:textId="77777777" w:rsidR="00195EE9" w:rsidRDefault="00195EE9" w:rsidP="00195EE9">
                        <w:pPr>
                          <w:tabs>
                            <w:tab w:val="left" w:pos="351"/>
                            <w:tab w:val="left" w:pos="921"/>
                          </w:tabs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3"/>
                            <w:sz w:val="19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9"/>
                            <w:u w:val="single"/>
                          </w:rPr>
                          <w:tab/>
                        </w:r>
                        <w:r>
                          <w:rPr>
                            <w:rFonts w:ascii="Arial"/>
                            <w:w w:val="105"/>
                            <w:sz w:val="19"/>
                            <w:u w:val="single"/>
                          </w:rPr>
                          <w:t>30</w:t>
                        </w:r>
                        <w:r>
                          <w:rPr>
                            <w:rFonts w:ascii="Arial"/>
                            <w:sz w:val="19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Text Box 143" o:spid="_x0000_s1167" type="#_x0000_t202" style="position:absolute;left:7890;top:6156;width:742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" filled="f" stroked="f">
                  <v:textbox inset="0,0,0,0">
                    <w:txbxContent>
                      <w:p w14:paraId="02122AC4" w14:textId="77777777" w:rsidR="00195EE9" w:rsidRDefault="00195EE9" w:rsidP="00195EE9">
                        <w:pPr>
                          <w:tabs>
                            <w:tab w:val="left" w:pos="721"/>
                          </w:tabs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3"/>
                            <w:sz w:val="19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9"/>
                            <w:u w:val="single"/>
                          </w:rPr>
                          <w:t xml:space="preserve">   </w:t>
                        </w:r>
                        <w:r>
                          <w:rPr>
                            <w:rFonts w:ascii="Arial"/>
                            <w:spacing w:val="-12"/>
                            <w:sz w:val="19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105"/>
                            <w:sz w:val="19"/>
                            <w:u w:val="single"/>
                          </w:rPr>
                          <w:t>25</w:t>
                        </w:r>
                        <w:r>
                          <w:rPr>
                            <w:rFonts w:ascii="Arial"/>
                            <w:sz w:val="19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Text Box 144" o:spid="_x0000_s1168" type="#_x0000_t202" style="position:absolute;left:2160;top:7012;width:238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" filled="f" stroked="f">
                  <v:textbox inset="0,0,0,0">
                    <w:txbxContent>
                      <w:p w14:paraId="170D0CA3" w14:textId="77777777" w:rsidR="00195EE9" w:rsidRDefault="00195EE9" w:rsidP="00195EE9">
                        <w:pPr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9"/>
                          </w:rPr>
                          <w:t>15</w:t>
                        </w:r>
                      </w:p>
                    </w:txbxContent>
                  </v:textbox>
                </v:shape>
                <v:shape id="Text Box 145" o:spid="_x0000_s1169" type="#_x0000_t202" style="position:absolute;left:2020;top:10090;width:129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" filled="f" stroked="f">
                  <v:textbox inset="0,0,0,0">
                    <w:txbxContent>
                      <w:p w14:paraId="2D89356B" w14:textId="77777777" w:rsidR="00195EE9" w:rsidRDefault="00195EE9" w:rsidP="00195EE9">
                        <w:pPr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3"/>
                            <w:sz w:val="19"/>
                          </w:rPr>
                          <w:t>5</w:t>
                        </w:r>
                      </w:p>
                    </w:txbxContent>
                  </v:textbox>
                </v:shape>
                <v:shape id="Text Box 146" o:spid="_x0000_s1170" type="#_x0000_t202" style="position:absolute;left:2767;top:10090;width:238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" filled="f" stroked="f">
                  <v:textbox inset="0,0,0,0">
                    <w:txbxContent>
                      <w:p w14:paraId="521FBC0D" w14:textId="77777777" w:rsidR="00195EE9" w:rsidRDefault="00195EE9" w:rsidP="00195EE9">
                        <w:pPr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9"/>
                          </w:rPr>
                          <w:t>35</w:t>
                        </w:r>
                      </w:p>
                    </w:txbxContent>
                  </v:textbox>
                </v:shape>
                <v:shape id="Text Box 147" o:spid="_x0000_s1171" type="#_x0000_t202" style="position:absolute;left:4150;top:10090;width:238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" filled="f" stroked="f">
                  <v:textbox inset="0,0,0,0">
                    <w:txbxContent>
                      <w:p w14:paraId="51DF7730" w14:textId="77777777" w:rsidR="00195EE9" w:rsidRDefault="00195EE9" w:rsidP="00195EE9">
                        <w:pPr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9"/>
                          </w:rPr>
                          <w:t>30</w:t>
                        </w:r>
                      </w:p>
                    </w:txbxContent>
                  </v:textbox>
                </v:shape>
                <v:shape id="Text Box 148" o:spid="_x0000_s1172" type="#_x0000_t202" style="position:absolute;left:4966;top:10090;width:129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" filled="f" stroked="f">
                  <v:textbox inset="0,0,0,0">
                    <w:txbxContent>
                      <w:p w14:paraId="75F2333D" w14:textId="77777777" w:rsidR="00195EE9" w:rsidRDefault="00195EE9" w:rsidP="00195EE9">
                        <w:pPr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3"/>
                            <w:sz w:val="19"/>
                          </w:rPr>
                          <w:t>8</w:t>
                        </w:r>
                      </w:p>
                    </w:txbxContent>
                  </v:textbox>
                </v:shape>
                <v:shape id="Text Box 149" o:spid="_x0000_s1173" type="#_x0000_t202" style="position:absolute;left:3788;top:10473;width:129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rzlwwAAANwAAAAPAAAAZHJzL2Rvd25yZXYueG1sRE9Na8JA&#10;EL0X/A/LCL3VjS1Y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yQq85cMAAADcAAAADwAA&#10;AAAAAAAAAAAAAAAHAgAAZHJzL2Rvd25yZXYueG1sUEsFBgAAAAADAAMAtwAAAPcCAAAAAA==&#10;" filled="f" stroked="f">
                  <v:textbox inset="0,0,0,0">
                    <w:txbxContent>
                      <w:p w14:paraId="33D8DA53" w14:textId="77777777" w:rsidR="00195EE9" w:rsidRDefault="00195EE9" w:rsidP="00195EE9">
                        <w:pPr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3"/>
                            <w:sz w:val="19"/>
                          </w:rPr>
                          <w:t>2</w:t>
                        </w:r>
                      </w:p>
                    </w:txbxContent>
                  </v:textbox>
                </v:shape>
                <v:shape id="Text Box 150" o:spid="_x0000_s1174" type="#_x0000_t202" style="position:absolute;left:3468;top:10711;width:238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ySRwwAAANwAAAAPAAAAZHJzL2Rvd25yZXYueG1sRE9Na8JA&#10;EL0X/A/LCL3VjaVY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RuMkkcMAAADcAAAADwAA&#10;AAAAAAAAAAAAAAAHAgAAZHJzL2Rvd25yZXYueG1sUEsFBgAAAAADAAMAtwAAAPcCAAAAAA==&#10;" filled="f" stroked="f">
                  <v:textbox inset="0,0,0,0">
                    <w:txbxContent>
                      <w:p w14:paraId="2881B00B" w14:textId="77777777" w:rsidR="00195EE9" w:rsidRDefault="00195EE9" w:rsidP="00195EE9">
                        <w:pPr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9"/>
                          </w:rPr>
                          <w:t>80</w:t>
                        </w:r>
                      </w:p>
                    </w:txbxContent>
                  </v:textbox>
                </v:shape>
                <v:shape id="Text Box 151" o:spid="_x0000_s1175" type="#_x0000_t202" style="position:absolute;left:10299;top:11824;width:1203;height: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" filled="f" strokeweight=".24725mm">
                  <v:textbox inset="0,0,0,0">
                    <w:txbxContent>
                      <w:p w14:paraId="6EAA48FA" w14:textId="77777777" w:rsidR="00195EE9" w:rsidRDefault="00195EE9" w:rsidP="00195EE9">
                        <w:pPr>
                          <w:spacing w:before="31" w:line="120" w:lineRule="exact"/>
                          <w:ind w:left="47"/>
                          <w:rPr>
                            <w:rFonts w:ascii="Arial"/>
                            <w:sz w:val="11"/>
                          </w:rPr>
                        </w:pPr>
                        <w:r>
                          <w:rPr>
                            <w:rFonts w:ascii="Arial"/>
                            <w:sz w:val="11"/>
                          </w:rPr>
                          <w:t>Sheet size</w:t>
                        </w:r>
                      </w:p>
                      <w:p w14:paraId="15BE9EA7" w14:textId="77777777" w:rsidR="00195EE9" w:rsidRDefault="00195EE9" w:rsidP="00195EE9">
                        <w:pPr>
                          <w:spacing w:line="178" w:lineRule="exact"/>
                          <w:ind w:left="449" w:right="49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6"/>
                          </w:rPr>
                          <w:t>A4</w:t>
                        </w:r>
                      </w:p>
                    </w:txbxContent>
                  </v:textbox>
                </v:shape>
                <v:shape id="Text Box 152" o:spid="_x0000_s1176" type="#_x0000_t202" style="position:absolute;left:9097;top:11824;width:1203;height: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" filled="f" strokeweight=".24725mm">
                  <v:textbox inset="0,0,0,0">
                    <w:txbxContent>
                      <w:p w14:paraId="400684E0" w14:textId="77777777" w:rsidR="00195EE9" w:rsidRDefault="00195EE9" w:rsidP="00195EE9">
                        <w:pPr>
                          <w:spacing w:before="30" w:line="120" w:lineRule="exact"/>
                          <w:ind w:left="44"/>
                          <w:rPr>
                            <w:rFonts w:ascii="Arial"/>
                            <w:sz w:val="11"/>
                          </w:rPr>
                        </w:pPr>
                        <w:r>
                          <w:rPr>
                            <w:rFonts w:ascii="Arial"/>
                            <w:sz w:val="11"/>
                          </w:rPr>
                          <w:t>Date</w:t>
                        </w:r>
                      </w:p>
                      <w:p w14:paraId="5524497C" w14:textId="77777777" w:rsidR="00195EE9" w:rsidRDefault="00195EE9" w:rsidP="00195EE9">
                        <w:pPr>
                          <w:spacing w:line="177" w:lineRule="exact"/>
                          <w:ind w:left="174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6"/>
                          </w:rPr>
                          <w:t>27/07/2018</w:t>
                        </w:r>
                      </w:p>
                    </w:txbxContent>
                  </v:textbox>
                </v:shape>
                <v:shape id="Text Box 153" o:spid="_x0000_s1177" type="#_x0000_t202" style="position:absolute;left:8378;top:11973;width:254;height: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" filled="f" stroked="f">
                  <v:textbox inset="0,0,0,0">
                    <w:txbxContent>
                      <w:p w14:paraId="3AF3F5C4" w14:textId="77777777" w:rsidR="00195EE9" w:rsidRDefault="00195EE9" w:rsidP="00195EE9">
                        <w:pPr>
                          <w:spacing w:before="2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6"/>
                          </w:rPr>
                          <w:t>1:1</w:t>
                        </w:r>
                      </w:p>
                    </w:txbxContent>
                  </v:textbox>
                </v:shape>
                <v:shape id="Text Box 154" o:spid="_x0000_s1178" type="#_x0000_t202" style="position:absolute;left:7949;top:11864;width:301;height: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" filled="f" stroked="f">
                  <v:textbox inset="0,0,0,0">
                    <w:txbxContent>
                      <w:p w14:paraId="6D841276" w14:textId="77777777" w:rsidR="00195EE9" w:rsidRDefault="00195EE9" w:rsidP="00195EE9">
                        <w:pPr>
                          <w:spacing w:line="125" w:lineRule="exact"/>
                          <w:rPr>
                            <w:rFonts w:ascii="Arial"/>
                            <w:sz w:val="11"/>
                          </w:rPr>
                        </w:pPr>
                        <w:r>
                          <w:rPr>
                            <w:rFonts w:ascii="Arial"/>
                            <w:sz w:val="11"/>
                          </w:rPr>
                          <w:t>Scale</w:t>
                        </w:r>
                      </w:p>
                    </w:txbxContent>
                  </v:textbox>
                </v:shape>
                <v:shape id="Text Box 155" o:spid="_x0000_s1179" type="#_x0000_t202" style="position:absolute;left:8542;top:11526;width:1055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" filled="f" stroked="f">
                  <v:textbox inset="0,0,0,0">
                    <w:txbxContent>
                      <w:p w14:paraId="6B1AA819" w14:textId="77777777" w:rsidR="00195EE9" w:rsidRDefault="00195EE9" w:rsidP="00195EE9">
                        <w:pPr>
                          <w:spacing w:line="218" w:lineRule="exact"/>
                          <w:rPr>
                            <w:rFonts w:ascii="Arial"/>
                            <w:sz w:val="1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9"/>
                          </w:rPr>
                          <w:t>Robert Toth</w:t>
                        </w:r>
                      </w:p>
                    </w:txbxContent>
                  </v:textbox>
                </v:shape>
                <v:shape id="Text Box 156" o:spid="_x0000_s1180" type="#_x0000_t202" style="position:absolute;left:7949;top:11463;width:568;height: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" filled="f" stroked="f">
                  <v:textbox inset="0,0,0,0">
                    <w:txbxContent>
                      <w:p w14:paraId="0AD34964" w14:textId="77777777" w:rsidR="00195EE9" w:rsidRDefault="00195EE9" w:rsidP="00195EE9">
                        <w:pPr>
                          <w:spacing w:line="125" w:lineRule="exact"/>
                          <w:rPr>
                            <w:rFonts w:ascii="Arial"/>
                            <w:sz w:val="11"/>
                          </w:rPr>
                        </w:pPr>
                        <w:r>
                          <w:rPr>
                            <w:rFonts w:ascii="Arial"/>
                            <w:sz w:val="11"/>
                          </w:rPr>
                          <w:t>Created by</w:t>
                        </w:r>
                      </w:p>
                    </w:txbxContent>
                  </v:textbox>
                </v:shape>
                <v:shape id="Text Box 157" o:spid="_x0000_s1181" type="#_x0000_t202" style="position:absolute;left:10700;top:11022;width:802;height: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" filled="f" strokeweight=".24725mm">
                  <v:textbox inset="0,0,0,0">
                    <w:txbxContent>
                      <w:p w14:paraId="03B2D7E0" w14:textId="77777777" w:rsidR="00195EE9" w:rsidRDefault="00195EE9" w:rsidP="00195EE9">
                        <w:pPr>
                          <w:spacing w:before="30" w:line="120" w:lineRule="exact"/>
                          <w:ind w:left="44"/>
                          <w:rPr>
                            <w:rFonts w:ascii="Arial"/>
                            <w:sz w:val="11"/>
                          </w:rPr>
                        </w:pPr>
                        <w:r>
                          <w:rPr>
                            <w:rFonts w:ascii="Arial"/>
                            <w:sz w:val="11"/>
                          </w:rPr>
                          <w:t>Rev.</w:t>
                        </w:r>
                      </w:p>
                      <w:p w14:paraId="7F105775" w14:textId="77777777" w:rsidR="00195EE9" w:rsidRDefault="00195EE9" w:rsidP="00195EE9">
                        <w:pPr>
                          <w:spacing w:line="177" w:lineRule="exact"/>
                          <w:ind w:left="23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16"/>
                          </w:rPr>
                          <w:t>v1.0</w:t>
                        </w:r>
                      </w:p>
                    </w:txbxContent>
                  </v:textbox>
                </v:shape>
                <v:shape id="Text Box 158" o:spid="_x0000_s1182" type="#_x0000_t202" style="position:absolute;left:8535;top:11101;width:1477;height: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" filled="f" stroked="f">
                  <v:textbox inset="0,0,0,0">
                    <w:txbxContent>
                      <w:p w14:paraId="374B6D6F" w14:textId="77777777" w:rsidR="00195EE9" w:rsidRDefault="00195EE9" w:rsidP="00195EE9">
                        <w:pPr>
                          <w:spacing w:line="249" w:lineRule="exact"/>
                          <w:rPr>
                            <w:rFonts w:ascii="Arial"/>
                          </w:rPr>
                        </w:pPr>
                        <w:r>
                          <w:rPr>
                            <w:rFonts w:ascii="Arial"/>
                            <w:sz w:val="22"/>
                          </w:rPr>
                          <w:t>Nerve Oil Bath</w:t>
                        </w:r>
                      </w:p>
                    </w:txbxContent>
                  </v:textbox>
                </v:shape>
                <v:shape id="Text Box 159" o:spid="_x0000_s1183" type="#_x0000_t202" style="position:absolute;left:7946;top:11061;width:369;height: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" filled="f" stroked="f">
                  <v:textbox inset="0,0,0,0">
                    <w:txbxContent>
                      <w:p w14:paraId="41B1E021" w14:textId="77777777" w:rsidR="00195EE9" w:rsidRDefault="00195EE9" w:rsidP="00195EE9">
                        <w:pPr>
                          <w:spacing w:line="125" w:lineRule="exact"/>
                          <w:rPr>
                            <w:rFonts w:ascii="Arial"/>
                            <w:sz w:val="11"/>
                          </w:rPr>
                        </w:pPr>
                        <w:r>
                          <w:rPr>
                            <w:rFonts w:ascii="Arial"/>
                            <w:sz w:val="11"/>
                          </w:rPr>
                          <w:t>Projec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20A90FF" wp14:editId="771B052C">
                <wp:simplePos x="0" y="0"/>
                <wp:positionH relativeFrom="page">
                  <wp:posOffset>3086100</wp:posOffset>
                </wp:positionH>
                <wp:positionV relativeFrom="page">
                  <wp:posOffset>5271135</wp:posOffset>
                </wp:positionV>
                <wp:extent cx="0" cy="254635"/>
                <wp:effectExtent l="9525" t="13335" r="9525" b="825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4635"/>
                        </a:xfrm>
                        <a:prstGeom prst="line">
                          <a:avLst/>
                        </a:prstGeom>
                        <a:noFill/>
                        <a:ln w="1272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998B29" id="Straight Connector 25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43pt,415.05pt" to="243pt,43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" strokeweight=".35336mm">
                <w10:wrap anchorx="page" anchory="page"/>
              </v:line>
            </w:pict>
          </mc:Fallback>
        </mc:AlternateContent>
      </w:r>
      <w:r>
        <w:rPr>
          <w:noProof/>
        </w:rPr>
        <w:drawing>
          <wp:anchor distT="0" distB="0" distL="0" distR="0" simplePos="0" relativeHeight="251660288" behindDoc="0" locked="0" layoutInCell="1" allowOverlap="1" wp14:anchorId="26C2AA3E" wp14:editId="1509C47F">
            <wp:simplePos x="0" y="0"/>
            <wp:positionH relativeFrom="page">
              <wp:posOffset>4345984</wp:posOffset>
            </wp:positionH>
            <wp:positionV relativeFrom="page">
              <wp:posOffset>4759749</wp:posOffset>
            </wp:positionV>
            <wp:extent cx="2434997" cy="1658112"/>
            <wp:effectExtent l="0" t="0" r="0" b="0"/>
            <wp:wrapNone/>
            <wp:docPr id="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7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34997" cy="16581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695649" wp14:editId="5C3F0B96">
                <wp:simplePos x="0" y="0"/>
                <wp:positionH relativeFrom="page">
                  <wp:posOffset>0</wp:posOffset>
                </wp:positionH>
                <wp:positionV relativeFrom="page">
                  <wp:posOffset>8014335</wp:posOffset>
                </wp:positionV>
                <wp:extent cx="381000" cy="3175"/>
                <wp:effectExtent l="0" t="3810" r="0" b="254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" cy="317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066AD5" id="Rectangle 24" o:spid="_x0000_s1026" style="position:absolute;margin-left:0;margin-top:631.05pt;width:30pt;height:.2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200B95" wp14:editId="0ADE460B">
                <wp:simplePos x="0" y="0"/>
                <wp:positionH relativeFrom="page">
                  <wp:posOffset>7558405</wp:posOffset>
                </wp:positionH>
                <wp:positionV relativeFrom="page">
                  <wp:posOffset>8017510</wp:posOffset>
                </wp:positionV>
                <wp:extent cx="0" cy="0"/>
                <wp:effectExtent l="5080" t="387985" r="13970" b="393700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7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F68119" id="Straight Connector 2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95.15pt,631.3pt" to="595.15pt,6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" strokeweight=".17719mm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691D88" wp14:editId="7209B648">
                <wp:simplePos x="0" y="0"/>
                <wp:positionH relativeFrom="page">
                  <wp:posOffset>7555230</wp:posOffset>
                </wp:positionH>
                <wp:positionV relativeFrom="page">
                  <wp:posOffset>2674620</wp:posOffset>
                </wp:positionV>
                <wp:extent cx="3175" cy="380365"/>
                <wp:effectExtent l="1905" t="0" r="4445" b="254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" cy="3803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D385F8" id="Rectangle 22" o:spid="_x0000_s1026" style="position:absolute;margin-left:594.9pt;margin-top:210.6pt;width:.25pt;height:29.9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699ED268" wp14:editId="2BBB4FDC">
                <wp:simplePos x="0" y="0"/>
                <wp:positionH relativeFrom="page">
                  <wp:posOffset>1109980</wp:posOffset>
                </wp:positionH>
                <wp:positionV relativeFrom="page">
                  <wp:posOffset>3921760</wp:posOffset>
                </wp:positionV>
                <wp:extent cx="6350" cy="88900"/>
                <wp:effectExtent l="0" t="0" r="0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89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DEEE58" id="Rectangle 21" o:spid="_x0000_s1026" style="position:absolute;margin-left:87.4pt;margin-top:308.8pt;width:.5pt;height:7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0CFABE1F" wp14:editId="0A477A3F">
                <wp:simplePos x="0" y="0"/>
                <wp:positionH relativeFrom="page">
                  <wp:posOffset>1250315</wp:posOffset>
                </wp:positionH>
                <wp:positionV relativeFrom="page">
                  <wp:posOffset>3883660</wp:posOffset>
                </wp:positionV>
                <wp:extent cx="6350" cy="203200"/>
                <wp:effectExtent l="2540" t="0" r="635" b="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2032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CA642A" id="Rectangle 20" o:spid="_x0000_s1026" style="position:absolute;margin-left:98.45pt;margin-top:305.8pt;width:.5pt;height:16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0A5C52AD" wp14:editId="6D4BF3DD">
                <wp:simplePos x="0" y="0"/>
                <wp:positionH relativeFrom="page">
                  <wp:posOffset>3462020</wp:posOffset>
                </wp:positionH>
                <wp:positionV relativeFrom="page">
                  <wp:posOffset>4851400</wp:posOffset>
                </wp:positionV>
                <wp:extent cx="6350" cy="203835"/>
                <wp:effectExtent l="4445" t="3175" r="0" b="2540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2038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63F93D" id="Rectangle 19" o:spid="_x0000_s1026" style="position:absolute;margin-left:272.6pt;margin-top:382pt;width:.5pt;height:16.05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12DC7F28" wp14:editId="086C6872">
                <wp:simplePos x="0" y="0"/>
                <wp:positionH relativeFrom="page">
                  <wp:posOffset>3462020</wp:posOffset>
                </wp:positionH>
                <wp:positionV relativeFrom="page">
                  <wp:posOffset>5233035</wp:posOffset>
                </wp:positionV>
                <wp:extent cx="6350" cy="330835"/>
                <wp:effectExtent l="4445" t="3810" r="0" b="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3308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6D454B" id="Rectangle 18" o:spid="_x0000_s1026" style="position:absolute;margin-left:272.6pt;margin-top:412.05pt;width:.5pt;height:26.0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3006DFDF" wp14:editId="6A7DF5D8">
                <wp:simplePos x="0" y="0"/>
                <wp:positionH relativeFrom="page">
                  <wp:posOffset>3458845</wp:posOffset>
                </wp:positionH>
                <wp:positionV relativeFrom="page">
                  <wp:posOffset>3870960</wp:posOffset>
                </wp:positionV>
                <wp:extent cx="6350" cy="88900"/>
                <wp:effectExtent l="1270" t="3810" r="1905" b="2540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889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1FDF50" id="Rectangle 17" o:spid="_x0000_s1026" style="position:absolute;margin-left:272.35pt;margin-top:304.8pt;width:.5pt;height:7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12C74CA6" wp14:editId="0004E23F">
                <wp:simplePos x="0" y="0"/>
                <wp:positionH relativeFrom="page">
                  <wp:posOffset>3714115</wp:posOffset>
                </wp:positionH>
                <wp:positionV relativeFrom="page">
                  <wp:posOffset>5233035</wp:posOffset>
                </wp:positionV>
                <wp:extent cx="6350" cy="585470"/>
                <wp:effectExtent l="0" t="3810" r="3810" b="127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58547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DFAF1" id="Rectangle 16" o:spid="_x0000_s1026" style="position:absolute;margin-left:292.45pt;margin-top:412.05pt;width:.5pt;height:46.1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02D43F98" wp14:editId="2EDF86A2">
                <wp:simplePos x="0" y="0"/>
                <wp:positionH relativeFrom="page">
                  <wp:posOffset>3462020</wp:posOffset>
                </wp:positionH>
                <wp:positionV relativeFrom="page">
                  <wp:posOffset>5996305</wp:posOffset>
                </wp:positionV>
                <wp:extent cx="6350" cy="203835"/>
                <wp:effectExtent l="4445" t="0" r="0" b="63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2038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B8EC4B" id="Rectangle 15" o:spid="_x0000_s1026" style="position:absolute;margin-left:272.6pt;margin-top:472.15pt;width:.5pt;height:16.05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398620B" wp14:editId="32823C29">
                <wp:simplePos x="0" y="0"/>
                <wp:positionH relativeFrom="page">
                  <wp:posOffset>3966210</wp:posOffset>
                </wp:positionH>
                <wp:positionV relativeFrom="page">
                  <wp:posOffset>4851400</wp:posOffset>
                </wp:positionV>
                <wp:extent cx="6350" cy="1348740"/>
                <wp:effectExtent l="3810" t="3175" r="0" b="63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" cy="13487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6721F3" id="Rectangle 14" o:spid="_x0000_s1026" style="position:absolute;margin-left:312.3pt;margin-top:382pt;width:.5pt;height:106.2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" fillcolor="black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F5FFD7" wp14:editId="1B3C2E34">
                <wp:simplePos x="0" y="0"/>
                <wp:positionH relativeFrom="page">
                  <wp:posOffset>882015</wp:posOffset>
                </wp:positionH>
                <wp:positionV relativeFrom="page">
                  <wp:posOffset>4838700</wp:posOffset>
                </wp:positionV>
                <wp:extent cx="164465" cy="356870"/>
                <wp:effectExtent l="0" t="0" r="127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" cy="356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BD21FA" w14:textId="77777777" w:rsidR="00195EE9" w:rsidRDefault="00195EE9" w:rsidP="00195EE9">
                            <w:pPr>
                              <w:spacing w:before="19"/>
                              <w:ind w:left="20"/>
                              <w:rPr>
                                <w:rFonts w:ascii="Arial"/>
                                <w:sz w:val="19"/>
                              </w:rPr>
                            </w:pPr>
                            <w:r>
                              <w:rPr>
                                <w:rFonts w:ascii="Arial"/>
                                <w:w w:val="103"/>
                                <w:sz w:val="19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9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ascii="Arial"/>
                                <w:w w:val="105"/>
                                <w:sz w:val="19"/>
                                <w:u w:val="single"/>
                              </w:rPr>
                              <w:t>20</w:t>
                            </w:r>
                            <w:r>
                              <w:rPr>
                                <w:rFonts w:ascii="Arial"/>
                                <w:sz w:val="19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F5FFD7" id="Text Box 13" o:spid="_x0000_s1184" type="#_x0000_t202" style="position:absolute;margin-left:69.45pt;margin-top:381pt;width:12.95pt;height:28.1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" filled="f" stroked="f">
                <v:textbox style="layout-flow:vertical;mso-layout-flow-alt:bottom-to-top" inset="0,0,0,0">
                  <w:txbxContent>
                    <w:p w14:paraId="1ABD21FA" w14:textId="77777777" w:rsidR="00195EE9" w:rsidRDefault="00195EE9" w:rsidP="00195EE9">
                      <w:pPr>
                        <w:spacing w:before="19"/>
                        <w:ind w:left="20"/>
                        <w:rPr>
                          <w:rFonts w:ascii="Arial"/>
                          <w:sz w:val="19"/>
                        </w:rPr>
                      </w:pPr>
                      <w:r>
                        <w:rPr>
                          <w:rFonts w:ascii="Arial"/>
                          <w:w w:val="103"/>
                          <w:sz w:val="19"/>
                          <w:u w:val="single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/>
                        </w:rPr>
                        <w:t xml:space="preserve">  </w:t>
                      </w:r>
                      <w:r>
                        <w:rPr>
                          <w:rFonts w:ascii="Arial"/>
                          <w:w w:val="105"/>
                          <w:sz w:val="19"/>
                          <w:u w:val="single"/>
                        </w:rPr>
                        <w:t>20</w:t>
                      </w:r>
                      <w:r>
                        <w:rPr>
                          <w:rFonts w:ascii="Arial"/>
                          <w:sz w:val="19"/>
                          <w:u w:val="single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649C4C" wp14:editId="619DE3F5">
                <wp:simplePos x="0" y="0"/>
                <wp:positionH relativeFrom="page">
                  <wp:posOffset>949325</wp:posOffset>
                </wp:positionH>
                <wp:positionV relativeFrom="page">
                  <wp:posOffset>3695700</wp:posOffset>
                </wp:positionV>
                <wp:extent cx="164465" cy="94615"/>
                <wp:effectExtent l="0" t="0" r="635" b="63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" cy="94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85F37B" w14:textId="77777777" w:rsidR="00195EE9" w:rsidRDefault="00195EE9" w:rsidP="00195EE9">
                            <w:pPr>
                              <w:spacing w:before="19"/>
                              <w:ind w:left="20"/>
                              <w:rPr>
                                <w:rFonts w:ascii="Arial"/>
                                <w:sz w:val="19"/>
                              </w:rPr>
                            </w:pPr>
                            <w:r>
                              <w:rPr>
                                <w:rFonts w:ascii="Arial"/>
                                <w:w w:val="103"/>
                                <w:sz w:val="19"/>
                              </w:rPr>
                              <w:t>7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649C4C" id="Text Box 12" o:spid="_x0000_s1185" type="#_x0000_t202" style="position:absolute;margin-left:74.75pt;margin-top:291pt;width:12.95pt;height:7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" filled="f" stroked="f">
                <v:textbox style="layout-flow:vertical;mso-layout-flow-alt:bottom-to-top" inset="0,0,0,0">
                  <w:txbxContent>
                    <w:p w14:paraId="2E85F37B" w14:textId="77777777" w:rsidR="00195EE9" w:rsidRDefault="00195EE9" w:rsidP="00195EE9">
                      <w:pPr>
                        <w:spacing w:before="19"/>
                        <w:ind w:left="20"/>
                        <w:rPr>
                          <w:rFonts w:ascii="Arial"/>
                          <w:sz w:val="19"/>
                        </w:rPr>
                      </w:pPr>
                      <w:r>
                        <w:rPr>
                          <w:rFonts w:ascii="Arial"/>
                          <w:w w:val="103"/>
                          <w:sz w:val="19"/>
                        </w:rPr>
                        <w:t>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CCC422" wp14:editId="413CB8C1">
                <wp:simplePos x="0" y="0"/>
                <wp:positionH relativeFrom="page">
                  <wp:posOffset>3296920</wp:posOffset>
                </wp:positionH>
                <wp:positionV relativeFrom="page">
                  <wp:posOffset>3576320</wp:posOffset>
                </wp:positionV>
                <wp:extent cx="164465" cy="163830"/>
                <wp:effectExtent l="1270" t="4445" r="0" b="317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096428" w14:textId="77777777" w:rsidR="00195EE9" w:rsidRDefault="00195EE9" w:rsidP="00195EE9">
                            <w:pPr>
                              <w:spacing w:before="19"/>
                              <w:ind w:left="20"/>
                              <w:rPr>
                                <w:rFonts w:ascii="Arial"/>
                                <w:sz w:val="19"/>
                              </w:rPr>
                            </w:pPr>
                            <w:r>
                              <w:rPr>
                                <w:rFonts w:ascii="Arial"/>
                                <w:w w:val="105"/>
                                <w:sz w:val="19"/>
                              </w:rPr>
                              <w:t>1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CCC422" id="Text Box 11" o:spid="_x0000_s1186" type="#_x0000_t202" style="position:absolute;margin-left:259.6pt;margin-top:281.6pt;width:12.95pt;height:12.9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" filled="f" stroked="f">
                <v:textbox style="layout-flow:vertical;mso-layout-flow-alt:bottom-to-top" inset="0,0,0,0">
                  <w:txbxContent>
                    <w:p w14:paraId="4F096428" w14:textId="77777777" w:rsidR="00195EE9" w:rsidRDefault="00195EE9" w:rsidP="00195EE9">
                      <w:pPr>
                        <w:spacing w:before="19"/>
                        <w:ind w:left="20"/>
                        <w:rPr>
                          <w:rFonts w:ascii="Arial"/>
                          <w:sz w:val="19"/>
                        </w:rPr>
                      </w:pPr>
                      <w:r>
                        <w:rPr>
                          <w:rFonts w:ascii="Arial"/>
                          <w:w w:val="105"/>
                          <w:sz w:val="19"/>
                        </w:rPr>
                        <w:t>1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8D32DA" wp14:editId="27152588">
                <wp:simplePos x="0" y="0"/>
                <wp:positionH relativeFrom="page">
                  <wp:posOffset>3300730</wp:posOffset>
                </wp:positionH>
                <wp:positionV relativeFrom="page">
                  <wp:posOffset>6020435</wp:posOffset>
                </wp:positionV>
                <wp:extent cx="164465" cy="163830"/>
                <wp:effectExtent l="0" t="635" r="1905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59061A" w14:textId="77777777" w:rsidR="00195EE9" w:rsidRDefault="00195EE9" w:rsidP="00195EE9">
                            <w:pPr>
                              <w:spacing w:before="19"/>
                              <w:ind w:left="20"/>
                              <w:rPr>
                                <w:rFonts w:ascii="Arial"/>
                                <w:sz w:val="19"/>
                              </w:rPr>
                            </w:pPr>
                            <w:r>
                              <w:rPr>
                                <w:rFonts w:ascii="Arial"/>
                                <w:w w:val="105"/>
                                <w:sz w:val="19"/>
                              </w:rPr>
                              <w:t>15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8D32DA" id="Text Box 10" o:spid="_x0000_s1187" type="#_x0000_t202" style="position:absolute;margin-left:259.9pt;margin-top:474.05pt;width:12.95pt;height:12.9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" filled="f" stroked="f">
                <v:textbox style="layout-flow:vertical;mso-layout-flow-alt:bottom-to-top" inset="0,0,0,0">
                  <w:txbxContent>
                    <w:p w14:paraId="5959061A" w14:textId="77777777" w:rsidR="00195EE9" w:rsidRDefault="00195EE9" w:rsidP="00195EE9">
                      <w:pPr>
                        <w:spacing w:before="19"/>
                        <w:ind w:left="20"/>
                        <w:rPr>
                          <w:rFonts w:ascii="Arial"/>
                          <w:sz w:val="19"/>
                        </w:rPr>
                      </w:pPr>
                      <w:r>
                        <w:rPr>
                          <w:rFonts w:ascii="Arial"/>
                          <w:w w:val="105"/>
                          <w:sz w:val="19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2E4C19D" wp14:editId="6A3D08EB">
                <wp:simplePos x="0" y="0"/>
                <wp:positionH relativeFrom="page">
                  <wp:posOffset>3300730</wp:posOffset>
                </wp:positionH>
                <wp:positionV relativeFrom="page">
                  <wp:posOffset>5314950</wp:posOffset>
                </wp:positionV>
                <wp:extent cx="668655" cy="293370"/>
                <wp:effectExtent l="0" t="0" r="2540" b="190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F4BA07" w14:textId="77777777" w:rsidR="00195EE9" w:rsidRDefault="00195EE9" w:rsidP="00195EE9">
                            <w:pPr>
                              <w:spacing w:before="19"/>
                              <w:ind w:left="223"/>
                              <w:rPr>
                                <w:rFonts w:ascii="Arial"/>
                                <w:sz w:val="19"/>
                              </w:rPr>
                            </w:pPr>
                            <w:r>
                              <w:rPr>
                                <w:rFonts w:ascii="Arial"/>
                                <w:w w:val="105"/>
                                <w:sz w:val="19"/>
                              </w:rPr>
                              <w:t>20</w:t>
                            </w:r>
                          </w:p>
                          <w:p w14:paraId="35917935" w14:textId="77777777" w:rsidR="00195EE9" w:rsidRDefault="00195EE9" w:rsidP="00195EE9">
                            <w:pPr>
                              <w:spacing w:before="178"/>
                              <w:ind w:left="20"/>
                              <w:rPr>
                                <w:rFonts w:ascii="Arial"/>
                                <w:sz w:val="19"/>
                              </w:rPr>
                            </w:pPr>
                            <w:r>
                              <w:rPr>
                                <w:rFonts w:ascii="Arial"/>
                                <w:w w:val="105"/>
                                <w:sz w:val="19"/>
                              </w:rPr>
                              <w:t>30</w:t>
                            </w:r>
                          </w:p>
                          <w:p w14:paraId="28E3B7DA" w14:textId="77777777" w:rsidR="00195EE9" w:rsidRDefault="00195EE9" w:rsidP="00195EE9">
                            <w:pPr>
                              <w:spacing w:before="179"/>
                              <w:ind w:left="21"/>
                              <w:rPr>
                                <w:rFonts w:ascii="Arial"/>
                                <w:sz w:val="19"/>
                              </w:rPr>
                            </w:pPr>
                            <w:r>
                              <w:rPr>
                                <w:rFonts w:ascii="Arial"/>
                                <w:w w:val="105"/>
                                <w:sz w:val="19"/>
                              </w:rPr>
                              <w:t>6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E4C19D" id="Text Box 9" o:spid="_x0000_s1188" type="#_x0000_t202" style="position:absolute;margin-left:259.9pt;margin-top:418.5pt;width:52.65pt;height:23.1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" filled="f" stroked="f">
                <v:textbox style="layout-flow:vertical;mso-layout-flow-alt:bottom-to-top" inset="0,0,0,0">
                  <w:txbxContent>
                    <w:p w14:paraId="46F4BA07" w14:textId="77777777" w:rsidR="00195EE9" w:rsidRDefault="00195EE9" w:rsidP="00195EE9">
                      <w:pPr>
                        <w:spacing w:before="19"/>
                        <w:ind w:left="223"/>
                        <w:rPr>
                          <w:rFonts w:ascii="Arial"/>
                          <w:sz w:val="19"/>
                        </w:rPr>
                      </w:pPr>
                      <w:r>
                        <w:rPr>
                          <w:rFonts w:ascii="Arial"/>
                          <w:w w:val="105"/>
                          <w:sz w:val="19"/>
                        </w:rPr>
                        <w:t>20</w:t>
                      </w:r>
                    </w:p>
                    <w:p w14:paraId="35917935" w14:textId="77777777" w:rsidR="00195EE9" w:rsidRDefault="00195EE9" w:rsidP="00195EE9">
                      <w:pPr>
                        <w:spacing w:before="178"/>
                        <w:ind w:left="20"/>
                        <w:rPr>
                          <w:rFonts w:ascii="Arial"/>
                          <w:sz w:val="19"/>
                        </w:rPr>
                      </w:pPr>
                      <w:r>
                        <w:rPr>
                          <w:rFonts w:ascii="Arial"/>
                          <w:w w:val="105"/>
                          <w:sz w:val="19"/>
                        </w:rPr>
                        <w:t>30</w:t>
                      </w:r>
                    </w:p>
                    <w:p w14:paraId="28E3B7DA" w14:textId="77777777" w:rsidR="00195EE9" w:rsidRDefault="00195EE9" w:rsidP="00195EE9">
                      <w:pPr>
                        <w:spacing w:before="179"/>
                        <w:ind w:left="21"/>
                        <w:rPr>
                          <w:rFonts w:ascii="Arial"/>
                          <w:sz w:val="19"/>
                        </w:rPr>
                      </w:pPr>
                      <w:r>
                        <w:rPr>
                          <w:rFonts w:ascii="Arial"/>
                          <w:w w:val="105"/>
                          <w:sz w:val="19"/>
                        </w:rPr>
                        <w:t>6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E49DF1" wp14:editId="0262CCE7">
                <wp:simplePos x="0" y="0"/>
                <wp:positionH relativeFrom="page">
                  <wp:posOffset>3300730</wp:posOffset>
                </wp:positionH>
                <wp:positionV relativeFrom="page">
                  <wp:posOffset>4874895</wp:posOffset>
                </wp:positionV>
                <wp:extent cx="164465" cy="163830"/>
                <wp:effectExtent l="0" t="0" r="1905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" cy="163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1E97BE" w14:textId="77777777" w:rsidR="00195EE9" w:rsidRDefault="00195EE9" w:rsidP="00195EE9">
                            <w:pPr>
                              <w:spacing w:before="19"/>
                              <w:ind w:left="20"/>
                              <w:rPr>
                                <w:rFonts w:ascii="Arial"/>
                                <w:sz w:val="19"/>
                              </w:rPr>
                            </w:pPr>
                            <w:r>
                              <w:rPr>
                                <w:rFonts w:ascii="Arial"/>
                                <w:w w:val="105"/>
                                <w:sz w:val="19"/>
                              </w:rPr>
                              <w:t>15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E49DF1" id="Text Box 8" o:spid="_x0000_s1189" type="#_x0000_t202" style="position:absolute;margin-left:259.9pt;margin-top:383.85pt;width:12.95pt;height:12.9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" filled="f" stroked="f">
                <v:textbox style="layout-flow:vertical;mso-layout-flow-alt:bottom-to-top" inset="0,0,0,0">
                  <w:txbxContent>
                    <w:p w14:paraId="7D1E97BE" w14:textId="77777777" w:rsidR="00195EE9" w:rsidRDefault="00195EE9" w:rsidP="00195EE9">
                      <w:pPr>
                        <w:spacing w:before="19"/>
                        <w:ind w:left="20"/>
                        <w:rPr>
                          <w:rFonts w:ascii="Arial"/>
                          <w:sz w:val="19"/>
                        </w:rPr>
                      </w:pPr>
                      <w:r>
                        <w:rPr>
                          <w:rFonts w:ascii="Arial"/>
                          <w:w w:val="105"/>
                          <w:sz w:val="19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8C14C4" wp14:editId="7FB08DCF">
                <wp:simplePos x="0" y="0"/>
                <wp:positionH relativeFrom="page">
                  <wp:posOffset>4638675</wp:posOffset>
                </wp:positionH>
                <wp:positionV relativeFrom="page">
                  <wp:posOffset>3695700</wp:posOffset>
                </wp:positionV>
                <wp:extent cx="164465" cy="94615"/>
                <wp:effectExtent l="0" t="0" r="0" b="63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" cy="94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713FDB" w14:textId="77777777" w:rsidR="00195EE9" w:rsidRDefault="00195EE9" w:rsidP="00195EE9">
                            <w:pPr>
                              <w:spacing w:before="19"/>
                              <w:ind w:left="20"/>
                              <w:rPr>
                                <w:rFonts w:ascii="Arial"/>
                                <w:sz w:val="19"/>
                              </w:rPr>
                            </w:pPr>
                            <w:r>
                              <w:rPr>
                                <w:rFonts w:ascii="Arial"/>
                                <w:w w:val="103"/>
                                <w:sz w:val="19"/>
                              </w:rPr>
                              <w:t>7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8C14C4" id="Text Box 7" o:spid="_x0000_s1190" type="#_x0000_t202" style="position:absolute;margin-left:365.25pt;margin-top:291pt;width:12.95pt;height:7.4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" filled="f" stroked="f">
                <v:textbox style="layout-flow:vertical;mso-layout-flow-alt:bottom-to-top" inset="0,0,0,0">
                  <w:txbxContent>
                    <w:p w14:paraId="1A713FDB" w14:textId="77777777" w:rsidR="00195EE9" w:rsidRDefault="00195EE9" w:rsidP="00195EE9">
                      <w:pPr>
                        <w:spacing w:before="19"/>
                        <w:ind w:left="20"/>
                        <w:rPr>
                          <w:rFonts w:ascii="Arial"/>
                          <w:sz w:val="19"/>
                        </w:rPr>
                      </w:pPr>
                      <w:r>
                        <w:rPr>
                          <w:rFonts w:ascii="Arial"/>
                          <w:w w:val="103"/>
                          <w:sz w:val="19"/>
                        </w:rPr>
                        <w:t>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05AAD4" wp14:editId="44F8C70B">
                <wp:simplePos x="0" y="0"/>
                <wp:positionH relativeFrom="page">
                  <wp:posOffset>2110105</wp:posOffset>
                </wp:positionH>
                <wp:positionV relativeFrom="page">
                  <wp:posOffset>3263265</wp:posOffset>
                </wp:positionV>
                <wp:extent cx="167005" cy="124460"/>
                <wp:effectExtent l="17145" t="12700" r="10795" b="127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720000">
                          <a:off x="0" y="0"/>
                          <a:ext cx="167005" cy="12446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7BAAE7" w14:textId="77777777" w:rsidR="00195EE9" w:rsidRDefault="00195EE9" w:rsidP="00195EE9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Ø5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05AAD4" id="Text Box 6" o:spid="_x0000_s1191" type="#_x0000_t202" style="position:absolute;margin-left:166.15pt;margin-top:256.95pt;width:13.15pt;height:9.8pt;rotation:-48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" filled="f" stroked="f">
                <v:stroke joinstyle="round"/>
                <o:lock v:ext="edit" shapetype="t"/>
                <v:textbox style="mso-fit-shape-to-text:t">
                  <w:txbxContent>
                    <w:p w14:paraId="267BAAE7" w14:textId="77777777" w:rsidR="00195EE9" w:rsidRDefault="00195EE9" w:rsidP="00195EE9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Ø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7731CE" wp14:editId="42E25B66">
                <wp:simplePos x="0" y="0"/>
                <wp:positionH relativeFrom="page">
                  <wp:posOffset>1754505</wp:posOffset>
                </wp:positionH>
                <wp:positionV relativeFrom="page">
                  <wp:posOffset>4892040</wp:posOffset>
                </wp:positionV>
                <wp:extent cx="168910" cy="124460"/>
                <wp:effectExtent l="1905" t="34290" r="0" b="2222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9020000">
                          <a:off x="0" y="0"/>
                          <a:ext cx="168910" cy="12446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D51492" w14:textId="77777777" w:rsidR="00195EE9" w:rsidRDefault="00195EE9" w:rsidP="00195EE9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Ø5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7731CE" id="Text Box 5" o:spid="_x0000_s1192" type="#_x0000_t202" style="position:absolute;margin-left:138.15pt;margin-top:385.2pt;width:13.3pt;height:9.8pt;rotation:-43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" filled="f" stroked="f">
                <v:stroke joinstyle="round"/>
                <o:lock v:ext="edit" shapetype="t"/>
                <v:textbox style="mso-fit-shape-to-text:t">
                  <w:txbxContent>
                    <w:p w14:paraId="7ED51492" w14:textId="77777777" w:rsidR="00195EE9" w:rsidRDefault="00195EE9" w:rsidP="00195EE9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Ø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9BE5473" wp14:editId="58F5402A">
                <wp:simplePos x="0" y="0"/>
                <wp:positionH relativeFrom="page">
                  <wp:posOffset>5642610</wp:posOffset>
                </wp:positionH>
                <wp:positionV relativeFrom="page">
                  <wp:posOffset>3287395</wp:posOffset>
                </wp:positionV>
                <wp:extent cx="271780" cy="124460"/>
                <wp:effectExtent l="0" t="67945" r="0" b="5524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9200000">
                          <a:off x="0" y="0"/>
                          <a:ext cx="271780" cy="12446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3C88D6" w14:textId="77777777" w:rsidR="00195EE9" w:rsidRDefault="00195EE9" w:rsidP="00195EE9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Ø1.5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E5473" id="Text Box 4" o:spid="_x0000_s1193" type="#_x0000_t202" style="position:absolute;margin-left:444.3pt;margin-top:258.85pt;width:21.4pt;height:9.8pt;rotation:-40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" filled="f" stroked="f">
                <v:stroke joinstyle="round"/>
                <o:lock v:ext="edit" shapetype="t"/>
                <v:textbox style="mso-fit-shape-to-text:t">
                  <w:txbxContent>
                    <w:p w14:paraId="473C88D6" w14:textId="77777777" w:rsidR="00195EE9" w:rsidRDefault="00195EE9" w:rsidP="00195EE9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Ø1.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FA60380" w14:textId="6E8EBC52" w:rsidR="00195EE9" w:rsidRPr="00E41B1D" w:rsidRDefault="00195EE9" w:rsidP="00E41B1D">
      <w:pPr>
        <w:rPr>
          <w:b/>
          <w:bCs/>
          <w:lang w:val="en-GB"/>
        </w:rPr>
      </w:pPr>
    </w:p>
    <w:sectPr w:rsidR="00195EE9" w:rsidRPr="00E41B1D" w:rsidSect="001866BE">
      <w:headerReference w:type="even" r:id="rId46"/>
      <w:headerReference w:type="default" r:id="rId47"/>
      <w:footerReference w:type="even" r:id="rId48"/>
      <w:footnotePr>
        <w:numFmt w:val="lowerRoman"/>
      </w:footnotePr>
      <w:pgSz w:w="12240" w:h="15840"/>
      <w:pgMar w:top="1440" w:right="1440" w:bottom="1440" w:left="1440" w:header="720" w:footer="605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0098E" w14:textId="77777777" w:rsidR="000F4876" w:rsidRDefault="000F4876">
      <w:r>
        <w:separator/>
      </w:r>
    </w:p>
  </w:endnote>
  <w:endnote w:type="continuationSeparator" w:id="0">
    <w:p w14:paraId="08BAF0C3" w14:textId="77777777" w:rsidR="000F4876" w:rsidRDefault="000F4876">
      <w:r>
        <w:continuationSeparator/>
      </w:r>
    </w:p>
  </w:endnote>
  <w:endnote w:type="continuationNotice" w:id="1">
    <w:p w14:paraId="22A24675" w14:textId="77777777" w:rsidR="000F4876" w:rsidRDefault="000F48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in Modern Math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5172E" w14:textId="77777777" w:rsidR="0051292A" w:rsidRDefault="00512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AF7B4" w14:textId="77777777" w:rsidR="000F4876" w:rsidRDefault="000F4876">
      <w:r>
        <w:separator/>
      </w:r>
    </w:p>
  </w:footnote>
  <w:footnote w:type="continuationSeparator" w:id="0">
    <w:p w14:paraId="0CD3C6D0" w14:textId="77777777" w:rsidR="000F4876" w:rsidRDefault="000F4876">
      <w:r>
        <w:continuationSeparator/>
      </w:r>
    </w:p>
  </w:footnote>
  <w:footnote w:type="continuationNotice" w:id="1">
    <w:p w14:paraId="225ECC60" w14:textId="77777777" w:rsidR="000F4876" w:rsidRDefault="000F48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547F0" w14:textId="77777777" w:rsidR="0051292A" w:rsidRDefault="00512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A415" w14:textId="77777777" w:rsidR="0051292A" w:rsidRDefault="0051292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724"/>
      </w:tabs>
      <w:rPr>
        <w:b/>
        <w:color w:val="1F497D"/>
        <w:sz w:val="28"/>
        <w:szCs w:val="28"/>
      </w:rPr>
    </w:pPr>
    <w:bookmarkStart w:id="0" w:name="_26in1rg" w:colFirst="0" w:colLast="0"/>
    <w:bookmarkEnd w:id="0"/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B1CC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466A91"/>
    <w:multiLevelType w:val="hybridMultilevel"/>
    <w:tmpl w:val="4E8234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8826785"/>
    <w:multiLevelType w:val="hybridMultilevel"/>
    <w:tmpl w:val="5D389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86FDF"/>
    <w:multiLevelType w:val="hybridMultilevel"/>
    <w:tmpl w:val="17383C8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C74C12"/>
    <w:multiLevelType w:val="hybridMultilevel"/>
    <w:tmpl w:val="128A73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40367"/>
    <w:multiLevelType w:val="hybridMultilevel"/>
    <w:tmpl w:val="589019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C4245A"/>
    <w:multiLevelType w:val="multilevel"/>
    <w:tmpl w:val="8350F41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F56E94"/>
    <w:multiLevelType w:val="multilevel"/>
    <w:tmpl w:val="079E786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D653E31"/>
    <w:multiLevelType w:val="multilevel"/>
    <w:tmpl w:val="39C803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24D0182"/>
    <w:multiLevelType w:val="hybridMultilevel"/>
    <w:tmpl w:val="2ED618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818DD"/>
    <w:multiLevelType w:val="multilevel"/>
    <w:tmpl w:val="F1D632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776719"/>
    <w:multiLevelType w:val="multilevel"/>
    <w:tmpl w:val="CC2AEAE8"/>
    <w:lvl w:ilvl="0">
      <w:start w:val="1"/>
      <w:numFmt w:val="bullet"/>
      <w:lvlText w:val="●"/>
      <w:lvlJc w:val="left"/>
      <w:pPr>
        <w:ind w:left="9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•"/>
      <w:lvlJc w:val="left"/>
      <w:pPr>
        <w:ind w:left="2520" w:hanging="360"/>
      </w:pPr>
    </w:lvl>
    <w:lvl w:ilvl="3">
      <w:start w:val="1"/>
      <w:numFmt w:val="bullet"/>
      <w:lvlText w:val="•"/>
      <w:lvlJc w:val="left"/>
      <w:pPr>
        <w:ind w:left="3420" w:hanging="360"/>
      </w:pPr>
    </w:lvl>
    <w:lvl w:ilvl="4">
      <w:start w:val="1"/>
      <w:numFmt w:val="bullet"/>
      <w:lvlText w:val="•"/>
      <w:lvlJc w:val="left"/>
      <w:pPr>
        <w:ind w:left="4320" w:hanging="360"/>
      </w:pPr>
    </w:lvl>
    <w:lvl w:ilvl="5">
      <w:start w:val="1"/>
      <w:numFmt w:val="bullet"/>
      <w:lvlText w:val="•"/>
      <w:lvlJc w:val="left"/>
      <w:pPr>
        <w:ind w:left="5220" w:hanging="360"/>
      </w:pPr>
    </w:lvl>
    <w:lvl w:ilvl="6">
      <w:start w:val="1"/>
      <w:numFmt w:val="bullet"/>
      <w:lvlText w:val="•"/>
      <w:lvlJc w:val="left"/>
      <w:pPr>
        <w:ind w:left="6120" w:hanging="360"/>
      </w:pPr>
    </w:lvl>
    <w:lvl w:ilvl="7">
      <w:start w:val="1"/>
      <w:numFmt w:val="bullet"/>
      <w:lvlText w:val="•"/>
      <w:lvlJc w:val="left"/>
      <w:pPr>
        <w:ind w:left="7020" w:hanging="360"/>
      </w:pPr>
    </w:lvl>
    <w:lvl w:ilvl="8">
      <w:start w:val="1"/>
      <w:numFmt w:val="bullet"/>
      <w:lvlText w:val="•"/>
      <w:lvlJc w:val="left"/>
      <w:pPr>
        <w:ind w:left="7920" w:hanging="360"/>
      </w:pPr>
    </w:lvl>
  </w:abstractNum>
  <w:abstractNum w:abstractNumId="12" w15:restartNumberingAfterBreak="0">
    <w:nsid w:val="37AA244F"/>
    <w:multiLevelType w:val="multilevel"/>
    <w:tmpl w:val="4A3E83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04604FC"/>
    <w:multiLevelType w:val="multilevel"/>
    <w:tmpl w:val="BDF4D2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1B73DF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AA3F0B"/>
    <w:multiLevelType w:val="multilevel"/>
    <w:tmpl w:val="87623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8C14CB2"/>
    <w:multiLevelType w:val="multilevel"/>
    <w:tmpl w:val="2E3C12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EF66F12"/>
    <w:multiLevelType w:val="multilevel"/>
    <w:tmpl w:val="BA38A2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4E06297"/>
    <w:multiLevelType w:val="hybridMultilevel"/>
    <w:tmpl w:val="EC9223A2"/>
    <w:lvl w:ilvl="0" w:tplc="0809000F">
      <w:start w:val="1"/>
      <w:numFmt w:val="decimal"/>
      <w:lvlText w:val="%1."/>
      <w:lvlJc w:val="left"/>
      <w:pPr>
        <w:ind w:left="240" w:hanging="360"/>
      </w:pPr>
    </w:lvl>
    <w:lvl w:ilvl="1" w:tplc="08090019" w:tentative="1">
      <w:start w:val="1"/>
      <w:numFmt w:val="lowerLetter"/>
      <w:lvlText w:val="%2."/>
      <w:lvlJc w:val="left"/>
      <w:pPr>
        <w:ind w:left="960" w:hanging="360"/>
      </w:pPr>
    </w:lvl>
    <w:lvl w:ilvl="2" w:tplc="0809001B" w:tentative="1">
      <w:start w:val="1"/>
      <w:numFmt w:val="lowerRoman"/>
      <w:lvlText w:val="%3."/>
      <w:lvlJc w:val="right"/>
      <w:pPr>
        <w:ind w:left="1680" w:hanging="180"/>
      </w:pPr>
    </w:lvl>
    <w:lvl w:ilvl="3" w:tplc="0809000F" w:tentative="1">
      <w:start w:val="1"/>
      <w:numFmt w:val="decimal"/>
      <w:lvlText w:val="%4."/>
      <w:lvlJc w:val="left"/>
      <w:pPr>
        <w:ind w:left="2400" w:hanging="360"/>
      </w:pPr>
    </w:lvl>
    <w:lvl w:ilvl="4" w:tplc="08090019" w:tentative="1">
      <w:start w:val="1"/>
      <w:numFmt w:val="lowerLetter"/>
      <w:lvlText w:val="%5."/>
      <w:lvlJc w:val="left"/>
      <w:pPr>
        <w:ind w:left="3120" w:hanging="360"/>
      </w:pPr>
    </w:lvl>
    <w:lvl w:ilvl="5" w:tplc="0809001B" w:tentative="1">
      <w:start w:val="1"/>
      <w:numFmt w:val="lowerRoman"/>
      <w:lvlText w:val="%6."/>
      <w:lvlJc w:val="right"/>
      <w:pPr>
        <w:ind w:left="3840" w:hanging="180"/>
      </w:pPr>
    </w:lvl>
    <w:lvl w:ilvl="6" w:tplc="0809000F" w:tentative="1">
      <w:start w:val="1"/>
      <w:numFmt w:val="decimal"/>
      <w:lvlText w:val="%7."/>
      <w:lvlJc w:val="left"/>
      <w:pPr>
        <w:ind w:left="4560" w:hanging="360"/>
      </w:pPr>
    </w:lvl>
    <w:lvl w:ilvl="7" w:tplc="08090019" w:tentative="1">
      <w:start w:val="1"/>
      <w:numFmt w:val="lowerLetter"/>
      <w:lvlText w:val="%8."/>
      <w:lvlJc w:val="left"/>
      <w:pPr>
        <w:ind w:left="5280" w:hanging="360"/>
      </w:pPr>
    </w:lvl>
    <w:lvl w:ilvl="8" w:tplc="08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19" w15:restartNumberingAfterBreak="0">
    <w:nsid w:val="65757CD3"/>
    <w:multiLevelType w:val="hybridMultilevel"/>
    <w:tmpl w:val="4E8234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8E55F7F"/>
    <w:multiLevelType w:val="multilevel"/>
    <w:tmpl w:val="9F1EEF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6FB0770A"/>
    <w:multiLevelType w:val="multilevel"/>
    <w:tmpl w:val="063CAB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ACF1D0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B5A73BD"/>
    <w:multiLevelType w:val="hybridMultilevel"/>
    <w:tmpl w:val="E62E0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21"/>
  </w:num>
  <w:num w:numId="4">
    <w:abstractNumId w:val="6"/>
  </w:num>
  <w:num w:numId="5">
    <w:abstractNumId w:val="17"/>
  </w:num>
  <w:num w:numId="6">
    <w:abstractNumId w:val="20"/>
  </w:num>
  <w:num w:numId="7">
    <w:abstractNumId w:val="11"/>
  </w:num>
  <w:num w:numId="8">
    <w:abstractNumId w:val="13"/>
  </w:num>
  <w:num w:numId="9">
    <w:abstractNumId w:val="7"/>
  </w:num>
  <w:num w:numId="10">
    <w:abstractNumId w:val="12"/>
  </w:num>
  <w:num w:numId="11">
    <w:abstractNumId w:val="16"/>
  </w:num>
  <w:num w:numId="12">
    <w:abstractNumId w:val="8"/>
  </w:num>
  <w:num w:numId="13">
    <w:abstractNumId w:val="4"/>
  </w:num>
  <w:num w:numId="14">
    <w:abstractNumId w:val="23"/>
  </w:num>
  <w:num w:numId="15">
    <w:abstractNumId w:val="9"/>
  </w:num>
  <w:num w:numId="16">
    <w:abstractNumId w:val="5"/>
  </w:num>
  <w:num w:numId="17">
    <w:abstractNumId w:val="2"/>
  </w:num>
  <w:num w:numId="18">
    <w:abstractNumId w:val="22"/>
  </w:num>
  <w:num w:numId="19">
    <w:abstractNumId w:val="19"/>
  </w:num>
  <w:num w:numId="20">
    <w:abstractNumId w:val="3"/>
  </w:num>
  <w:num w:numId="21">
    <w:abstractNumId w:val="1"/>
  </w:num>
  <w:num w:numId="22">
    <w:abstractNumId w:val="18"/>
  </w:num>
  <w:num w:numId="23">
    <w:abstractNumId w:val="0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numFmt w:val="lowerRoman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W1NLQ0MTYxMrBQ0lEKTi0uzszPAykwqgUA9lsaHiwAAAA="/>
  </w:docVars>
  <w:rsids>
    <w:rsidRoot w:val="006E4797"/>
    <w:rsid w:val="00002FCA"/>
    <w:rsid w:val="00005163"/>
    <w:rsid w:val="00007A34"/>
    <w:rsid w:val="000109E7"/>
    <w:rsid w:val="00025332"/>
    <w:rsid w:val="00030D35"/>
    <w:rsid w:val="000359F8"/>
    <w:rsid w:val="00042001"/>
    <w:rsid w:val="00042083"/>
    <w:rsid w:val="0004265C"/>
    <w:rsid w:val="0004356E"/>
    <w:rsid w:val="000467F7"/>
    <w:rsid w:val="0005607B"/>
    <w:rsid w:val="0006109B"/>
    <w:rsid w:val="000630D4"/>
    <w:rsid w:val="0006559B"/>
    <w:rsid w:val="000675E3"/>
    <w:rsid w:val="00072C2E"/>
    <w:rsid w:val="000806D4"/>
    <w:rsid w:val="00082738"/>
    <w:rsid w:val="000901D8"/>
    <w:rsid w:val="000904C9"/>
    <w:rsid w:val="00090529"/>
    <w:rsid w:val="00096AC5"/>
    <w:rsid w:val="00097C09"/>
    <w:rsid w:val="000A054C"/>
    <w:rsid w:val="000A52D3"/>
    <w:rsid w:val="000A5A31"/>
    <w:rsid w:val="000B0E87"/>
    <w:rsid w:val="000B42E4"/>
    <w:rsid w:val="000B7654"/>
    <w:rsid w:val="000C1C37"/>
    <w:rsid w:val="000C20B5"/>
    <w:rsid w:val="000D47A9"/>
    <w:rsid w:val="000E186A"/>
    <w:rsid w:val="000E39FB"/>
    <w:rsid w:val="000E410C"/>
    <w:rsid w:val="000E4891"/>
    <w:rsid w:val="000F0F5E"/>
    <w:rsid w:val="000F1A9F"/>
    <w:rsid w:val="000F2487"/>
    <w:rsid w:val="000F4876"/>
    <w:rsid w:val="001005E4"/>
    <w:rsid w:val="00102F55"/>
    <w:rsid w:val="0010424B"/>
    <w:rsid w:val="001139E4"/>
    <w:rsid w:val="00114BA9"/>
    <w:rsid w:val="00121A02"/>
    <w:rsid w:val="001234D6"/>
    <w:rsid w:val="00125171"/>
    <w:rsid w:val="001276E6"/>
    <w:rsid w:val="00132BD9"/>
    <w:rsid w:val="0013385E"/>
    <w:rsid w:val="00141397"/>
    <w:rsid w:val="00141EAA"/>
    <w:rsid w:val="00143B21"/>
    <w:rsid w:val="00145F0B"/>
    <w:rsid w:val="00147B2D"/>
    <w:rsid w:val="00150FC2"/>
    <w:rsid w:val="00153652"/>
    <w:rsid w:val="00153BEA"/>
    <w:rsid w:val="001703C9"/>
    <w:rsid w:val="001719D1"/>
    <w:rsid w:val="00173396"/>
    <w:rsid w:val="00174C45"/>
    <w:rsid w:val="0017670E"/>
    <w:rsid w:val="0018184E"/>
    <w:rsid w:val="00182E7A"/>
    <w:rsid w:val="00185C03"/>
    <w:rsid w:val="001866BE"/>
    <w:rsid w:val="0019374A"/>
    <w:rsid w:val="00195EE9"/>
    <w:rsid w:val="001A2E9E"/>
    <w:rsid w:val="001A60B4"/>
    <w:rsid w:val="001A6C0C"/>
    <w:rsid w:val="001A7ACD"/>
    <w:rsid w:val="001B0287"/>
    <w:rsid w:val="001B0F70"/>
    <w:rsid w:val="001B1578"/>
    <w:rsid w:val="001B32C5"/>
    <w:rsid w:val="001B6451"/>
    <w:rsid w:val="001B766C"/>
    <w:rsid w:val="001C192C"/>
    <w:rsid w:val="001C73A6"/>
    <w:rsid w:val="001D10D4"/>
    <w:rsid w:val="001D1143"/>
    <w:rsid w:val="001D7904"/>
    <w:rsid w:val="001E1181"/>
    <w:rsid w:val="001E24E9"/>
    <w:rsid w:val="001E2DAF"/>
    <w:rsid w:val="001E2E64"/>
    <w:rsid w:val="001E6CF1"/>
    <w:rsid w:val="001F196C"/>
    <w:rsid w:val="001F29D3"/>
    <w:rsid w:val="001F2C94"/>
    <w:rsid w:val="001F5257"/>
    <w:rsid w:val="001F5DE1"/>
    <w:rsid w:val="001F6054"/>
    <w:rsid w:val="00216119"/>
    <w:rsid w:val="002243F1"/>
    <w:rsid w:val="00237A55"/>
    <w:rsid w:val="00243FFC"/>
    <w:rsid w:val="0024433A"/>
    <w:rsid w:val="002455D4"/>
    <w:rsid w:val="00245CEA"/>
    <w:rsid w:val="002476A0"/>
    <w:rsid w:val="00251C36"/>
    <w:rsid w:val="0026250E"/>
    <w:rsid w:val="00272718"/>
    <w:rsid w:val="00277D08"/>
    <w:rsid w:val="00280BDF"/>
    <w:rsid w:val="00281F62"/>
    <w:rsid w:val="00282FCC"/>
    <w:rsid w:val="00284505"/>
    <w:rsid w:val="00284613"/>
    <w:rsid w:val="002848A5"/>
    <w:rsid w:val="002918AB"/>
    <w:rsid w:val="00293E1D"/>
    <w:rsid w:val="002A54D9"/>
    <w:rsid w:val="002B1F8B"/>
    <w:rsid w:val="002B3D8B"/>
    <w:rsid w:val="002B488E"/>
    <w:rsid w:val="002B4F2E"/>
    <w:rsid w:val="002C15B9"/>
    <w:rsid w:val="002D413E"/>
    <w:rsid w:val="002D6CC6"/>
    <w:rsid w:val="002D737C"/>
    <w:rsid w:val="002E2A11"/>
    <w:rsid w:val="002F5873"/>
    <w:rsid w:val="00302917"/>
    <w:rsid w:val="0030541D"/>
    <w:rsid w:val="00306FAE"/>
    <w:rsid w:val="003104E7"/>
    <w:rsid w:val="00317BEB"/>
    <w:rsid w:val="00321E2E"/>
    <w:rsid w:val="00326F96"/>
    <w:rsid w:val="003277B2"/>
    <w:rsid w:val="00340C4C"/>
    <w:rsid w:val="00341D2D"/>
    <w:rsid w:val="00343519"/>
    <w:rsid w:val="00351087"/>
    <w:rsid w:val="003513B6"/>
    <w:rsid w:val="00353116"/>
    <w:rsid w:val="0035455C"/>
    <w:rsid w:val="003558D2"/>
    <w:rsid w:val="00355C38"/>
    <w:rsid w:val="00356BB9"/>
    <w:rsid w:val="00361D28"/>
    <w:rsid w:val="00363E69"/>
    <w:rsid w:val="00366A18"/>
    <w:rsid w:val="003769DA"/>
    <w:rsid w:val="00380EAD"/>
    <w:rsid w:val="00383456"/>
    <w:rsid w:val="0038787F"/>
    <w:rsid w:val="003878F2"/>
    <w:rsid w:val="00393026"/>
    <w:rsid w:val="003A0286"/>
    <w:rsid w:val="003B1DFB"/>
    <w:rsid w:val="003B37A6"/>
    <w:rsid w:val="003C0EAB"/>
    <w:rsid w:val="003C4329"/>
    <w:rsid w:val="003C56DD"/>
    <w:rsid w:val="003D0953"/>
    <w:rsid w:val="003D40E8"/>
    <w:rsid w:val="003E2F0D"/>
    <w:rsid w:val="003E690A"/>
    <w:rsid w:val="003F2388"/>
    <w:rsid w:val="003F27E5"/>
    <w:rsid w:val="003F47F4"/>
    <w:rsid w:val="00411C6B"/>
    <w:rsid w:val="0041319E"/>
    <w:rsid w:val="00424977"/>
    <w:rsid w:val="00424A73"/>
    <w:rsid w:val="004277DE"/>
    <w:rsid w:val="0043681B"/>
    <w:rsid w:val="004422B4"/>
    <w:rsid w:val="00443A22"/>
    <w:rsid w:val="004503F7"/>
    <w:rsid w:val="004543EA"/>
    <w:rsid w:val="004557AD"/>
    <w:rsid w:val="00455893"/>
    <w:rsid w:val="004558F1"/>
    <w:rsid w:val="00460731"/>
    <w:rsid w:val="00463747"/>
    <w:rsid w:val="0046421E"/>
    <w:rsid w:val="004656C8"/>
    <w:rsid w:val="004849FD"/>
    <w:rsid w:val="0048581F"/>
    <w:rsid w:val="00491618"/>
    <w:rsid w:val="0049177E"/>
    <w:rsid w:val="00492F08"/>
    <w:rsid w:val="004A21EC"/>
    <w:rsid w:val="004A2B07"/>
    <w:rsid w:val="004A590E"/>
    <w:rsid w:val="004B7EC9"/>
    <w:rsid w:val="004C1713"/>
    <w:rsid w:val="004C5F7F"/>
    <w:rsid w:val="004D05A7"/>
    <w:rsid w:val="004D76C5"/>
    <w:rsid w:val="004E34EB"/>
    <w:rsid w:val="004E39D1"/>
    <w:rsid w:val="004E595C"/>
    <w:rsid w:val="004F0D3D"/>
    <w:rsid w:val="004F42AA"/>
    <w:rsid w:val="004F6654"/>
    <w:rsid w:val="005042D4"/>
    <w:rsid w:val="00506B57"/>
    <w:rsid w:val="005116A4"/>
    <w:rsid w:val="0051292A"/>
    <w:rsid w:val="005203B3"/>
    <w:rsid w:val="005217CB"/>
    <w:rsid w:val="005220DF"/>
    <w:rsid w:val="00523CD0"/>
    <w:rsid w:val="00527382"/>
    <w:rsid w:val="005335BE"/>
    <w:rsid w:val="005339A1"/>
    <w:rsid w:val="00535EA8"/>
    <w:rsid w:val="00536331"/>
    <w:rsid w:val="005363CC"/>
    <w:rsid w:val="00537CC1"/>
    <w:rsid w:val="005428A0"/>
    <w:rsid w:val="0054597D"/>
    <w:rsid w:val="00547085"/>
    <w:rsid w:val="00550714"/>
    <w:rsid w:val="00551D82"/>
    <w:rsid w:val="00556177"/>
    <w:rsid w:val="00561031"/>
    <w:rsid w:val="00563D7A"/>
    <w:rsid w:val="00566F15"/>
    <w:rsid w:val="00571C4D"/>
    <w:rsid w:val="00573F08"/>
    <w:rsid w:val="00576D53"/>
    <w:rsid w:val="005807D4"/>
    <w:rsid w:val="005824EC"/>
    <w:rsid w:val="0058280D"/>
    <w:rsid w:val="00586B7C"/>
    <w:rsid w:val="00586C15"/>
    <w:rsid w:val="005935EA"/>
    <w:rsid w:val="00594D5C"/>
    <w:rsid w:val="005950D4"/>
    <w:rsid w:val="00597BD2"/>
    <w:rsid w:val="00597C64"/>
    <w:rsid w:val="005A08D0"/>
    <w:rsid w:val="005A2B8D"/>
    <w:rsid w:val="005A57A9"/>
    <w:rsid w:val="005A731A"/>
    <w:rsid w:val="005B0385"/>
    <w:rsid w:val="005B0E99"/>
    <w:rsid w:val="005B1AB7"/>
    <w:rsid w:val="005B2B00"/>
    <w:rsid w:val="005B2E6B"/>
    <w:rsid w:val="005B4F83"/>
    <w:rsid w:val="005B57D8"/>
    <w:rsid w:val="005B6BDD"/>
    <w:rsid w:val="005C07E4"/>
    <w:rsid w:val="005C17FC"/>
    <w:rsid w:val="005D033B"/>
    <w:rsid w:val="005D4437"/>
    <w:rsid w:val="005D7E9A"/>
    <w:rsid w:val="005E14A7"/>
    <w:rsid w:val="005E41F6"/>
    <w:rsid w:val="005F12AE"/>
    <w:rsid w:val="005F659E"/>
    <w:rsid w:val="005F6E1A"/>
    <w:rsid w:val="00601B36"/>
    <w:rsid w:val="00601D68"/>
    <w:rsid w:val="00603B35"/>
    <w:rsid w:val="0060617A"/>
    <w:rsid w:val="006131EB"/>
    <w:rsid w:val="00622578"/>
    <w:rsid w:val="00622A7C"/>
    <w:rsid w:val="006331E4"/>
    <w:rsid w:val="00636110"/>
    <w:rsid w:val="0063630F"/>
    <w:rsid w:val="00641343"/>
    <w:rsid w:val="0064221D"/>
    <w:rsid w:val="00646DBB"/>
    <w:rsid w:val="006508E6"/>
    <w:rsid w:val="006523FE"/>
    <w:rsid w:val="006532AC"/>
    <w:rsid w:val="00660D75"/>
    <w:rsid w:val="00663406"/>
    <w:rsid w:val="00667079"/>
    <w:rsid w:val="006741C7"/>
    <w:rsid w:val="0067431B"/>
    <w:rsid w:val="00676758"/>
    <w:rsid w:val="00681254"/>
    <w:rsid w:val="006815B3"/>
    <w:rsid w:val="0069341C"/>
    <w:rsid w:val="00693A40"/>
    <w:rsid w:val="00697B04"/>
    <w:rsid w:val="00697C46"/>
    <w:rsid w:val="006A2793"/>
    <w:rsid w:val="006B54D9"/>
    <w:rsid w:val="006B58FD"/>
    <w:rsid w:val="006B63E8"/>
    <w:rsid w:val="006B6C36"/>
    <w:rsid w:val="006C2FD7"/>
    <w:rsid w:val="006C6015"/>
    <w:rsid w:val="006D2B0D"/>
    <w:rsid w:val="006D44D3"/>
    <w:rsid w:val="006D7219"/>
    <w:rsid w:val="006E4797"/>
    <w:rsid w:val="006F25C8"/>
    <w:rsid w:val="007000E6"/>
    <w:rsid w:val="00703A08"/>
    <w:rsid w:val="0070444F"/>
    <w:rsid w:val="00710EB2"/>
    <w:rsid w:val="007175EF"/>
    <w:rsid w:val="00717801"/>
    <w:rsid w:val="00724469"/>
    <w:rsid w:val="007359D8"/>
    <w:rsid w:val="0073617A"/>
    <w:rsid w:val="00737B2C"/>
    <w:rsid w:val="00746AF1"/>
    <w:rsid w:val="00756454"/>
    <w:rsid w:val="007607E9"/>
    <w:rsid w:val="007637A5"/>
    <w:rsid w:val="007812D3"/>
    <w:rsid w:val="00782353"/>
    <w:rsid w:val="00787CAA"/>
    <w:rsid w:val="00790437"/>
    <w:rsid w:val="0079340C"/>
    <w:rsid w:val="00796BFA"/>
    <w:rsid w:val="00797394"/>
    <w:rsid w:val="007A1C6D"/>
    <w:rsid w:val="007A242B"/>
    <w:rsid w:val="007A4A16"/>
    <w:rsid w:val="007A66C0"/>
    <w:rsid w:val="007B0197"/>
    <w:rsid w:val="007B7A1F"/>
    <w:rsid w:val="007C0297"/>
    <w:rsid w:val="007C4F5A"/>
    <w:rsid w:val="007C70B8"/>
    <w:rsid w:val="007D46ED"/>
    <w:rsid w:val="007D54A8"/>
    <w:rsid w:val="007D64D6"/>
    <w:rsid w:val="007E0710"/>
    <w:rsid w:val="007E3916"/>
    <w:rsid w:val="007E727F"/>
    <w:rsid w:val="007F3124"/>
    <w:rsid w:val="007F333B"/>
    <w:rsid w:val="007F6562"/>
    <w:rsid w:val="00801EFD"/>
    <w:rsid w:val="008025D1"/>
    <w:rsid w:val="00802D87"/>
    <w:rsid w:val="00804570"/>
    <w:rsid w:val="0081079A"/>
    <w:rsid w:val="00810A79"/>
    <w:rsid w:val="008130CC"/>
    <w:rsid w:val="008226BA"/>
    <w:rsid w:val="0082301B"/>
    <w:rsid w:val="008253E0"/>
    <w:rsid w:val="0083251B"/>
    <w:rsid w:val="008359B3"/>
    <w:rsid w:val="00835DC7"/>
    <w:rsid w:val="00844011"/>
    <w:rsid w:val="008539B2"/>
    <w:rsid w:val="00854546"/>
    <w:rsid w:val="00854B47"/>
    <w:rsid w:val="00854C0E"/>
    <w:rsid w:val="008555DF"/>
    <w:rsid w:val="008567DC"/>
    <w:rsid w:val="008634E3"/>
    <w:rsid w:val="00865F0D"/>
    <w:rsid w:val="0087106F"/>
    <w:rsid w:val="00876F23"/>
    <w:rsid w:val="00877792"/>
    <w:rsid w:val="00880614"/>
    <w:rsid w:val="00882E77"/>
    <w:rsid w:val="00892DD6"/>
    <w:rsid w:val="008934AA"/>
    <w:rsid w:val="008939D5"/>
    <w:rsid w:val="00896DBB"/>
    <w:rsid w:val="00897477"/>
    <w:rsid w:val="008A27DE"/>
    <w:rsid w:val="008B0FBC"/>
    <w:rsid w:val="008B1EE8"/>
    <w:rsid w:val="008B6580"/>
    <w:rsid w:val="008C5248"/>
    <w:rsid w:val="008D4C35"/>
    <w:rsid w:val="008D4F8F"/>
    <w:rsid w:val="008D7C2E"/>
    <w:rsid w:val="008E42C9"/>
    <w:rsid w:val="008E6961"/>
    <w:rsid w:val="008E7139"/>
    <w:rsid w:val="008E7276"/>
    <w:rsid w:val="008E76AF"/>
    <w:rsid w:val="00902355"/>
    <w:rsid w:val="0090290F"/>
    <w:rsid w:val="00905681"/>
    <w:rsid w:val="00906257"/>
    <w:rsid w:val="00913193"/>
    <w:rsid w:val="00913364"/>
    <w:rsid w:val="00914487"/>
    <w:rsid w:val="00930C5F"/>
    <w:rsid w:val="009328B0"/>
    <w:rsid w:val="00936B6E"/>
    <w:rsid w:val="00936D60"/>
    <w:rsid w:val="0093742A"/>
    <w:rsid w:val="009451AE"/>
    <w:rsid w:val="009466EC"/>
    <w:rsid w:val="0095071F"/>
    <w:rsid w:val="00951859"/>
    <w:rsid w:val="0095193A"/>
    <w:rsid w:val="009524F8"/>
    <w:rsid w:val="00963290"/>
    <w:rsid w:val="009633AD"/>
    <w:rsid w:val="00963D82"/>
    <w:rsid w:val="00963FFE"/>
    <w:rsid w:val="00965DDC"/>
    <w:rsid w:val="00973B05"/>
    <w:rsid w:val="0097590F"/>
    <w:rsid w:val="00976C09"/>
    <w:rsid w:val="009814E6"/>
    <w:rsid w:val="00992787"/>
    <w:rsid w:val="00994EC6"/>
    <w:rsid w:val="00996DC4"/>
    <w:rsid w:val="00997E77"/>
    <w:rsid w:val="009A07EE"/>
    <w:rsid w:val="009A1DE8"/>
    <w:rsid w:val="009B5475"/>
    <w:rsid w:val="009C0E9B"/>
    <w:rsid w:val="009C13F0"/>
    <w:rsid w:val="009C295B"/>
    <w:rsid w:val="009C4B0B"/>
    <w:rsid w:val="009D3433"/>
    <w:rsid w:val="009D5CFF"/>
    <w:rsid w:val="009D73CA"/>
    <w:rsid w:val="009E07FE"/>
    <w:rsid w:val="009E1A75"/>
    <w:rsid w:val="009E2229"/>
    <w:rsid w:val="009E59F2"/>
    <w:rsid w:val="009E636F"/>
    <w:rsid w:val="009F38E7"/>
    <w:rsid w:val="009F55B4"/>
    <w:rsid w:val="009F5D4B"/>
    <w:rsid w:val="00A04A7C"/>
    <w:rsid w:val="00A11B5F"/>
    <w:rsid w:val="00A14151"/>
    <w:rsid w:val="00A14B40"/>
    <w:rsid w:val="00A16EB6"/>
    <w:rsid w:val="00A246A5"/>
    <w:rsid w:val="00A255AC"/>
    <w:rsid w:val="00A276CE"/>
    <w:rsid w:val="00A33999"/>
    <w:rsid w:val="00A34FA9"/>
    <w:rsid w:val="00A36218"/>
    <w:rsid w:val="00A36FD0"/>
    <w:rsid w:val="00A417BC"/>
    <w:rsid w:val="00A43388"/>
    <w:rsid w:val="00A46F72"/>
    <w:rsid w:val="00A473BC"/>
    <w:rsid w:val="00A502EA"/>
    <w:rsid w:val="00A505DE"/>
    <w:rsid w:val="00A50CA7"/>
    <w:rsid w:val="00A52EAB"/>
    <w:rsid w:val="00A570B6"/>
    <w:rsid w:val="00A57105"/>
    <w:rsid w:val="00A67DCE"/>
    <w:rsid w:val="00A7275A"/>
    <w:rsid w:val="00A7313F"/>
    <w:rsid w:val="00A77BC9"/>
    <w:rsid w:val="00A845AD"/>
    <w:rsid w:val="00A86204"/>
    <w:rsid w:val="00A92ECB"/>
    <w:rsid w:val="00A93904"/>
    <w:rsid w:val="00A9463A"/>
    <w:rsid w:val="00A9466C"/>
    <w:rsid w:val="00A97ED6"/>
    <w:rsid w:val="00AA6D06"/>
    <w:rsid w:val="00AB2E9F"/>
    <w:rsid w:val="00AB5C2F"/>
    <w:rsid w:val="00AC5FFE"/>
    <w:rsid w:val="00AC6610"/>
    <w:rsid w:val="00AD010D"/>
    <w:rsid w:val="00AD175F"/>
    <w:rsid w:val="00AD2E5F"/>
    <w:rsid w:val="00AD3B50"/>
    <w:rsid w:val="00AD50A6"/>
    <w:rsid w:val="00AD6B41"/>
    <w:rsid w:val="00AE3F73"/>
    <w:rsid w:val="00AE4627"/>
    <w:rsid w:val="00AE4718"/>
    <w:rsid w:val="00AE7715"/>
    <w:rsid w:val="00AF2843"/>
    <w:rsid w:val="00AF5D9D"/>
    <w:rsid w:val="00AF6297"/>
    <w:rsid w:val="00B02789"/>
    <w:rsid w:val="00B072E7"/>
    <w:rsid w:val="00B24FD4"/>
    <w:rsid w:val="00B26502"/>
    <w:rsid w:val="00B31354"/>
    <w:rsid w:val="00B31CB1"/>
    <w:rsid w:val="00B32BAE"/>
    <w:rsid w:val="00B37799"/>
    <w:rsid w:val="00B46EB1"/>
    <w:rsid w:val="00B50CE7"/>
    <w:rsid w:val="00B5591C"/>
    <w:rsid w:val="00B561B5"/>
    <w:rsid w:val="00B615EE"/>
    <w:rsid w:val="00B62190"/>
    <w:rsid w:val="00B632B4"/>
    <w:rsid w:val="00B632B8"/>
    <w:rsid w:val="00B63F33"/>
    <w:rsid w:val="00B65129"/>
    <w:rsid w:val="00B67EF9"/>
    <w:rsid w:val="00B7114F"/>
    <w:rsid w:val="00B743FC"/>
    <w:rsid w:val="00B75C81"/>
    <w:rsid w:val="00B8094C"/>
    <w:rsid w:val="00B9328C"/>
    <w:rsid w:val="00B97DD3"/>
    <w:rsid w:val="00BA1460"/>
    <w:rsid w:val="00BA7CC0"/>
    <w:rsid w:val="00BB0471"/>
    <w:rsid w:val="00BB09E5"/>
    <w:rsid w:val="00BB14F8"/>
    <w:rsid w:val="00BB26E2"/>
    <w:rsid w:val="00BB3829"/>
    <w:rsid w:val="00BB391E"/>
    <w:rsid w:val="00BB5430"/>
    <w:rsid w:val="00BC04D3"/>
    <w:rsid w:val="00BC0537"/>
    <w:rsid w:val="00BD25DD"/>
    <w:rsid w:val="00BD4F6F"/>
    <w:rsid w:val="00BD6730"/>
    <w:rsid w:val="00BE22A2"/>
    <w:rsid w:val="00BE36C0"/>
    <w:rsid w:val="00BF0D57"/>
    <w:rsid w:val="00BF11B3"/>
    <w:rsid w:val="00BF53CC"/>
    <w:rsid w:val="00BF7875"/>
    <w:rsid w:val="00C0140B"/>
    <w:rsid w:val="00C01C70"/>
    <w:rsid w:val="00C04D96"/>
    <w:rsid w:val="00C06A3C"/>
    <w:rsid w:val="00C07152"/>
    <w:rsid w:val="00C11556"/>
    <w:rsid w:val="00C13D08"/>
    <w:rsid w:val="00C22A54"/>
    <w:rsid w:val="00C232F0"/>
    <w:rsid w:val="00C270F8"/>
    <w:rsid w:val="00C31899"/>
    <w:rsid w:val="00C32108"/>
    <w:rsid w:val="00C3421B"/>
    <w:rsid w:val="00C35DEA"/>
    <w:rsid w:val="00C36B0D"/>
    <w:rsid w:val="00C42AFB"/>
    <w:rsid w:val="00C46173"/>
    <w:rsid w:val="00C50475"/>
    <w:rsid w:val="00C50CB0"/>
    <w:rsid w:val="00C51C69"/>
    <w:rsid w:val="00C55494"/>
    <w:rsid w:val="00C627A5"/>
    <w:rsid w:val="00C63336"/>
    <w:rsid w:val="00C6408B"/>
    <w:rsid w:val="00C66114"/>
    <w:rsid w:val="00C67D18"/>
    <w:rsid w:val="00C73CC7"/>
    <w:rsid w:val="00C74A60"/>
    <w:rsid w:val="00C74A9C"/>
    <w:rsid w:val="00C81D8F"/>
    <w:rsid w:val="00C8425F"/>
    <w:rsid w:val="00C8509D"/>
    <w:rsid w:val="00C91561"/>
    <w:rsid w:val="00C91727"/>
    <w:rsid w:val="00CA264A"/>
    <w:rsid w:val="00CA476D"/>
    <w:rsid w:val="00CA71A8"/>
    <w:rsid w:val="00CB22EC"/>
    <w:rsid w:val="00CB2B79"/>
    <w:rsid w:val="00CB5C96"/>
    <w:rsid w:val="00CC3318"/>
    <w:rsid w:val="00CC45DC"/>
    <w:rsid w:val="00CD2111"/>
    <w:rsid w:val="00CD2CED"/>
    <w:rsid w:val="00CD4A15"/>
    <w:rsid w:val="00CD7BB7"/>
    <w:rsid w:val="00CE1AF9"/>
    <w:rsid w:val="00CE2C13"/>
    <w:rsid w:val="00CE49A2"/>
    <w:rsid w:val="00CF0640"/>
    <w:rsid w:val="00CF0ED2"/>
    <w:rsid w:val="00CF6EBC"/>
    <w:rsid w:val="00CF7242"/>
    <w:rsid w:val="00D014D2"/>
    <w:rsid w:val="00D01D63"/>
    <w:rsid w:val="00D050DF"/>
    <w:rsid w:val="00D10104"/>
    <w:rsid w:val="00D1300A"/>
    <w:rsid w:val="00D13FDA"/>
    <w:rsid w:val="00D14629"/>
    <w:rsid w:val="00D14EBE"/>
    <w:rsid w:val="00D14F69"/>
    <w:rsid w:val="00D15D21"/>
    <w:rsid w:val="00D163BA"/>
    <w:rsid w:val="00D26543"/>
    <w:rsid w:val="00D2711F"/>
    <w:rsid w:val="00D27530"/>
    <w:rsid w:val="00D32162"/>
    <w:rsid w:val="00D3397E"/>
    <w:rsid w:val="00D36468"/>
    <w:rsid w:val="00D4358D"/>
    <w:rsid w:val="00D46EF3"/>
    <w:rsid w:val="00D472E6"/>
    <w:rsid w:val="00D51E1E"/>
    <w:rsid w:val="00D55729"/>
    <w:rsid w:val="00D56949"/>
    <w:rsid w:val="00D64143"/>
    <w:rsid w:val="00D65954"/>
    <w:rsid w:val="00D7126F"/>
    <w:rsid w:val="00D7353E"/>
    <w:rsid w:val="00DA1C2C"/>
    <w:rsid w:val="00DA3A80"/>
    <w:rsid w:val="00DB3BF9"/>
    <w:rsid w:val="00DB4491"/>
    <w:rsid w:val="00DB61A1"/>
    <w:rsid w:val="00DB7500"/>
    <w:rsid w:val="00DB7A2B"/>
    <w:rsid w:val="00DC3F39"/>
    <w:rsid w:val="00DC7159"/>
    <w:rsid w:val="00DD0D0E"/>
    <w:rsid w:val="00DD17DA"/>
    <w:rsid w:val="00DD3456"/>
    <w:rsid w:val="00DE059A"/>
    <w:rsid w:val="00DE147C"/>
    <w:rsid w:val="00DF4F3A"/>
    <w:rsid w:val="00DF57E3"/>
    <w:rsid w:val="00DF65C3"/>
    <w:rsid w:val="00E009AA"/>
    <w:rsid w:val="00E0642C"/>
    <w:rsid w:val="00E209F4"/>
    <w:rsid w:val="00E23D2A"/>
    <w:rsid w:val="00E24C6A"/>
    <w:rsid w:val="00E26941"/>
    <w:rsid w:val="00E26DE8"/>
    <w:rsid w:val="00E30A68"/>
    <w:rsid w:val="00E33DB3"/>
    <w:rsid w:val="00E3450E"/>
    <w:rsid w:val="00E34E06"/>
    <w:rsid w:val="00E40FEE"/>
    <w:rsid w:val="00E41B1D"/>
    <w:rsid w:val="00E51ABE"/>
    <w:rsid w:val="00E657FC"/>
    <w:rsid w:val="00E7240F"/>
    <w:rsid w:val="00E72640"/>
    <w:rsid w:val="00E72DDF"/>
    <w:rsid w:val="00E732AA"/>
    <w:rsid w:val="00E73ACA"/>
    <w:rsid w:val="00E81F4C"/>
    <w:rsid w:val="00E841E1"/>
    <w:rsid w:val="00E86B8C"/>
    <w:rsid w:val="00E8777A"/>
    <w:rsid w:val="00E958A8"/>
    <w:rsid w:val="00EA5C99"/>
    <w:rsid w:val="00EA6FAF"/>
    <w:rsid w:val="00EA7392"/>
    <w:rsid w:val="00EB17A8"/>
    <w:rsid w:val="00EB1E68"/>
    <w:rsid w:val="00EB3CDB"/>
    <w:rsid w:val="00EC0612"/>
    <w:rsid w:val="00EC0DA6"/>
    <w:rsid w:val="00ED1C78"/>
    <w:rsid w:val="00ED2DFD"/>
    <w:rsid w:val="00ED5608"/>
    <w:rsid w:val="00EE1BD4"/>
    <w:rsid w:val="00EE387B"/>
    <w:rsid w:val="00EE39E3"/>
    <w:rsid w:val="00EE6E40"/>
    <w:rsid w:val="00EF339F"/>
    <w:rsid w:val="00EF74A0"/>
    <w:rsid w:val="00F01025"/>
    <w:rsid w:val="00F018B2"/>
    <w:rsid w:val="00F02B03"/>
    <w:rsid w:val="00F06331"/>
    <w:rsid w:val="00F07F6D"/>
    <w:rsid w:val="00F116A9"/>
    <w:rsid w:val="00F117C0"/>
    <w:rsid w:val="00F1456E"/>
    <w:rsid w:val="00F224D4"/>
    <w:rsid w:val="00F23567"/>
    <w:rsid w:val="00F25F9E"/>
    <w:rsid w:val="00F27714"/>
    <w:rsid w:val="00F31E27"/>
    <w:rsid w:val="00F328C1"/>
    <w:rsid w:val="00F33388"/>
    <w:rsid w:val="00F338C6"/>
    <w:rsid w:val="00F458D3"/>
    <w:rsid w:val="00F46CF9"/>
    <w:rsid w:val="00F51735"/>
    <w:rsid w:val="00F52544"/>
    <w:rsid w:val="00F558B1"/>
    <w:rsid w:val="00F569AD"/>
    <w:rsid w:val="00F66721"/>
    <w:rsid w:val="00F81415"/>
    <w:rsid w:val="00F81CE2"/>
    <w:rsid w:val="00F8435A"/>
    <w:rsid w:val="00F858A1"/>
    <w:rsid w:val="00F860A0"/>
    <w:rsid w:val="00F91E5C"/>
    <w:rsid w:val="00F94A20"/>
    <w:rsid w:val="00F9688A"/>
    <w:rsid w:val="00FA48F9"/>
    <w:rsid w:val="00FB021C"/>
    <w:rsid w:val="00FB75C6"/>
    <w:rsid w:val="00FC6FB9"/>
    <w:rsid w:val="00FD2EF2"/>
    <w:rsid w:val="00FD3148"/>
    <w:rsid w:val="00FD55E2"/>
    <w:rsid w:val="00FD725A"/>
    <w:rsid w:val="00FE1AE8"/>
    <w:rsid w:val="00FE3EB5"/>
    <w:rsid w:val="00FE4C51"/>
    <w:rsid w:val="00FE5F53"/>
    <w:rsid w:val="00FF0090"/>
    <w:rsid w:val="00FF0136"/>
    <w:rsid w:val="00FF1D6A"/>
    <w:rsid w:val="00FF2199"/>
    <w:rsid w:val="00FF40FA"/>
    <w:rsid w:val="00FF48E9"/>
    <w:rsid w:val="00FF6ACD"/>
    <w:rsid w:val="039B9CDD"/>
    <w:rsid w:val="03A71DAD"/>
    <w:rsid w:val="03C078BA"/>
    <w:rsid w:val="03D111E6"/>
    <w:rsid w:val="045E3487"/>
    <w:rsid w:val="08C6CB33"/>
    <w:rsid w:val="0971A821"/>
    <w:rsid w:val="09A669FA"/>
    <w:rsid w:val="0A127988"/>
    <w:rsid w:val="0A4CC06A"/>
    <w:rsid w:val="0BE726A6"/>
    <w:rsid w:val="0BF3A57F"/>
    <w:rsid w:val="0E944212"/>
    <w:rsid w:val="0F1DE3DD"/>
    <w:rsid w:val="0F4987D6"/>
    <w:rsid w:val="10080714"/>
    <w:rsid w:val="11F5EAC0"/>
    <w:rsid w:val="11FA9434"/>
    <w:rsid w:val="125B13DD"/>
    <w:rsid w:val="14639584"/>
    <w:rsid w:val="14EF84FF"/>
    <w:rsid w:val="1605D16C"/>
    <w:rsid w:val="1740D69B"/>
    <w:rsid w:val="1980F48B"/>
    <w:rsid w:val="1A3B0D41"/>
    <w:rsid w:val="1B782BB9"/>
    <w:rsid w:val="1CB5087D"/>
    <w:rsid w:val="1CE00462"/>
    <w:rsid w:val="1D24FB51"/>
    <w:rsid w:val="1E8EAC90"/>
    <w:rsid w:val="207B6946"/>
    <w:rsid w:val="227CD40B"/>
    <w:rsid w:val="22FA93A7"/>
    <w:rsid w:val="23F6A031"/>
    <w:rsid w:val="25A16A2F"/>
    <w:rsid w:val="277B4113"/>
    <w:rsid w:val="2A48F01A"/>
    <w:rsid w:val="2B70BDA1"/>
    <w:rsid w:val="2BF28618"/>
    <w:rsid w:val="2C45F557"/>
    <w:rsid w:val="2C5543A7"/>
    <w:rsid w:val="2C9CD881"/>
    <w:rsid w:val="2D1A6EDA"/>
    <w:rsid w:val="2E25F427"/>
    <w:rsid w:val="2F393CAD"/>
    <w:rsid w:val="2F70D994"/>
    <w:rsid w:val="30DA2FC1"/>
    <w:rsid w:val="31247B2E"/>
    <w:rsid w:val="316451B6"/>
    <w:rsid w:val="32E9C24C"/>
    <w:rsid w:val="333DA4D6"/>
    <w:rsid w:val="339181E1"/>
    <w:rsid w:val="35F7EC51"/>
    <w:rsid w:val="36A08795"/>
    <w:rsid w:val="3708BC1A"/>
    <w:rsid w:val="37B5AB8B"/>
    <w:rsid w:val="39F7156B"/>
    <w:rsid w:val="3AA7BDE6"/>
    <w:rsid w:val="3AD7133D"/>
    <w:rsid w:val="3B34A13A"/>
    <w:rsid w:val="3BFA1C9C"/>
    <w:rsid w:val="3D9AC750"/>
    <w:rsid w:val="3E60CFDF"/>
    <w:rsid w:val="3E8FF114"/>
    <w:rsid w:val="3EE8D356"/>
    <w:rsid w:val="4015E60F"/>
    <w:rsid w:val="404DFD26"/>
    <w:rsid w:val="40C3902B"/>
    <w:rsid w:val="40E0BE79"/>
    <w:rsid w:val="415AFC44"/>
    <w:rsid w:val="41B610AF"/>
    <w:rsid w:val="42535B4C"/>
    <w:rsid w:val="44270B1A"/>
    <w:rsid w:val="442C8DEC"/>
    <w:rsid w:val="45CF4980"/>
    <w:rsid w:val="45EAA2EB"/>
    <w:rsid w:val="46306168"/>
    <w:rsid w:val="470A00D9"/>
    <w:rsid w:val="470D1FEC"/>
    <w:rsid w:val="47F01603"/>
    <w:rsid w:val="48F38036"/>
    <w:rsid w:val="4A358259"/>
    <w:rsid w:val="4B17F194"/>
    <w:rsid w:val="4C6980F8"/>
    <w:rsid w:val="4CAC4CCB"/>
    <w:rsid w:val="4CCCEB9D"/>
    <w:rsid w:val="4D57EC35"/>
    <w:rsid w:val="509CAA8C"/>
    <w:rsid w:val="50F8745C"/>
    <w:rsid w:val="528B52B4"/>
    <w:rsid w:val="5349C5F8"/>
    <w:rsid w:val="5351408C"/>
    <w:rsid w:val="54BDEFA1"/>
    <w:rsid w:val="55B998BC"/>
    <w:rsid w:val="56883A80"/>
    <w:rsid w:val="593DA819"/>
    <w:rsid w:val="594BCBB4"/>
    <w:rsid w:val="5A02865F"/>
    <w:rsid w:val="5ACDF30B"/>
    <w:rsid w:val="5B0CE0FE"/>
    <w:rsid w:val="5B7A488F"/>
    <w:rsid w:val="5DD53E14"/>
    <w:rsid w:val="5EFD3E20"/>
    <w:rsid w:val="6240C643"/>
    <w:rsid w:val="62EE53ED"/>
    <w:rsid w:val="64C6973A"/>
    <w:rsid w:val="65FECA47"/>
    <w:rsid w:val="675F1338"/>
    <w:rsid w:val="68CCAD85"/>
    <w:rsid w:val="690F495E"/>
    <w:rsid w:val="6BD72891"/>
    <w:rsid w:val="6E1F6D21"/>
    <w:rsid w:val="6F0814E5"/>
    <w:rsid w:val="6F75DFC2"/>
    <w:rsid w:val="71BB697D"/>
    <w:rsid w:val="7214E9AF"/>
    <w:rsid w:val="7506FC0A"/>
    <w:rsid w:val="761505A2"/>
    <w:rsid w:val="769BDBFF"/>
    <w:rsid w:val="791F0D46"/>
    <w:rsid w:val="7951CD00"/>
    <w:rsid w:val="7A645B0B"/>
    <w:rsid w:val="7C26971E"/>
    <w:rsid w:val="7C8000B5"/>
    <w:rsid w:val="7CB4B7B3"/>
    <w:rsid w:val="7D566D66"/>
    <w:rsid w:val="7DED9E36"/>
    <w:rsid w:val="7DF7C30C"/>
    <w:rsid w:val="7F2AB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7AE10"/>
  <w15:docId w15:val="{09F379E5-C272-41A0-9392-836916EBE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B1E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EB1E68"/>
    <w:rPr>
      <w:color w:val="605E5C"/>
      <w:shd w:val="clear" w:color="auto" w:fill="E1DFDD"/>
    </w:rPr>
  </w:style>
  <w:style w:type="character" w:customStyle="1" w:styleId="subject">
    <w:name w:val="subject"/>
    <w:basedOn w:val="DefaultParagraphFont"/>
    <w:rsid w:val="005A08D0"/>
  </w:style>
  <w:style w:type="paragraph" w:styleId="ListParagraph">
    <w:name w:val="List Paragraph"/>
    <w:basedOn w:val="Normal"/>
    <w:uiPriority w:val="34"/>
    <w:qFormat/>
    <w:rsid w:val="00BE36C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04D9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4D9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4D96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7812D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12D3"/>
  </w:style>
  <w:style w:type="paragraph" w:styleId="Footer">
    <w:name w:val="footer"/>
    <w:basedOn w:val="Normal"/>
    <w:link w:val="FooterChar"/>
    <w:uiPriority w:val="99"/>
    <w:unhideWhenUsed/>
    <w:rsid w:val="00781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2D3"/>
  </w:style>
  <w:style w:type="character" w:styleId="CommentReference">
    <w:name w:val="annotation reference"/>
    <w:basedOn w:val="DefaultParagraphFont"/>
    <w:uiPriority w:val="99"/>
    <w:semiHidden/>
    <w:unhideWhenUsed/>
    <w:rsid w:val="00936D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D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D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D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D60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42001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7715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6331E4"/>
  </w:style>
  <w:style w:type="paragraph" w:styleId="BodyText">
    <w:name w:val="Body Text"/>
    <w:basedOn w:val="Normal"/>
    <w:link w:val="BodyTextChar"/>
    <w:uiPriority w:val="1"/>
    <w:qFormat/>
    <w:rsid w:val="00195EE9"/>
    <w:pPr>
      <w:autoSpaceDE w:val="0"/>
      <w:autoSpaceDN w:val="0"/>
      <w:jc w:val="left"/>
    </w:pPr>
    <w:rPr>
      <w:rFonts w:ascii="Latin Modern Math" w:eastAsia="Latin Modern Math" w:hAnsi="Latin Modern Math" w:cs="Latin Modern Math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95EE9"/>
    <w:rPr>
      <w:rFonts w:ascii="Latin Modern Math" w:eastAsia="Latin Modern Math" w:hAnsi="Latin Modern Math" w:cs="Latin Modern Math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72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30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9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4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3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269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9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85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3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04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71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9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11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84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448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03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2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51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0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097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3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63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72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9246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3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959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9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690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5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4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2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641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9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2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9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963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42" Type="http://schemas.openxmlformats.org/officeDocument/2006/relationships/image" Target="media/image8.png"/><Relationship Id="rId47" Type="http://schemas.openxmlformats.org/officeDocument/2006/relationships/header" Target="header2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46" Type="http://schemas.openxmlformats.org/officeDocument/2006/relationships/header" Target="header1.xml"/><Relationship Id="rId2" Type="http://schemas.openxmlformats.org/officeDocument/2006/relationships/customXml" Target="../customXml/item2.xml"/><Relationship Id="rId41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40" Type="http://schemas.openxmlformats.org/officeDocument/2006/relationships/image" Target="media/image6.png"/><Relationship Id="rId45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44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43" Type="http://schemas.openxmlformats.org/officeDocument/2006/relationships/image" Target="media/image9.png"/><Relationship Id="rId4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7A01A73748124F9E7C8819065AA587" ma:contentTypeVersion="12" ma:contentTypeDescription="Create a new document." ma:contentTypeScope="" ma:versionID="709c4caf51418607fa8a8965a5252f03">
  <xsd:schema xmlns:xsd="http://www.w3.org/2001/XMLSchema" xmlns:xs="http://www.w3.org/2001/XMLSchema" xmlns:p="http://schemas.microsoft.com/office/2006/metadata/properties" xmlns:ns3="a8b9c608-5ff9-4c66-8c74-694f63f1adae" xmlns:ns4="3d70b7cd-8daf-4d07-a871-e532a69145b8" targetNamespace="http://schemas.microsoft.com/office/2006/metadata/properties" ma:root="true" ma:fieldsID="ea41bdaa1d10a853ba38da7fcb51b4f8" ns3:_="" ns4:_="">
    <xsd:import namespace="a8b9c608-5ff9-4c66-8c74-694f63f1adae"/>
    <xsd:import namespace="3d70b7cd-8daf-4d07-a871-e532a69145b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b9c608-5ff9-4c66-8c74-694f63f1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70b7cd-8daf-4d07-a871-e532a69145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AE2F20-CA77-4582-AF47-CC6B34DB2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b9c608-5ff9-4c66-8c74-694f63f1adae"/>
    <ds:schemaRef ds:uri="3d70b7cd-8daf-4d07-a871-e532a69145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32A881-41FA-49D3-95CC-C7FD022F93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C1CF19-62D2-4A94-8D29-570D44FA81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8EF588-8567-4E98-A68A-D990122AE8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Links>
    <vt:vector size="312" baseType="variant">
      <vt:variant>
        <vt:i4>6684785</vt:i4>
      </vt:variant>
      <vt:variant>
        <vt:i4>132</vt:i4>
      </vt:variant>
      <vt:variant>
        <vt:i4>0</vt:i4>
      </vt:variant>
      <vt:variant>
        <vt:i4>5</vt:i4>
      </vt:variant>
      <vt:variant>
        <vt:lpwstr>http://www.jove.com/files/JoVE.ens</vt:lpwstr>
      </vt:variant>
      <vt:variant>
        <vt:lpwstr/>
      </vt:variant>
      <vt:variant>
        <vt:i4>3932255</vt:i4>
      </vt:variant>
      <vt:variant>
        <vt:i4>129</vt:i4>
      </vt:variant>
      <vt:variant>
        <vt:i4>0</vt:i4>
      </vt:variant>
      <vt:variant>
        <vt:i4>5</vt:i4>
      </vt:variant>
      <vt:variant>
        <vt:lpwstr>http://www.jove.com/files/templates/JoVE_Materials.xls</vt:lpwstr>
      </vt:variant>
      <vt:variant>
        <vt:lpwstr/>
      </vt:variant>
      <vt:variant>
        <vt:i4>7536681</vt:i4>
      </vt:variant>
      <vt:variant>
        <vt:i4>126</vt:i4>
      </vt:variant>
      <vt:variant>
        <vt:i4>0</vt:i4>
      </vt:variant>
      <vt:variant>
        <vt:i4>5</vt:i4>
      </vt:variant>
      <vt:variant>
        <vt:lpwstr>http://www.jove.com/video/60692</vt:lpwstr>
      </vt:variant>
      <vt:variant>
        <vt:lpwstr/>
      </vt:variant>
      <vt:variant>
        <vt:i4>8192039</vt:i4>
      </vt:variant>
      <vt:variant>
        <vt:i4>123</vt:i4>
      </vt:variant>
      <vt:variant>
        <vt:i4>0</vt:i4>
      </vt:variant>
      <vt:variant>
        <vt:i4>5</vt:i4>
      </vt:variant>
      <vt:variant>
        <vt:lpwstr>http://www.jove.com/video/60874</vt:lpwstr>
      </vt:variant>
      <vt:variant>
        <vt:lpwstr/>
      </vt:variant>
      <vt:variant>
        <vt:i4>4849728</vt:i4>
      </vt:variant>
      <vt:variant>
        <vt:i4>120</vt:i4>
      </vt:variant>
      <vt:variant>
        <vt:i4>0</vt:i4>
      </vt:variant>
      <vt:variant>
        <vt:i4>5</vt:i4>
      </vt:variant>
      <vt:variant>
        <vt:lpwstr>http://www.jove.com/author/editorial-policies</vt:lpwstr>
      </vt:variant>
      <vt:variant>
        <vt:lpwstr/>
      </vt:variant>
      <vt:variant>
        <vt:i4>5308499</vt:i4>
      </vt:variant>
      <vt:variant>
        <vt:i4>117</vt:i4>
      </vt:variant>
      <vt:variant>
        <vt:i4>0</vt:i4>
      </vt:variant>
      <vt:variant>
        <vt:i4>5</vt:i4>
      </vt:variant>
      <vt:variant>
        <vt:lpwstr>https://doi.org/10.1515/bmt-2015-0167</vt:lpwstr>
      </vt:variant>
      <vt:variant>
        <vt:lpwstr/>
      </vt:variant>
      <vt:variant>
        <vt:i4>5111877</vt:i4>
      </vt:variant>
      <vt:variant>
        <vt:i4>114</vt:i4>
      </vt:variant>
      <vt:variant>
        <vt:i4>0</vt:i4>
      </vt:variant>
      <vt:variant>
        <vt:i4>5</vt:i4>
      </vt:variant>
      <vt:variant>
        <vt:lpwstr>https://doi.org/10.1002/mus.10263</vt:lpwstr>
      </vt:variant>
      <vt:variant>
        <vt:lpwstr/>
      </vt:variant>
      <vt:variant>
        <vt:i4>2818109</vt:i4>
      </vt:variant>
      <vt:variant>
        <vt:i4>111</vt:i4>
      </vt:variant>
      <vt:variant>
        <vt:i4>0</vt:i4>
      </vt:variant>
      <vt:variant>
        <vt:i4>5</vt:i4>
      </vt:variant>
      <vt:variant>
        <vt:lpwstr>https://doi.org/10.1016/j.jbiomech.2006.02.009</vt:lpwstr>
      </vt:variant>
      <vt:variant>
        <vt:lpwstr/>
      </vt:variant>
      <vt:variant>
        <vt:i4>983058</vt:i4>
      </vt:variant>
      <vt:variant>
        <vt:i4>108</vt:i4>
      </vt:variant>
      <vt:variant>
        <vt:i4>0</vt:i4>
      </vt:variant>
      <vt:variant>
        <vt:i4>5</vt:i4>
      </vt:variant>
      <vt:variant>
        <vt:lpwstr>https://doi.org/10.1007/s10916-010-9468-1</vt:lpwstr>
      </vt:variant>
      <vt:variant>
        <vt:lpwstr/>
      </vt:variant>
      <vt:variant>
        <vt:i4>2490487</vt:i4>
      </vt:variant>
      <vt:variant>
        <vt:i4>105</vt:i4>
      </vt:variant>
      <vt:variant>
        <vt:i4>0</vt:i4>
      </vt:variant>
      <vt:variant>
        <vt:i4>5</vt:i4>
      </vt:variant>
      <vt:variant>
        <vt:lpwstr>https://doi.org/10.9775/kvfd.2013.9065</vt:lpwstr>
      </vt:variant>
      <vt:variant>
        <vt:lpwstr/>
      </vt:variant>
      <vt:variant>
        <vt:i4>5242951</vt:i4>
      </vt:variant>
      <vt:variant>
        <vt:i4>102</vt:i4>
      </vt:variant>
      <vt:variant>
        <vt:i4>0</vt:i4>
      </vt:variant>
      <vt:variant>
        <vt:i4>5</vt:i4>
      </vt:variant>
      <vt:variant>
        <vt:lpwstr>https://doi.org/10.1088/2057-1976/aa7efa</vt:lpwstr>
      </vt:variant>
      <vt:variant>
        <vt:lpwstr/>
      </vt:variant>
      <vt:variant>
        <vt:i4>5111808</vt:i4>
      </vt:variant>
      <vt:variant>
        <vt:i4>99</vt:i4>
      </vt:variant>
      <vt:variant>
        <vt:i4>0</vt:i4>
      </vt:variant>
      <vt:variant>
        <vt:i4>5</vt:i4>
      </vt:variant>
      <vt:variant>
        <vt:lpwstr>https://doi.org/10.1016/j.brs.2020.09.002</vt:lpwstr>
      </vt:variant>
      <vt:variant>
        <vt:lpwstr/>
      </vt:variant>
      <vt:variant>
        <vt:i4>1048669</vt:i4>
      </vt:variant>
      <vt:variant>
        <vt:i4>96</vt:i4>
      </vt:variant>
      <vt:variant>
        <vt:i4>0</vt:i4>
      </vt:variant>
      <vt:variant>
        <vt:i4>5</vt:i4>
      </vt:variant>
      <vt:variant>
        <vt:lpwstr>https://doi.org/10.1080/00207450701239244</vt:lpwstr>
      </vt:variant>
      <vt:variant>
        <vt:lpwstr/>
      </vt:variant>
      <vt:variant>
        <vt:i4>786460</vt:i4>
      </vt:variant>
      <vt:variant>
        <vt:i4>93</vt:i4>
      </vt:variant>
      <vt:variant>
        <vt:i4>0</vt:i4>
      </vt:variant>
      <vt:variant>
        <vt:i4>5</vt:i4>
      </vt:variant>
      <vt:variant>
        <vt:lpwstr>https://doi.org/10.1186/s42234-018-0002-y</vt:lpwstr>
      </vt:variant>
      <vt:variant>
        <vt:lpwstr/>
      </vt:variant>
      <vt:variant>
        <vt:i4>5111816</vt:i4>
      </vt:variant>
      <vt:variant>
        <vt:i4>90</vt:i4>
      </vt:variant>
      <vt:variant>
        <vt:i4>0</vt:i4>
      </vt:variant>
      <vt:variant>
        <vt:i4>5</vt:i4>
      </vt:variant>
      <vt:variant>
        <vt:lpwstr>https://doi.org/10.1016/j.jss.2021.09.005</vt:lpwstr>
      </vt:variant>
      <vt:variant>
        <vt:lpwstr/>
      </vt:variant>
      <vt:variant>
        <vt:i4>2949233</vt:i4>
      </vt:variant>
      <vt:variant>
        <vt:i4>87</vt:i4>
      </vt:variant>
      <vt:variant>
        <vt:i4>0</vt:i4>
      </vt:variant>
      <vt:variant>
        <vt:i4>5</vt:i4>
      </vt:variant>
      <vt:variant>
        <vt:lpwstr>https://doi.org/10.1098/rspb.1987.0011</vt:lpwstr>
      </vt:variant>
      <vt:variant>
        <vt:lpwstr/>
      </vt:variant>
      <vt:variant>
        <vt:i4>7667745</vt:i4>
      </vt:variant>
      <vt:variant>
        <vt:i4>84</vt:i4>
      </vt:variant>
      <vt:variant>
        <vt:i4>0</vt:i4>
      </vt:variant>
      <vt:variant>
        <vt:i4>5</vt:i4>
      </vt:variant>
      <vt:variant>
        <vt:lpwstr>https://doi.org/10.1113/jphysiol.1953.sp004948</vt:lpwstr>
      </vt:variant>
      <vt:variant>
        <vt:lpwstr/>
      </vt:variant>
      <vt:variant>
        <vt:i4>131167</vt:i4>
      </vt:variant>
      <vt:variant>
        <vt:i4>81</vt:i4>
      </vt:variant>
      <vt:variant>
        <vt:i4>0</vt:i4>
      </vt:variant>
      <vt:variant>
        <vt:i4>5</vt:i4>
      </vt:variant>
      <vt:variant>
        <vt:lpwstr>https://doi.org/10.1113/jphysiol.2004.060731</vt:lpwstr>
      </vt:variant>
      <vt:variant>
        <vt:lpwstr/>
      </vt:variant>
      <vt:variant>
        <vt:i4>852032</vt:i4>
      </vt:variant>
      <vt:variant>
        <vt:i4>78</vt:i4>
      </vt:variant>
      <vt:variant>
        <vt:i4>0</vt:i4>
      </vt:variant>
      <vt:variant>
        <vt:i4>5</vt:i4>
      </vt:variant>
      <vt:variant>
        <vt:lpwstr>https://doi.org/10.1016/0160-5402(78)90022-0</vt:lpwstr>
      </vt:variant>
      <vt:variant>
        <vt:lpwstr/>
      </vt:variant>
      <vt:variant>
        <vt:i4>2359419</vt:i4>
      </vt:variant>
      <vt:variant>
        <vt:i4>75</vt:i4>
      </vt:variant>
      <vt:variant>
        <vt:i4>0</vt:i4>
      </vt:variant>
      <vt:variant>
        <vt:i4>5</vt:i4>
      </vt:variant>
      <vt:variant>
        <vt:lpwstr>https://doi.org/10.1186/1749-8090-8-60</vt:lpwstr>
      </vt:variant>
      <vt:variant>
        <vt:lpwstr/>
      </vt:variant>
      <vt:variant>
        <vt:i4>5242965</vt:i4>
      </vt:variant>
      <vt:variant>
        <vt:i4>72</vt:i4>
      </vt:variant>
      <vt:variant>
        <vt:i4>0</vt:i4>
      </vt:variant>
      <vt:variant>
        <vt:i4>5</vt:i4>
      </vt:variant>
      <vt:variant>
        <vt:lpwstr>https://doi.org/10.2215/CJN.07400715</vt:lpwstr>
      </vt:variant>
      <vt:variant>
        <vt:lpwstr/>
      </vt:variant>
      <vt:variant>
        <vt:i4>524312</vt:i4>
      </vt:variant>
      <vt:variant>
        <vt:i4>69</vt:i4>
      </vt:variant>
      <vt:variant>
        <vt:i4>0</vt:i4>
      </vt:variant>
      <vt:variant>
        <vt:i4>5</vt:i4>
      </vt:variant>
      <vt:variant>
        <vt:lpwstr>https://doi.org/10.1152/ajplegacy.1937.118.3.600</vt:lpwstr>
      </vt:variant>
      <vt:variant>
        <vt:lpwstr/>
      </vt:variant>
      <vt:variant>
        <vt:i4>2949232</vt:i4>
      </vt:variant>
      <vt:variant>
        <vt:i4>66</vt:i4>
      </vt:variant>
      <vt:variant>
        <vt:i4>0</vt:i4>
      </vt:variant>
      <vt:variant>
        <vt:i4>5</vt:i4>
      </vt:variant>
      <vt:variant>
        <vt:lpwstr>https://doi.org/10.1111/j.1471-4159.1957.tb12078.x</vt:lpwstr>
      </vt:variant>
      <vt:variant>
        <vt:lpwstr/>
      </vt:variant>
      <vt:variant>
        <vt:i4>8257595</vt:i4>
      </vt:variant>
      <vt:variant>
        <vt:i4>63</vt:i4>
      </vt:variant>
      <vt:variant>
        <vt:i4>0</vt:i4>
      </vt:variant>
      <vt:variant>
        <vt:i4>5</vt:i4>
      </vt:variant>
      <vt:variant>
        <vt:lpwstr>https://doi.org/10.1007/BF00584655</vt:lpwstr>
      </vt:variant>
      <vt:variant>
        <vt:lpwstr/>
      </vt:variant>
      <vt:variant>
        <vt:i4>6684768</vt:i4>
      </vt:variant>
      <vt:variant>
        <vt:i4>60</vt:i4>
      </vt:variant>
      <vt:variant>
        <vt:i4>0</vt:i4>
      </vt:variant>
      <vt:variant>
        <vt:i4>5</vt:i4>
      </vt:variant>
      <vt:variant>
        <vt:lpwstr>https://doi.org/10.1126/sciadv.aba8271</vt:lpwstr>
      </vt:variant>
      <vt:variant>
        <vt:lpwstr/>
      </vt:variant>
      <vt:variant>
        <vt:i4>5832721</vt:i4>
      </vt:variant>
      <vt:variant>
        <vt:i4>57</vt:i4>
      </vt:variant>
      <vt:variant>
        <vt:i4>0</vt:i4>
      </vt:variant>
      <vt:variant>
        <vt:i4>5</vt:i4>
      </vt:variant>
      <vt:variant>
        <vt:lpwstr>https://doi.org/10.1002/ar.1092150111</vt:lpwstr>
      </vt:variant>
      <vt:variant>
        <vt:lpwstr/>
      </vt:variant>
      <vt:variant>
        <vt:i4>524299</vt:i4>
      </vt:variant>
      <vt:variant>
        <vt:i4>54</vt:i4>
      </vt:variant>
      <vt:variant>
        <vt:i4>0</vt:i4>
      </vt:variant>
      <vt:variant>
        <vt:i4>5</vt:i4>
      </vt:variant>
      <vt:variant>
        <vt:lpwstr>https://doi.org/10.3389/fvets.2018.00164</vt:lpwstr>
      </vt:variant>
      <vt:variant>
        <vt:lpwstr/>
      </vt:variant>
      <vt:variant>
        <vt:i4>6094927</vt:i4>
      </vt:variant>
      <vt:variant>
        <vt:i4>51</vt:i4>
      </vt:variant>
      <vt:variant>
        <vt:i4>0</vt:i4>
      </vt:variant>
      <vt:variant>
        <vt:i4>5</vt:i4>
      </vt:variant>
      <vt:variant>
        <vt:lpwstr>https://doi.org/10.1016/j.neulet.2010.07.076</vt:lpwstr>
      </vt:variant>
      <vt:variant>
        <vt:lpwstr/>
      </vt:variant>
      <vt:variant>
        <vt:i4>1966163</vt:i4>
      </vt:variant>
      <vt:variant>
        <vt:i4>48</vt:i4>
      </vt:variant>
      <vt:variant>
        <vt:i4>0</vt:i4>
      </vt:variant>
      <vt:variant>
        <vt:i4>5</vt:i4>
      </vt:variant>
      <vt:variant>
        <vt:lpwstr>https://doi.org/10.1177/0023677215589514</vt:lpwstr>
      </vt:variant>
      <vt:variant>
        <vt:lpwstr/>
      </vt:variant>
      <vt:variant>
        <vt:i4>2883625</vt:i4>
      </vt:variant>
      <vt:variant>
        <vt:i4>45</vt:i4>
      </vt:variant>
      <vt:variant>
        <vt:i4>0</vt:i4>
      </vt:variant>
      <vt:variant>
        <vt:i4>5</vt:i4>
      </vt:variant>
      <vt:variant>
        <vt:lpwstr>https://doi.org/10.1109/TNSRE.2017.2684161</vt:lpwstr>
      </vt:variant>
      <vt:variant>
        <vt:lpwstr/>
      </vt:variant>
      <vt:variant>
        <vt:i4>131144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088/1741-2552/ab6cb6</vt:lpwstr>
      </vt:variant>
      <vt:variant>
        <vt:lpwstr/>
      </vt:variant>
      <vt:variant>
        <vt:i4>4849670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152/jn.00353.2001</vt:lpwstr>
      </vt:variant>
      <vt:variant>
        <vt:lpwstr/>
      </vt:variant>
      <vt:variant>
        <vt:i4>8060965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3rdcrjn</vt:lpwstr>
      </vt:variant>
      <vt:variant>
        <vt:i4>321137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17dp8vu</vt:lpwstr>
      </vt:variant>
      <vt:variant>
        <vt:i4>7929971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2s8eyo1</vt:lpwstr>
      </vt:variant>
      <vt:variant>
        <vt:i4>3604584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4d34og8</vt:lpwstr>
      </vt:variant>
      <vt:variant>
        <vt:i4>131090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88/1741-2552/ab947a</vt:lpwstr>
      </vt:variant>
      <vt:variant>
        <vt:lpwstr/>
      </vt:variant>
      <vt:variant>
        <vt:i4>7274551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1t3h5sf</vt:lpwstr>
      </vt:variant>
      <vt:variant>
        <vt:i4>3735612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3dy6vkm</vt:lpwstr>
      </vt:variant>
      <vt:variant>
        <vt:i4>72090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tyjcwt</vt:lpwstr>
      </vt:variant>
      <vt:variant>
        <vt:i4>2883700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2et92p0</vt:lpwstr>
      </vt:variant>
      <vt:variant>
        <vt:i4>701239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3znysh7</vt:lpwstr>
      </vt:variant>
      <vt:variant>
        <vt:i4>347351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lnxbz9</vt:lpwstr>
      </vt:variant>
      <vt:variant>
        <vt:i4>7077923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30j0zll</vt:lpwstr>
      </vt:variant>
      <vt:variant>
        <vt:i4>8257659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gjdgxs</vt:lpwstr>
      </vt:variant>
      <vt:variant>
        <vt:i4>5505135</vt:i4>
      </vt:variant>
      <vt:variant>
        <vt:i4>18</vt:i4>
      </vt:variant>
      <vt:variant>
        <vt:i4>0</vt:i4>
      </vt:variant>
      <vt:variant>
        <vt:i4>5</vt:i4>
      </vt:variant>
      <vt:variant>
        <vt:lpwstr>mailto:estelle.cuttaz18@imperial.ac.uk</vt:lpwstr>
      </vt:variant>
      <vt:variant>
        <vt:lpwstr/>
      </vt:variant>
      <vt:variant>
        <vt:i4>7471179</vt:i4>
      </vt:variant>
      <vt:variant>
        <vt:i4>15</vt:i4>
      </vt:variant>
      <vt:variant>
        <vt:i4>0</vt:i4>
      </vt:variant>
      <vt:variant>
        <vt:i4>5</vt:i4>
      </vt:variant>
      <vt:variant>
        <vt:lpwstr>mailto:o.syed@imperial.ac.uk</vt:lpwstr>
      </vt:variant>
      <vt:variant>
        <vt:lpwstr/>
      </vt:variant>
      <vt:variant>
        <vt:i4>7471179</vt:i4>
      </vt:variant>
      <vt:variant>
        <vt:i4>12</vt:i4>
      </vt:variant>
      <vt:variant>
        <vt:i4>0</vt:i4>
      </vt:variant>
      <vt:variant>
        <vt:i4>5</vt:i4>
      </vt:variant>
      <vt:variant>
        <vt:lpwstr>mailto:o.syed@imperial.ac.uk</vt:lpwstr>
      </vt:variant>
      <vt:variant>
        <vt:lpwstr/>
      </vt:variant>
      <vt:variant>
        <vt:i4>7471179</vt:i4>
      </vt:variant>
      <vt:variant>
        <vt:i4>9</vt:i4>
      </vt:variant>
      <vt:variant>
        <vt:i4>0</vt:i4>
      </vt:variant>
      <vt:variant>
        <vt:i4>5</vt:i4>
      </vt:variant>
      <vt:variant>
        <vt:lpwstr>mailto:o.syed@imperial.ac.uk</vt:lpwstr>
      </vt:variant>
      <vt:variant>
        <vt:lpwstr/>
      </vt:variant>
      <vt:variant>
        <vt:i4>589931</vt:i4>
      </vt:variant>
      <vt:variant>
        <vt:i4>6</vt:i4>
      </vt:variant>
      <vt:variant>
        <vt:i4>0</vt:i4>
      </vt:variant>
      <vt:variant>
        <vt:i4>5</vt:i4>
      </vt:variant>
      <vt:variant>
        <vt:lpwstr>mailto:os2310@ic.ac.uk</vt:lpwstr>
      </vt:variant>
      <vt:variant>
        <vt:lpwstr/>
      </vt:variant>
      <vt:variant>
        <vt:i4>5439562</vt:i4>
      </vt:variant>
      <vt:variant>
        <vt:i4>3</vt:i4>
      </vt:variant>
      <vt:variant>
        <vt:i4>0</vt:i4>
      </vt:variant>
      <vt:variant>
        <vt:i4>5</vt:i4>
      </vt:variant>
      <vt:variant>
        <vt:lpwstr>https://surgicaltools.co.uk/catalogue/pins-holders/pins/26001-45-stainless-steel-insect-pins-size-2/</vt:lpwstr>
      </vt:variant>
      <vt:variant>
        <vt:lpwstr/>
      </vt:variant>
      <vt:variant>
        <vt:i4>5439562</vt:i4>
      </vt:variant>
      <vt:variant>
        <vt:i4>0</vt:i4>
      </vt:variant>
      <vt:variant>
        <vt:i4>0</vt:i4>
      </vt:variant>
      <vt:variant>
        <vt:i4>5</vt:i4>
      </vt:variant>
      <vt:variant>
        <vt:lpwstr>https://surgicaltools.co.uk/catalogue/pins-holders/pins/26001-45-stainless-steel-insect-pins-size-2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</dc:creator>
  <cp:keywords/>
  <cp:lastModifiedBy>manoj jana</cp:lastModifiedBy>
  <cp:revision>3</cp:revision>
  <dcterms:created xsi:type="dcterms:W3CDTF">2022-03-22T15:13:00Z</dcterms:created>
  <dcterms:modified xsi:type="dcterms:W3CDTF">2022-03-22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7A01A73748124F9E7C8819065AA587</vt:lpwstr>
  </property>
</Properties>
</file>